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8B872" w14:textId="77777777" w:rsidR="00304374" w:rsidRDefault="00304374" w:rsidP="00766EFA">
      <w:pPr>
        <w:pStyle w:val="Title"/>
        <w:jc w:val="center"/>
        <w:rPr>
          <w:sz w:val="52"/>
          <w:szCs w:val="52"/>
        </w:rPr>
      </w:pPr>
      <w:bookmarkStart w:id="0" w:name="_Toc441493314"/>
    </w:p>
    <w:p w14:paraId="3567E196" w14:textId="77777777" w:rsidR="003A4548" w:rsidRDefault="003A4548">
      <w:pPr>
        <w:rPr>
          <w:sz w:val="52"/>
          <w:szCs w:val="52"/>
        </w:rPr>
      </w:pPr>
    </w:p>
    <w:p w14:paraId="6D46038B" w14:textId="77777777" w:rsidR="003A4548" w:rsidRDefault="003A4548">
      <w:pPr>
        <w:rPr>
          <w:sz w:val="52"/>
          <w:szCs w:val="52"/>
        </w:rPr>
      </w:pPr>
    </w:p>
    <w:p w14:paraId="677B460D" w14:textId="4B8A397C" w:rsidR="00304374" w:rsidRDefault="003A4548">
      <w:pPr>
        <w:rPr>
          <w:rFonts w:asciiTheme="majorHAnsi" w:eastAsiaTheme="majorEastAsia" w:hAnsiTheme="majorHAnsi" w:cstheme="majorBidi"/>
          <w:spacing w:val="-10"/>
          <w:kern w:val="28"/>
          <w:sz w:val="52"/>
          <w:szCs w:val="52"/>
        </w:rPr>
      </w:pPr>
      <w:r w:rsidRPr="003A4548">
        <w:rPr>
          <w:noProof/>
          <w:sz w:val="52"/>
          <w:szCs w:val="52"/>
          <w:lang w:val="en-GB" w:eastAsia="en-GB"/>
        </w:rPr>
        <mc:AlternateContent>
          <mc:Choice Requires="wps">
            <w:drawing>
              <wp:anchor distT="45720" distB="45720" distL="114300" distR="114300" simplePos="0" relativeHeight="251659264" behindDoc="0" locked="0" layoutInCell="1" allowOverlap="1" wp14:anchorId="10CC3319" wp14:editId="2E4ED92F">
                <wp:simplePos x="0" y="0"/>
                <wp:positionH relativeFrom="column">
                  <wp:posOffset>1348740</wp:posOffset>
                </wp:positionH>
                <wp:positionV relativeFrom="paragraph">
                  <wp:posOffset>184785</wp:posOffset>
                </wp:positionV>
                <wp:extent cx="451866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8660" cy="1404620"/>
                        </a:xfrm>
                        <a:prstGeom prst="rect">
                          <a:avLst/>
                        </a:prstGeom>
                        <a:noFill/>
                        <a:ln w="9525">
                          <a:noFill/>
                          <a:miter lim="800000"/>
                          <a:headEnd/>
                          <a:tailEnd/>
                        </a:ln>
                      </wps:spPr>
                      <wps:txbx>
                        <w:txbxContent>
                          <w:p w14:paraId="050E3915" w14:textId="2FAEE694" w:rsidR="005A41C4" w:rsidRPr="003A4548" w:rsidRDefault="005A41C4">
                            <w:pPr>
                              <w:rPr>
                                <w:rFonts w:ascii="HP Simplified" w:hAnsi="HP Simplified"/>
                                <w:sz w:val="40"/>
                                <w:szCs w:val="40"/>
                              </w:rPr>
                            </w:pPr>
                            <w:r w:rsidRPr="003A4548">
                              <w:rPr>
                                <w:rFonts w:ascii="HP Simplified" w:hAnsi="HP Simplified"/>
                                <w:sz w:val="40"/>
                                <w:szCs w:val="40"/>
                              </w:rPr>
                              <w:t>HP Solution Test Bench</w:t>
                            </w:r>
                          </w:p>
                          <w:p w14:paraId="09871E8E" w14:textId="77777777" w:rsidR="005A41C4" w:rsidRPr="003A4548" w:rsidRDefault="005A41C4">
                            <w:pPr>
                              <w:rPr>
                                <w:rFonts w:ascii="HP Simplified" w:hAnsi="HP Simplified"/>
                                <w:sz w:val="16"/>
                                <w:szCs w:val="16"/>
                              </w:rPr>
                            </w:pPr>
                          </w:p>
                          <w:p w14:paraId="0F92E220" w14:textId="3D2B5605" w:rsidR="005A41C4" w:rsidRPr="003A4548" w:rsidRDefault="005A41C4">
                            <w:pPr>
                              <w:rPr>
                                <w:rFonts w:ascii="HP Simplified" w:hAnsi="HP Simplified"/>
                                <w:sz w:val="32"/>
                                <w:szCs w:val="32"/>
                              </w:rPr>
                            </w:pPr>
                            <w:r w:rsidRPr="003A4548">
                              <w:rPr>
                                <w:rFonts w:ascii="HP Simplified" w:hAnsi="HP Simplified"/>
                                <w:sz w:val="32"/>
                                <w:szCs w:val="32"/>
                              </w:rPr>
                              <w:t xml:space="preserve">Installation </w:t>
                            </w:r>
                            <w:r>
                              <w:rPr>
                                <w:rFonts w:ascii="HP Simplified" w:hAnsi="HP Simplified"/>
                                <w:sz w:val="32"/>
                                <w:szCs w:val="32"/>
                              </w:rPr>
                              <w:t xml:space="preserve">and Administration </w:t>
                            </w:r>
                            <w:r w:rsidRPr="003A4548">
                              <w:rPr>
                                <w:rFonts w:ascii="HP Simplified" w:hAnsi="HP Simplified"/>
                                <w:sz w:val="32"/>
                                <w:szCs w:val="32"/>
                              </w:rPr>
                              <w:t>Guide</w:t>
                            </w:r>
                            <w:r>
                              <w:rPr>
                                <w:rFonts w:ascii="HP Simplified" w:hAnsi="HP Simplified"/>
                                <w:sz w:val="32"/>
                                <w:szCs w:val="32"/>
                              </w:rPr>
                              <w:t xml:space="preserve"> v 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0CC3319" id="_x0000_t202" coordsize="21600,21600" o:spt="202" path="m,l,21600r21600,l21600,xe">
                <v:stroke joinstyle="miter"/>
                <v:path gradientshapeok="t" o:connecttype="rect"/>
              </v:shapetype>
              <v:shape id="Text Box 2" o:spid="_x0000_s1026" type="#_x0000_t202" style="position:absolute;margin-left:106.2pt;margin-top:14.55pt;width:355.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" filled="f" stroked="f">
                <v:textbox style="mso-fit-shape-to-text:t">
                  <w:txbxContent>
                    <w:p w14:paraId="050E3915" w14:textId="2FAEE694" w:rsidR="005A41C4" w:rsidRPr="003A4548" w:rsidRDefault="005A41C4">
                      <w:pPr>
                        <w:rPr>
                          <w:rFonts w:ascii="HP Simplified" w:hAnsi="HP Simplified"/>
                          <w:sz w:val="40"/>
                          <w:szCs w:val="40"/>
                        </w:rPr>
                      </w:pPr>
                      <w:r w:rsidRPr="003A4548">
                        <w:rPr>
                          <w:rFonts w:ascii="HP Simplified" w:hAnsi="HP Simplified"/>
                          <w:sz w:val="40"/>
                          <w:szCs w:val="40"/>
                        </w:rPr>
                        <w:t>HP Solution Test Bench</w:t>
                      </w:r>
                    </w:p>
                    <w:p w14:paraId="09871E8E" w14:textId="77777777" w:rsidR="005A41C4" w:rsidRPr="003A4548" w:rsidRDefault="005A41C4">
                      <w:pPr>
                        <w:rPr>
                          <w:rFonts w:ascii="HP Simplified" w:hAnsi="HP Simplified"/>
                          <w:sz w:val="16"/>
                          <w:szCs w:val="16"/>
                        </w:rPr>
                      </w:pPr>
                    </w:p>
                    <w:p w14:paraId="0F92E220" w14:textId="3D2B5605" w:rsidR="005A41C4" w:rsidRPr="003A4548" w:rsidRDefault="005A41C4">
                      <w:pPr>
                        <w:rPr>
                          <w:rFonts w:ascii="HP Simplified" w:hAnsi="HP Simplified"/>
                          <w:sz w:val="32"/>
                          <w:szCs w:val="32"/>
                        </w:rPr>
                      </w:pPr>
                      <w:r w:rsidRPr="003A4548">
                        <w:rPr>
                          <w:rFonts w:ascii="HP Simplified" w:hAnsi="HP Simplified"/>
                          <w:sz w:val="32"/>
                          <w:szCs w:val="32"/>
                        </w:rPr>
                        <w:t xml:space="preserve">Installation </w:t>
                      </w:r>
                      <w:r>
                        <w:rPr>
                          <w:rFonts w:ascii="HP Simplified" w:hAnsi="HP Simplified"/>
                          <w:sz w:val="32"/>
                          <w:szCs w:val="32"/>
                        </w:rPr>
                        <w:t xml:space="preserve">and Administration </w:t>
                      </w:r>
                      <w:r w:rsidRPr="003A4548">
                        <w:rPr>
                          <w:rFonts w:ascii="HP Simplified" w:hAnsi="HP Simplified"/>
                          <w:sz w:val="32"/>
                          <w:szCs w:val="32"/>
                        </w:rPr>
                        <w:t>Guide</w:t>
                      </w:r>
                      <w:r>
                        <w:rPr>
                          <w:rFonts w:ascii="HP Simplified" w:hAnsi="HP Simplified"/>
                          <w:sz w:val="32"/>
                          <w:szCs w:val="32"/>
                        </w:rPr>
                        <w:t xml:space="preserve"> v 1.0</w:t>
                      </w:r>
                    </w:p>
                  </w:txbxContent>
                </v:textbox>
                <w10:wrap type="square"/>
              </v:shape>
            </w:pict>
          </mc:Fallback>
        </mc:AlternateContent>
      </w:r>
      <w:r>
        <w:rPr>
          <w:noProof/>
          <w:lang w:val="en-GB" w:eastAsia="en-GB"/>
        </w:rPr>
        <w:drawing>
          <wp:inline distT="0" distB="0" distL="0" distR="0" wp14:anchorId="2B675DB4" wp14:editId="37828D18">
            <wp:extent cx="762066" cy="746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62066" cy="746825"/>
                    </a:xfrm>
                    <a:prstGeom prst="rect">
                      <a:avLst/>
                    </a:prstGeom>
                  </pic:spPr>
                </pic:pic>
              </a:graphicData>
            </a:graphic>
          </wp:inline>
        </w:drawing>
      </w:r>
      <w:r w:rsidR="00304374">
        <w:rPr>
          <w:sz w:val="52"/>
          <w:szCs w:val="52"/>
        </w:rPr>
        <w:br w:type="page"/>
      </w:r>
    </w:p>
    <w:sdt>
      <w:sdtPr>
        <w:rPr>
          <w:rFonts w:asciiTheme="minorHAnsi" w:eastAsiaTheme="minorHAnsi" w:hAnsiTheme="minorHAnsi" w:cstheme="minorBidi"/>
          <w:color w:val="auto"/>
          <w:sz w:val="22"/>
          <w:szCs w:val="22"/>
        </w:rPr>
        <w:id w:val="1389305394"/>
        <w:docPartObj>
          <w:docPartGallery w:val="Table of Contents"/>
          <w:docPartUnique/>
        </w:docPartObj>
      </w:sdtPr>
      <w:sdtEndPr>
        <w:rPr>
          <w:b/>
          <w:bCs/>
          <w:noProof/>
        </w:rPr>
      </w:sdtEndPr>
      <w:sdtContent>
        <w:p w14:paraId="342CFEA2" w14:textId="77777777" w:rsidR="00677160" w:rsidRDefault="00677160">
          <w:pPr>
            <w:pStyle w:val="TOCHeading"/>
          </w:pPr>
          <w:r>
            <w:t>Table of Contents</w:t>
          </w:r>
        </w:p>
        <w:p w14:paraId="6D26713F" w14:textId="1AE76BB1" w:rsidR="00E152E4" w:rsidRDefault="0067716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6859955" w:history="1">
            <w:r w:rsidR="00E152E4" w:rsidRPr="00276183">
              <w:rPr>
                <w:rStyle w:val="Hyperlink"/>
                <w:noProof/>
              </w:rPr>
              <w:t>Overview</w:t>
            </w:r>
            <w:r w:rsidR="00E152E4">
              <w:rPr>
                <w:noProof/>
                <w:webHidden/>
              </w:rPr>
              <w:tab/>
            </w:r>
            <w:r w:rsidR="00E152E4">
              <w:rPr>
                <w:noProof/>
                <w:webHidden/>
              </w:rPr>
              <w:fldChar w:fldCharType="begin"/>
            </w:r>
            <w:r w:rsidR="00E152E4">
              <w:rPr>
                <w:noProof/>
                <w:webHidden/>
              </w:rPr>
              <w:instrText xml:space="preserve"> PAGEREF _Toc16859955 \h </w:instrText>
            </w:r>
            <w:r w:rsidR="00E152E4">
              <w:rPr>
                <w:noProof/>
                <w:webHidden/>
              </w:rPr>
            </w:r>
            <w:r w:rsidR="00E152E4">
              <w:rPr>
                <w:noProof/>
                <w:webHidden/>
              </w:rPr>
              <w:fldChar w:fldCharType="separate"/>
            </w:r>
            <w:r w:rsidR="00275385">
              <w:rPr>
                <w:noProof/>
                <w:webHidden/>
              </w:rPr>
              <w:t>4</w:t>
            </w:r>
            <w:r w:rsidR="00E152E4">
              <w:rPr>
                <w:noProof/>
                <w:webHidden/>
              </w:rPr>
              <w:fldChar w:fldCharType="end"/>
            </w:r>
          </w:hyperlink>
        </w:p>
        <w:p w14:paraId="76D364FC" w14:textId="2C408331" w:rsidR="00E152E4" w:rsidRDefault="000B0AD4">
          <w:pPr>
            <w:pStyle w:val="TOC2"/>
            <w:tabs>
              <w:tab w:val="right" w:leader="dot" w:pos="9350"/>
            </w:tabs>
            <w:rPr>
              <w:rFonts w:eastAsiaTheme="minorEastAsia"/>
              <w:noProof/>
            </w:rPr>
          </w:pPr>
          <w:hyperlink w:anchor="_Toc16859956" w:history="1">
            <w:r w:rsidR="00E152E4" w:rsidRPr="00276183">
              <w:rPr>
                <w:rStyle w:val="Hyperlink"/>
                <w:noProof/>
              </w:rPr>
              <w:t>Installation Notice</w:t>
            </w:r>
            <w:r w:rsidR="00E152E4">
              <w:rPr>
                <w:noProof/>
                <w:webHidden/>
              </w:rPr>
              <w:tab/>
            </w:r>
            <w:r w:rsidR="00E152E4">
              <w:rPr>
                <w:noProof/>
                <w:webHidden/>
              </w:rPr>
              <w:fldChar w:fldCharType="begin"/>
            </w:r>
            <w:r w:rsidR="00E152E4">
              <w:rPr>
                <w:noProof/>
                <w:webHidden/>
              </w:rPr>
              <w:instrText xml:space="preserve"> PAGEREF _Toc16859956 \h </w:instrText>
            </w:r>
            <w:r w:rsidR="00E152E4">
              <w:rPr>
                <w:noProof/>
                <w:webHidden/>
              </w:rPr>
            </w:r>
            <w:r w:rsidR="00E152E4">
              <w:rPr>
                <w:noProof/>
                <w:webHidden/>
              </w:rPr>
              <w:fldChar w:fldCharType="separate"/>
            </w:r>
            <w:r w:rsidR="00275385">
              <w:rPr>
                <w:noProof/>
                <w:webHidden/>
              </w:rPr>
              <w:t>5</w:t>
            </w:r>
            <w:r w:rsidR="00E152E4">
              <w:rPr>
                <w:noProof/>
                <w:webHidden/>
              </w:rPr>
              <w:fldChar w:fldCharType="end"/>
            </w:r>
          </w:hyperlink>
        </w:p>
        <w:p w14:paraId="26D6155A" w14:textId="0992B61F" w:rsidR="00E152E4" w:rsidRDefault="000B0AD4">
          <w:pPr>
            <w:pStyle w:val="TOC1"/>
            <w:tabs>
              <w:tab w:val="right" w:leader="dot" w:pos="9350"/>
            </w:tabs>
            <w:rPr>
              <w:rFonts w:eastAsiaTheme="minorEastAsia"/>
              <w:noProof/>
            </w:rPr>
          </w:pPr>
          <w:hyperlink w:anchor="_Toc16859957" w:history="1">
            <w:r w:rsidR="00E152E4" w:rsidRPr="00276183">
              <w:rPr>
                <w:rStyle w:val="Hyperlink"/>
                <w:noProof/>
              </w:rPr>
              <w:t>Server Setup</w:t>
            </w:r>
            <w:r w:rsidR="00E152E4">
              <w:rPr>
                <w:noProof/>
                <w:webHidden/>
              </w:rPr>
              <w:tab/>
            </w:r>
            <w:r w:rsidR="00E152E4">
              <w:rPr>
                <w:noProof/>
                <w:webHidden/>
              </w:rPr>
              <w:fldChar w:fldCharType="begin"/>
            </w:r>
            <w:r w:rsidR="00E152E4">
              <w:rPr>
                <w:noProof/>
                <w:webHidden/>
              </w:rPr>
              <w:instrText xml:space="preserve"> PAGEREF _Toc16859957 \h </w:instrText>
            </w:r>
            <w:r w:rsidR="00E152E4">
              <w:rPr>
                <w:noProof/>
                <w:webHidden/>
              </w:rPr>
            </w:r>
            <w:r w:rsidR="00E152E4">
              <w:rPr>
                <w:noProof/>
                <w:webHidden/>
              </w:rPr>
              <w:fldChar w:fldCharType="separate"/>
            </w:r>
            <w:r w:rsidR="00275385">
              <w:rPr>
                <w:noProof/>
                <w:webHidden/>
              </w:rPr>
              <w:t>5</w:t>
            </w:r>
            <w:r w:rsidR="00E152E4">
              <w:rPr>
                <w:noProof/>
                <w:webHidden/>
              </w:rPr>
              <w:fldChar w:fldCharType="end"/>
            </w:r>
          </w:hyperlink>
        </w:p>
        <w:p w14:paraId="7DFDF6A2" w14:textId="21B346BB" w:rsidR="00E152E4" w:rsidRDefault="000B0AD4">
          <w:pPr>
            <w:pStyle w:val="TOC2"/>
            <w:tabs>
              <w:tab w:val="right" w:leader="dot" w:pos="9350"/>
            </w:tabs>
            <w:rPr>
              <w:rFonts w:eastAsiaTheme="minorEastAsia"/>
              <w:noProof/>
            </w:rPr>
          </w:pPr>
          <w:hyperlink w:anchor="_Toc16859958" w:history="1">
            <w:r w:rsidR="00E152E4" w:rsidRPr="00276183">
              <w:rPr>
                <w:rStyle w:val="Hyperlink"/>
                <w:noProof/>
              </w:rPr>
              <w:t>Verify Domain Controller Relationship</w:t>
            </w:r>
            <w:r w:rsidR="00E152E4">
              <w:rPr>
                <w:noProof/>
                <w:webHidden/>
              </w:rPr>
              <w:tab/>
            </w:r>
            <w:r w:rsidR="00E152E4">
              <w:rPr>
                <w:noProof/>
                <w:webHidden/>
              </w:rPr>
              <w:fldChar w:fldCharType="begin"/>
            </w:r>
            <w:r w:rsidR="00E152E4">
              <w:rPr>
                <w:noProof/>
                <w:webHidden/>
              </w:rPr>
              <w:instrText xml:space="preserve"> PAGEREF _Toc16859958 \h </w:instrText>
            </w:r>
            <w:r w:rsidR="00E152E4">
              <w:rPr>
                <w:noProof/>
                <w:webHidden/>
              </w:rPr>
            </w:r>
            <w:r w:rsidR="00E152E4">
              <w:rPr>
                <w:noProof/>
                <w:webHidden/>
              </w:rPr>
              <w:fldChar w:fldCharType="separate"/>
            </w:r>
            <w:r w:rsidR="00275385">
              <w:rPr>
                <w:noProof/>
                <w:webHidden/>
              </w:rPr>
              <w:t>5</w:t>
            </w:r>
            <w:r w:rsidR="00E152E4">
              <w:rPr>
                <w:noProof/>
                <w:webHidden/>
              </w:rPr>
              <w:fldChar w:fldCharType="end"/>
            </w:r>
          </w:hyperlink>
        </w:p>
        <w:p w14:paraId="12EB95FF" w14:textId="127C8E67" w:rsidR="00E152E4" w:rsidRDefault="000B0AD4">
          <w:pPr>
            <w:pStyle w:val="TOC2"/>
            <w:tabs>
              <w:tab w:val="right" w:leader="dot" w:pos="9350"/>
            </w:tabs>
            <w:rPr>
              <w:rFonts w:eastAsiaTheme="minorEastAsia"/>
              <w:noProof/>
            </w:rPr>
          </w:pPr>
          <w:hyperlink w:anchor="_Toc16859959" w:history="1">
            <w:r w:rsidR="00E152E4" w:rsidRPr="00276183">
              <w:rPr>
                <w:rStyle w:val="Hyperlink"/>
                <w:noProof/>
              </w:rPr>
              <w:t>Firewall Settings</w:t>
            </w:r>
            <w:r w:rsidR="00E152E4">
              <w:rPr>
                <w:noProof/>
                <w:webHidden/>
              </w:rPr>
              <w:tab/>
            </w:r>
            <w:r w:rsidR="00E152E4">
              <w:rPr>
                <w:noProof/>
                <w:webHidden/>
              </w:rPr>
              <w:fldChar w:fldCharType="begin"/>
            </w:r>
            <w:r w:rsidR="00E152E4">
              <w:rPr>
                <w:noProof/>
                <w:webHidden/>
              </w:rPr>
              <w:instrText xml:space="preserve"> PAGEREF _Toc16859959 \h </w:instrText>
            </w:r>
            <w:r w:rsidR="00E152E4">
              <w:rPr>
                <w:noProof/>
                <w:webHidden/>
              </w:rPr>
            </w:r>
            <w:r w:rsidR="00E152E4">
              <w:rPr>
                <w:noProof/>
                <w:webHidden/>
              </w:rPr>
              <w:fldChar w:fldCharType="separate"/>
            </w:r>
            <w:r w:rsidR="00275385">
              <w:rPr>
                <w:noProof/>
                <w:webHidden/>
              </w:rPr>
              <w:t>7</w:t>
            </w:r>
            <w:r w:rsidR="00E152E4">
              <w:rPr>
                <w:noProof/>
                <w:webHidden/>
              </w:rPr>
              <w:fldChar w:fldCharType="end"/>
            </w:r>
          </w:hyperlink>
        </w:p>
        <w:p w14:paraId="72E615E6" w14:textId="0AB08AE7" w:rsidR="00E152E4" w:rsidRDefault="000B0AD4">
          <w:pPr>
            <w:pStyle w:val="TOC2"/>
            <w:tabs>
              <w:tab w:val="right" w:leader="dot" w:pos="9350"/>
            </w:tabs>
            <w:rPr>
              <w:rFonts w:eastAsiaTheme="minorEastAsia"/>
              <w:noProof/>
            </w:rPr>
          </w:pPr>
          <w:hyperlink w:anchor="_Toc16859960" w:history="1">
            <w:r w:rsidR="00E152E4" w:rsidRPr="00276183">
              <w:rPr>
                <w:rStyle w:val="Hyperlink"/>
                <w:noProof/>
              </w:rPr>
              <w:t>User Account Control Settings</w:t>
            </w:r>
            <w:r w:rsidR="00E152E4">
              <w:rPr>
                <w:noProof/>
                <w:webHidden/>
              </w:rPr>
              <w:tab/>
            </w:r>
            <w:r w:rsidR="00E152E4">
              <w:rPr>
                <w:noProof/>
                <w:webHidden/>
              </w:rPr>
              <w:fldChar w:fldCharType="begin"/>
            </w:r>
            <w:r w:rsidR="00E152E4">
              <w:rPr>
                <w:noProof/>
                <w:webHidden/>
              </w:rPr>
              <w:instrText xml:space="preserve"> PAGEREF _Toc16859960 \h </w:instrText>
            </w:r>
            <w:r w:rsidR="00E152E4">
              <w:rPr>
                <w:noProof/>
                <w:webHidden/>
              </w:rPr>
            </w:r>
            <w:r w:rsidR="00E152E4">
              <w:rPr>
                <w:noProof/>
                <w:webHidden/>
              </w:rPr>
              <w:fldChar w:fldCharType="separate"/>
            </w:r>
            <w:r w:rsidR="00275385">
              <w:rPr>
                <w:noProof/>
                <w:webHidden/>
              </w:rPr>
              <w:t>8</w:t>
            </w:r>
            <w:r w:rsidR="00E152E4">
              <w:rPr>
                <w:noProof/>
                <w:webHidden/>
              </w:rPr>
              <w:fldChar w:fldCharType="end"/>
            </w:r>
          </w:hyperlink>
        </w:p>
        <w:p w14:paraId="7FE31695" w14:textId="3396E6EE" w:rsidR="00E152E4" w:rsidRDefault="000B0AD4">
          <w:pPr>
            <w:pStyle w:val="TOC1"/>
            <w:tabs>
              <w:tab w:val="right" w:leader="dot" w:pos="9350"/>
            </w:tabs>
            <w:rPr>
              <w:rFonts w:eastAsiaTheme="minorEastAsia"/>
              <w:noProof/>
            </w:rPr>
          </w:pPr>
          <w:hyperlink w:anchor="_Toc16859961" w:history="1">
            <w:r w:rsidR="00E152E4" w:rsidRPr="00276183">
              <w:rPr>
                <w:rStyle w:val="Hyperlink"/>
                <w:noProof/>
              </w:rPr>
              <w:t>New STB Server Installation</w:t>
            </w:r>
            <w:r w:rsidR="00E152E4">
              <w:rPr>
                <w:noProof/>
                <w:webHidden/>
              </w:rPr>
              <w:tab/>
            </w:r>
            <w:r w:rsidR="00E152E4">
              <w:rPr>
                <w:noProof/>
                <w:webHidden/>
              </w:rPr>
              <w:fldChar w:fldCharType="begin"/>
            </w:r>
            <w:r w:rsidR="00E152E4">
              <w:rPr>
                <w:noProof/>
                <w:webHidden/>
              </w:rPr>
              <w:instrText xml:space="preserve"> PAGEREF _Toc16859961 \h </w:instrText>
            </w:r>
            <w:r w:rsidR="00E152E4">
              <w:rPr>
                <w:noProof/>
                <w:webHidden/>
              </w:rPr>
            </w:r>
            <w:r w:rsidR="00E152E4">
              <w:rPr>
                <w:noProof/>
                <w:webHidden/>
              </w:rPr>
              <w:fldChar w:fldCharType="separate"/>
            </w:r>
            <w:r w:rsidR="00275385">
              <w:rPr>
                <w:noProof/>
                <w:webHidden/>
              </w:rPr>
              <w:t>9</w:t>
            </w:r>
            <w:r w:rsidR="00E152E4">
              <w:rPr>
                <w:noProof/>
                <w:webHidden/>
              </w:rPr>
              <w:fldChar w:fldCharType="end"/>
            </w:r>
          </w:hyperlink>
        </w:p>
        <w:p w14:paraId="45E6400C" w14:textId="32AFE49C" w:rsidR="00E152E4" w:rsidRDefault="000B0AD4">
          <w:pPr>
            <w:pStyle w:val="TOC2"/>
            <w:tabs>
              <w:tab w:val="right" w:leader="dot" w:pos="9350"/>
            </w:tabs>
            <w:rPr>
              <w:rFonts w:eastAsiaTheme="minorEastAsia"/>
              <w:noProof/>
            </w:rPr>
          </w:pPr>
          <w:hyperlink w:anchor="_Toc16859962" w:history="1">
            <w:r w:rsidR="00E152E4" w:rsidRPr="00276183">
              <w:rPr>
                <w:rStyle w:val="Hyperlink"/>
                <w:noProof/>
              </w:rPr>
              <w:t>SQL Server is NOT Installed</w:t>
            </w:r>
            <w:r w:rsidR="00E152E4">
              <w:rPr>
                <w:noProof/>
                <w:webHidden/>
              </w:rPr>
              <w:tab/>
            </w:r>
            <w:r w:rsidR="00E152E4">
              <w:rPr>
                <w:noProof/>
                <w:webHidden/>
              </w:rPr>
              <w:fldChar w:fldCharType="begin"/>
            </w:r>
            <w:r w:rsidR="00E152E4">
              <w:rPr>
                <w:noProof/>
                <w:webHidden/>
              </w:rPr>
              <w:instrText xml:space="preserve"> PAGEREF _Toc16859962 \h </w:instrText>
            </w:r>
            <w:r w:rsidR="00E152E4">
              <w:rPr>
                <w:noProof/>
                <w:webHidden/>
              </w:rPr>
            </w:r>
            <w:r w:rsidR="00E152E4">
              <w:rPr>
                <w:noProof/>
                <w:webHidden/>
              </w:rPr>
              <w:fldChar w:fldCharType="separate"/>
            </w:r>
            <w:r w:rsidR="00275385">
              <w:rPr>
                <w:noProof/>
                <w:webHidden/>
              </w:rPr>
              <w:t>10</w:t>
            </w:r>
            <w:r w:rsidR="00E152E4">
              <w:rPr>
                <w:noProof/>
                <w:webHidden/>
              </w:rPr>
              <w:fldChar w:fldCharType="end"/>
            </w:r>
          </w:hyperlink>
        </w:p>
        <w:p w14:paraId="2D33F82F" w14:textId="1C1140BB" w:rsidR="00E152E4" w:rsidRDefault="000B0AD4">
          <w:pPr>
            <w:pStyle w:val="TOC2"/>
            <w:tabs>
              <w:tab w:val="right" w:leader="dot" w:pos="9350"/>
            </w:tabs>
            <w:rPr>
              <w:rFonts w:eastAsiaTheme="minorEastAsia"/>
              <w:noProof/>
            </w:rPr>
          </w:pPr>
          <w:hyperlink w:anchor="_Toc16859963" w:history="1">
            <w:r w:rsidR="00E152E4" w:rsidRPr="00276183">
              <w:rPr>
                <w:rStyle w:val="Hyperlink"/>
                <w:noProof/>
              </w:rPr>
              <w:t>Existing SQL Server Installation</w:t>
            </w:r>
            <w:r w:rsidR="00E152E4">
              <w:rPr>
                <w:noProof/>
                <w:webHidden/>
              </w:rPr>
              <w:tab/>
            </w:r>
            <w:r w:rsidR="00E152E4">
              <w:rPr>
                <w:noProof/>
                <w:webHidden/>
              </w:rPr>
              <w:fldChar w:fldCharType="begin"/>
            </w:r>
            <w:r w:rsidR="00E152E4">
              <w:rPr>
                <w:noProof/>
                <w:webHidden/>
              </w:rPr>
              <w:instrText xml:space="preserve"> PAGEREF _Toc16859963 \h </w:instrText>
            </w:r>
            <w:r w:rsidR="00E152E4">
              <w:rPr>
                <w:noProof/>
                <w:webHidden/>
              </w:rPr>
            </w:r>
            <w:r w:rsidR="00E152E4">
              <w:rPr>
                <w:noProof/>
                <w:webHidden/>
              </w:rPr>
              <w:fldChar w:fldCharType="separate"/>
            </w:r>
            <w:r w:rsidR="00275385">
              <w:rPr>
                <w:noProof/>
                <w:webHidden/>
              </w:rPr>
              <w:t>15</w:t>
            </w:r>
            <w:r w:rsidR="00E152E4">
              <w:rPr>
                <w:noProof/>
                <w:webHidden/>
              </w:rPr>
              <w:fldChar w:fldCharType="end"/>
            </w:r>
          </w:hyperlink>
        </w:p>
        <w:p w14:paraId="3DC4E529" w14:textId="0993898C" w:rsidR="00E152E4" w:rsidRDefault="000B0AD4">
          <w:pPr>
            <w:pStyle w:val="TOC2"/>
            <w:tabs>
              <w:tab w:val="right" w:leader="dot" w:pos="9350"/>
            </w:tabs>
            <w:rPr>
              <w:rFonts w:eastAsiaTheme="minorEastAsia"/>
              <w:noProof/>
            </w:rPr>
          </w:pPr>
          <w:hyperlink w:anchor="_Toc16859964" w:history="1">
            <w:r w:rsidR="00E152E4" w:rsidRPr="00276183">
              <w:rPr>
                <w:rStyle w:val="Hyperlink"/>
                <w:noProof/>
              </w:rPr>
              <w:t>Database Creation and Version Updates</w:t>
            </w:r>
            <w:r w:rsidR="00E152E4">
              <w:rPr>
                <w:noProof/>
                <w:webHidden/>
              </w:rPr>
              <w:tab/>
            </w:r>
            <w:r w:rsidR="00E152E4">
              <w:rPr>
                <w:noProof/>
                <w:webHidden/>
              </w:rPr>
              <w:fldChar w:fldCharType="begin"/>
            </w:r>
            <w:r w:rsidR="00E152E4">
              <w:rPr>
                <w:noProof/>
                <w:webHidden/>
              </w:rPr>
              <w:instrText xml:space="preserve"> PAGEREF _Toc16859964 \h </w:instrText>
            </w:r>
            <w:r w:rsidR="00E152E4">
              <w:rPr>
                <w:noProof/>
                <w:webHidden/>
              </w:rPr>
            </w:r>
            <w:r w:rsidR="00E152E4">
              <w:rPr>
                <w:noProof/>
                <w:webHidden/>
              </w:rPr>
              <w:fldChar w:fldCharType="separate"/>
            </w:r>
            <w:r w:rsidR="00275385">
              <w:rPr>
                <w:noProof/>
                <w:webHidden/>
              </w:rPr>
              <w:t>18</w:t>
            </w:r>
            <w:r w:rsidR="00E152E4">
              <w:rPr>
                <w:noProof/>
                <w:webHidden/>
              </w:rPr>
              <w:fldChar w:fldCharType="end"/>
            </w:r>
          </w:hyperlink>
        </w:p>
        <w:p w14:paraId="459837AD" w14:textId="1BB2D81C" w:rsidR="00E152E4" w:rsidRDefault="000B0AD4">
          <w:pPr>
            <w:pStyle w:val="TOC1"/>
            <w:tabs>
              <w:tab w:val="right" w:leader="dot" w:pos="9350"/>
            </w:tabs>
            <w:rPr>
              <w:rFonts w:eastAsiaTheme="minorEastAsia"/>
              <w:noProof/>
            </w:rPr>
          </w:pPr>
          <w:hyperlink w:anchor="_Toc16859965" w:history="1">
            <w:r w:rsidR="00E152E4" w:rsidRPr="00276183">
              <w:rPr>
                <w:rStyle w:val="Hyperlink"/>
                <w:noProof/>
              </w:rPr>
              <w:t>Updating an Existing STB Server Installation</w:t>
            </w:r>
            <w:r w:rsidR="00E152E4">
              <w:rPr>
                <w:noProof/>
                <w:webHidden/>
              </w:rPr>
              <w:tab/>
            </w:r>
            <w:r w:rsidR="00E152E4">
              <w:rPr>
                <w:noProof/>
                <w:webHidden/>
              </w:rPr>
              <w:fldChar w:fldCharType="begin"/>
            </w:r>
            <w:r w:rsidR="00E152E4">
              <w:rPr>
                <w:noProof/>
                <w:webHidden/>
              </w:rPr>
              <w:instrText xml:space="preserve"> PAGEREF _Toc16859965 \h </w:instrText>
            </w:r>
            <w:r w:rsidR="00E152E4">
              <w:rPr>
                <w:noProof/>
                <w:webHidden/>
              </w:rPr>
            </w:r>
            <w:r w:rsidR="00E152E4">
              <w:rPr>
                <w:noProof/>
                <w:webHidden/>
              </w:rPr>
              <w:fldChar w:fldCharType="separate"/>
            </w:r>
            <w:r w:rsidR="00275385">
              <w:rPr>
                <w:noProof/>
                <w:webHidden/>
              </w:rPr>
              <w:t>19</w:t>
            </w:r>
            <w:r w:rsidR="00E152E4">
              <w:rPr>
                <w:noProof/>
                <w:webHidden/>
              </w:rPr>
              <w:fldChar w:fldCharType="end"/>
            </w:r>
          </w:hyperlink>
        </w:p>
        <w:p w14:paraId="7B9CC342" w14:textId="65806013" w:rsidR="00E152E4" w:rsidRDefault="000B0AD4">
          <w:pPr>
            <w:pStyle w:val="TOC2"/>
            <w:tabs>
              <w:tab w:val="right" w:leader="dot" w:pos="9350"/>
            </w:tabs>
            <w:rPr>
              <w:rFonts w:eastAsiaTheme="minorEastAsia"/>
              <w:noProof/>
            </w:rPr>
          </w:pPr>
          <w:hyperlink w:anchor="_Toc16859966" w:history="1">
            <w:r w:rsidR="00E152E4" w:rsidRPr="00276183">
              <w:rPr>
                <w:rStyle w:val="Hyperlink"/>
                <w:noProof/>
              </w:rPr>
              <w:t>Troubleshooting a Failed Upgrade</w:t>
            </w:r>
            <w:r w:rsidR="00E152E4">
              <w:rPr>
                <w:noProof/>
                <w:webHidden/>
              </w:rPr>
              <w:tab/>
            </w:r>
            <w:r w:rsidR="00E152E4">
              <w:rPr>
                <w:noProof/>
                <w:webHidden/>
              </w:rPr>
              <w:fldChar w:fldCharType="begin"/>
            </w:r>
            <w:r w:rsidR="00E152E4">
              <w:rPr>
                <w:noProof/>
                <w:webHidden/>
              </w:rPr>
              <w:instrText xml:space="preserve"> PAGEREF _Toc16859966 \h </w:instrText>
            </w:r>
            <w:r w:rsidR="00E152E4">
              <w:rPr>
                <w:noProof/>
                <w:webHidden/>
              </w:rPr>
            </w:r>
            <w:r w:rsidR="00E152E4">
              <w:rPr>
                <w:noProof/>
                <w:webHidden/>
              </w:rPr>
              <w:fldChar w:fldCharType="separate"/>
            </w:r>
            <w:r w:rsidR="00275385">
              <w:rPr>
                <w:noProof/>
                <w:webHidden/>
              </w:rPr>
              <w:t>20</w:t>
            </w:r>
            <w:r w:rsidR="00E152E4">
              <w:rPr>
                <w:noProof/>
                <w:webHidden/>
              </w:rPr>
              <w:fldChar w:fldCharType="end"/>
            </w:r>
          </w:hyperlink>
        </w:p>
        <w:p w14:paraId="47FBABE5" w14:textId="60A8EA04" w:rsidR="00E152E4" w:rsidRDefault="000B0AD4">
          <w:pPr>
            <w:pStyle w:val="TOC2"/>
            <w:tabs>
              <w:tab w:val="right" w:leader="dot" w:pos="9350"/>
            </w:tabs>
            <w:rPr>
              <w:rFonts w:eastAsiaTheme="minorEastAsia"/>
              <w:noProof/>
            </w:rPr>
          </w:pPr>
          <w:hyperlink w:anchor="_Toc16859967" w:history="1">
            <w:r w:rsidR="00E152E4" w:rsidRPr="00276183">
              <w:rPr>
                <w:rStyle w:val="Hyperlink"/>
                <w:noProof/>
              </w:rPr>
              <w:t>Plugin Changes</w:t>
            </w:r>
            <w:r w:rsidR="00E152E4">
              <w:rPr>
                <w:noProof/>
                <w:webHidden/>
              </w:rPr>
              <w:tab/>
            </w:r>
            <w:r w:rsidR="00E152E4">
              <w:rPr>
                <w:noProof/>
                <w:webHidden/>
              </w:rPr>
              <w:fldChar w:fldCharType="begin"/>
            </w:r>
            <w:r w:rsidR="00E152E4">
              <w:rPr>
                <w:noProof/>
                <w:webHidden/>
              </w:rPr>
              <w:instrText xml:space="preserve"> PAGEREF _Toc16859967 \h </w:instrText>
            </w:r>
            <w:r w:rsidR="00E152E4">
              <w:rPr>
                <w:noProof/>
                <w:webHidden/>
              </w:rPr>
            </w:r>
            <w:r w:rsidR="00E152E4">
              <w:rPr>
                <w:noProof/>
                <w:webHidden/>
              </w:rPr>
              <w:fldChar w:fldCharType="separate"/>
            </w:r>
            <w:r w:rsidR="00275385">
              <w:rPr>
                <w:noProof/>
                <w:webHidden/>
              </w:rPr>
              <w:t>22</w:t>
            </w:r>
            <w:r w:rsidR="00E152E4">
              <w:rPr>
                <w:noProof/>
                <w:webHidden/>
              </w:rPr>
              <w:fldChar w:fldCharType="end"/>
            </w:r>
          </w:hyperlink>
        </w:p>
        <w:p w14:paraId="1CFE3FD8" w14:textId="2087EC3A" w:rsidR="00E152E4" w:rsidRDefault="000B0AD4">
          <w:pPr>
            <w:pStyle w:val="TOC1"/>
            <w:tabs>
              <w:tab w:val="right" w:leader="dot" w:pos="9350"/>
            </w:tabs>
            <w:rPr>
              <w:rFonts w:eastAsiaTheme="minorEastAsia"/>
              <w:noProof/>
            </w:rPr>
          </w:pPr>
          <w:hyperlink w:anchor="_Toc16859968" w:history="1">
            <w:r w:rsidR="00E152E4" w:rsidRPr="00276183">
              <w:rPr>
                <w:rStyle w:val="Hyperlink"/>
                <w:noProof/>
              </w:rPr>
              <w:t>Administrator Server Configuration Overview</w:t>
            </w:r>
            <w:r w:rsidR="00E152E4">
              <w:rPr>
                <w:noProof/>
                <w:webHidden/>
              </w:rPr>
              <w:tab/>
            </w:r>
            <w:r w:rsidR="00E152E4">
              <w:rPr>
                <w:noProof/>
                <w:webHidden/>
              </w:rPr>
              <w:fldChar w:fldCharType="begin"/>
            </w:r>
            <w:r w:rsidR="00E152E4">
              <w:rPr>
                <w:noProof/>
                <w:webHidden/>
              </w:rPr>
              <w:instrText xml:space="preserve"> PAGEREF _Toc16859968 \h </w:instrText>
            </w:r>
            <w:r w:rsidR="00E152E4">
              <w:rPr>
                <w:noProof/>
                <w:webHidden/>
              </w:rPr>
            </w:r>
            <w:r w:rsidR="00E152E4">
              <w:rPr>
                <w:noProof/>
                <w:webHidden/>
              </w:rPr>
              <w:fldChar w:fldCharType="separate"/>
            </w:r>
            <w:r w:rsidR="00275385">
              <w:rPr>
                <w:noProof/>
                <w:webHidden/>
              </w:rPr>
              <w:t>23</w:t>
            </w:r>
            <w:r w:rsidR="00E152E4">
              <w:rPr>
                <w:noProof/>
                <w:webHidden/>
              </w:rPr>
              <w:fldChar w:fldCharType="end"/>
            </w:r>
          </w:hyperlink>
        </w:p>
        <w:p w14:paraId="60E3F82A" w14:textId="18A79608" w:rsidR="00E152E4" w:rsidRDefault="000B0AD4">
          <w:pPr>
            <w:pStyle w:val="TOC2"/>
            <w:tabs>
              <w:tab w:val="right" w:leader="dot" w:pos="9350"/>
            </w:tabs>
            <w:rPr>
              <w:rFonts w:eastAsiaTheme="minorEastAsia"/>
              <w:noProof/>
            </w:rPr>
          </w:pPr>
          <w:hyperlink w:anchor="_Toc16859969" w:history="1">
            <w:r w:rsidR="00E152E4" w:rsidRPr="00276183">
              <w:rPr>
                <w:rStyle w:val="Hyperlink"/>
                <w:noProof/>
              </w:rPr>
              <w:t>Access STB Admin Control Panel</w:t>
            </w:r>
            <w:r w:rsidR="00E152E4">
              <w:rPr>
                <w:noProof/>
                <w:webHidden/>
              </w:rPr>
              <w:tab/>
            </w:r>
            <w:r w:rsidR="00E152E4">
              <w:rPr>
                <w:noProof/>
                <w:webHidden/>
              </w:rPr>
              <w:fldChar w:fldCharType="begin"/>
            </w:r>
            <w:r w:rsidR="00E152E4">
              <w:rPr>
                <w:noProof/>
                <w:webHidden/>
              </w:rPr>
              <w:instrText xml:space="preserve"> PAGEREF _Toc16859969 \h </w:instrText>
            </w:r>
            <w:r w:rsidR="00E152E4">
              <w:rPr>
                <w:noProof/>
                <w:webHidden/>
              </w:rPr>
            </w:r>
            <w:r w:rsidR="00E152E4">
              <w:rPr>
                <w:noProof/>
                <w:webHidden/>
              </w:rPr>
              <w:fldChar w:fldCharType="separate"/>
            </w:r>
            <w:r w:rsidR="00275385">
              <w:rPr>
                <w:noProof/>
                <w:webHidden/>
              </w:rPr>
              <w:t>23</w:t>
            </w:r>
            <w:r w:rsidR="00E152E4">
              <w:rPr>
                <w:noProof/>
                <w:webHidden/>
              </w:rPr>
              <w:fldChar w:fldCharType="end"/>
            </w:r>
          </w:hyperlink>
        </w:p>
        <w:p w14:paraId="24B45407" w14:textId="0053C19F" w:rsidR="00E152E4" w:rsidRDefault="000B0AD4">
          <w:pPr>
            <w:pStyle w:val="TOC1"/>
            <w:tabs>
              <w:tab w:val="right" w:leader="dot" w:pos="9350"/>
            </w:tabs>
            <w:rPr>
              <w:rFonts w:eastAsiaTheme="minorEastAsia"/>
              <w:noProof/>
            </w:rPr>
          </w:pPr>
          <w:hyperlink w:anchor="_Toc16859970" w:history="1">
            <w:r w:rsidR="00E152E4" w:rsidRPr="00276183">
              <w:rPr>
                <w:rStyle w:val="Hyperlink"/>
                <w:noProof/>
              </w:rPr>
              <w:t>STB User Management</w:t>
            </w:r>
            <w:r w:rsidR="00E152E4">
              <w:rPr>
                <w:noProof/>
                <w:webHidden/>
              </w:rPr>
              <w:tab/>
            </w:r>
            <w:r w:rsidR="00E152E4">
              <w:rPr>
                <w:noProof/>
                <w:webHidden/>
              </w:rPr>
              <w:fldChar w:fldCharType="begin"/>
            </w:r>
            <w:r w:rsidR="00E152E4">
              <w:rPr>
                <w:noProof/>
                <w:webHidden/>
              </w:rPr>
              <w:instrText xml:space="preserve"> PAGEREF _Toc16859970 \h </w:instrText>
            </w:r>
            <w:r w:rsidR="00E152E4">
              <w:rPr>
                <w:noProof/>
                <w:webHidden/>
              </w:rPr>
            </w:r>
            <w:r w:rsidR="00E152E4">
              <w:rPr>
                <w:noProof/>
                <w:webHidden/>
              </w:rPr>
              <w:fldChar w:fldCharType="separate"/>
            </w:r>
            <w:r w:rsidR="00275385">
              <w:rPr>
                <w:noProof/>
                <w:webHidden/>
              </w:rPr>
              <w:t>25</w:t>
            </w:r>
            <w:r w:rsidR="00E152E4">
              <w:rPr>
                <w:noProof/>
                <w:webHidden/>
              </w:rPr>
              <w:fldChar w:fldCharType="end"/>
            </w:r>
          </w:hyperlink>
        </w:p>
        <w:p w14:paraId="3508522E" w14:textId="77B62013" w:rsidR="00E152E4" w:rsidRDefault="000B0AD4">
          <w:pPr>
            <w:pStyle w:val="TOC2"/>
            <w:tabs>
              <w:tab w:val="right" w:leader="dot" w:pos="9350"/>
            </w:tabs>
            <w:rPr>
              <w:rFonts w:eastAsiaTheme="minorEastAsia"/>
              <w:noProof/>
            </w:rPr>
          </w:pPr>
          <w:hyperlink w:anchor="_Toc16859971" w:history="1">
            <w:r w:rsidR="00E152E4" w:rsidRPr="00276183">
              <w:rPr>
                <w:rStyle w:val="Hyperlink"/>
                <w:noProof/>
              </w:rPr>
              <w:t>User Group Management</w:t>
            </w:r>
            <w:r w:rsidR="00E152E4">
              <w:rPr>
                <w:noProof/>
                <w:webHidden/>
              </w:rPr>
              <w:tab/>
            </w:r>
            <w:r w:rsidR="00E152E4">
              <w:rPr>
                <w:noProof/>
                <w:webHidden/>
              </w:rPr>
              <w:fldChar w:fldCharType="begin"/>
            </w:r>
            <w:r w:rsidR="00E152E4">
              <w:rPr>
                <w:noProof/>
                <w:webHidden/>
              </w:rPr>
              <w:instrText xml:space="preserve"> PAGEREF _Toc16859971 \h </w:instrText>
            </w:r>
            <w:r w:rsidR="00E152E4">
              <w:rPr>
                <w:noProof/>
                <w:webHidden/>
              </w:rPr>
            </w:r>
            <w:r w:rsidR="00E152E4">
              <w:rPr>
                <w:noProof/>
                <w:webHidden/>
              </w:rPr>
              <w:fldChar w:fldCharType="separate"/>
            </w:r>
            <w:r w:rsidR="00275385">
              <w:rPr>
                <w:noProof/>
                <w:webHidden/>
              </w:rPr>
              <w:t>25</w:t>
            </w:r>
            <w:r w:rsidR="00E152E4">
              <w:rPr>
                <w:noProof/>
                <w:webHidden/>
              </w:rPr>
              <w:fldChar w:fldCharType="end"/>
            </w:r>
          </w:hyperlink>
        </w:p>
        <w:p w14:paraId="1B458D0C" w14:textId="1CBC1D2A" w:rsidR="00E152E4" w:rsidRDefault="000B0AD4">
          <w:pPr>
            <w:pStyle w:val="TOC3"/>
            <w:tabs>
              <w:tab w:val="right" w:leader="dot" w:pos="9350"/>
            </w:tabs>
            <w:rPr>
              <w:rFonts w:eastAsiaTheme="minorEastAsia"/>
              <w:noProof/>
            </w:rPr>
          </w:pPr>
          <w:hyperlink w:anchor="_Toc16859972" w:history="1">
            <w:r w:rsidR="00E152E4" w:rsidRPr="00276183">
              <w:rPr>
                <w:rStyle w:val="Hyperlink"/>
                <w:noProof/>
              </w:rPr>
              <w:t>Adding New User Groups</w:t>
            </w:r>
            <w:r w:rsidR="00E152E4">
              <w:rPr>
                <w:noProof/>
                <w:webHidden/>
              </w:rPr>
              <w:tab/>
            </w:r>
            <w:r w:rsidR="00E152E4">
              <w:rPr>
                <w:noProof/>
                <w:webHidden/>
              </w:rPr>
              <w:fldChar w:fldCharType="begin"/>
            </w:r>
            <w:r w:rsidR="00E152E4">
              <w:rPr>
                <w:noProof/>
                <w:webHidden/>
              </w:rPr>
              <w:instrText xml:space="preserve"> PAGEREF _Toc16859972 \h </w:instrText>
            </w:r>
            <w:r w:rsidR="00E152E4">
              <w:rPr>
                <w:noProof/>
                <w:webHidden/>
              </w:rPr>
            </w:r>
            <w:r w:rsidR="00E152E4">
              <w:rPr>
                <w:noProof/>
                <w:webHidden/>
              </w:rPr>
              <w:fldChar w:fldCharType="separate"/>
            </w:r>
            <w:r w:rsidR="00275385">
              <w:rPr>
                <w:noProof/>
                <w:webHidden/>
              </w:rPr>
              <w:t>25</w:t>
            </w:r>
            <w:r w:rsidR="00E152E4">
              <w:rPr>
                <w:noProof/>
                <w:webHidden/>
              </w:rPr>
              <w:fldChar w:fldCharType="end"/>
            </w:r>
          </w:hyperlink>
        </w:p>
        <w:p w14:paraId="5640D322" w14:textId="56BF6A64" w:rsidR="00E152E4" w:rsidRDefault="000B0AD4">
          <w:pPr>
            <w:pStyle w:val="TOC3"/>
            <w:tabs>
              <w:tab w:val="right" w:leader="dot" w:pos="9350"/>
            </w:tabs>
            <w:rPr>
              <w:rFonts w:eastAsiaTheme="minorEastAsia"/>
              <w:noProof/>
            </w:rPr>
          </w:pPr>
          <w:hyperlink w:anchor="_Toc16859973" w:history="1">
            <w:r w:rsidR="00E152E4" w:rsidRPr="00276183">
              <w:rPr>
                <w:rStyle w:val="Hyperlink"/>
                <w:noProof/>
              </w:rPr>
              <w:t>Editing or Removing a User Group</w:t>
            </w:r>
            <w:r w:rsidR="00E152E4">
              <w:rPr>
                <w:noProof/>
                <w:webHidden/>
              </w:rPr>
              <w:tab/>
            </w:r>
            <w:r w:rsidR="00E152E4">
              <w:rPr>
                <w:noProof/>
                <w:webHidden/>
              </w:rPr>
              <w:fldChar w:fldCharType="begin"/>
            </w:r>
            <w:r w:rsidR="00E152E4">
              <w:rPr>
                <w:noProof/>
                <w:webHidden/>
              </w:rPr>
              <w:instrText xml:space="preserve"> PAGEREF _Toc16859973 \h </w:instrText>
            </w:r>
            <w:r w:rsidR="00E152E4">
              <w:rPr>
                <w:noProof/>
                <w:webHidden/>
              </w:rPr>
            </w:r>
            <w:r w:rsidR="00E152E4">
              <w:rPr>
                <w:noProof/>
                <w:webHidden/>
              </w:rPr>
              <w:fldChar w:fldCharType="separate"/>
            </w:r>
            <w:r w:rsidR="00275385">
              <w:rPr>
                <w:noProof/>
                <w:webHidden/>
              </w:rPr>
              <w:t>26</w:t>
            </w:r>
            <w:r w:rsidR="00E152E4">
              <w:rPr>
                <w:noProof/>
                <w:webHidden/>
              </w:rPr>
              <w:fldChar w:fldCharType="end"/>
            </w:r>
          </w:hyperlink>
        </w:p>
        <w:p w14:paraId="0FF0AE06" w14:textId="1A7D2FEA" w:rsidR="00E152E4" w:rsidRDefault="000B0AD4">
          <w:pPr>
            <w:pStyle w:val="TOC3"/>
            <w:tabs>
              <w:tab w:val="right" w:leader="dot" w:pos="9350"/>
            </w:tabs>
            <w:rPr>
              <w:rFonts w:eastAsiaTheme="minorEastAsia"/>
              <w:noProof/>
            </w:rPr>
          </w:pPr>
          <w:hyperlink w:anchor="_Toc16859974" w:history="1">
            <w:r w:rsidR="00E152E4" w:rsidRPr="00276183">
              <w:rPr>
                <w:rStyle w:val="Hyperlink"/>
                <w:noProof/>
              </w:rPr>
              <w:t>Editing Membership of a User Group</w:t>
            </w:r>
            <w:r w:rsidR="00E152E4">
              <w:rPr>
                <w:noProof/>
                <w:webHidden/>
              </w:rPr>
              <w:tab/>
            </w:r>
            <w:r w:rsidR="00E152E4">
              <w:rPr>
                <w:noProof/>
                <w:webHidden/>
              </w:rPr>
              <w:fldChar w:fldCharType="begin"/>
            </w:r>
            <w:r w:rsidR="00E152E4">
              <w:rPr>
                <w:noProof/>
                <w:webHidden/>
              </w:rPr>
              <w:instrText xml:space="preserve"> PAGEREF _Toc16859974 \h </w:instrText>
            </w:r>
            <w:r w:rsidR="00E152E4">
              <w:rPr>
                <w:noProof/>
                <w:webHidden/>
              </w:rPr>
            </w:r>
            <w:r w:rsidR="00E152E4">
              <w:rPr>
                <w:noProof/>
                <w:webHidden/>
              </w:rPr>
              <w:fldChar w:fldCharType="separate"/>
            </w:r>
            <w:r w:rsidR="00275385">
              <w:rPr>
                <w:noProof/>
                <w:webHidden/>
              </w:rPr>
              <w:t>27</w:t>
            </w:r>
            <w:r w:rsidR="00E152E4">
              <w:rPr>
                <w:noProof/>
                <w:webHidden/>
              </w:rPr>
              <w:fldChar w:fldCharType="end"/>
            </w:r>
          </w:hyperlink>
        </w:p>
        <w:p w14:paraId="1F50DA86" w14:textId="5EA21E48" w:rsidR="00E152E4" w:rsidRDefault="000B0AD4">
          <w:pPr>
            <w:pStyle w:val="TOC2"/>
            <w:tabs>
              <w:tab w:val="right" w:leader="dot" w:pos="9350"/>
            </w:tabs>
            <w:rPr>
              <w:rFonts w:eastAsiaTheme="minorEastAsia"/>
              <w:noProof/>
            </w:rPr>
          </w:pPr>
          <w:hyperlink w:anchor="_Toc16859975" w:history="1">
            <w:r w:rsidR="00E152E4" w:rsidRPr="00276183">
              <w:rPr>
                <w:rStyle w:val="Hyperlink"/>
                <w:noProof/>
              </w:rPr>
              <w:t>Authorized User Management</w:t>
            </w:r>
            <w:r w:rsidR="00E152E4">
              <w:rPr>
                <w:noProof/>
                <w:webHidden/>
              </w:rPr>
              <w:tab/>
            </w:r>
            <w:r w:rsidR="00E152E4">
              <w:rPr>
                <w:noProof/>
                <w:webHidden/>
              </w:rPr>
              <w:fldChar w:fldCharType="begin"/>
            </w:r>
            <w:r w:rsidR="00E152E4">
              <w:rPr>
                <w:noProof/>
                <w:webHidden/>
              </w:rPr>
              <w:instrText xml:space="preserve"> PAGEREF _Toc16859975 \h </w:instrText>
            </w:r>
            <w:r w:rsidR="00E152E4">
              <w:rPr>
                <w:noProof/>
                <w:webHidden/>
              </w:rPr>
            </w:r>
            <w:r w:rsidR="00E152E4">
              <w:rPr>
                <w:noProof/>
                <w:webHidden/>
              </w:rPr>
              <w:fldChar w:fldCharType="separate"/>
            </w:r>
            <w:r w:rsidR="00275385">
              <w:rPr>
                <w:noProof/>
                <w:webHidden/>
              </w:rPr>
              <w:t>28</w:t>
            </w:r>
            <w:r w:rsidR="00E152E4">
              <w:rPr>
                <w:noProof/>
                <w:webHidden/>
              </w:rPr>
              <w:fldChar w:fldCharType="end"/>
            </w:r>
          </w:hyperlink>
        </w:p>
        <w:p w14:paraId="7BDBFEF3" w14:textId="579B2894" w:rsidR="00E152E4" w:rsidRDefault="000B0AD4">
          <w:pPr>
            <w:pStyle w:val="TOC3"/>
            <w:tabs>
              <w:tab w:val="right" w:leader="dot" w:pos="9350"/>
            </w:tabs>
            <w:rPr>
              <w:rFonts w:eastAsiaTheme="minorEastAsia"/>
              <w:noProof/>
            </w:rPr>
          </w:pPr>
          <w:hyperlink w:anchor="_Toc16859976" w:history="1">
            <w:r w:rsidR="00E152E4" w:rsidRPr="00276183">
              <w:rPr>
                <w:rStyle w:val="Hyperlink"/>
                <w:noProof/>
              </w:rPr>
              <w:t>Adding Authorized Users</w:t>
            </w:r>
            <w:r w:rsidR="00E152E4">
              <w:rPr>
                <w:noProof/>
                <w:webHidden/>
              </w:rPr>
              <w:tab/>
            </w:r>
            <w:r w:rsidR="00E152E4">
              <w:rPr>
                <w:noProof/>
                <w:webHidden/>
              </w:rPr>
              <w:fldChar w:fldCharType="begin"/>
            </w:r>
            <w:r w:rsidR="00E152E4">
              <w:rPr>
                <w:noProof/>
                <w:webHidden/>
              </w:rPr>
              <w:instrText xml:space="preserve"> PAGEREF _Toc16859976 \h </w:instrText>
            </w:r>
            <w:r w:rsidR="00E152E4">
              <w:rPr>
                <w:noProof/>
                <w:webHidden/>
              </w:rPr>
            </w:r>
            <w:r w:rsidR="00E152E4">
              <w:rPr>
                <w:noProof/>
                <w:webHidden/>
              </w:rPr>
              <w:fldChar w:fldCharType="separate"/>
            </w:r>
            <w:r w:rsidR="00275385">
              <w:rPr>
                <w:noProof/>
                <w:webHidden/>
              </w:rPr>
              <w:t>28</w:t>
            </w:r>
            <w:r w:rsidR="00E152E4">
              <w:rPr>
                <w:noProof/>
                <w:webHidden/>
              </w:rPr>
              <w:fldChar w:fldCharType="end"/>
            </w:r>
          </w:hyperlink>
        </w:p>
        <w:p w14:paraId="41D099ED" w14:textId="5A051F2A" w:rsidR="00E152E4" w:rsidRDefault="000B0AD4">
          <w:pPr>
            <w:pStyle w:val="TOC3"/>
            <w:tabs>
              <w:tab w:val="right" w:leader="dot" w:pos="9350"/>
            </w:tabs>
            <w:rPr>
              <w:rFonts w:eastAsiaTheme="minorEastAsia"/>
              <w:noProof/>
            </w:rPr>
          </w:pPr>
          <w:hyperlink w:anchor="_Toc16859977" w:history="1">
            <w:r w:rsidR="00E152E4" w:rsidRPr="00276183">
              <w:rPr>
                <w:rStyle w:val="Hyperlink"/>
                <w:noProof/>
              </w:rPr>
              <w:t>Editing and Removing Authorized Users</w:t>
            </w:r>
            <w:r w:rsidR="00E152E4">
              <w:rPr>
                <w:noProof/>
                <w:webHidden/>
              </w:rPr>
              <w:tab/>
            </w:r>
            <w:r w:rsidR="00E152E4">
              <w:rPr>
                <w:noProof/>
                <w:webHidden/>
              </w:rPr>
              <w:fldChar w:fldCharType="begin"/>
            </w:r>
            <w:r w:rsidR="00E152E4">
              <w:rPr>
                <w:noProof/>
                <w:webHidden/>
              </w:rPr>
              <w:instrText xml:space="preserve"> PAGEREF _Toc16859977 \h </w:instrText>
            </w:r>
            <w:r w:rsidR="00E152E4">
              <w:rPr>
                <w:noProof/>
                <w:webHidden/>
              </w:rPr>
            </w:r>
            <w:r w:rsidR="00E152E4">
              <w:rPr>
                <w:noProof/>
                <w:webHidden/>
              </w:rPr>
              <w:fldChar w:fldCharType="separate"/>
            </w:r>
            <w:r w:rsidR="00275385">
              <w:rPr>
                <w:noProof/>
                <w:webHidden/>
              </w:rPr>
              <w:t>29</w:t>
            </w:r>
            <w:r w:rsidR="00E152E4">
              <w:rPr>
                <w:noProof/>
                <w:webHidden/>
              </w:rPr>
              <w:fldChar w:fldCharType="end"/>
            </w:r>
          </w:hyperlink>
        </w:p>
        <w:p w14:paraId="7AADF76E" w14:textId="62A73382" w:rsidR="00E152E4" w:rsidRDefault="000B0AD4">
          <w:pPr>
            <w:pStyle w:val="TOC2"/>
            <w:tabs>
              <w:tab w:val="right" w:leader="dot" w:pos="9350"/>
            </w:tabs>
            <w:rPr>
              <w:rFonts w:eastAsiaTheme="minorEastAsia"/>
              <w:noProof/>
            </w:rPr>
          </w:pPr>
          <w:hyperlink w:anchor="_Toc16859978" w:history="1">
            <w:r w:rsidR="00E152E4" w:rsidRPr="00276183">
              <w:rPr>
                <w:rStyle w:val="Hyperlink"/>
                <w:noProof/>
              </w:rPr>
              <w:t>Editing Group Scenario Access and Ownership</w:t>
            </w:r>
            <w:r w:rsidR="00E152E4">
              <w:rPr>
                <w:noProof/>
                <w:webHidden/>
              </w:rPr>
              <w:tab/>
            </w:r>
            <w:r w:rsidR="00E152E4">
              <w:rPr>
                <w:noProof/>
                <w:webHidden/>
              </w:rPr>
              <w:fldChar w:fldCharType="begin"/>
            </w:r>
            <w:r w:rsidR="00E152E4">
              <w:rPr>
                <w:noProof/>
                <w:webHidden/>
              </w:rPr>
              <w:instrText xml:space="preserve"> PAGEREF _Toc16859978 \h </w:instrText>
            </w:r>
            <w:r w:rsidR="00E152E4">
              <w:rPr>
                <w:noProof/>
                <w:webHidden/>
              </w:rPr>
            </w:r>
            <w:r w:rsidR="00E152E4">
              <w:rPr>
                <w:noProof/>
                <w:webHidden/>
              </w:rPr>
              <w:fldChar w:fldCharType="separate"/>
            </w:r>
            <w:r w:rsidR="00275385">
              <w:rPr>
                <w:noProof/>
                <w:webHidden/>
              </w:rPr>
              <w:t>30</w:t>
            </w:r>
            <w:r w:rsidR="00E152E4">
              <w:rPr>
                <w:noProof/>
                <w:webHidden/>
              </w:rPr>
              <w:fldChar w:fldCharType="end"/>
            </w:r>
          </w:hyperlink>
        </w:p>
        <w:p w14:paraId="7EFA2B19" w14:textId="35A5067C" w:rsidR="00E152E4" w:rsidRDefault="000B0AD4">
          <w:pPr>
            <w:pStyle w:val="TOC1"/>
            <w:tabs>
              <w:tab w:val="right" w:leader="dot" w:pos="9350"/>
            </w:tabs>
            <w:rPr>
              <w:rFonts w:eastAsiaTheme="minorEastAsia"/>
              <w:noProof/>
            </w:rPr>
          </w:pPr>
          <w:hyperlink w:anchor="_Toc16859979" w:history="1">
            <w:r w:rsidR="00E152E4" w:rsidRPr="00276183">
              <w:rPr>
                <w:rStyle w:val="Hyperlink"/>
                <w:noProof/>
              </w:rPr>
              <w:t>STB Device Management</w:t>
            </w:r>
            <w:r w:rsidR="00E152E4">
              <w:rPr>
                <w:noProof/>
                <w:webHidden/>
              </w:rPr>
              <w:tab/>
            </w:r>
            <w:r w:rsidR="00E152E4">
              <w:rPr>
                <w:noProof/>
                <w:webHidden/>
              </w:rPr>
              <w:fldChar w:fldCharType="begin"/>
            </w:r>
            <w:r w:rsidR="00E152E4">
              <w:rPr>
                <w:noProof/>
                <w:webHidden/>
              </w:rPr>
              <w:instrText xml:space="preserve"> PAGEREF _Toc16859979 \h </w:instrText>
            </w:r>
            <w:r w:rsidR="00E152E4">
              <w:rPr>
                <w:noProof/>
                <w:webHidden/>
              </w:rPr>
            </w:r>
            <w:r w:rsidR="00E152E4">
              <w:rPr>
                <w:noProof/>
                <w:webHidden/>
              </w:rPr>
              <w:fldChar w:fldCharType="separate"/>
            </w:r>
            <w:r w:rsidR="00275385">
              <w:rPr>
                <w:noProof/>
                <w:webHidden/>
              </w:rPr>
              <w:t>31</w:t>
            </w:r>
            <w:r w:rsidR="00E152E4">
              <w:rPr>
                <w:noProof/>
                <w:webHidden/>
              </w:rPr>
              <w:fldChar w:fldCharType="end"/>
            </w:r>
          </w:hyperlink>
        </w:p>
        <w:p w14:paraId="5E544CE6" w14:textId="0F0CF535" w:rsidR="00E152E4" w:rsidRDefault="000B0AD4">
          <w:pPr>
            <w:pStyle w:val="TOC2"/>
            <w:tabs>
              <w:tab w:val="right" w:leader="dot" w:pos="9350"/>
            </w:tabs>
            <w:rPr>
              <w:rFonts w:eastAsiaTheme="minorEastAsia"/>
              <w:noProof/>
            </w:rPr>
          </w:pPr>
          <w:hyperlink w:anchor="_Toc16859980" w:history="1">
            <w:r w:rsidR="00E152E4" w:rsidRPr="00276183">
              <w:rPr>
                <w:rStyle w:val="Hyperlink"/>
                <w:noProof/>
              </w:rPr>
              <w:t>Adding Print Devices</w:t>
            </w:r>
            <w:r w:rsidR="00E152E4">
              <w:rPr>
                <w:noProof/>
                <w:webHidden/>
              </w:rPr>
              <w:tab/>
            </w:r>
            <w:r w:rsidR="00E152E4">
              <w:rPr>
                <w:noProof/>
                <w:webHidden/>
              </w:rPr>
              <w:fldChar w:fldCharType="begin"/>
            </w:r>
            <w:r w:rsidR="00E152E4">
              <w:rPr>
                <w:noProof/>
                <w:webHidden/>
              </w:rPr>
              <w:instrText xml:space="preserve"> PAGEREF _Toc16859980 \h </w:instrText>
            </w:r>
            <w:r w:rsidR="00E152E4">
              <w:rPr>
                <w:noProof/>
                <w:webHidden/>
              </w:rPr>
            </w:r>
            <w:r w:rsidR="00E152E4">
              <w:rPr>
                <w:noProof/>
                <w:webHidden/>
              </w:rPr>
              <w:fldChar w:fldCharType="separate"/>
            </w:r>
            <w:r w:rsidR="00275385">
              <w:rPr>
                <w:noProof/>
                <w:webHidden/>
              </w:rPr>
              <w:t>31</w:t>
            </w:r>
            <w:r w:rsidR="00E152E4">
              <w:rPr>
                <w:noProof/>
                <w:webHidden/>
              </w:rPr>
              <w:fldChar w:fldCharType="end"/>
            </w:r>
          </w:hyperlink>
        </w:p>
        <w:p w14:paraId="63170645" w14:textId="3077F850" w:rsidR="00E152E4" w:rsidRDefault="000B0AD4">
          <w:pPr>
            <w:pStyle w:val="TOC2"/>
            <w:tabs>
              <w:tab w:val="right" w:leader="dot" w:pos="9350"/>
            </w:tabs>
            <w:rPr>
              <w:rFonts w:eastAsiaTheme="minorEastAsia"/>
              <w:noProof/>
            </w:rPr>
          </w:pPr>
          <w:hyperlink w:anchor="_Toc16859981" w:history="1">
            <w:r w:rsidR="00E152E4" w:rsidRPr="00276183">
              <w:rPr>
                <w:rStyle w:val="Hyperlink"/>
                <w:noProof/>
              </w:rPr>
              <w:t>Editing and Removing Print Devices</w:t>
            </w:r>
            <w:r w:rsidR="00E152E4">
              <w:rPr>
                <w:noProof/>
                <w:webHidden/>
              </w:rPr>
              <w:tab/>
            </w:r>
            <w:r w:rsidR="00E152E4">
              <w:rPr>
                <w:noProof/>
                <w:webHidden/>
              </w:rPr>
              <w:fldChar w:fldCharType="begin"/>
            </w:r>
            <w:r w:rsidR="00E152E4">
              <w:rPr>
                <w:noProof/>
                <w:webHidden/>
              </w:rPr>
              <w:instrText xml:space="preserve"> PAGEREF _Toc16859981 \h </w:instrText>
            </w:r>
            <w:r w:rsidR="00E152E4">
              <w:rPr>
                <w:noProof/>
                <w:webHidden/>
              </w:rPr>
            </w:r>
            <w:r w:rsidR="00E152E4">
              <w:rPr>
                <w:noProof/>
                <w:webHidden/>
              </w:rPr>
              <w:fldChar w:fldCharType="separate"/>
            </w:r>
            <w:r w:rsidR="00275385">
              <w:rPr>
                <w:noProof/>
                <w:webHidden/>
              </w:rPr>
              <w:t>32</w:t>
            </w:r>
            <w:r w:rsidR="00E152E4">
              <w:rPr>
                <w:noProof/>
                <w:webHidden/>
              </w:rPr>
              <w:fldChar w:fldCharType="end"/>
            </w:r>
          </w:hyperlink>
        </w:p>
        <w:p w14:paraId="0558626E" w14:textId="481E09CD" w:rsidR="00E152E4" w:rsidRDefault="000B0AD4">
          <w:pPr>
            <w:pStyle w:val="TOC2"/>
            <w:tabs>
              <w:tab w:val="right" w:leader="dot" w:pos="9350"/>
            </w:tabs>
            <w:rPr>
              <w:rFonts w:eastAsiaTheme="minorEastAsia"/>
              <w:noProof/>
            </w:rPr>
          </w:pPr>
          <w:hyperlink w:anchor="_Toc16859982" w:history="1">
            <w:r w:rsidR="00E152E4" w:rsidRPr="00276183">
              <w:rPr>
                <w:rStyle w:val="Hyperlink"/>
                <w:noProof/>
              </w:rPr>
              <w:t>Adding Print Servers</w:t>
            </w:r>
            <w:r w:rsidR="00E152E4">
              <w:rPr>
                <w:noProof/>
                <w:webHidden/>
              </w:rPr>
              <w:tab/>
            </w:r>
            <w:r w:rsidR="00E152E4">
              <w:rPr>
                <w:noProof/>
                <w:webHidden/>
              </w:rPr>
              <w:fldChar w:fldCharType="begin"/>
            </w:r>
            <w:r w:rsidR="00E152E4">
              <w:rPr>
                <w:noProof/>
                <w:webHidden/>
              </w:rPr>
              <w:instrText xml:space="preserve"> PAGEREF _Toc16859982 \h </w:instrText>
            </w:r>
            <w:r w:rsidR="00E152E4">
              <w:rPr>
                <w:noProof/>
                <w:webHidden/>
              </w:rPr>
            </w:r>
            <w:r w:rsidR="00E152E4">
              <w:rPr>
                <w:noProof/>
                <w:webHidden/>
              </w:rPr>
              <w:fldChar w:fldCharType="separate"/>
            </w:r>
            <w:r w:rsidR="00275385">
              <w:rPr>
                <w:noProof/>
                <w:webHidden/>
              </w:rPr>
              <w:t>33</w:t>
            </w:r>
            <w:r w:rsidR="00E152E4">
              <w:rPr>
                <w:noProof/>
                <w:webHidden/>
              </w:rPr>
              <w:fldChar w:fldCharType="end"/>
            </w:r>
          </w:hyperlink>
        </w:p>
        <w:p w14:paraId="2AC4D5E0" w14:textId="7534A556" w:rsidR="00E152E4" w:rsidRDefault="000B0AD4">
          <w:pPr>
            <w:pStyle w:val="TOC2"/>
            <w:tabs>
              <w:tab w:val="right" w:leader="dot" w:pos="9350"/>
            </w:tabs>
            <w:rPr>
              <w:rFonts w:eastAsiaTheme="minorEastAsia"/>
              <w:noProof/>
            </w:rPr>
          </w:pPr>
          <w:hyperlink w:anchor="_Toc16859983" w:history="1">
            <w:r w:rsidR="00E152E4" w:rsidRPr="00276183">
              <w:rPr>
                <w:rStyle w:val="Hyperlink"/>
                <w:noProof/>
              </w:rPr>
              <w:t>Edit or Review Print Servers</w:t>
            </w:r>
            <w:r w:rsidR="00E152E4">
              <w:rPr>
                <w:noProof/>
                <w:webHidden/>
              </w:rPr>
              <w:tab/>
            </w:r>
            <w:r w:rsidR="00E152E4">
              <w:rPr>
                <w:noProof/>
                <w:webHidden/>
              </w:rPr>
              <w:fldChar w:fldCharType="begin"/>
            </w:r>
            <w:r w:rsidR="00E152E4">
              <w:rPr>
                <w:noProof/>
                <w:webHidden/>
              </w:rPr>
              <w:instrText xml:space="preserve"> PAGEREF _Toc16859983 \h </w:instrText>
            </w:r>
            <w:r w:rsidR="00E152E4">
              <w:rPr>
                <w:noProof/>
                <w:webHidden/>
              </w:rPr>
            </w:r>
            <w:r w:rsidR="00E152E4">
              <w:rPr>
                <w:noProof/>
                <w:webHidden/>
              </w:rPr>
              <w:fldChar w:fldCharType="separate"/>
            </w:r>
            <w:r w:rsidR="00275385">
              <w:rPr>
                <w:noProof/>
                <w:webHidden/>
              </w:rPr>
              <w:t>35</w:t>
            </w:r>
            <w:r w:rsidR="00E152E4">
              <w:rPr>
                <w:noProof/>
                <w:webHidden/>
              </w:rPr>
              <w:fldChar w:fldCharType="end"/>
            </w:r>
          </w:hyperlink>
        </w:p>
        <w:p w14:paraId="5C4DC9E4" w14:textId="468C9722" w:rsidR="00E152E4" w:rsidRDefault="000B0AD4">
          <w:pPr>
            <w:pStyle w:val="TOC2"/>
            <w:tabs>
              <w:tab w:val="right" w:leader="dot" w:pos="9350"/>
            </w:tabs>
            <w:rPr>
              <w:rFonts w:eastAsiaTheme="minorEastAsia"/>
              <w:noProof/>
            </w:rPr>
          </w:pPr>
          <w:hyperlink w:anchor="_Toc16859984" w:history="1">
            <w:r w:rsidR="00E152E4" w:rsidRPr="00276183">
              <w:rPr>
                <w:rStyle w:val="Hyperlink"/>
                <w:noProof/>
              </w:rPr>
              <w:t>Remove Print Servers</w:t>
            </w:r>
            <w:r w:rsidR="00E152E4">
              <w:rPr>
                <w:noProof/>
                <w:webHidden/>
              </w:rPr>
              <w:tab/>
            </w:r>
            <w:r w:rsidR="00E152E4">
              <w:rPr>
                <w:noProof/>
                <w:webHidden/>
              </w:rPr>
              <w:fldChar w:fldCharType="begin"/>
            </w:r>
            <w:r w:rsidR="00E152E4">
              <w:rPr>
                <w:noProof/>
                <w:webHidden/>
              </w:rPr>
              <w:instrText xml:space="preserve"> PAGEREF _Toc16859984 \h </w:instrText>
            </w:r>
            <w:r w:rsidR="00E152E4">
              <w:rPr>
                <w:noProof/>
                <w:webHidden/>
              </w:rPr>
            </w:r>
            <w:r w:rsidR="00E152E4">
              <w:rPr>
                <w:noProof/>
                <w:webHidden/>
              </w:rPr>
              <w:fldChar w:fldCharType="separate"/>
            </w:r>
            <w:r w:rsidR="00275385">
              <w:rPr>
                <w:noProof/>
                <w:webHidden/>
              </w:rPr>
              <w:t>36</w:t>
            </w:r>
            <w:r w:rsidR="00E152E4">
              <w:rPr>
                <w:noProof/>
                <w:webHidden/>
              </w:rPr>
              <w:fldChar w:fldCharType="end"/>
            </w:r>
          </w:hyperlink>
        </w:p>
        <w:p w14:paraId="2F470FAA" w14:textId="71A236A5" w:rsidR="00E152E4" w:rsidRDefault="000B0AD4">
          <w:pPr>
            <w:pStyle w:val="TOC1"/>
            <w:tabs>
              <w:tab w:val="right" w:leader="dot" w:pos="9350"/>
            </w:tabs>
            <w:rPr>
              <w:rFonts w:eastAsiaTheme="minorEastAsia"/>
              <w:noProof/>
            </w:rPr>
          </w:pPr>
          <w:hyperlink w:anchor="_Toc16859985" w:history="1">
            <w:r w:rsidR="00E152E4" w:rsidRPr="00276183">
              <w:rPr>
                <w:rStyle w:val="Hyperlink"/>
                <w:noProof/>
              </w:rPr>
              <w:t>Test Document Library</w:t>
            </w:r>
            <w:r w:rsidR="00E152E4">
              <w:rPr>
                <w:noProof/>
                <w:webHidden/>
              </w:rPr>
              <w:tab/>
            </w:r>
            <w:r w:rsidR="00E152E4">
              <w:rPr>
                <w:noProof/>
                <w:webHidden/>
              </w:rPr>
              <w:fldChar w:fldCharType="begin"/>
            </w:r>
            <w:r w:rsidR="00E152E4">
              <w:rPr>
                <w:noProof/>
                <w:webHidden/>
              </w:rPr>
              <w:instrText xml:space="preserve"> PAGEREF _Toc16859985 \h </w:instrText>
            </w:r>
            <w:r w:rsidR="00E152E4">
              <w:rPr>
                <w:noProof/>
                <w:webHidden/>
              </w:rPr>
            </w:r>
            <w:r w:rsidR="00E152E4">
              <w:rPr>
                <w:noProof/>
                <w:webHidden/>
              </w:rPr>
              <w:fldChar w:fldCharType="separate"/>
            </w:r>
            <w:r w:rsidR="00275385">
              <w:rPr>
                <w:noProof/>
                <w:webHidden/>
              </w:rPr>
              <w:t>37</w:t>
            </w:r>
            <w:r w:rsidR="00E152E4">
              <w:rPr>
                <w:noProof/>
                <w:webHidden/>
              </w:rPr>
              <w:fldChar w:fldCharType="end"/>
            </w:r>
          </w:hyperlink>
        </w:p>
        <w:p w14:paraId="5430AC72" w14:textId="5427A600" w:rsidR="00E152E4" w:rsidRDefault="000B0AD4">
          <w:pPr>
            <w:pStyle w:val="TOC2"/>
            <w:tabs>
              <w:tab w:val="right" w:leader="dot" w:pos="9350"/>
            </w:tabs>
            <w:rPr>
              <w:rFonts w:eastAsiaTheme="minorEastAsia"/>
              <w:noProof/>
            </w:rPr>
          </w:pPr>
          <w:hyperlink w:anchor="_Toc16859986" w:history="1">
            <w:r w:rsidR="00E152E4" w:rsidRPr="00276183">
              <w:rPr>
                <w:rStyle w:val="Hyperlink"/>
                <w:noProof/>
              </w:rPr>
              <w:t>Add Test Documents to Library</w:t>
            </w:r>
            <w:r w:rsidR="00E152E4">
              <w:rPr>
                <w:noProof/>
                <w:webHidden/>
              </w:rPr>
              <w:tab/>
            </w:r>
            <w:r w:rsidR="00E152E4">
              <w:rPr>
                <w:noProof/>
                <w:webHidden/>
              </w:rPr>
              <w:fldChar w:fldCharType="begin"/>
            </w:r>
            <w:r w:rsidR="00E152E4">
              <w:rPr>
                <w:noProof/>
                <w:webHidden/>
              </w:rPr>
              <w:instrText xml:space="preserve"> PAGEREF _Toc16859986 \h </w:instrText>
            </w:r>
            <w:r w:rsidR="00E152E4">
              <w:rPr>
                <w:noProof/>
                <w:webHidden/>
              </w:rPr>
            </w:r>
            <w:r w:rsidR="00E152E4">
              <w:rPr>
                <w:noProof/>
                <w:webHidden/>
              </w:rPr>
              <w:fldChar w:fldCharType="separate"/>
            </w:r>
            <w:r w:rsidR="00275385">
              <w:rPr>
                <w:noProof/>
                <w:webHidden/>
              </w:rPr>
              <w:t>37</w:t>
            </w:r>
            <w:r w:rsidR="00E152E4">
              <w:rPr>
                <w:noProof/>
                <w:webHidden/>
              </w:rPr>
              <w:fldChar w:fldCharType="end"/>
            </w:r>
          </w:hyperlink>
        </w:p>
        <w:p w14:paraId="6A547A63" w14:textId="0A866BBA" w:rsidR="00E152E4" w:rsidRDefault="000B0AD4">
          <w:pPr>
            <w:pStyle w:val="TOC2"/>
            <w:tabs>
              <w:tab w:val="right" w:leader="dot" w:pos="9350"/>
            </w:tabs>
            <w:rPr>
              <w:rFonts w:eastAsiaTheme="minorEastAsia"/>
              <w:noProof/>
            </w:rPr>
          </w:pPr>
          <w:hyperlink w:anchor="_Toc16859987" w:history="1">
            <w:r w:rsidR="00E152E4" w:rsidRPr="00276183">
              <w:rPr>
                <w:rStyle w:val="Hyperlink"/>
                <w:noProof/>
              </w:rPr>
              <w:t>Edit or Remove Documents in Document Library</w:t>
            </w:r>
            <w:r w:rsidR="00E152E4">
              <w:rPr>
                <w:noProof/>
                <w:webHidden/>
              </w:rPr>
              <w:tab/>
            </w:r>
            <w:r w:rsidR="00E152E4">
              <w:rPr>
                <w:noProof/>
                <w:webHidden/>
              </w:rPr>
              <w:fldChar w:fldCharType="begin"/>
            </w:r>
            <w:r w:rsidR="00E152E4">
              <w:rPr>
                <w:noProof/>
                <w:webHidden/>
              </w:rPr>
              <w:instrText xml:space="preserve"> PAGEREF _Toc16859987 \h </w:instrText>
            </w:r>
            <w:r w:rsidR="00E152E4">
              <w:rPr>
                <w:noProof/>
                <w:webHidden/>
              </w:rPr>
            </w:r>
            <w:r w:rsidR="00E152E4">
              <w:rPr>
                <w:noProof/>
                <w:webHidden/>
              </w:rPr>
              <w:fldChar w:fldCharType="separate"/>
            </w:r>
            <w:r w:rsidR="00275385">
              <w:rPr>
                <w:noProof/>
                <w:webHidden/>
              </w:rPr>
              <w:t>39</w:t>
            </w:r>
            <w:r w:rsidR="00E152E4">
              <w:rPr>
                <w:noProof/>
                <w:webHidden/>
              </w:rPr>
              <w:fldChar w:fldCharType="end"/>
            </w:r>
          </w:hyperlink>
        </w:p>
        <w:p w14:paraId="45E81429" w14:textId="56D8E8FE" w:rsidR="00E152E4" w:rsidRDefault="000B0AD4">
          <w:pPr>
            <w:pStyle w:val="TOC1"/>
            <w:tabs>
              <w:tab w:val="right" w:leader="dot" w:pos="9350"/>
            </w:tabs>
            <w:rPr>
              <w:rFonts w:eastAsiaTheme="minorEastAsia"/>
              <w:noProof/>
            </w:rPr>
          </w:pPr>
          <w:hyperlink w:anchor="_Toc16859988" w:history="1">
            <w:r w:rsidR="00E152E4" w:rsidRPr="00276183">
              <w:rPr>
                <w:rStyle w:val="Hyperlink"/>
                <w:noProof/>
              </w:rPr>
              <w:t>Virtual Worker Pool</w:t>
            </w:r>
            <w:r w:rsidR="00E152E4">
              <w:rPr>
                <w:noProof/>
                <w:webHidden/>
              </w:rPr>
              <w:tab/>
            </w:r>
            <w:r w:rsidR="00E152E4">
              <w:rPr>
                <w:noProof/>
                <w:webHidden/>
              </w:rPr>
              <w:fldChar w:fldCharType="begin"/>
            </w:r>
            <w:r w:rsidR="00E152E4">
              <w:rPr>
                <w:noProof/>
                <w:webHidden/>
              </w:rPr>
              <w:instrText xml:space="preserve"> PAGEREF _Toc16859988 \h </w:instrText>
            </w:r>
            <w:r w:rsidR="00E152E4">
              <w:rPr>
                <w:noProof/>
                <w:webHidden/>
              </w:rPr>
            </w:r>
            <w:r w:rsidR="00E152E4">
              <w:rPr>
                <w:noProof/>
                <w:webHidden/>
              </w:rPr>
              <w:fldChar w:fldCharType="separate"/>
            </w:r>
            <w:r w:rsidR="00275385">
              <w:rPr>
                <w:noProof/>
                <w:webHidden/>
              </w:rPr>
              <w:t>40</w:t>
            </w:r>
            <w:r w:rsidR="00E152E4">
              <w:rPr>
                <w:noProof/>
                <w:webHidden/>
              </w:rPr>
              <w:fldChar w:fldCharType="end"/>
            </w:r>
          </w:hyperlink>
        </w:p>
        <w:p w14:paraId="735A4DD2" w14:textId="7813067F" w:rsidR="00E152E4" w:rsidRDefault="000B0AD4">
          <w:pPr>
            <w:pStyle w:val="TOC2"/>
            <w:tabs>
              <w:tab w:val="right" w:leader="dot" w:pos="9350"/>
            </w:tabs>
            <w:rPr>
              <w:rFonts w:eastAsiaTheme="minorEastAsia"/>
              <w:noProof/>
            </w:rPr>
          </w:pPr>
          <w:hyperlink w:anchor="_Toc16859989" w:history="1">
            <w:r w:rsidR="00E152E4" w:rsidRPr="00276183">
              <w:rPr>
                <w:rStyle w:val="Hyperlink"/>
                <w:noProof/>
              </w:rPr>
              <w:t>Adding Virtual Worker Pools</w:t>
            </w:r>
            <w:r w:rsidR="00E152E4">
              <w:rPr>
                <w:noProof/>
                <w:webHidden/>
              </w:rPr>
              <w:tab/>
            </w:r>
            <w:r w:rsidR="00E152E4">
              <w:rPr>
                <w:noProof/>
                <w:webHidden/>
              </w:rPr>
              <w:fldChar w:fldCharType="begin"/>
            </w:r>
            <w:r w:rsidR="00E152E4">
              <w:rPr>
                <w:noProof/>
                <w:webHidden/>
              </w:rPr>
              <w:instrText xml:space="preserve"> PAGEREF _Toc16859989 \h </w:instrText>
            </w:r>
            <w:r w:rsidR="00E152E4">
              <w:rPr>
                <w:noProof/>
                <w:webHidden/>
              </w:rPr>
            </w:r>
            <w:r w:rsidR="00E152E4">
              <w:rPr>
                <w:noProof/>
                <w:webHidden/>
              </w:rPr>
              <w:fldChar w:fldCharType="separate"/>
            </w:r>
            <w:r w:rsidR="00275385">
              <w:rPr>
                <w:noProof/>
                <w:webHidden/>
              </w:rPr>
              <w:t>40</w:t>
            </w:r>
            <w:r w:rsidR="00E152E4">
              <w:rPr>
                <w:noProof/>
                <w:webHidden/>
              </w:rPr>
              <w:fldChar w:fldCharType="end"/>
            </w:r>
          </w:hyperlink>
        </w:p>
        <w:p w14:paraId="6A6864D4" w14:textId="010013BD" w:rsidR="00E152E4" w:rsidRDefault="000B0AD4">
          <w:pPr>
            <w:pStyle w:val="TOC2"/>
            <w:tabs>
              <w:tab w:val="right" w:leader="dot" w:pos="9350"/>
            </w:tabs>
            <w:rPr>
              <w:rFonts w:eastAsiaTheme="minorEastAsia"/>
              <w:noProof/>
            </w:rPr>
          </w:pPr>
          <w:hyperlink w:anchor="_Toc16859990" w:history="1">
            <w:r w:rsidR="00E152E4" w:rsidRPr="00276183">
              <w:rPr>
                <w:rStyle w:val="Hyperlink"/>
                <w:noProof/>
              </w:rPr>
              <w:t>Edit or Remove a Virtual Worker Pool</w:t>
            </w:r>
            <w:r w:rsidR="00E152E4">
              <w:rPr>
                <w:noProof/>
                <w:webHidden/>
              </w:rPr>
              <w:tab/>
            </w:r>
            <w:r w:rsidR="00E152E4">
              <w:rPr>
                <w:noProof/>
                <w:webHidden/>
              </w:rPr>
              <w:fldChar w:fldCharType="begin"/>
            </w:r>
            <w:r w:rsidR="00E152E4">
              <w:rPr>
                <w:noProof/>
                <w:webHidden/>
              </w:rPr>
              <w:instrText xml:space="preserve"> PAGEREF _Toc16859990 \h </w:instrText>
            </w:r>
            <w:r w:rsidR="00E152E4">
              <w:rPr>
                <w:noProof/>
                <w:webHidden/>
              </w:rPr>
            </w:r>
            <w:r w:rsidR="00E152E4">
              <w:rPr>
                <w:noProof/>
                <w:webHidden/>
              </w:rPr>
              <w:fldChar w:fldCharType="separate"/>
            </w:r>
            <w:r w:rsidR="00275385">
              <w:rPr>
                <w:noProof/>
                <w:webHidden/>
              </w:rPr>
              <w:t>41</w:t>
            </w:r>
            <w:r w:rsidR="00E152E4">
              <w:rPr>
                <w:noProof/>
                <w:webHidden/>
              </w:rPr>
              <w:fldChar w:fldCharType="end"/>
            </w:r>
          </w:hyperlink>
        </w:p>
        <w:p w14:paraId="41F0F674" w14:textId="146EC3D4" w:rsidR="00E152E4" w:rsidRDefault="000B0AD4">
          <w:pPr>
            <w:pStyle w:val="TOC1"/>
            <w:tabs>
              <w:tab w:val="right" w:leader="dot" w:pos="9350"/>
            </w:tabs>
            <w:rPr>
              <w:rFonts w:eastAsiaTheme="minorEastAsia"/>
              <w:noProof/>
            </w:rPr>
          </w:pPr>
          <w:hyperlink w:anchor="_Toc16859991" w:history="1">
            <w:r w:rsidR="00E152E4" w:rsidRPr="00276183">
              <w:rPr>
                <w:rStyle w:val="Hyperlink"/>
                <w:noProof/>
              </w:rPr>
              <w:t>Scheduling Cleanup of the Database</w:t>
            </w:r>
            <w:r w:rsidR="00E152E4">
              <w:rPr>
                <w:noProof/>
                <w:webHidden/>
              </w:rPr>
              <w:tab/>
            </w:r>
            <w:r w:rsidR="00E152E4">
              <w:rPr>
                <w:noProof/>
                <w:webHidden/>
              </w:rPr>
              <w:fldChar w:fldCharType="begin"/>
            </w:r>
            <w:r w:rsidR="00E152E4">
              <w:rPr>
                <w:noProof/>
                <w:webHidden/>
              </w:rPr>
              <w:instrText xml:space="preserve"> PAGEREF _Toc16859991 \h </w:instrText>
            </w:r>
            <w:r w:rsidR="00E152E4">
              <w:rPr>
                <w:noProof/>
                <w:webHidden/>
              </w:rPr>
            </w:r>
            <w:r w:rsidR="00E152E4">
              <w:rPr>
                <w:noProof/>
                <w:webHidden/>
              </w:rPr>
              <w:fldChar w:fldCharType="separate"/>
            </w:r>
            <w:r w:rsidR="00275385">
              <w:rPr>
                <w:noProof/>
                <w:webHidden/>
              </w:rPr>
              <w:t>42</w:t>
            </w:r>
            <w:r w:rsidR="00E152E4">
              <w:rPr>
                <w:noProof/>
                <w:webHidden/>
              </w:rPr>
              <w:fldChar w:fldCharType="end"/>
            </w:r>
          </w:hyperlink>
        </w:p>
        <w:p w14:paraId="542B8706" w14:textId="65E239F5" w:rsidR="00E152E4" w:rsidRDefault="000B0AD4">
          <w:pPr>
            <w:pStyle w:val="TOC1"/>
            <w:tabs>
              <w:tab w:val="right" w:leader="dot" w:pos="9350"/>
            </w:tabs>
            <w:rPr>
              <w:rFonts w:eastAsiaTheme="minorEastAsia"/>
              <w:noProof/>
            </w:rPr>
          </w:pPr>
          <w:hyperlink w:anchor="_Toc16859992" w:history="1">
            <w:r w:rsidR="00E152E4" w:rsidRPr="00276183">
              <w:rPr>
                <w:rStyle w:val="Hyperlink"/>
                <w:noProof/>
              </w:rPr>
              <w:t>Troubleshooting Guide</w:t>
            </w:r>
            <w:r w:rsidR="00E152E4">
              <w:rPr>
                <w:noProof/>
                <w:webHidden/>
              </w:rPr>
              <w:tab/>
            </w:r>
            <w:r w:rsidR="00E152E4">
              <w:rPr>
                <w:noProof/>
                <w:webHidden/>
              </w:rPr>
              <w:fldChar w:fldCharType="begin"/>
            </w:r>
            <w:r w:rsidR="00E152E4">
              <w:rPr>
                <w:noProof/>
                <w:webHidden/>
              </w:rPr>
              <w:instrText xml:space="preserve"> PAGEREF _Toc16859992 \h </w:instrText>
            </w:r>
            <w:r w:rsidR="00E152E4">
              <w:rPr>
                <w:noProof/>
                <w:webHidden/>
              </w:rPr>
            </w:r>
            <w:r w:rsidR="00E152E4">
              <w:rPr>
                <w:noProof/>
                <w:webHidden/>
              </w:rPr>
              <w:fldChar w:fldCharType="separate"/>
            </w:r>
            <w:r w:rsidR="00275385">
              <w:rPr>
                <w:noProof/>
                <w:webHidden/>
              </w:rPr>
              <w:t>43</w:t>
            </w:r>
            <w:r w:rsidR="00E152E4">
              <w:rPr>
                <w:noProof/>
                <w:webHidden/>
              </w:rPr>
              <w:fldChar w:fldCharType="end"/>
            </w:r>
          </w:hyperlink>
        </w:p>
        <w:p w14:paraId="24E7C494" w14:textId="617BBE8D" w:rsidR="00E152E4" w:rsidRDefault="000B0AD4">
          <w:pPr>
            <w:pStyle w:val="TOC2"/>
            <w:tabs>
              <w:tab w:val="right" w:leader="dot" w:pos="9350"/>
            </w:tabs>
            <w:rPr>
              <w:rFonts w:eastAsiaTheme="minorEastAsia"/>
              <w:noProof/>
            </w:rPr>
          </w:pPr>
          <w:hyperlink w:anchor="_Toc16859993" w:history="1">
            <w:r w:rsidR="00E152E4" w:rsidRPr="00276183">
              <w:rPr>
                <w:rStyle w:val="Hyperlink"/>
                <w:noProof/>
              </w:rPr>
              <w:t>Update Domain Controller Relationship</w:t>
            </w:r>
            <w:r w:rsidR="00E152E4">
              <w:rPr>
                <w:noProof/>
                <w:webHidden/>
              </w:rPr>
              <w:tab/>
            </w:r>
            <w:r w:rsidR="00E152E4">
              <w:rPr>
                <w:noProof/>
                <w:webHidden/>
              </w:rPr>
              <w:fldChar w:fldCharType="begin"/>
            </w:r>
            <w:r w:rsidR="00E152E4">
              <w:rPr>
                <w:noProof/>
                <w:webHidden/>
              </w:rPr>
              <w:instrText xml:space="preserve"> PAGEREF _Toc16859993 \h </w:instrText>
            </w:r>
            <w:r w:rsidR="00E152E4">
              <w:rPr>
                <w:noProof/>
                <w:webHidden/>
              </w:rPr>
            </w:r>
            <w:r w:rsidR="00E152E4">
              <w:rPr>
                <w:noProof/>
                <w:webHidden/>
              </w:rPr>
              <w:fldChar w:fldCharType="separate"/>
            </w:r>
            <w:r w:rsidR="00275385">
              <w:rPr>
                <w:noProof/>
                <w:webHidden/>
              </w:rPr>
              <w:t>43</w:t>
            </w:r>
            <w:r w:rsidR="00E152E4">
              <w:rPr>
                <w:noProof/>
                <w:webHidden/>
              </w:rPr>
              <w:fldChar w:fldCharType="end"/>
            </w:r>
          </w:hyperlink>
        </w:p>
        <w:p w14:paraId="6A6D1B9C" w14:textId="2DEB9CE0" w:rsidR="00E152E4" w:rsidRDefault="000B0AD4">
          <w:pPr>
            <w:pStyle w:val="TOC2"/>
            <w:tabs>
              <w:tab w:val="right" w:leader="dot" w:pos="9350"/>
            </w:tabs>
            <w:rPr>
              <w:rFonts w:eastAsiaTheme="minorEastAsia"/>
              <w:noProof/>
            </w:rPr>
          </w:pPr>
          <w:hyperlink w:anchor="_Toc16859994" w:history="1">
            <w:r w:rsidR="00E152E4" w:rsidRPr="00276183">
              <w:rPr>
                <w:rStyle w:val="Hyperlink"/>
                <w:noProof/>
              </w:rPr>
              <w:t>Elevating the Admin Privileges</w:t>
            </w:r>
            <w:r w:rsidR="00E152E4">
              <w:rPr>
                <w:noProof/>
                <w:webHidden/>
              </w:rPr>
              <w:tab/>
            </w:r>
            <w:r w:rsidR="00E152E4">
              <w:rPr>
                <w:noProof/>
                <w:webHidden/>
              </w:rPr>
              <w:fldChar w:fldCharType="begin"/>
            </w:r>
            <w:r w:rsidR="00E152E4">
              <w:rPr>
                <w:noProof/>
                <w:webHidden/>
              </w:rPr>
              <w:instrText xml:space="preserve"> PAGEREF _Toc16859994 \h </w:instrText>
            </w:r>
            <w:r w:rsidR="00E152E4">
              <w:rPr>
                <w:noProof/>
                <w:webHidden/>
              </w:rPr>
            </w:r>
            <w:r w:rsidR="00E152E4">
              <w:rPr>
                <w:noProof/>
                <w:webHidden/>
              </w:rPr>
              <w:fldChar w:fldCharType="separate"/>
            </w:r>
            <w:r w:rsidR="00275385">
              <w:rPr>
                <w:noProof/>
                <w:webHidden/>
              </w:rPr>
              <w:t>45</w:t>
            </w:r>
            <w:r w:rsidR="00E152E4">
              <w:rPr>
                <w:noProof/>
                <w:webHidden/>
              </w:rPr>
              <w:fldChar w:fldCharType="end"/>
            </w:r>
          </w:hyperlink>
        </w:p>
        <w:p w14:paraId="76C91233" w14:textId="41D2781A" w:rsidR="00E152E4" w:rsidRDefault="000B0AD4">
          <w:pPr>
            <w:pStyle w:val="TOC2"/>
            <w:tabs>
              <w:tab w:val="right" w:leader="dot" w:pos="9350"/>
            </w:tabs>
            <w:rPr>
              <w:rFonts w:eastAsiaTheme="minorEastAsia"/>
              <w:noProof/>
            </w:rPr>
          </w:pPr>
          <w:hyperlink w:anchor="_Toc16859995" w:history="1">
            <w:r w:rsidR="00E152E4" w:rsidRPr="00276183">
              <w:rPr>
                <w:rStyle w:val="Hyperlink"/>
                <w:noProof/>
              </w:rPr>
              <w:t>Determine Print Server Device Allocation</w:t>
            </w:r>
            <w:r w:rsidR="00E152E4">
              <w:rPr>
                <w:noProof/>
                <w:webHidden/>
              </w:rPr>
              <w:tab/>
            </w:r>
            <w:r w:rsidR="00E152E4">
              <w:rPr>
                <w:noProof/>
                <w:webHidden/>
              </w:rPr>
              <w:fldChar w:fldCharType="begin"/>
            </w:r>
            <w:r w:rsidR="00E152E4">
              <w:rPr>
                <w:noProof/>
                <w:webHidden/>
              </w:rPr>
              <w:instrText xml:space="preserve"> PAGEREF _Toc16859995 \h </w:instrText>
            </w:r>
            <w:r w:rsidR="00E152E4">
              <w:rPr>
                <w:noProof/>
                <w:webHidden/>
              </w:rPr>
            </w:r>
            <w:r w:rsidR="00E152E4">
              <w:rPr>
                <w:noProof/>
                <w:webHidden/>
              </w:rPr>
              <w:fldChar w:fldCharType="separate"/>
            </w:r>
            <w:r w:rsidR="00275385">
              <w:rPr>
                <w:noProof/>
                <w:webHidden/>
              </w:rPr>
              <w:t>48</w:t>
            </w:r>
            <w:r w:rsidR="00E152E4">
              <w:rPr>
                <w:noProof/>
                <w:webHidden/>
              </w:rPr>
              <w:fldChar w:fldCharType="end"/>
            </w:r>
          </w:hyperlink>
        </w:p>
        <w:p w14:paraId="1ACC2943" w14:textId="064B1297" w:rsidR="00E152E4" w:rsidRDefault="000B0AD4">
          <w:pPr>
            <w:pStyle w:val="TOC2"/>
            <w:tabs>
              <w:tab w:val="right" w:leader="dot" w:pos="9350"/>
            </w:tabs>
            <w:rPr>
              <w:rFonts w:eastAsiaTheme="minorEastAsia"/>
              <w:noProof/>
            </w:rPr>
          </w:pPr>
          <w:hyperlink w:anchor="_Toc16859996" w:history="1">
            <w:r w:rsidR="00E152E4" w:rsidRPr="00276183">
              <w:rPr>
                <w:rStyle w:val="Hyperlink"/>
                <w:noProof/>
              </w:rPr>
              <w:t>Connecting to an Existing Database</w:t>
            </w:r>
            <w:r w:rsidR="00E152E4">
              <w:rPr>
                <w:noProof/>
                <w:webHidden/>
              </w:rPr>
              <w:tab/>
            </w:r>
            <w:r w:rsidR="00E152E4">
              <w:rPr>
                <w:noProof/>
                <w:webHidden/>
              </w:rPr>
              <w:fldChar w:fldCharType="begin"/>
            </w:r>
            <w:r w:rsidR="00E152E4">
              <w:rPr>
                <w:noProof/>
                <w:webHidden/>
              </w:rPr>
              <w:instrText xml:space="preserve"> PAGEREF _Toc16859996 \h </w:instrText>
            </w:r>
            <w:r w:rsidR="00E152E4">
              <w:rPr>
                <w:noProof/>
                <w:webHidden/>
              </w:rPr>
            </w:r>
            <w:r w:rsidR="00E152E4">
              <w:rPr>
                <w:noProof/>
                <w:webHidden/>
              </w:rPr>
              <w:fldChar w:fldCharType="separate"/>
            </w:r>
            <w:r w:rsidR="00275385">
              <w:rPr>
                <w:noProof/>
                <w:webHidden/>
              </w:rPr>
              <w:t>50</w:t>
            </w:r>
            <w:r w:rsidR="00E152E4">
              <w:rPr>
                <w:noProof/>
                <w:webHidden/>
              </w:rPr>
              <w:fldChar w:fldCharType="end"/>
            </w:r>
          </w:hyperlink>
        </w:p>
        <w:p w14:paraId="69419100" w14:textId="3D75D984" w:rsidR="00677160" w:rsidRDefault="00677160">
          <w:r>
            <w:rPr>
              <w:b/>
              <w:bCs/>
              <w:noProof/>
            </w:rPr>
            <w:fldChar w:fldCharType="end"/>
          </w:r>
        </w:p>
      </w:sdtContent>
    </w:sdt>
    <w:p w14:paraId="1364AF3A" w14:textId="77777777" w:rsidR="00677160" w:rsidRDefault="00677160">
      <w:pPr>
        <w:rPr>
          <w:rFonts w:asciiTheme="majorHAnsi" w:eastAsiaTheme="majorEastAsia" w:hAnsiTheme="majorHAnsi" w:cstheme="majorBidi"/>
          <w:color w:val="2E74B5" w:themeColor="accent1" w:themeShade="BF"/>
          <w:sz w:val="32"/>
          <w:szCs w:val="32"/>
        </w:rPr>
      </w:pPr>
      <w:r>
        <w:br w:type="page"/>
      </w:r>
    </w:p>
    <w:p w14:paraId="18A31213" w14:textId="77777777" w:rsidR="0082384A" w:rsidRDefault="0082384A" w:rsidP="00677160">
      <w:pPr>
        <w:pStyle w:val="Heading1"/>
      </w:pPr>
      <w:bookmarkStart w:id="1" w:name="_Toc16859955"/>
      <w:r>
        <w:lastRenderedPageBreak/>
        <w:t>Overview</w:t>
      </w:r>
      <w:bookmarkEnd w:id="1"/>
    </w:p>
    <w:p w14:paraId="42F919C0" w14:textId="09E1AFC4" w:rsidR="0082384A" w:rsidRDefault="00E10F3F" w:rsidP="001A2DA0">
      <w:pPr>
        <w:spacing w:after="120"/>
      </w:pPr>
      <w:r>
        <w:t>Solution Test Bench (STB) is a client-based server tool that allows testers to set up, run, and monitor automated testing of solutions running in conjunction with HP devices.</w:t>
      </w:r>
      <w:r w:rsidR="0082384A">
        <w:t xml:space="preserve">  STB is a client</w:t>
      </w:r>
      <w:r w:rsidR="00A71E30">
        <w:t xml:space="preserve">-based </w:t>
      </w:r>
      <w:r w:rsidR="0082384A">
        <w:t>server tool</w:t>
      </w:r>
      <w:r w:rsidR="004A339C">
        <w:t xml:space="preserve"> that requires</w:t>
      </w:r>
      <w:r w:rsidR="0082384A">
        <w:t xml:space="preserve"> one instance of a server install</w:t>
      </w:r>
      <w:r w:rsidR="004A339C">
        <w:t xml:space="preserve"> and</w:t>
      </w:r>
      <w:r w:rsidR="0082384A">
        <w:t xml:space="preserve"> a</w:t>
      </w:r>
      <w:r w:rsidR="00A47215">
        <w:t>n</w:t>
      </w:r>
      <w:r w:rsidR="0082384A">
        <w:t xml:space="preserve"> SQL Express database.  </w:t>
      </w:r>
    </w:p>
    <w:p w14:paraId="695DB317" w14:textId="20D6CABB" w:rsidR="0082384A" w:rsidRDefault="0082384A" w:rsidP="001A2DA0">
      <w:pPr>
        <w:spacing w:after="120"/>
      </w:pPr>
      <w:r>
        <w:t>The STB server supports one or more STB clients.  The clients present a UI to the tester that allows the tester to set up, configure, and execute automated tests.  M</w:t>
      </w:r>
      <w:r w:rsidR="004A339C">
        <w:t>ultiple</w:t>
      </w:r>
      <w:r>
        <w:t xml:space="preserve"> client</w:t>
      </w:r>
      <w:r w:rsidR="004A339C">
        <w:t>s and</w:t>
      </w:r>
      <w:r>
        <w:t xml:space="preserve"> tester</w:t>
      </w:r>
      <w:r w:rsidR="004A339C">
        <w:t>s</w:t>
      </w:r>
      <w:r>
        <w:t xml:space="preserve"> can use STB simultaneously.  </w:t>
      </w:r>
    </w:p>
    <w:p w14:paraId="6F934505" w14:textId="77777777" w:rsidR="004A339C" w:rsidRDefault="0082384A" w:rsidP="001A2DA0">
      <w:pPr>
        <w:spacing w:after="120"/>
      </w:pPr>
      <w:r>
        <w:t xml:space="preserve">The STB server includes support to manage </w:t>
      </w:r>
      <w:r w:rsidR="00437824">
        <w:t xml:space="preserve">and provide </w:t>
      </w:r>
      <w:r>
        <w:t>programmatic access to</w:t>
      </w:r>
      <w:r w:rsidR="004A339C">
        <w:t>:</w:t>
      </w:r>
    </w:p>
    <w:p w14:paraId="2C51F4F5" w14:textId="77777777" w:rsidR="004A339C" w:rsidRDefault="0082384A" w:rsidP="002F4D86">
      <w:pPr>
        <w:pStyle w:val="ListParagraph"/>
        <w:numPr>
          <w:ilvl w:val="0"/>
          <w:numId w:val="10"/>
        </w:numPr>
        <w:spacing w:after="120"/>
      </w:pPr>
      <w:r>
        <w:t>test devices (i.e. MFPs, print</w:t>
      </w:r>
      <w:r w:rsidR="00437824">
        <w:t xml:space="preserve">ers, or network scanner,) </w:t>
      </w:r>
    </w:p>
    <w:p w14:paraId="1A8C9AB3" w14:textId="77777777" w:rsidR="004A339C" w:rsidRDefault="0082384A" w:rsidP="002F4D86">
      <w:pPr>
        <w:pStyle w:val="ListParagraph"/>
        <w:numPr>
          <w:ilvl w:val="0"/>
          <w:numId w:val="10"/>
        </w:numPr>
        <w:spacing w:after="120"/>
      </w:pPr>
      <w:r>
        <w:t xml:space="preserve">documents </w:t>
      </w:r>
      <w:r w:rsidR="004A339C">
        <w:t>to</w:t>
      </w:r>
      <w:r w:rsidR="00437824">
        <w:t xml:space="preserve"> be used in testing</w:t>
      </w:r>
    </w:p>
    <w:p w14:paraId="25F1948D" w14:textId="77777777" w:rsidR="004A339C" w:rsidRDefault="0082384A" w:rsidP="002F4D86">
      <w:pPr>
        <w:pStyle w:val="ListParagraph"/>
        <w:numPr>
          <w:ilvl w:val="0"/>
          <w:numId w:val="10"/>
        </w:numPr>
        <w:spacing w:after="120"/>
      </w:pPr>
      <w:r>
        <w:t>a pool of users’ credentials who serve as the actors in the execution of automated tests</w:t>
      </w:r>
    </w:p>
    <w:p w14:paraId="00DC1080" w14:textId="2DCC2A77" w:rsidR="004A339C" w:rsidRDefault="0082384A" w:rsidP="002F4D86">
      <w:pPr>
        <w:pStyle w:val="ListParagraph"/>
        <w:numPr>
          <w:ilvl w:val="0"/>
          <w:numId w:val="10"/>
        </w:numPr>
        <w:spacing w:after="120"/>
      </w:pPr>
      <w:r>
        <w:t>print servers and print queues that users can print to.</w:t>
      </w:r>
      <w:r w:rsidR="00437824">
        <w:t xml:space="preserve">  </w:t>
      </w:r>
    </w:p>
    <w:p w14:paraId="4AAC591D" w14:textId="7447E557" w:rsidR="0082384A" w:rsidRDefault="004A339C" w:rsidP="001A2DA0">
      <w:pPr>
        <w:spacing w:after="120"/>
      </w:pPr>
      <w:r>
        <w:t>While</w:t>
      </w:r>
      <w:r w:rsidR="00437824">
        <w:t xml:space="preserve"> not required for automated test, the</w:t>
      </w:r>
      <w:r>
        <w:t>se</w:t>
      </w:r>
      <w:r w:rsidR="00437824">
        <w:t xml:space="preserve"> </w:t>
      </w:r>
      <w:r>
        <w:t xml:space="preserve">features increase testing efficiency and reduce </w:t>
      </w:r>
      <w:r w:rsidR="00437824">
        <w:t>errors.</w:t>
      </w:r>
    </w:p>
    <w:p w14:paraId="50E38C9E" w14:textId="595AF85F" w:rsidR="00093C7C" w:rsidRDefault="00093C7C" w:rsidP="001A2DA0">
      <w:pPr>
        <w:spacing w:after="120"/>
      </w:pPr>
      <w:r>
        <w:t>STB use</w:t>
      </w:r>
      <w:r w:rsidR="004A339C">
        <w:t>s</w:t>
      </w:r>
      <w:r>
        <w:t xml:space="preserve"> the Device Abstraction Toolkit (DAT), a SW library that allows the STB to interact transparently with a fleet of HP devices.  The DAT handles the variations between different products and product families so that the tester does not need to have separate tests for different types of HP devices.  </w:t>
      </w:r>
    </w:p>
    <w:p w14:paraId="4496767E" w14:textId="427524AD" w:rsidR="00437824" w:rsidRPr="0082384A" w:rsidRDefault="00437824" w:rsidP="001A2DA0">
      <w:pPr>
        <w:spacing w:after="120"/>
      </w:pPr>
      <w:r>
        <w:t xml:space="preserve">STB is designed to be used by both technicians and engineers.  </w:t>
      </w:r>
      <w:r w:rsidR="004A339C">
        <w:t>E</w:t>
      </w:r>
      <w:r>
        <w:t xml:space="preserve">ngineers </w:t>
      </w:r>
      <w:r w:rsidR="000527DE">
        <w:t>may</w:t>
      </w:r>
      <w:r>
        <w:t xml:space="preserve"> decid</w:t>
      </w:r>
      <w:r w:rsidR="000527DE">
        <w:t>e</w:t>
      </w:r>
      <w:r>
        <w:t xml:space="preserve"> test requirements and desired level of test coverage, </w:t>
      </w:r>
      <w:r w:rsidR="000527DE">
        <w:t xml:space="preserve">while </w:t>
      </w:r>
      <w:r>
        <w:t xml:space="preserve">the setup, configuration, and execution of those test requirements through STB may be </w:t>
      </w:r>
      <w:r w:rsidR="000527DE">
        <w:t>completed</w:t>
      </w:r>
      <w:r>
        <w:t xml:space="preserve"> by technicians.</w:t>
      </w:r>
    </w:p>
    <w:p w14:paraId="230CC9C1" w14:textId="020AFBB6" w:rsidR="000527DE" w:rsidRDefault="00A47215" w:rsidP="001A2DA0">
      <w:pPr>
        <w:spacing w:after="120"/>
      </w:pPr>
      <w:r>
        <w:t xml:space="preserve">Users execute tests in STB through Test Scenarios.  A Test Scenario allows the user to set up one or more virtual workers, who then execute a series of one or more workflows.  The virtual worker can be configured </w:t>
      </w:r>
      <w:r w:rsidR="00610949">
        <w:t xml:space="preserve">using </w:t>
      </w:r>
      <w:proofErr w:type="gramStart"/>
      <w:r w:rsidR="00610949">
        <w:t>a number of</w:t>
      </w:r>
      <w:proofErr w:type="gramEnd"/>
      <w:r w:rsidR="00610949">
        <w:t xml:space="preserve"> variables</w:t>
      </w:r>
      <w:r>
        <w:t xml:space="preserve">, including, but not limited to: </w:t>
      </w:r>
    </w:p>
    <w:p w14:paraId="57F29EFA" w14:textId="7A672D3C" w:rsidR="000527DE" w:rsidRDefault="000F39B7" w:rsidP="002F4D86">
      <w:pPr>
        <w:pStyle w:val="ListParagraph"/>
        <w:numPr>
          <w:ilvl w:val="0"/>
          <w:numId w:val="11"/>
        </w:numPr>
        <w:spacing w:after="120"/>
      </w:pPr>
      <w:r>
        <w:t xml:space="preserve">execute a set </w:t>
      </w:r>
      <w:r w:rsidR="00A47215">
        <w:t>number of workflows (up to the 1000s)</w:t>
      </w:r>
    </w:p>
    <w:p w14:paraId="347FC2A7" w14:textId="633F58DF" w:rsidR="00610949" w:rsidRDefault="000F39B7" w:rsidP="002F4D86">
      <w:pPr>
        <w:pStyle w:val="ListParagraph"/>
        <w:numPr>
          <w:ilvl w:val="0"/>
          <w:numId w:val="11"/>
        </w:numPr>
        <w:spacing w:after="120"/>
      </w:pPr>
      <w:r>
        <w:t xml:space="preserve">execute </w:t>
      </w:r>
      <w:r w:rsidR="00A47215">
        <w:t xml:space="preserve">for a </w:t>
      </w:r>
      <w:proofErr w:type="gramStart"/>
      <w:r w:rsidR="00A47215">
        <w:t>particular time</w:t>
      </w:r>
      <w:proofErr w:type="gramEnd"/>
      <w:r w:rsidR="00A47215">
        <w:t xml:space="preserve"> duration (up to days or weeks)</w:t>
      </w:r>
    </w:p>
    <w:p w14:paraId="608954F0" w14:textId="2F94FF18" w:rsidR="00610949" w:rsidRDefault="00A47215" w:rsidP="002F4D86">
      <w:pPr>
        <w:pStyle w:val="ListParagraph"/>
        <w:numPr>
          <w:ilvl w:val="0"/>
          <w:numId w:val="11"/>
        </w:numPr>
        <w:spacing w:after="120"/>
      </w:pPr>
      <w:r>
        <w:t xml:space="preserve">randomly </w:t>
      </w:r>
      <w:r w:rsidR="000F39B7">
        <w:t>execute</w:t>
      </w:r>
      <w:r>
        <w:t xml:space="preserve"> a </w:t>
      </w:r>
      <w:proofErr w:type="gramStart"/>
      <w:r>
        <w:t>particular rate</w:t>
      </w:r>
      <w:proofErr w:type="gramEnd"/>
      <w:r>
        <w:t xml:space="preserve"> of workflows per time period.  </w:t>
      </w:r>
    </w:p>
    <w:p w14:paraId="5B4CAB98" w14:textId="2CA936C3" w:rsidR="00A47215" w:rsidRDefault="00A47215" w:rsidP="002F4D86">
      <w:pPr>
        <w:pStyle w:val="ListParagraph"/>
        <w:numPr>
          <w:ilvl w:val="0"/>
          <w:numId w:val="11"/>
        </w:numPr>
        <w:spacing w:after="120"/>
      </w:pPr>
      <w:r>
        <w:t>use one or several devices</w:t>
      </w:r>
      <w:r w:rsidR="00610949">
        <w:t>, including</w:t>
      </w:r>
      <w:r>
        <w:t xml:space="preserve"> </w:t>
      </w:r>
      <w:r w:rsidR="00610949">
        <w:t>configuring several</w:t>
      </w:r>
      <w:r>
        <w:t xml:space="preserve"> types of workers trying to use one device at the same time.</w:t>
      </w:r>
    </w:p>
    <w:p w14:paraId="275FCEAC" w14:textId="6ECEE0D4" w:rsidR="00A47215" w:rsidRDefault="00A47215" w:rsidP="001A2DA0">
      <w:pPr>
        <w:spacing w:after="120"/>
      </w:pPr>
      <w:r>
        <w:t xml:space="preserve">Test Scenarios and their test results are stored in the SQL database.  This allows users to select and re-run </w:t>
      </w:r>
      <w:r w:rsidR="007A6ED6">
        <w:t xml:space="preserve">previous </w:t>
      </w:r>
      <w:proofErr w:type="gramStart"/>
      <w:r>
        <w:t>tests, and</w:t>
      </w:r>
      <w:proofErr w:type="gramEnd"/>
      <w:r>
        <w:t xml:space="preserve"> recall test results at a later date.  STB supports a variety of </w:t>
      </w:r>
      <w:r w:rsidR="007A6ED6">
        <w:t xml:space="preserve">on demand </w:t>
      </w:r>
      <w:r>
        <w:t>reports.</w:t>
      </w:r>
    </w:p>
    <w:p w14:paraId="64AE1334" w14:textId="77777777" w:rsidR="007A6ED6" w:rsidRDefault="00AC2C06" w:rsidP="001A2DA0">
      <w:pPr>
        <w:spacing w:after="120"/>
      </w:pPr>
      <w:r>
        <w:t>The workflows that virtual workers can execute are determined by the set of STB Plug-Ins included in the STB package.  The plug-in encodes the</w:t>
      </w:r>
      <w:r w:rsidR="007A6ED6">
        <w:t xml:space="preserve"> workflow</w:t>
      </w:r>
      <w:r>
        <w:t xml:space="preserve"> actions and</w:t>
      </w:r>
      <w:r w:rsidR="007A6ED6">
        <w:t xml:space="preserve"> </w:t>
      </w:r>
      <w:r>
        <w:t xml:space="preserve">configuration options.  Developers can enhance, modify, or write new plug-ins using the STB Plug-in SDK (provided separately. The STB Plug-in SDK may not be available at this time.) </w:t>
      </w:r>
    </w:p>
    <w:p w14:paraId="218857E8" w14:textId="0523958D" w:rsidR="00AC2C06" w:rsidRDefault="00AC2C06" w:rsidP="001A2DA0">
      <w:pPr>
        <w:spacing w:after="120"/>
      </w:pPr>
      <w:r>
        <w:t>In general, STB provides a setup of plug-ins for the native capabilities of the device, and for some standard office activities like printing, emailing, faxing, copying, and scanning (these may or may not be included in your STB package at this time.)</w:t>
      </w:r>
    </w:p>
    <w:p w14:paraId="1B212A9F" w14:textId="77777777" w:rsidR="001A2DA0" w:rsidRDefault="001A2DA0" w:rsidP="0082384A"/>
    <w:p w14:paraId="06A11456" w14:textId="77777777" w:rsidR="0082384A" w:rsidRDefault="0082384A" w:rsidP="0082384A">
      <w:r>
        <w:lastRenderedPageBreak/>
        <w:t xml:space="preserve">This document walks a </w:t>
      </w:r>
      <w:r w:rsidR="00437824">
        <w:t>us</w:t>
      </w:r>
      <w:r>
        <w:t>er through the process of installing and using Solution Test Bench.  The steps covered include:</w:t>
      </w:r>
    </w:p>
    <w:p w14:paraId="6C95CB6E" w14:textId="77777777" w:rsidR="0082384A" w:rsidRDefault="00B71281" w:rsidP="002F4D86">
      <w:pPr>
        <w:pStyle w:val="ListParagraph"/>
        <w:numPr>
          <w:ilvl w:val="0"/>
          <w:numId w:val="12"/>
        </w:numPr>
        <w:ind w:left="720"/>
      </w:pPr>
      <w:r w:rsidRPr="002F2244">
        <w:rPr>
          <w:b/>
        </w:rPr>
        <w:t>Server setup</w:t>
      </w:r>
      <w:r>
        <w:t xml:space="preserve"> - </w:t>
      </w:r>
      <w:r w:rsidR="0082384A">
        <w:t>Setting up a server prior to prepare for the STB install.</w:t>
      </w:r>
    </w:p>
    <w:p w14:paraId="49AA30E6" w14:textId="77777777" w:rsidR="0082384A" w:rsidRDefault="00B71281" w:rsidP="002F4D86">
      <w:pPr>
        <w:pStyle w:val="ListParagraph"/>
        <w:numPr>
          <w:ilvl w:val="0"/>
          <w:numId w:val="12"/>
        </w:numPr>
        <w:ind w:left="720"/>
      </w:pPr>
      <w:r w:rsidRPr="002F2244">
        <w:rPr>
          <w:b/>
        </w:rPr>
        <w:t>STB Server install</w:t>
      </w:r>
      <w:r w:rsidR="00643E6D" w:rsidRPr="002F2244">
        <w:rPr>
          <w:b/>
        </w:rPr>
        <w:t>ation</w:t>
      </w:r>
      <w:r>
        <w:t xml:space="preserve"> - </w:t>
      </w:r>
      <w:r w:rsidR="0082384A">
        <w:t>Installing the STB server, which includes installing an SQL Express database, if one doesn’t already exist.</w:t>
      </w:r>
    </w:p>
    <w:p w14:paraId="2122BDCD" w14:textId="77777777" w:rsidR="0082384A" w:rsidRDefault="00643E6D" w:rsidP="002F4D86">
      <w:pPr>
        <w:pStyle w:val="ListParagraph"/>
        <w:numPr>
          <w:ilvl w:val="0"/>
          <w:numId w:val="12"/>
        </w:numPr>
        <w:ind w:left="720"/>
      </w:pPr>
      <w:r w:rsidRPr="002F2244">
        <w:rPr>
          <w:b/>
        </w:rPr>
        <w:t>STB Server configuration</w:t>
      </w:r>
      <w:r>
        <w:t xml:space="preserve"> - </w:t>
      </w:r>
      <w:r w:rsidR="0082384A">
        <w:t>Configuring the STB server.</w:t>
      </w:r>
    </w:p>
    <w:p w14:paraId="4CD81792" w14:textId="77777777" w:rsidR="0082384A" w:rsidRDefault="00643E6D" w:rsidP="002F4D86">
      <w:pPr>
        <w:pStyle w:val="ListParagraph"/>
        <w:numPr>
          <w:ilvl w:val="0"/>
          <w:numId w:val="12"/>
        </w:numPr>
        <w:ind w:left="720"/>
      </w:pPr>
      <w:r w:rsidRPr="002F2244">
        <w:rPr>
          <w:b/>
        </w:rPr>
        <w:t>STB Client installation</w:t>
      </w:r>
      <w:r>
        <w:t xml:space="preserve"> - </w:t>
      </w:r>
      <w:r w:rsidR="0082384A">
        <w:t>Installing one or more STB clients.</w:t>
      </w:r>
    </w:p>
    <w:p w14:paraId="2C3B502C" w14:textId="2D313086" w:rsidR="00844147" w:rsidRDefault="00844147" w:rsidP="002F4D86">
      <w:pPr>
        <w:pStyle w:val="ListParagraph"/>
        <w:numPr>
          <w:ilvl w:val="0"/>
          <w:numId w:val="12"/>
        </w:numPr>
        <w:ind w:left="720"/>
      </w:pPr>
      <w:r>
        <w:rPr>
          <w:b/>
        </w:rPr>
        <w:t xml:space="preserve">STB User Management </w:t>
      </w:r>
      <w:r>
        <w:t>– Managing user access and permissions to STB.</w:t>
      </w:r>
    </w:p>
    <w:p w14:paraId="6A8AC362" w14:textId="52858678" w:rsidR="00844147" w:rsidRDefault="00844147" w:rsidP="002F4D86">
      <w:pPr>
        <w:pStyle w:val="ListParagraph"/>
        <w:numPr>
          <w:ilvl w:val="0"/>
          <w:numId w:val="12"/>
        </w:numPr>
        <w:ind w:left="720"/>
      </w:pPr>
      <w:r>
        <w:rPr>
          <w:b/>
        </w:rPr>
        <w:t xml:space="preserve">STB Device Management </w:t>
      </w:r>
      <w:r>
        <w:t>– Managing print servers and print devices used by STB Test Scenarios.</w:t>
      </w:r>
    </w:p>
    <w:p w14:paraId="427B7371" w14:textId="06C41037" w:rsidR="00643E6D" w:rsidRPr="00844147" w:rsidRDefault="00844147" w:rsidP="002F4D86">
      <w:pPr>
        <w:pStyle w:val="ListParagraph"/>
        <w:numPr>
          <w:ilvl w:val="0"/>
          <w:numId w:val="12"/>
        </w:numPr>
        <w:ind w:left="720"/>
        <w:rPr>
          <w:b/>
        </w:rPr>
      </w:pPr>
      <w:r>
        <w:rPr>
          <w:b/>
        </w:rPr>
        <w:t xml:space="preserve">STB </w:t>
      </w:r>
      <w:r w:rsidR="00643E6D" w:rsidRPr="002F2244">
        <w:rPr>
          <w:b/>
        </w:rPr>
        <w:t>Test Document</w:t>
      </w:r>
      <w:r>
        <w:rPr>
          <w:b/>
        </w:rPr>
        <w:t xml:space="preserve"> Library Management</w:t>
      </w:r>
      <w:r w:rsidRPr="00844147">
        <w:t xml:space="preserve"> </w:t>
      </w:r>
      <w:r>
        <w:t>– Managing documents used by STB Test Scenarios.</w:t>
      </w:r>
    </w:p>
    <w:p w14:paraId="6784993C" w14:textId="0DAFC723" w:rsidR="00844147" w:rsidRPr="00844147" w:rsidRDefault="00844147" w:rsidP="002F4D86">
      <w:pPr>
        <w:pStyle w:val="ListParagraph"/>
        <w:numPr>
          <w:ilvl w:val="0"/>
          <w:numId w:val="12"/>
        </w:numPr>
        <w:ind w:left="720"/>
        <w:rPr>
          <w:b/>
        </w:rPr>
      </w:pPr>
      <w:r>
        <w:rPr>
          <w:b/>
        </w:rPr>
        <w:t xml:space="preserve">STB Database Maintenance </w:t>
      </w:r>
      <w:r>
        <w:t>– Scheduling cleanup tasks for the STB database.</w:t>
      </w:r>
    </w:p>
    <w:p w14:paraId="2B774C67" w14:textId="3C193163" w:rsidR="00844147" w:rsidRPr="00844147" w:rsidRDefault="00844147" w:rsidP="00844147">
      <w:r>
        <w:t xml:space="preserve">In addition, access the STB General User Guide for specific steps on configuring and executing Test Scenarios. </w:t>
      </w:r>
    </w:p>
    <w:p w14:paraId="408B9958" w14:textId="58AFF3FF" w:rsidR="00246F58" w:rsidRDefault="00246F58" w:rsidP="00246F58">
      <w:pPr>
        <w:pStyle w:val="Heading2"/>
      </w:pPr>
      <w:bookmarkStart w:id="2" w:name="_Toc16859956"/>
      <w:r>
        <w:t>Installation Notice</w:t>
      </w:r>
      <w:bookmarkEnd w:id="2"/>
    </w:p>
    <w:p w14:paraId="6C03AB55" w14:textId="71306CFA" w:rsidR="00246F58" w:rsidRDefault="00246F58" w:rsidP="00437824">
      <w:r>
        <w:t>Please note that the Administrator will have access to the Solution Test Bench Control Panel that is used to configure the General user’s experience.  These are two separate installations.</w:t>
      </w:r>
    </w:p>
    <w:p w14:paraId="1DCB642D" w14:textId="796CEB42" w:rsidR="00B06B87" w:rsidRDefault="00677160" w:rsidP="00677160">
      <w:pPr>
        <w:pStyle w:val="Heading1"/>
      </w:pPr>
      <w:bookmarkStart w:id="3" w:name="_Toc16859957"/>
      <w:r>
        <w:t xml:space="preserve">Server </w:t>
      </w:r>
      <w:r w:rsidR="00246F58">
        <w:t>S</w:t>
      </w:r>
      <w:r>
        <w:t>etup</w:t>
      </w:r>
      <w:bookmarkEnd w:id="0"/>
      <w:bookmarkEnd w:id="3"/>
    </w:p>
    <w:p w14:paraId="1ECECC1F" w14:textId="77777777" w:rsidR="00FC1DB6" w:rsidRDefault="00FC1DB6">
      <w:r>
        <w:t xml:space="preserve">Complete the following steps:  </w:t>
      </w:r>
    </w:p>
    <w:p w14:paraId="7E797675" w14:textId="77777777" w:rsidR="00FC1DB6" w:rsidRDefault="00FC1DB6" w:rsidP="002F4D86">
      <w:pPr>
        <w:pStyle w:val="ListParagraph"/>
        <w:numPr>
          <w:ilvl w:val="0"/>
          <w:numId w:val="8"/>
        </w:numPr>
        <w:spacing w:after="120" w:line="240" w:lineRule="auto"/>
      </w:pPr>
      <w:r>
        <w:t>Open the STB installation file you received from HP.</w:t>
      </w:r>
    </w:p>
    <w:p w14:paraId="14C2655C" w14:textId="224AA5B6" w:rsidR="005D0411" w:rsidRDefault="00910C84" w:rsidP="002F4D86">
      <w:pPr>
        <w:pStyle w:val="ListParagraph"/>
        <w:numPr>
          <w:ilvl w:val="0"/>
          <w:numId w:val="8"/>
        </w:numPr>
        <w:spacing w:after="120" w:line="240" w:lineRule="auto"/>
      </w:pPr>
      <w:r>
        <w:t xml:space="preserve">Copy the STB </w:t>
      </w:r>
      <w:r w:rsidR="00902B81">
        <w:t>Server installer</w:t>
      </w:r>
      <w:r w:rsidR="000B7955">
        <w:t xml:space="preserve"> </w:t>
      </w:r>
      <w:r w:rsidR="00FC1DB6">
        <w:t>file to your</w:t>
      </w:r>
      <w:r w:rsidR="007B5C67">
        <w:t xml:space="preserve"> desktop for easy access. </w:t>
      </w:r>
    </w:p>
    <w:p w14:paraId="00B741D5" w14:textId="7C1208DF" w:rsidR="00677160" w:rsidRDefault="00403FBC" w:rsidP="00677160">
      <w:pPr>
        <w:pStyle w:val="Heading2"/>
      </w:pPr>
      <w:bookmarkStart w:id="4" w:name="_Domain_Controller_Relationship"/>
      <w:bookmarkStart w:id="5" w:name="_Toc441493315"/>
      <w:bookmarkStart w:id="6" w:name="_Toc16859958"/>
      <w:bookmarkEnd w:id="4"/>
      <w:r>
        <w:t>Verify D</w:t>
      </w:r>
      <w:r w:rsidR="00677160">
        <w:t>omain Controller Relationship</w:t>
      </w:r>
      <w:bookmarkEnd w:id="5"/>
      <w:bookmarkEnd w:id="6"/>
    </w:p>
    <w:p w14:paraId="11653FD4" w14:textId="5576CB38" w:rsidR="00793142" w:rsidRPr="00793142" w:rsidRDefault="00793142" w:rsidP="00793142">
      <w:r>
        <w:t xml:space="preserve">Before </w:t>
      </w:r>
      <w:r w:rsidR="00FC1DB6">
        <w:t>beginning the installation, complete the following steps:</w:t>
      </w:r>
    </w:p>
    <w:p w14:paraId="31337BE8" w14:textId="2FDA2297" w:rsidR="00CA5E78" w:rsidRDefault="003C741B" w:rsidP="001A2DA0">
      <w:pPr>
        <w:pStyle w:val="ListParagraph"/>
        <w:numPr>
          <w:ilvl w:val="0"/>
          <w:numId w:val="1"/>
        </w:numPr>
        <w:spacing w:after="120" w:line="240" w:lineRule="auto"/>
      </w:pPr>
      <w:bookmarkStart w:id="7" w:name="FirewallSettings"/>
      <w:bookmarkStart w:id="8" w:name="VerifyDomainControllerRelationship"/>
      <w:r>
        <w:t>Verify the domain relationship</w:t>
      </w:r>
      <w:bookmarkEnd w:id="7"/>
      <w:bookmarkEnd w:id="8"/>
      <w:r w:rsidR="001A2DA0">
        <w:t>:</w:t>
      </w:r>
      <w:r w:rsidR="00677160">
        <w:t xml:space="preserve"> </w:t>
      </w:r>
    </w:p>
    <w:p w14:paraId="1F51E8F7" w14:textId="77777777" w:rsidR="00CA5E78" w:rsidRDefault="00CA5E78" w:rsidP="001A2DA0">
      <w:pPr>
        <w:pStyle w:val="ListParagraph"/>
        <w:numPr>
          <w:ilvl w:val="1"/>
          <w:numId w:val="1"/>
        </w:numPr>
        <w:spacing w:after="120" w:line="240" w:lineRule="auto"/>
      </w:pPr>
      <w:r>
        <w:t>Click</w:t>
      </w:r>
      <w:r w:rsidR="00EC0539">
        <w:t xml:space="preserve"> </w:t>
      </w:r>
      <w:r w:rsidR="00EC0539" w:rsidRPr="00CA5E78">
        <w:rPr>
          <w:b/>
        </w:rPr>
        <w:t>Start</w:t>
      </w:r>
      <w:r>
        <w:t>.</w:t>
      </w:r>
    </w:p>
    <w:p w14:paraId="2FAD0222" w14:textId="05899B91" w:rsidR="00CA5E78" w:rsidRDefault="00CA5E78" w:rsidP="001A2DA0">
      <w:pPr>
        <w:pStyle w:val="ListParagraph"/>
        <w:numPr>
          <w:ilvl w:val="1"/>
          <w:numId w:val="1"/>
        </w:numPr>
        <w:spacing w:before="240" w:after="120" w:line="240" w:lineRule="auto"/>
      </w:pPr>
      <w:r>
        <w:t>T</w:t>
      </w:r>
      <w:r w:rsidR="00274218">
        <w:t>ype</w:t>
      </w:r>
      <w:r w:rsidR="00677160">
        <w:t xml:space="preserve"> </w:t>
      </w:r>
      <w:r w:rsidR="00677160" w:rsidRPr="004B6D8A">
        <w:rPr>
          <w:b/>
        </w:rPr>
        <w:t xml:space="preserve">Edit local users and groups </w:t>
      </w:r>
      <w:r w:rsidR="003C741B">
        <w:t>in the search field</w:t>
      </w:r>
      <w:r>
        <w:t>.</w:t>
      </w:r>
      <w:r w:rsidRPr="00CA5E78">
        <w:rPr>
          <w:noProof/>
        </w:rPr>
        <w:t xml:space="preserve"> </w:t>
      </w:r>
      <w:r w:rsidR="004B6D8A">
        <w:rPr>
          <w:noProof/>
        </w:rPr>
        <w:br/>
      </w:r>
      <w:r w:rsidR="004B6D8A">
        <w:rPr>
          <w:noProof/>
          <w:lang w:val="en-GB" w:eastAsia="en-GB"/>
        </w:rPr>
        <w:drawing>
          <wp:inline distT="0" distB="0" distL="0" distR="0" wp14:anchorId="1BCDE911" wp14:editId="5F835650">
            <wp:extent cx="2286000" cy="680463"/>
            <wp:effectExtent l="0" t="0" r="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86000" cy="680463"/>
                    </a:xfrm>
                    <a:prstGeom prst="rect">
                      <a:avLst/>
                    </a:prstGeom>
                  </pic:spPr>
                </pic:pic>
              </a:graphicData>
            </a:graphic>
          </wp:inline>
        </w:drawing>
      </w:r>
      <w:r w:rsidR="00844147">
        <w:rPr>
          <w:noProof/>
        </w:rPr>
        <w:br/>
      </w:r>
    </w:p>
    <w:p w14:paraId="0DF155D0" w14:textId="7C8D0337" w:rsidR="0084554E" w:rsidRDefault="00CA5E78" w:rsidP="003B422E">
      <w:pPr>
        <w:pStyle w:val="ListParagraph"/>
        <w:numPr>
          <w:ilvl w:val="1"/>
          <w:numId w:val="1"/>
        </w:numPr>
        <w:spacing w:after="120" w:line="240" w:lineRule="auto"/>
        <w:contextualSpacing w:val="0"/>
      </w:pPr>
      <w:r>
        <w:t>S</w:t>
      </w:r>
      <w:r w:rsidR="00677160">
        <w:t>e</w:t>
      </w:r>
      <w:r w:rsidR="00274218">
        <w:t>lect</w:t>
      </w:r>
      <w:r w:rsidR="003C741B">
        <w:t xml:space="preserve"> </w:t>
      </w:r>
      <w:r w:rsidRPr="001A2DA0">
        <w:rPr>
          <w:b/>
        </w:rPr>
        <w:t>Edit local users and groups</w:t>
      </w:r>
      <w:r w:rsidR="00677160">
        <w:t>.</w:t>
      </w:r>
      <w:r w:rsidR="004B6D8A">
        <w:br/>
      </w:r>
      <w:r w:rsidR="004B6D8A">
        <w:rPr>
          <w:noProof/>
          <w:lang w:val="en-GB" w:eastAsia="en-GB"/>
        </w:rPr>
        <w:drawing>
          <wp:inline distT="0" distB="0" distL="0" distR="0" wp14:anchorId="1C6C6E14" wp14:editId="760C505D">
            <wp:extent cx="2286000" cy="445721"/>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86000" cy="445721"/>
                    </a:xfrm>
                    <a:prstGeom prst="rect">
                      <a:avLst/>
                    </a:prstGeom>
                  </pic:spPr>
                </pic:pic>
              </a:graphicData>
            </a:graphic>
          </wp:inline>
        </w:drawing>
      </w:r>
      <w:r w:rsidR="001A2DA0">
        <w:br/>
      </w:r>
    </w:p>
    <w:p w14:paraId="67170259" w14:textId="133EA757" w:rsidR="004B6D8A" w:rsidRDefault="00CD5312" w:rsidP="00480EE5">
      <w:pPr>
        <w:pStyle w:val="ListParagraph"/>
        <w:numPr>
          <w:ilvl w:val="0"/>
          <w:numId w:val="1"/>
        </w:numPr>
        <w:spacing w:after="120" w:line="240" w:lineRule="auto"/>
      </w:pPr>
      <w:r>
        <w:t xml:space="preserve">The Local Users and Groups screen opens.  </w:t>
      </w:r>
    </w:p>
    <w:p w14:paraId="46F5D578" w14:textId="77777777" w:rsidR="004B6D8A" w:rsidRDefault="002F7879" w:rsidP="00480EE5">
      <w:pPr>
        <w:pStyle w:val="ListParagraph"/>
        <w:numPr>
          <w:ilvl w:val="0"/>
          <w:numId w:val="1"/>
        </w:numPr>
        <w:spacing w:after="120" w:line="240" w:lineRule="auto"/>
      </w:pPr>
      <w:r>
        <w:t xml:space="preserve">Select </w:t>
      </w:r>
      <w:r w:rsidRPr="00D5357F">
        <w:rPr>
          <w:b/>
        </w:rPr>
        <w:t xml:space="preserve">Groups </w:t>
      </w:r>
      <w:r>
        <w:t>from the menu</w:t>
      </w:r>
      <w:r w:rsidR="004B6D8A">
        <w:t xml:space="preserve"> to display group Names.</w:t>
      </w:r>
    </w:p>
    <w:p w14:paraId="1E4FD0EF" w14:textId="59089FB8" w:rsidR="004B6D8A" w:rsidRDefault="004B6D8A" w:rsidP="00246F58">
      <w:pPr>
        <w:pStyle w:val="ListParagraph"/>
        <w:numPr>
          <w:ilvl w:val="0"/>
          <w:numId w:val="1"/>
        </w:numPr>
        <w:spacing w:after="120" w:line="240" w:lineRule="auto"/>
        <w:contextualSpacing w:val="0"/>
      </w:pPr>
      <w:r>
        <w:lastRenderedPageBreak/>
        <w:t>Select</w:t>
      </w:r>
      <w:r w:rsidR="002F7879">
        <w:t xml:space="preserve"> </w:t>
      </w:r>
      <w:r w:rsidR="002F7879" w:rsidRPr="004B6D8A">
        <w:rPr>
          <w:b/>
        </w:rPr>
        <w:t>Administrators</w:t>
      </w:r>
      <w:r w:rsidRPr="004B6D8A">
        <w:rPr>
          <w:b/>
        </w:rPr>
        <w:t xml:space="preserve"> </w:t>
      </w:r>
      <w:r>
        <w:t>from the Name list</w:t>
      </w:r>
      <w:r w:rsidR="002F7879">
        <w:t>.</w:t>
      </w:r>
      <w:r>
        <w:br/>
      </w:r>
      <w:r>
        <w:rPr>
          <w:noProof/>
          <w:lang w:val="en-GB" w:eastAsia="en-GB"/>
        </w:rPr>
        <w:drawing>
          <wp:inline distT="0" distB="0" distL="0" distR="0" wp14:anchorId="4BC93707" wp14:editId="0150F4B8">
            <wp:extent cx="5029115" cy="1547446"/>
            <wp:effectExtent l="0" t="0" r="63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51687"/>
                    <a:stretch/>
                  </pic:blipFill>
                  <pic:spPr bwMode="auto">
                    <a:xfrm>
                      <a:off x="0" y="0"/>
                      <a:ext cx="5029200" cy="1547472"/>
                    </a:xfrm>
                    <a:prstGeom prst="rect">
                      <a:avLst/>
                    </a:prstGeom>
                    <a:ln>
                      <a:noFill/>
                    </a:ln>
                    <a:extLst>
                      <a:ext uri="{53640926-AAD7-44D8-BBD7-CCE9431645EC}">
                        <a14:shadowObscured xmlns:a14="http://schemas.microsoft.com/office/drawing/2010/main"/>
                      </a:ext>
                    </a:extLst>
                  </pic:spPr>
                </pic:pic>
              </a:graphicData>
            </a:graphic>
          </wp:inline>
        </w:drawing>
      </w:r>
      <w:r w:rsidR="00480EE5">
        <w:br/>
      </w:r>
    </w:p>
    <w:p w14:paraId="5B437E10" w14:textId="50BEA2CB" w:rsidR="0067288C" w:rsidRDefault="00E00ADB" w:rsidP="00480EE5">
      <w:pPr>
        <w:pStyle w:val="ListParagraph"/>
        <w:numPr>
          <w:ilvl w:val="0"/>
          <w:numId w:val="1"/>
        </w:numPr>
        <w:spacing w:after="120" w:line="240" w:lineRule="auto"/>
      </w:pPr>
      <w:r>
        <w:t xml:space="preserve">Review the </w:t>
      </w:r>
      <w:r w:rsidR="0067288C" w:rsidRPr="00480EE5">
        <w:rPr>
          <w:b/>
        </w:rPr>
        <w:t>Administrators</w:t>
      </w:r>
      <w:r w:rsidRPr="00480EE5">
        <w:rPr>
          <w:b/>
        </w:rPr>
        <w:t xml:space="preserve"> Properties</w:t>
      </w:r>
      <w:r>
        <w:t xml:space="preserve"> window</w:t>
      </w:r>
      <w:r w:rsidR="003B409D">
        <w:t xml:space="preserve"> as shown </w:t>
      </w:r>
      <w:r w:rsidR="00480EE5">
        <w:t>in Fig 1.4 below:</w:t>
      </w:r>
      <w:r>
        <w:t xml:space="preserve"> </w:t>
      </w:r>
    </w:p>
    <w:p w14:paraId="357D1642" w14:textId="77777777" w:rsidR="0067288C" w:rsidRDefault="00F57A04" w:rsidP="00480EE5">
      <w:pPr>
        <w:pStyle w:val="ListParagraph"/>
        <w:numPr>
          <w:ilvl w:val="1"/>
          <w:numId w:val="1"/>
        </w:numPr>
        <w:spacing w:after="120" w:line="240" w:lineRule="auto"/>
      </w:pPr>
      <w:r>
        <w:t xml:space="preserve">If you see the proper domain name, proceed to the </w:t>
      </w:r>
      <w:hyperlink w:anchor="_Firewall_Settings" w:history="1">
        <w:r w:rsidRPr="000C44C1">
          <w:rPr>
            <w:b/>
            <w:color w:val="0096D6"/>
          </w:rPr>
          <w:t>Firewall Settings</w:t>
        </w:r>
      </w:hyperlink>
      <w:r w:rsidRPr="00A510AE">
        <w:t>.</w:t>
      </w:r>
      <w:r w:rsidR="00E00ADB">
        <w:t xml:space="preserve"> </w:t>
      </w:r>
    </w:p>
    <w:p w14:paraId="2059F4F9" w14:textId="296C9242" w:rsidR="00677160" w:rsidRDefault="00E00ADB" w:rsidP="00480EE5">
      <w:pPr>
        <w:pStyle w:val="ListParagraph"/>
        <w:numPr>
          <w:ilvl w:val="1"/>
          <w:numId w:val="1"/>
        </w:numPr>
        <w:spacing w:after="120" w:line="240" w:lineRule="auto"/>
      </w:pPr>
      <w:r>
        <w:t xml:space="preserve">If the trust relationship has broken, refer to </w:t>
      </w:r>
      <w:hyperlink w:anchor="_Update_Domain_Controller" w:history="1">
        <w:r w:rsidRPr="00997985">
          <w:rPr>
            <w:rStyle w:val="Hyperlink"/>
            <w:b/>
            <w:u w:val="none"/>
          </w:rPr>
          <w:t xml:space="preserve">Troubleshooting </w:t>
        </w:r>
        <w:r w:rsidR="003B409D" w:rsidRPr="00997985">
          <w:rPr>
            <w:rStyle w:val="Hyperlink"/>
            <w:b/>
            <w:u w:val="none"/>
          </w:rPr>
          <w:t xml:space="preserve">Guide </w:t>
        </w:r>
        <w:r w:rsidRPr="00997985">
          <w:rPr>
            <w:rStyle w:val="Hyperlink"/>
            <w:b/>
            <w:u w:val="none"/>
          </w:rPr>
          <w:t>– Domain Controller Relationship</w:t>
        </w:r>
      </w:hyperlink>
      <w:r>
        <w:t>.</w:t>
      </w:r>
    </w:p>
    <w:p w14:paraId="3DB0A61C" w14:textId="5424DABE" w:rsidR="00657153" w:rsidRDefault="000C44C1" w:rsidP="005A502D">
      <w:pPr>
        <w:pStyle w:val="ListParagraph"/>
        <w:spacing w:after="120" w:line="240" w:lineRule="auto"/>
        <w:contextualSpacing w:val="0"/>
      </w:pPr>
      <w:r>
        <w:rPr>
          <w:noProof/>
          <w:lang w:val="en-GB" w:eastAsia="en-GB"/>
        </w:rPr>
        <w:drawing>
          <wp:inline distT="0" distB="0" distL="0" distR="0" wp14:anchorId="7194DD4A" wp14:editId="7EB41BC7">
            <wp:extent cx="5029200" cy="3537634"/>
            <wp:effectExtent l="0" t="0" r="0"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29200" cy="3537634"/>
                    </a:xfrm>
                    <a:prstGeom prst="rect">
                      <a:avLst/>
                    </a:prstGeom>
                  </pic:spPr>
                </pic:pic>
              </a:graphicData>
            </a:graphic>
          </wp:inline>
        </w:drawing>
      </w:r>
      <w:r w:rsidR="00480EE5">
        <w:br/>
      </w:r>
    </w:p>
    <w:p w14:paraId="4484793C" w14:textId="140A8ED3" w:rsidR="00480EE5" w:rsidRDefault="00480EE5">
      <w:r>
        <w:br w:type="page"/>
      </w:r>
    </w:p>
    <w:p w14:paraId="62D773CA" w14:textId="77777777" w:rsidR="00677160" w:rsidRDefault="00677160" w:rsidP="007E1D6C">
      <w:pPr>
        <w:pStyle w:val="Heading2"/>
      </w:pPr>
      <w:bookmarkStart w:id="9" w:name="_Firewall_Settings"/>
      <w:bookmarkStart w:id="10" w:name="_Toc441493316"/>
      <w:bookmarkStart w:id="11" w:name="_Toc16859959"/>
      <w:bookmarkEnd w:id="9"/>
      <w:r>
        <w:lastRenderedPageBreak/>
        <w:t>Firewall Settings</w:t>
      </w:r>
      <w:bookmarkEnd w:id="10"/>
      <w:bookmarkEnd w:id="11"/>
    </w:p>
    <w:p w14:paraId="7E820A7C" w14:textId="77777777" w:rsidR="007D46F4" w:rsidRPr="007E1D6C" w:rsidRDefault="007D46F4" w:rsidP="00480EE5">
      <w:pPr>
        <w:spacing w:after="120"/>
        <w:contextualSpacing/>
      </w:pPr>
      <w:r>
        <w:t>To configure the firewall settings, complete the following steps:</w:t>
      </w:r>
    </w:p>
    <w:p w14:paraId="5E0C4359" w14:textId="4E573C5D" w:rsidR="00440957" w:rsidRDefault="00440957" w:rsidP="002F4D86">
      <w:pPr>
        <w:pStyle w:val="ListParagraph"/>
        <w:numPr>
          <w:ilvl w:val="0"/>
          <w:numId w:val="6"/>
        </w:numPr>
        <w:spacing w:after="120" w:line="240" w:lineRule="auto"/>
      </w:pPr>
      <w:r>
        <w:t>Click the</w:t>
      </w:r>
      <w:r w:rsidR="007D46F4">
        <w:t xml:space="preserve"> </w:t>
      </w:r>
      <w:r w:rsidR="007D46F4">
        <w:rPr>
          <w:b/>
        </w:rPr>
        <w:t xml:space="preserve">Start </w:t>
      </w:r>
      <w:r w:rsidR="007D46F4">
        <w:t>button</w:t>
      </w:r>
      <w:r w:rsidR="008A3A31">
        <w:t xml:space="preserve">. </w:t>
      </w:r>
    </w:p>
    <w:p w14:paraId="5DD92BC9" w14:textId="0CBBBE1D" w:rsidR="00A753A9" w:rsidRDefault="008A3A31" w:rsidP="002F4D86">
      <w:pPr>
        <w:pStyle w:val="ListParagraph"/>
        <w:numPr>
          <w:ilvl w:val="0"/>
          <w:numId w:val="6"/>
        </w:numPr>
        <w:spacing w:after="120" w:line="240" w:lineRule="auto"/>
      </w:pPr>
      <w:r>
        <w:t>T</w:t>
      </w:r>
      <w:r w:rsidR="00A753A9">
        <w:t xml:space="preserve">ype </w:t>
      </w:r>
      <w:r w:rsidR="00A753A9" w:rsidRPr="00A510AE">
        <w:rPr>
          <w:b/>
        </w:rPr>
        <w:t>Firewall</w:t>
      </w:r>
      <w:r w:rsidR="00440957">
        <w:rPr>
          <w:b/>
        </w:rPr>
        <w:t xml:space="preserve"> </w:t>
      </w:r>
      <w:r w:rsidR="00440957">
        <w:t>in the search box</w:t>
      </w:r>
      <w:r w:rsidRPr="00A510AE">
        <w:t>.</w:t>
      </w:r>
      <w:r>
        <w:t xml:space="preserve"> </w:t>
      </w:r>
    </w:p>
    <w:p w14:paraId="6F7197DB" w14:textId="653DCB0A" w:rsidR="007E1D6C" w:rsidRDefault="00440957" w:rsidP="002F4D86">
      <w:pPr>
        <w:pStyle w:val="ListParagraph"/>
        <w:numPr>
          <w:ilvl w:val="0"/>
          <w:numId w:val="6"/>
        </w:numPr>
        <w:spacing w:after="120" w:line="240" w:lineRule="auto"/>
      </w:pPr>
      <w:r>
        <w:t xml:space="preserve">Select </w:t>
      </w:r>
      <w:r w:rsidRPr="00BD5019">
        <w:rPr>
          <w:b/>
        </w:rPr>
        <w:t>Windows Firewall</w:t>
      </w:r>
      <w:r w:rsidRPr="00BD5019">
        <w:rPr>
          <w:i/>
        </w:rPr>
        <w:t xml:space="preserve"> </w:t>
      </w:r>
      <w:r w:rsidRPr="00BD5019">
        <w:rPr>
          <w:b/>
        </w:rPr>
        <w:t>with Advanced Security</w:t>
      </w:r>
      <w:r w:rsidR="00DD3F6F">
        <w:rPr>
          <w:b/>
        </w:rPr>
        <w:t xml:space="preserve"> </w:t>
      </w:r>
      <w:r w:rsidR="00DD3F6F" w:rsidRPr="00DD3F6F">
        <w:t>to</w:t>
      </w:r>
      <w:r w:rsidR="00DD3F6F">
        <w:t xml:space="preserve"> open the </w:t>
      </w:r>
      <w:r w:rsidR="00DD3F6F" w:rsidRPr="00DD3F6F">
        <w:rPr>
          <w:b/>
        </w:rPr>
        <w:t>Windows Firewall with Advanced Security</w:t>
      </w:r>
      <w:r w:rsidR="00DD3F6F">
        <w:t xml:space="preserve"> pop-up</w:t>
      </w:r>
      <w:r>
        <w:t>.</w:t>
      </w:r>
      <w:r w:rsidR="00BD5019">
        <w:br/>
      </w:r>
      <w:r w:rsidR="00BD5019">
        <w:rPr>
          <w:noProof/>
          <w:lang w:val="en-GB" w:eastAsia="en-GB"/>
        </w:rPr>
        <w:drawing>
          <wp:inline distT="0" distB="0" distL="0" distR="0" wp14:anchorId="3C2B4FF5" wp14:editId="040EA658">
            <wp:extent cx="3200400" cy="250688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0400" cy="2506885"/>
                    </a:xfrm>
                    <a:prstGeom prst="rect">
                      <a:avLst/>
                    </a:prstGeom>
                  </pic:spPr>
                </pic:pic>
              </a:graphicData>
            </a:graphic>
          </wp:inline>
        </w:drawing>
      </w:r>
      <w:r w:rsidR="00480EE5">
        <w:br/>
      </w:r>
    </w:p>
    <w:p w14:paraId="09FAC1C4" w14:textId="2B057B21" w:rsidR="0042716C" w:rsidRDefault="0042716C" w:rsidP="002F4D86">
      <w:pPr>
        <w:pStyle w:val="ListParagraph"/>
        <w:numPr>
          <w:ilvl w:val="0"/>
          <w:numId w:val="6"/>
        </w:numPr>
        <w:spacing w:after="120" w:line="240" w:lineRule="auto"/>
      </w:pPr>
      <w:r>
        <w:t>Click</w:t>
      </w:r>
      <w:r w:rsidR="00A753A9">
        <w:t xml:space="preserve"> </w:t>
      </w:r>
      <w:r w:rsidR="00A753A9" w:rsidRPr="007E1D6C">
        <w:rPr>
          <w:b/>
        </w:rPr>
        <w:t>Properties</w:t>
      </w:r>
      <w:r>
        <w:rPr>
          <w:b/>
        </w:rPr>
        <w:t xml:space="preserve"> </w:t>
      </w:r>
      <w:r>
        <w:t xml:space="preserve">to open the </w:t>
      </w:r>
      <w:r w:rsidRPr="00480EE5">
        <w:rPr>
          <w:b/>
        </w:rPr>
        <w:t>Windows Firewall with Advanced Security</w:t>
      </w:r>
      <w:r>
        <w:t xml:space="preserve"> pop-up</w:t>
      </w:r>
      <w:r w:rsidR="008C42F5">
        <w:t xml:space="preserve">. </w:t>
      </w:r>
    </w:p>
    <w:p w14:paraId="2FFDDAEA" w14:textId="0C60E6E7" w:rsidR="0042716C" w:rsidRDefault="008C42F5" w:rsidP="002F4D86">
      <w:pPr>
        <w:pStyle w:val="ListParagraph"/>
        <w:numPr>
          <w:ilvl w:val="0"/>
          <w:numId w:val="6"/>
        </w:numPr>
        <w:spacing w:after="120" w:line="240" w:lineRule="auto"/>
      </w:pPr>
      <w:r>
        <w:t xml:space="preserve">Change the </w:t>
      </w:r>
      <w:r w:rsidRPr="00577934">
        <w:rPr>
          <w:b/>
        </w:rPr>
        <w:t>Firewall state</w:t>
      </w:r>
      <w:r>
        <w:t xml:space="preserve"> to </w:t>
      </w:r>
      <w:r w:rsidR="007E1D6C">
        <w:t>“O</w:t>
      </w:r>
      <w:r w:rsidRPr="00577934">
        <w:t>ff</w:t>
      </w:r>
      <w:r w:rsidR="007E1D6C">
        <w:t>”</w:t>
      </w:r>
      <w:r w:rsidRPr="007E1D6C">
        <w:rPr>
          <w:b/>
        </w:rPr>
        <w:t xml:space="preserve"> </w:t>
      </w:r>
      <w:r>
        <w:t xml:space="preserve">for </w:t>
      </w:r>
      <w:r w:rsidR="007E1D6C">
        <w:t>each profile:</w:t>
      </w:r>
      <w:r>
        <w:t xml:space="preserve"> </w:t>
      </w:r>
      <w:r w:rsidRPr="00480EE5">
        <w:rPr>
          <w:b/>
        </w:rPr>
        <w:t>Domain</w:t>
      </w:r>
      <w:r w:rsidR="007E1D6C" w:rsidRPr="00480EE5">
        <w:rPr>
          <w:b/>
        </w:rPr>
        <w:t xml:space="preserve"> Profile</w:t>
      </w:r>
      <w:r w:rsidR="007E1D6C">
        <w:t xml:space="preserve">, </w:t>
      </w:r>
      <w:r w:rsidRPr="00480EE5">
        <w:rPr>
          <w:b/>
        </w:rPr>
        <w:t xml:space="preserve">Private </w:t>
      </w:r>
      <w:r w:rsidR="007E1D6C" w:rsidRPr="00480EE5">
        <w:rPr>
          <w:b/>
        </w:rPr>
        <w:t>Profile</w:t>
      </w:r>
      <w:r w:rsidR="007E1D6C">
        <w:t xml:space="preserve">, and </w:t>
      </w:r>
      <w:r w:rsidRPr="00480EE5">
        <w:rPr>
          <w:b/>
        </w:rPr>
        <w:t>Public</w:t>
      </w:r>
      <w:r w:rsidR="007E1D6C" w:rsidRPr="00480EE5">
        <w:rPr>
          <w:b/>
        </w:rPr>
        <w:t xml:space="preserve"> Profile</w:t>
      </w:r>
      <w:r w:rsidR="007E1D6C">
        <w:t xml:space="preserve">. </w:t>
      </w:r>
    </w:p>
    <w:p w14:paraId="24AB0C8A" w14:textId="6B71EB68" w:rsidR="0042716C" w:rsidRPr="0042716C" w:rsidRDefault="007E1D6C" w:rsidP="002F4D86">
      <w:pPr>
        <w:pStyle w:val="ListParagraph"/>
        <w:numPr>
          <w:ilvl w:val="0"/>
          <w:numId w:val="6"/>
        </w:numPr>
        <w:spacing w:after="120" w:line="240" w:lineRule="auto"/>
      </w:pPr>
      <w:r>
        <w:t xml:space="preserve">Click </w:t>
      </w:r>
      <w:r>
        <w:rPr>
          <w:b/>
        </w:rPr>
        <w:t>Apply</w:t>
      </w:r>
      <w:r w:rsidR="0042716C" w:rsidRPr="0042716C">
        <w:t>.</w:t>
      </w:r>
    </w:p>
    <w:p w14:paraId="73DBA497" w14:textId="7F955BB7" w:rsidR="007E1D6C" w:rsidRPr="007E1D6C" w:rsidRDefault="0042716C" w:rsidP="002F4D86">
      <w:pPr>
        <w:pStyle w:val="ListParagraph"/>
        <w:numPr>
          <w:ilvl w:val="0"/>
          <w:numId w:val="6"/>
        </w:numPr>
        <w:spacing w:after="120" w:line="240" w:lineRule="auto"/>
      </w:pPr>
      <w:r w:rsidRPr="0042716C">
        <w:t>Cl</w:t>
      </w:r>
      <w:r w:rsidR="007E1D6C">
        <w:t xml:space="preserve">ick </w:t>
      </w:r>
      <w:r w:rsidR="007E1D6C">
        <w:rPr>
          <w:b/>
        </w:rPr>
        <w:t>OK</w:t>
      </w:r>
      <w:r w:rsidR="007E1D6C">
        <w:t>.</w:t>
      </w:r>
      <w:r w:rsidR="00A753A9" w:rsidRPr="007E1D6C">
        <w:t xml:space="preserve"> </w:t>
      </w:r>
      <w:r>
        <w:br/>
      </w:r>
      <w:r>
        <w:rPr>
          <w:noProof/>
          <w:lang w:val="en-GB" w:eastAsia="en-GB"/>
        </w:rPr>
        <w:drawing>
          <wp:inline distT="0" distB="0" distL="0" distR="0" wp14:anchorId="37232263" wp14:editId="7FB626C8">
            <wp:extent cx="4114800" cy="295333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4800" cy="2953336"/>
                    </a:xfrm>
                    <a:prstGeom prst="rect">
                      <a:avLst/>
                    </a:prstGeom>
                  </pic:spPr>
                </pic:pic>
              </a:graphicData>
            </a:graphic>
          </wp:inline>
        </w:drawing>
      </w:r>
      <w:r w:rsidR="00480EE5">
        <w:br/>
      </w:r>
    </w:p>
    <w:p w14:paraId="3C62D2B7" w14:textId="0C517B6E" w:rsidR="008C42F5" w:rsidRDefault="008C42F5" w:rsidP="00577934">
      <w:pPr>
        <w:pStyle w:val="ListParagraph"/>
        <w:spacing w:after="120" w:line="240" w:lineRule="auto"/>
        <w:contextualSpacing w:val="0"/>
      </w:pPr>
    </w:p>
    <w:p w14:paraId="7D7225F8" w14:textId="77777777" w:rsidR="00A753A9" w:rsidRDefault="00A753A9" w:rsidP="002F4D86">
      <w:pPr>
        <w:pStyle w:val="ListParagraph"/>
        <w:numPr>
          <w:ilvl w:val="0"/>
          <w:numId w:val="6"/>
        </w:numPr>
        <w:spacing w:after="120" w:line="240" w:lineRule="auto"/>
        <w:contextualSpacing w:val="0"/>
      </w:pPr>
      <w:r>
        <w:lastRenderedPageBreak/>
        <w:t xml:space="preserve">Windows firewall </w:t>
      </w:r>
      <w:r w:rsidR="008C42F5">
        <w:t xml:space="preserve">settings will appear as </w:t>
      </w:r>
      <w:r w:rsidR="008C42F5" w:rsidRPr="00A510AE">
        <w:rPr>
          <w:b/>
        </w:rPr>
        <w:t xml:space="preserve">off </w:t>
      </w:r>
      <w:r w:rsidR="008C42F5">
        <w:t>for all three profiles.</w:t>
      </w:r>
    </w:p>
    <w:p w14:paraId="1F279BAC" w14:textId="5FB9816E" w:rsidR="00766EFA" w:rsidRDefault="00A753A9" w:rsidP="00577934">
      <w:pPr>
        <w:pStyle w:val="ListParagraph"/>
        <w:spacing w:after="120" w:line="240" w:lineRule="auto"/>
        <w:contextualSpacing w:val="0"/>
      </w:pPr>
      <w:r>
        <w:rPr>
          <w:noProof/>
          <w:lang w:val="en-GB" w:eastAsia="en-GB"/>
        </w:rPr>
        <w:drawing>
          <wp:inline distT="0" distB="0" distL="0" distR="0" wp14:anchorId="4C04B90F" wp14:editId="50CB9CBA">
            <wp:extent cx="4114800" cy="291377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14800" cy="2913771"/>
                    </a:xfrm>
                    <a:prstGeom prst="rect">
                      <a:avLst/>
                    </a:prstGeom>
                  </pic:spPr>
                </pic:pic>
              </a:graphicData>
            </a:graphic>
          </wp:inline>
        </w:drawing>
      </w:r>
      <w:r w:rsidR="00480EE5">
        <w:br/>
      </w:r>
    </w:p>
    <w:p w14:paraId="4D8BE3A2" w14:textId="77777777" w:rsidR="00766EFA" w:rsidRDefault="00766EFA" w:rsidP="00577934">
      <w:pPr>
        <w:pStyle w:val="Heading2"/>
        <w:spacing w:after="120" w:line="240" w:lineRule="auto"/>
      </w:pPr>
      <w:bookmarkStart w:id="12" w:name="_UAC_Settings"/>
      <w:bookmarkStart w:id="13" w:name="_Toc16859960"/>
      <w:bookmarkEnd w:id="12"/>
      <w:r>
        <w:t>U</w:t>
      </w:r>
      <w:r w:rsidR="008C42F5">
        <w:t xml:space="preserve">ser </w:t>
      </w:r>
      <w:r>
        <w:t>A</w:t>
      </w:r>
      <w:r w:rsidR="008C42F5">
        <w:t xml:space="preserve">ccount </w:t>
      </w:r>
      <w:r>
        <w:t>C</w:t>
      </w:r>
      <w:r w:rsidR="008C42F5">
        <w:t>ontrol</w:t>
      </w:r>
      <w:r>
        <w:t xml:space="preserve"> Settings</w:t>
      </w:r>
      <w:bookmarkEnd w:id="13"/>
    </w:p>
    <w:p w14:paraId="1B57652F" w14:textId="02D1880E" w:rsidR="00480EE5" w:rsidRPr="00480EE5" w:rsidRDefault="00480EE5" w:rsidP="00480EE5">
      <w:pPr>
        <w:spacing w:after="120"/>
        <w:contextualSpacing/>
      </w:pPr>
      <w:r>
        <w:t>Set the account control settings by following the steps below:</w:t>
      </w:r>
    </w:p>
    <w:p w14:paraId="2E487287" w14:textId="77777777" w:rsidR="0042716C" w:rsidRPr="0042716C" w:rsidRDefault="007E1D6C" w:rsidP="002F4D86">
      <w:pPr>
        <w:pStyle w:val="ListParagraph"/>
        <w:numPr>
          <w:ilvl w:val="0"/>
          <w:numId w:val="7"/>
        </w:numPr>
        <w:spacing w:after="120" w:line="240" w:lineRule="auto"/>
        <w:rPr>
          <w:i/>
        </w:rPr>
      </w:pPr>
      <w:r>
        <w:t xml:space="preserve">Go to the </w:t>
      </w:r>
      <w:r w:rsidR="00D56A00" w:rsidRPr="00A510AE">
        <w:rPr>
          <w:b/>
        </w:rPr>
        <w:t>S</w:t>
      </w:r>
      <w:r w:rsidR="00A753A9" w:rsidRPr="00A510AE">
        <w:rPr>
          <w:b/>
        </w:rPr>
        <w:t xml:space="preserve">tart </w:t>
      </w:r>
      <w:r w:rsidR="00A753A9">
        <w:t>button</w:t>
      </w:r>
      <w:r w:rsidR="00D56A00">
        <w:t xml:space="preserve">. </w:t>
      </w:r>
    </w:p>
    <w:p w14:paraId="3B768C7B" w14:textId="5AF50303" w:rsidR="0042716C" w:rsidRPr="0042716C" w:rsidRDefault="0042716C" w:rsidP="002F4D86">
      <w:pPr>
        <w:pStyle w:val="ListParagraph"/>
        <w:numPr>
          <w:ilvl w:val="0"/>
          <w:numId w:val="7"/>
        </w:numPr>
        <w:spacing w:after="120" w:line="240" w:lineRule="auto"/>
        <w:rPr>
          <w:i/>
        </w:rPr>
      </w:pPr>
      <w:r>
        <w:t>Type</w:t>
      </w:r>
      <w:r w:rsidR="00A753A9">
        <w:t xml:space="preserve"> </w:t>
      </w:r>
      <w:r w:rsidRPr="0042716C">
        <w:t>“</w:t>
      </w:r>
      <w:r w:rsidR="00A753A9" w:rsidRPr="0042716C">
        <w:t>UAC</w:t>
      </w:r>
      <w:r>
        <w:t>”</w:t>
      </w:r>
      <w:r w:rsidR="00A753A9">
        <w:t xml:space="preserve"> </w:t>
      </w:r>
      <w:r w:rsidR="007E1D6C">
        <w:t xml:space="preserve">in </w:t>
      </w:r>
      <w:r w:rsidR="00D56A00">
        <w:t xml:space="preserve">the search field. </w:t>
      </w:r>
    </w:p>
    <w:p w14:paraId="0AA8A901" w14:textId="74C09DA9" w:rsidR="00A753A9" w:rsidRPr="00A510AE" w:rsidRDefault="00D56A00" w:rsidP="002F4D86">
      <w:pPr>
        <w:pStyle w:val="ListParagraph"/>
        <w:numPr>
          <w:ilvl w:val="0"/>
          <w:numId w:val="7"/>
        </w:numPr>
        <w:spacing w:after="120" w:line="240" w:lineRule="auto"/>
        <w:rPr>
          <w:i/>
        </w:rPr>
      </w:pPr>
      <w:r>
        <w:t xml:space="preserve">Select </w:t>
      </w:r>
      <w:r w:rsidR="00A753A9" w:rsidRPr="00A510AE">
        <w:rPr>
          <w:b/>
        </w:rPr>
        <w:t xml:space="preserve">Change User Account Control </w:t>
      </w:r>
      <w:r w:rsidRPr="00A510AE">
        <w:rPr>
          <w:b/>
        </w:rPr>
        <w:t>settings</w:t>
      </w:r>
      <w:r w:rsidR="0042716C">
        <w:rPr>
          <w:b/>
        </w:rPr>
        <w:t xml:space="preserve"> </w:t>
      </w:r>
      <w:r w:rsidR="0042716C" w:rsidRPr="0042716C">
        <w:t>to</w:t>
      </w:r>
      <w:r w:rsidR="0042716C">
        <w:rPr>
          <w:i/>
        </w:rPr>
        <w:t xml:space="preserve"> </w:t>
      </w:r>
      <w:r w:rsidR="0042716C" w:rsidRPr="0042716C">
        <w:t>open</w:t>
      </w:r>
      <w:r w:rsidR="0042716C" w:rsidRPr="0042716C">
        <w:rPr>
          <w:b/>
        </w:rPr>
        <w:t xml:space="preserve"> User Account Control Settings</w:t>
      </w:r>
      <w:r w:rsidRPr="0042716C">
        <w:t>.</w:t>
      </w:r>
    </w:p>
    <w:p w14:paraId="2B6C20FC" w14:textId="77777777" w:rsidR="0042716C" w:rsidRDefault="00A753A9" w:rsidP="002F4D86">
      <w:pPr>
        <w:pStyle w:val="ListParagraph"/>
        <w:numPr>
          <w:ilvl w:val="0"/>
          <w:numId w:val="7"/>
        </w:numPr>
        <w:spacing w:after="120" w:line="240" w:lineRule="auto"/>
      </w:pPr>
      <w:r>
        <w:t xml:space="preserve">Slide the bar to </w:t>
      </w:r>
      <w:r w:rsidRPr="00A510AE">
        <w:rPr>
          <w:b/>
        </w:rPr>
        <w:t>Never notify</w:t>
      </w:r>
      <w:r w:rsidR="00D56A00">
        <w:t xml:space="preserve">. </w:t>
      </w:r>
    </w:p>
    <w:p w14:paraId="0368351A" w14:textId="2035756B" w:rsidR="00A753A9" w:rsidRDefault="007E1D6C" w:rsidP="002F4D86">
      <w:pPr>
        <w:pStyle w:val="ListParagraph"/>
        <w:numPr>
          <w:ilvl w:val="0"/>
          <w:numId w:val="7"/>
        </w:numPr>
        <w:spacing w:after="120" w:line="240" w:lineRule="auto"/>
      </w:pPr>
      <w:r>
        <w:t xml:space="preserve">Click </w:t>
      </w:r>
      <w:r w:rsidR="00D56A00" w:rsidRPr="00A510AE">
        <w:rPr>
          <w:b/>
        </w:rPr>
        <w:t>OK</w:t>
      </w:r>
      <w:r w:rsidR="00D56A00">
        <w:t>.</w:t>
      </w:r>
      <w:r w:rsidR="0042716C">
        <w:br/>
      </w:r>
      <w:r w:rsidR="00E92803">
        <w:rPr>
          <w:noProof/>
          <w:lang w:val="en-GB" w:eastAsia="en-GB"/>
        </w:rPr>
        <w:drawing>
          <wp:inline distT="0" distB="0" distL="0" distR="0" wp14:anchorId="3DB9037F" wp14:editId="3A432B5B">
            <wp:extent cx="4114800" cy="302942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4800" cy="3029427"/>
                    </a:xfrm>
                    <a:prstGeom prst="rect">
                      <a:avLst/>
                    </a:prstGeom>
                  </pic:spPr>
                </pic:pic>
              </a:graphicData>
            </a:graphic>
          </wp:inline>
        </w:drawing>
      </w:r>
      <w:r w:rsidR="00480EE5">
        <w:br/>
      </w:r>
    </w:p>
    <w:p w14:paraId="0EB9D8E6" w14:textId="14850DF0" w:rsidR="00A753A9" w:rsidRDefault="00002B5F" w:rsidP="00621413">
      <w:pPr>
        <w:pStyle w:val="Heading1"/>
      </w:pPr>
      <w:bookmarkStart w:id="14" w:name="_Toc16859961"/>
      <w:r>
        <w:lastRenderedPageBreak/>
        <w:t xml:space="preserve">New </w:t>
      </w:r>
      <w:r w:rsidR="00621413">
        <w:t xml:space="preserve">STB </w:t>
      </w:r>
      <w:r w:rsidR="003E1E76">
        <w:t xml:space="preserve">Server </w:t>
      </w:r>
      <w:r w:rsidR="00E91025">
        <w:t>I</w:t>
      </w:r>
      <w:r w:rsidR="008114EA">
        <w:t>nstallation</w:t>
      </w:r>
      <w:bookmarkEnd w:id="14"/>
    </w:p>
    <w:p w14:paraId="2B05497A" w14:textId="601E773D" w:rsidR="00EF6688" w:rsidRDefault="00EF6688" w:rsidP="00480EE5">
      <w:pPr>
        <w:spacing w:after="120"/>
        <w:contextualSpacing/>
      </w:pPr>
      <w:r>
        <w:t>STB Server requires a</w:t>
      </w:r>
      <w:r w:rsidR="00616344">
        <w:t>n instance of</w:t>
      </w:r>
      <w:r>
        <w:t xml:space="preserve"> SQL Server running on the </w:t>
      </w:r>
      <w:r w:rsidR="00CD31B7">
        <w:t>local machine</w:t>
      </w:r>
      <w:r w:rsidR="00884E84">
        <w:t xml:space="preserve">.  The STB Server Setup </w:t>
      </w:r>
      <w:r w:rsidR="00502B8C">
        <w:t>wizard</w:t>
      </w:r>
      <w:r w:rsidR="00884E84">
        <w:t xml:space="preserve"> will proceed based on ONE of the following conditions</w:t>
      </w:r>
      <w:r w:rsidR="007376AA">
        <w:t xml:space="preserve"> of the local machine</w:t>
      </w:r>
      <w:r w:rsidR="00884E84">
        <w:t>:</w:t>
      </w:r>
    </w:p>
    <w:p w14:paraId="4877AAFD" w14:textId="6E514BB1" w:rsidR="00884E84" w:rsidRDefault="00884E84" w:rsidP="004D1380">
      <w:pPr>
        <w:pStyle w:val="ListParagraph"/>
        <w:numPr>
          <w:ilvl w:val="0"/>
          <w:numId w:val="42"/>
        </w:numPr>
        <w:spacing w:after="120"/>
      </w:pPr>
      <w:r w:rsidRPr="00884E84">
        <w:rPr>
          <w:b/>
        </w:rPr>
        <w:t>SQL Server is NOT installed on the local machine</w:t>
      </w:r>
      <w:r>
        <w:t xml:space="preserve">.  In this case, STB Server Setup will download SQL Server Express </w:t>
      </w:r>
      <w:r w:rsidR="00616344">
        <w:t xml:space="preserve">2014 </w:t>
      </w:r>
      <w:r>
        <w:t>and install it</w:t>
      </w:r>
      <w:r w:rsidR="007B3372">
        <w:t xml:space="preserve"> before proceeding with STB Server installation</w:t>
      </w:r>
      <w:r>
        <w:t>.</w:t>
      </w:r>
    </w:p>
    <w:p w14:paraId="28D4D603" w14:textId="0E3F9D7A" w:rsidR="00884E84" w:rsidRDefault="00884E84" w:rsidP="004D1380">
      <w:pPr>
        <w:pStyle w:val="ListParagraph"/>
        <w:numPr>
          <w:ilvl w:val="0"/>
          <w:numId w:val="42"/>
        </w:numPr>
        <w:spacing w:after="120"/>
      </w:pPr>
      <w:r w:rsidRPr="00A970A1">
        <w:rPr>
          <w:b/>
        </w:rPr>
        <w:t>SQL Server is already installed on the local machine</w:t>
      </w:r>
      <w:r>
        <w:t xml:space="preserve">.  In this case, STB Server Setup will attempt to connect to the existing database.  Note that </w:t>
      </w:r>
      <w:r w:rsidR="00844B4E">
        <w:t>the</w:t>
      </w:r>
      <w:r>
        <w:t xml:space="preserve"> Setup </w:t>
      </w:r>
      <w:r w:rsidR="00844B4E">
        <w:t xml:space="preserve">wizard </w:t>
      </w:r>
      <w:r>
        <w:t>expects the database installation to be local (not remote).</w:t>
      </w:r>
      <w:r w:rsidR="00616344">
        <w:t xml:space="preserve">  </w:t>
      </w:r>
      <w:r w:rsidR="00A970A1">
        <w:t xml:space="preserve">SQL Server 2014 or later is recommended and supported for STB </w:t>
      </w:r>
      <w:r w:rsidR="007B3372">
        <w:t>operation</w:t>
      </w:r>
      <w:r w:rsidR="00A970A1">
        <w:t>.</w:t>
      </w:r>
    </w:p>
    <w:p w14:paraId="33CF90D2" w14:textId="4F1E3A74" w:rsidR="002306CE" w:rsidRDefault="002306CE" w:rsidP="002306CE">
      <w:pPr>
        <w:spacing w:after="120"/>
        <w:ind w:left="360"/>
      </w:pPr>
      <w:r>
        <w:t>If you already have a copy of the SQL Server Express installer file and you want to use it instead of downloading, you will need to run it manually on the server before running STB Server Setup.</w:t>
      </w:r>
    </w:p>
    <w:p w14:paraId="0AC2B371" w14:textId="0FB84394" w:rsidR="008114EA" w:rsidRPr="008114EA" w:rsidRDefault="008114EA" w:rsidP="00480EE5">
      <w:pPr>
        <w:spacing w:after="120"/>
        <w:contextualSpacing/>
      </w:pPr>
      <w:r>
        <w:t>Complete the following steps to install the STB server</w:t>
      </w:r>
      <w:r w:rsidR="00E92803">
        <w:t>:</w:t>
      </w:r>
    </w:p>
    <w:p w14:paraId="79108847" w14:textId="0E6D4ABB" w:rsidR="00626518" w:rsidRDefault="007E1D6C" w:rsidP="002F4D86">
      <w:pPr>
        <w:pStyle w:val="ListParagraph"/>
        <w:numPr>
          <w:ilvl w:val="0"/>
          <w:numId w:val="2"/>
        </w:numPr>
        <w:spacing w:after="120"/>
      </w:pPr>
      <w:r>
        <w:t>Right-click</w:t>
      </w:r>
      <w:r w:rsidR="00621413">
        <w:t xml:space="preserve"> the STB</w:t>
      </w:r>
      <w:r w:rsidR="003C741B">
        <w:t xml:space="preserve"> </w:t>
      </w:r>
      <w:r w:rsidR="00621413">
        <w:t xml:space="preserve">Server </w:t>
      </w:r>
      <w:r>
        <w:t>installation file</w:t>
      </w:r>
      <w:r w:rsidR="00621413">
        <w:t xml:space="preserve"> and s</w:t>
      </w:r>
      <w:r w:rsidR="00803030">
        <w:t xml:space="preserve">elect </w:t>
      </w:r>
      <w:r w:rsidR="00621413" w:rsidRPr="00A510AE">
        <w:rPr>
          <w:b/>
        </w:rPr>
        <w:t xml:space="preserve">Run as </w:t>
      </w:r>
      <w:r w:rsidR="00443D36" w:rsidRPr="00A510AE">
        <w:rPr>
          <w:b/>
        </w:rPr>
        <w:t>Administrator</w:t>
      </w:r>
      <w:r w:rsidR="00EF6688">
        <w:t>:</w:t>
      </w:r>
    </w:p>
    <w:p w14:paraId="49E73BC2" w14:textId="77777777" w:rsidR="00EE7A33" w:rsidRDefault="00480EE5" w:rsidP="002F4D86">
      <w:pPr>
        <w:pStyle w:val="ListParagraph"/>
        <w:numPr>
          <w:ilvl w:val="1"/>
          <w:numId w:val="2"/>
        </w:numPr>
        <w:spacing w:after="120"/>
      </w:pPr>
      <w:r>
        <w:t xml:space="preserve">If the </w:t>
      </w:r>
      <w:r w:rsidRPr="00480EE5">
        <w:rPr>
          <w:b/>
        </w:rPr>
        <w:t xml:space="preserve">Setup </w:t>
      </w:r>
      <w:r>
        <w:t>pop-up warning</w:t>
      </w:r>
      <w:r w:rsidR="00490714">
        <w:t xml:space="preserve"> stating that installer must be run with elevated administrator privileges displays</w:t>
      </w:r>
      <w:r>
        <w:t>,</w:t>
      </w:r>
      <w:r w:rsidR="004E20CE">
        <w:t xml:space="preserve"> </w:t>
      </w:r>
      <w:r>
        <w:t>refer</w:t>
      </w:r>
      <w:r w:rsidR="004E20CE">
        <w:t xml:space="preserve"> to </w:t>
      </w:r>
      <w:hyperlink w:anchor="_Elevating_the_Admin" w:history="1">
        <w:r w:rsidR="004E20CE" w:rsidRPr="00480EE5">
          <w:rPr>
            <w:rStyle w:val="Hyperlink"/>
          </w:rPr>
          <w:t>Troubleshooting Guide – Elevating Admin Privileges</w:t>
        </w:r>
      </w:hyperlink>
      <w:r w:rsidR="004E20CE">
        <w:t>.</w:t>
      </w:r>
    </w:p>
    <w:p w14:paraId="0CD22F2C" w14:textId="5D2AB178" w:rsidR="004E20CE" w:rsidRDefault="004E20CE" w:rsidP="00EE7A33">
      <w:pPr>
        <w:pStyle w:val="ListParagraph"/>
        <w:spacing w:after="120"/>
        <w:ind w:left="1440"/>
      </w:pPr>
      <w:r>
        <w:br/>
      </w:r>
      <w:r>
        <w:rPr>
          <w:noProof/>
          <w:lang w:val="en-GB" w:eastAsia="en-GB"/>
        </w:rPr>
        <w:drawing>
          <wp:inline distT="0" distB="0" distL="0" distR="0" wp14:anchorId="0BDAD1C1" wp14:editId="36B597EF">
            <wp:extent cx="3200400" cy="10883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0400" cy="1088396"/>
                    </a:xfrm>
                    <a:prstGeom prst="rect">
                      <a:avLst/>
                    </a:prstGeom>
                  </pic:spPr>
                </pic:pic>
              </a:graphicData>
            </a:graphic>
          </wp:inline>
        </w:drawing>
      </w:r>
      <w:r w:rsidR="00480EE5">
        <w:br/>
      </w:r>
    </w:p>
    <w:p w14:paraId="5DBFC414" w14:textId="13B8DE5F" w:rsidR="00620433" w:rsidRDefault="004E20CE" w:rsidP="002F4D86">
      <w:pPr>
        <w:pStyle w:val="ListParagraph"/>
        <w:numPr>
          <w:ilvl w:val="1"/>
          <w:numId w:val="2"/>
        </w:numPr>
      </w:pPr>
      <w:r>
        <w:t xml:space="preserve">If the </w:t>
      </w:r>
      <w:r w:rsidRPr="00480EE5">
        <w:rPr>
          <w:b/>
        </w:rPr>
        <w:t xml:space="preserve">Welcome to Solution Test Setup Wizard </w:t>
      </w:r>
      <w:r>
        <w:t>displays, go to the next step.</w:t>
      </w:r>
    </w:p>
    <w:p w14:paraId="37F11817" w14:textId="3637AAF8" w:rsidR="00A510AE" w:rsidRDefault="0076367E" w:rsidP="002F4D86">
      <w:pPr>
        <w:pStyle w:val="ListParagraph"/>
        <w:numPr>
          <w:ilvl w:val="0"/>
          <w:numId w:val="2"/>
        </w:numPr>
        <w:spacing w:before="120" w:after="120" w:line="240" w:lineRule="auto"/>
        <w:contextualSpacing w:val="0"/>
      </w:pPr>
      <w:bookmarkStart w:id="15" w:name="STBServerInstallStep2"/>
      <w:r>
        <w:t>C</w:t>
      </w:r>
      <w:r w:rsidR="008114EA">
        <w:t xml:space="preserve">lick </w:t>
      </w:r>
      <w:r w:rsidR="00A510AE" w:rsidRPr="00A510AE">
        <w:rPr>
          <w:b/>
        </w:rPr>
        <w:t>Next</w:t>
      </w:r>
      <w:r w:rsidR="00DF26AC">
        <w:rPr>
          <w:b/>
        </w:rPr>
        <w:t xml:space="preserve"> </w:t>
      </w:r>
      <w:r w:rsidR="00DF26AC">
        <w:t>on the Welcome and component installation screens</w:t>
      </w:r>
      <w:r w:rsidR="00A510AE">
        <w:t>.</w:t>
      </w:r>
      <w:bookmarkEnd w:id="15"/>
      <w:r w:rsidR="00626518" w:rsidRPr="00626518">
        <w:rPr>
          <w:noProof/>
        </w:rPr>
        <w:t xml:space="preserve"> </w:t>
      </w:r>
    </w:p>
    <w:p w14:paraId="3735FA61" w14:textId="524E5CDE" w:rsidR="00DF26AC" w:rsidRDefault="00DF26AC" w:rsidP="00577934">
      <w:pPr>
        <w:pStyle w:val="ListParagraph"/>
        <w:spacing w:before="120" w:after="120" w:line="240" w:lineRule="auto"/>
        <w:contextualSpacing w:val="0"/>
      </w:pPr>
      <w:r>
        <w:rPr>
          <w:noProof/>
          <w:lang w:val="en-GB" w:eastAsia="en-GB"/>
        </w:rPr>
        <w:drawing>
          <wp:inline distT="0" distB="0" distL="0" distR="0" wp14:anchorId="404B8944" wp14:editId="581E636A">
            <wp:extent cx="5029200" cy="224809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29200" cy="2248096"/>
                    </a:xfrm>
                    <a:prstGeom prst="rect">
                      <a:avLst/>
                    </a:prstGeom>
                  </pic:spPr>
                </pic:pic>
              </a:graphicData>
            </a:graphic>
          </wp:inline>
        </w:drawing>
      </w:r>
      <w:r w:rsidR="00490714">
        <w:br/>
      </w:r>
    </w:p>
    <w:p w14:paraId="0A837D78" w14:textId="77777777" w:rsidR="00DF26AC" w:rsidRDefault="00DF26AC">
      <w:r>
        <w:br w:type="page"/>
      </w:r>
    </w:p>
    <w:p w14:paraId="62EE577A" w14:textId="56B64C61" w:rsidR="0081145A" w:rsidRDefault="0081145A" w:rsidP="0081145A">
      <w:pPr>
        <w:pStyle w:val="Heading2"/>
        <w:spacing w:after="120" w:line="240" w:lineRule="auto"/>
      </w:pPr>
      <w:bookmarkStart w:id="16" w:name="_Toc16859962"/>
      <w:r>
        <w:lastRenderedPageBreak/>
        <w:t xml:space="preserve">SQL Server is NOT </w:t>
      </w:r>
      <w:r w:rsidR="00943709">
        <w:t>I</w:t>
      </w:r>
      <w:r>
        <w:t>nstalled</w:t>
      </w:r>
      <w:bookmarkEnd w:id="16"/>
    </w:p>
    <w:p w14:paraId="56527743" w14:textId="77777777" w:rsidR="002C692D" w:rsidRDefault="00330164" w:rsidP="004D1380">
      <w:pPr>
        <w:pStyle w:val="ListParagraph"/>
        <w:numPr>
          <w:ilvl w:val="0"/>
          <w:numId w:val="44"/>
        </w:numPr>
        <w:spacing w:before="120" w:after="120" w:line="240" w:lineRule="auto"/>
      </w:pPr>
      <w:r>
        <w:t xml:space="preserve">If </w:t>
      </w:r>
      <w:r w:rsidR="002C692D">
        <w:t>an instance</w:t>
      </w:r>
      <w:r>
        <w:t xml:space="preserve"> of SQL Server is </w:t>
      </w:r>
      <w:r w:rsidR="002C692D">
        <w:t>not detected on the local machine, click Next to download and install SQL Server Express 2014.</w:t>
      </w:r>
    </w:p>
    <w:p w14:paraId="2F221334" w14:textId="5AD47F05" w:rsidR="002C692D" w:rsidRDefault="00CE4775" w:rsidP="002C692D">
      <w:pPr>
        <w:pStyle w:val="ListParagraph"/>
        <w:spacing w:before="120" w:after="120" w:line="240" w:lineRule="auto"/>
      </w:pPr>
      <w:r>
        <w:rPr>
          <w:noProof/>
        </w:rPr>
        <w:drawing>
          <wp:inline distT="0" distB="0" distL="0" distR="0" wp14:anchorId="61854328" wp14:editId="5976F5E0">
            <wp:extent cx="3210515" cy="24765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38256" cy="2497899"/>
                    </a:xfrm>
                    <a:prstGeom prst="rect">
                      <a:avLst/>
                    </a:prstGeom>
                    <a:noFill/>
                    <a:ln>
                      <a:noFill/>
                    </a:ln>
                  </pic:spPr>
                </pic:pic>
              </a:graphicData>
            </a:graphic>
          </wp:inline>
        </w:drawing>
      </w:r>
    </w:p>
    <w:p w14:paraId="2F28FFB4" w14:textId="77777777" w:rsidR="00BA64D8" w:rsidRDefault="00BA64D8" w:rsidP="002C692D">
      <w:pPr>
        <w:pStyle w:val="ListParagraph"/>
        <w:spacing w:before="120" w:after="120" w:line="240" w:lineRule="auto"/>
      </w:pPr>
    </w:p>
    <w:p w14:paraId="4430F685" w14:textId="622FE549" w:rsidR="00BA64D8" w:rsidRDefault="00D52956" w:rsidP="004D1380">
      <w:pPr>
        <w:pStyle w:val="ListParagraph"/>
        <w:numPr>
          <w:ilvl w:val="0"/>
          <w:numId w:val="44"/>
        </w:numPr>
        <w:spacing w:after="120" w:line="240" w:lineRule="auto"/>
      </w:pPr>
      <w:r>
        <w:t>SQL Server Express 2014</w:t>
      </w:r>
      <w:r w:rsidR="008949E5">
        <w:t xml:space="preserve"> </w:t>
      </w:r>
      <w:r>
        <w:t xml:space="preserve">is </w:t>
      </w:r>
      <w:r w:rsidR="008949E5">
        <w:t>downloaded.</w:t>
      </w:r>
    </w:p>
    <w:p w14:paraId="08CF3B5A" w14:textId="37464359" w:rsidR="008949E5" w:rsidRDefault="00D52956" w:rsidP="008949E5">
      <w:pPr>
        <w:pStyle w:val="ListParagraph"/>
        <w:spacing w:after="120" w:line="240" w:lineRule="auto"/>
      </w:pPr>
      <w:r>
        <w:rPr>
          <w:noProof/>
        </w:rPr>
        <w:drawing>
          <wp:inline distT="0" distB="0" distL="0" distR="0" wp14:anchorId="1E9A05ED" wp14:editId="732957F1">
            <wp:extent cx="3247559" cy="250507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66236" cy="2519482"/>
                    </a:xfrm>
                    <a:prstGeom prst="rect">
                      <a:avLst/>
                    </a:prstGeom>
                    <a:noFill/>
                    <a:ln>
                      <a:noFill/>
                    </a:ln>
                  </pic:spPr>
                </pic:pic>
              </a:graphicData>
            </a:graphic>
          </wp:inline>
        </w:drawing>
      </w:r>
    </w:p>
    <w:p w14:paraId="48BE723B" w14:textId="329DC500" w:rsidR="008949E5" w:rsidRDefault="008949E5">
      <w:r>
        <w:br w:type="page"/>
      </w:r>
    </w:p>
    <w:p w14:paraId="73943223" w14:textId="448F2FFE" w:rsidR="008C2F7E" w:rsidRDefault="008C2F7E" w:rsidP="004D1380">
      <w:pPr>
        <w:pStyle w:val="ListParagraph"/>
        <w:numPr>
          <w:ilvl w:val="0"/>
          <w:numId w:val="44"/>
        </w:numPr>
        <w:spacing w:after="120" w:line="240" w:lineRule="auto"/>
      </w:pPr>
      <w:r>
        <w:lastRenderedPageBreak/>
        <w:t xml:space="preserve">Click </w:t>
      </w:r>
      <w:r w:rsidRPr="00B063C4">
        <w:rPr>
          <w:b/>
        </w:rPr>
        <w:t>Next</w:t>
      </w:r>
      <w:r>
        <w:t xml:space="preserve"> to use the default location for the following three screens:</w:t>
      </w:r>
    </w:p>
    <w:p w14:paraId="17545151" w14:textId="77777777" w:rsidR="008C2F7E" w:rsidRDefault="008C2F7E" w:rsidP="004D1380">
      <w:pPr>
        <w:pStyle w:val="ListParagraph"/>
        <w:numPr>
          <w:ilvl w:val="1"/>
          <w:numId w:val="43"/>
        </w:numPr>
        <w:spacing w:after="120" w:line="240" w:lineRule="auto"/>
      </w:pPr>
      <w:r>
        <w:t>STB Destination Location</w:t>
      </w:r>
    </w:p>
    <w:p w14:paraId="18C059C9" w14:textId="77777777" w:rsidR="008C2F7E" w:rsidRDefault="008C2F7E" w:rsidP="004D1380">
      <w:pPr>
        <w:pStyle w:val="ListParagraph"/>
        <w:numPr>
          <w:ilvl w:val="1"/>
          <w:numId w:val="43"/>
        </w:numPr>
        <w:spacing w:after="120" w:line="240" w:lineRule="auto"/>
      </w:pPr>
      <w:r>
        <w:t>STB File Share Location</w:t>
      </w:r>
    </w:p>
    <w:p w14:paraId="12D869EC" w14:textId="0EFE7CD0" w:rsidR="002D72E2" w:rsidRDefault="008C2F7E" w:rsidP="004D1380">
      <w:pPr>
        <w:pStyle w:val="ListParagraph"/>
        <w:numPr>
          <w:ilvl w:val="1"/>
          <w:numId w:val="43"/>
        </w:numPr>
        <w:spacing w:after="120" w:line="240" w:lineRule="auto"/>
        <w:ind w:left="360" w:firstLine="720"/>
      </w:pPr>
      <w:r>
        <w:t>STB Database Files Location</w:t>
      </w:r>
      <w:r>
        <w:br/>
      </w:r>
      <w:r>
        <w:rPr>
          <w:noProof/>
          <w:lang w:val="en-GB" w:eastAsia="en-GB"/>
        </w:rPr>
        <w:drawing>
          <wp:inline distT="0" distB="0" distL="0" distR="0" wp14:anchorId="2B953052" wp14:editId="156B8253">
            <wp:extent cx="5029200" cy="2633345"/>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29200" cy="2633345"/>
                    </a:xfrm>
                    <a:prstGeom prst="rect">
                      <a:avLst/>
                    </a:prstGeom>
                  </pic:spPr>
                </pic:pic>
              </a:graphicData>
            </a:graphic>
          </wp:inline>
        </w:drawing>
      </w:r>
      <w:r>
        <w:br/>
      </w:r>
    </w:p>
    <w:p w14:paraId="02ECC9CB" w14:textId="5106189B" w:rsidR="00A066E7" w:rsidRDefault="00870152" w:rsidP="004D1380">
      <w:pPr>
        <w:pStyle w:val="ListParagraph"/>
        <w:numPr>
          <w:ilvl w:val="0"/>
          <w:numId w:val="44"/>
        </w:numPr>
        <w:spacing w:before="120" w:after="120" w:line="240" w:lineRule="auto"/>
        <w:contextualSpacing w:val="0"/>
      </w:pPr>
      <w:r>
        <w:t>Enter an Organization name.</w:t>
      </w:r>
      <w:r w:rsidR="00A066E7" w:rsidRPr="00A066E7">
        <w:t xml:space="preserve"> </w:t>
      </w:r>
      <w:r w:rsidR="00A066E7">
        <w:t xml:space="preserve">Click </w:t>
      </w:r>
      <w:r w:rsidR="00A066E7" w:rsidRPr="00870152">
        <w:rPr>
          <w:b/>
        </w:rPr>
        <w:t>Next</w:t>
      </w:r>
      <w:r w:rsidR="00A066E7">
        <w:t>.</w:t>
      </w:r>
    </w:p>
    <w:p w14:paraId="3AEB8F0B" w14:textId="67597419" w:rsidR="00870152" w:rsidRDefault="00870152" w:rsidP="00870152">
      <w:pPr>
        <w:pStyle w:val="ListParagraph"/>
        <w:spacing w:before="120" w:after="120" w:line="240" w:lineRule="auto"/>
        <w:contextualSpacing w:val="0"/>
      </w:pPr>
      <w:r>
        <w:rPr>
          <w:noProof/>
        </w:rPr>
        <w:drawing>
          <wp:inline distT="0" distB="0" distL="0" distR="0" wp14:anchorId="33D1F072" wp14:editId="76F5E3F7">
            <wp:extent cx="3284603" cy="253365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38864" cy="2575506"/>
                    </a:xfrm>
                    <a:prstGeom prst="rect">
                      <a:avLst/>
                    </a:prstGeom>
                    <a:noFill/>
                    <a:ln>
                      <a:noFill/>
                    </a:ln>
                  </pic:spPr>
                </pic:pic>
              </a:graphicData>
            </a:graphic>
          </wp:inline>
        </w:drawing>
      </w:r>
    </w:p>
    <w:p w14:paraId="6DC7C90F" w14:textId="7FF646B2" w:rsidR="00D52956" w:rsidRDefault="00D52956">
      <w:r>
        <w:br w:type="page"/>
      </w:r>
    </w:p>
    <w:p w14:paraId="33BC9697" w14:textId="6CA355EC" w:rsidR="002D72E2" w:rsidRDefault="002D72E2" w:rsidP="004D1380">
      <w:pPr>
        <w:pStyle w:val="ListParagraph"/>
        <w:numPr>
          <w:ilvl w:val="0"/>
          <w:numId w:val="44"/>
        </w:numPr>
        <w:spacing w:before="120" w:after="120" w:line="240" w:lineRule="auto"/>
        <w:contextualSpacing w:val="0"/>
      </w:pPr>
      <w:r>
        <w:lastRenderedPageBreak/>
        <w:t xml:space="preserve">Click </w:t>
      </w:r>
      <w:r w:rsidRPr="00965CED">
        <w:rPr>
          <w:b/>
        </w:rPr>
        <w:t xml:space="preserve">Next </w:t>
      </w:r>
      <w:r>
        <w:t xml:space="preserve">to create a shortcut in the Start Menu. </w:t>
      </w:r>
    </w:p>
    <w:p w14:paraId="64E9FEE9" w14:textId="77777777" w:rsidR="002D72E2" w:rsidRDefault="002D72E2" w:rsidP="002D72E2">
      <w:pPr>
        <w:pStyle w:val="ListParagraph"/>
        <w:spacing w:before="120" w:after="120" w:line="240" w:lineRule="auto"/>
        <w:contextualSpacing w:val="0"/>
      </w:pPr>
      <w:r>
        <w:rPr>
          <w:noProof/>
          <w:lang w:val="en-GB" w:eastAsia="en-GB"/>
        </w:rPr>
        <w:drawing>
          <wp:inline distT="0" distB="0" distL="0" distR="0" wp14:anchorId="0443C34B" wp14:editId="36A7DA28">
            <wp:extent cx="3200400" cy="245979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00400" cy="2459795"/>
                    </a:xfrm>
                    <a:prstGeom prst="rect">
                      <a:avLst/>
                    </a:prstGeom>
                  </pic:spPr>
                </pic:pic>
              </a:graphicData>
            </a:graphic>
          </wp:inline>
        </w:drawing>
      </w:r>
      <w:r>
        <w:br/>
      </w:r>
    </w:p>
    <w:p w14:paraId="7FE52B99" w14:textId="77777777" w:rsidR="002D72E2" w:rsidRDefault="002D72E2" w:rsidP="004D1380">
      <w:pPr>
        <w:pStyle w:val="ListParagraph"/>
        <w:numPr>
          <w:ilvl w:val="0"/>
          <w:numId w:val="44"/>
        </w:numPr>
        <w:spacing w:before="120" w:after="120" w:line="240" w:lineRule="auto"/>
        <w:contextualSpacing w:val="0"/>
      </w:pPr>
      <w:r>
        <w:t xml:space="preserve">Click </w:t>
      </w:r>
      <w:r w:rsidRPr="00ED64E7">
        <w:rPr>
          <w:b/>
        </w:rPr>
        <w:t>Install</w:t>
      </w:r>
      <w:r>
        <w:t>.</w:t>
      </w:r>
    </w:p>
    <w:p w14:paraId="15C68F8F" w14:textId="77777777" w:rsidR="002D72E2" w:rsidRDefault="002D72E2" w:rsidP="002D72E2">
      <w:pPr>
        <w:pStyle w:val="ListParagraph"/>
        <w:spacing w:before="120" w:after="120" w:line="240" w:lineRule="auto"/>
        <w:contextualSpacing w:val="0"/>
      </w:pPr>
      <w:r>
        <w:rPr>
          <w:noProof/>
          <w:lang w:val="en-GB" w:eastAsia="en-GB"/>
        </w:rPr>
        <w:drawing>
          <wp:inline distT="0" distB="0" distL="0" distR="0" wp14:anchorId="6068F610" wp14:editId="35B4B33B">
            <wp:extent cx="3200400" cy="2500313"/>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0400" cy="2500313"/>
                    </a:xfrm>
                    <a:prstGeom prst="rect">
                      <a:avLst/>
                    </a:prstGeom>
                  </pic:spPr>
                </pic:pic>
              </a:graphicData>
            </a:graphic>
          </wp:inline>
        </w:drawing>
      </w:r>
      <w:r>
        <w:br/>
      </w:r>
    </w:p>
    <w:p w14:paraId="6BCDC9A4" w14:textId="03B53688" w:rsidR="002D72E2" w:rsidRDefault="005C4917" w:rsidP="004D1380">
      <w:pPr>
        <w:pStyle w:val="ListParagraph"/>
        <w:numPr>
          <w:ilvl w:val="0"/>
          <w:numId w:val="44"/>
        </w:numPr>
        <w:spacing w:after="120" w:line="240" w:lineRule="auto"/>
      </w:pPr>
      <w:r>
        <w:t xml:space="preserve">STB Server Setup will extract the installation files required for SQL Server Express 2014.  </w:t>
      </w:r>
      <w:r w:rsidR="002D72E2">
        <w:t xml:space="preserve">When prompted, click </w:t>
      </w:r>
      <w:r w:rsidR="002D72E2" w:rsidRPr="00ED64E7">
        <w:rPr>
          <w:b/>
        </w:rPr>
        <w:t>OK</w:t>
      </w:r>
      <w:r w:rsidR="002D72E2">
        <w:t xml:space="preserve"> to begin </w:t>
      </w:r>
      <w:r w:rsidR="004315BF">
        <w:t xml:space="preserve">the </w:t>
      </w:r>
      <w:r w:rsidR="002D72E2">
        <w:t>SQL Server Express</w:t>
      </w:r>
      <w:r w:rsidR="004315BF">
        <w:t xml:space="preserve"> Setup wizard</w:t>
      </w:r>
      <w:r w:rsidR="002D72E2">
        <w:t>.</w:t>
      </w:r>
    </w:p>
    <w:p w14:paraId="50BD9B2D" w14:textId="77777777" w:rsidR="002D72E2" w:rsidRDefault="002D72E2" w:rsidP="002D72E2">
      <w:pPr>
        <w:pStyle w:val="ListParagraph"/>
        <w:spacing w:before="120" w:after="120" w:line="240" w:lineRule="auto"/>
        <w:contextualSpacing w:val="0"/>
      </w:pPr>
      <w:r>
        <w:rPr>
          <w:noProof/>
          <w:lang w:val="en-GB" w:eastAsia="en-GB"/>
        </w:rPr>
        <w:drawing>
          <wp:inline distT="0" distB="0" distL="0" distR="0" wp14:anchorId="704CBC17" wp14:editId="4AD8C081">
            <wp:extent cx="3322320" cy="122577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38105" cy="1231599"/>
                    </a:xfrm>
                    <a:prstGeom prst="rect">
                      <a:avLst/>
                    </a:prstGeom>
                  </pic:spPr>
                </pic:pic>
              </a:graphicData>
            </a:graphic>
          </wp:inline>
        </w:drawing>
      </w:r>
      <w:r>
        <w:br/>
      </w:r>
    </w:p>
    <w:p w14:paraId="14F6FE44" w14:textId="77777777" w:rsidR="002D72E2" w:rsidRDefault="002D72E2" w:rsidP="002D72E2">
      <w:r>
        <w:br w:type="page"/>
      </w:r>
    </w:p>
    <w:p w14:paraId="62854646" w14:textId="77777777" w:rsidR="002D72E2" w:rsidRDefault="002D72E2" w:rsidP="004D1380">
      <w:pPr>
        <w:pStyle w:val="ListParagraph"/>
        <w:numPr>
          <w:ilvl w:val="0"/>
          <w:numId w:val="44"/>
        </w:numPr>
        <w:spacing w:after="120" w:line="240" w:lineRule="auto"/>
      </w:pPr>
      <w:r>
        <w:lastRenderedPageBreak/>
        <w:t xml:space="preserve">Select the </w:t>
      </w:r>
      <w:r w:rsidRPr="00EE7040">
        <w:rPr>
          <w:b/>
        </w:rPr>
        <w:t xml:space="preserve">I accept the license terms </w:t>
      </w:r>
      <w:r w:rsidRPr="00EE7040">
        <w:t>box</w:t>
      </w:r>
      <w:r>
        <w:t>.</w:t>
      </w:r>
    </w:p>
    <w:p w14:paraId="2DE5E7E3" w14:textId="49B7D144" w:rsidR="002D72E2" w:rsidRDefault="002D72E2" w:rsidP="004D1380">
      <w:pPr>
        <w:pStyle w:val="ListParagraph"/>
        <w:numPr>
          <w:ilvl w:val="0"/>
          <w:numId w:val="44"/>
        </w:numPr>
        <w:spacing w:after="120" w:line="240" w:lineRule="auto"/>
      </w:pPr>
      <w:r>
        <w:t xml:space="preserve">Click </w:t>
      </w:r>
      <w:r w:rsidRPr="003B1F97">
        <w:rPr>
          <w:b/>
        </w:rPr>
        <w:t>Next</w:t>
      </w:r>
      <w:r>
        <w:t>.</w:t>
      </w:r>
      <w:r>
        <w:br/>
      </w:r>
      <w:r w:rsidR="004E47BB">
        <w:rPr>
          <w:noProof/>
        </w:rPr>
        <w:drawing>
          <wp:inline distT="0" distB="0" distL="0" distR="0" wp14:anchorId="6B88BB84" wp14:editId="52D863EF">
            <wp:extent cx="5029200" cy="3769882"/>
            <wp:effectExtent l="0" t="0" r="0" b="254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72715" cy="3802501"/>
                    </a:xfrm>
                    <a:prstGeom prst="rect">
                      <a:avLst/>
                    </a:prstGeom>
                    <a:noFill/>
                    <a:ln>
                      <a:noFill/>
                    </a:ln>
                  </pic:spPr>
                </pic:pic>
              </a:graphicData>
            </a:graphic>
          </wp:inline>
        </w:drawing>
      </w:r>
      <w:r>
        <w:br/>
      </w:r>
    </w:p>
    <w:p w14:paraId="67FDBDFD" w14:textId="77777777" w:rsidR="002D72E2" w:rsidRDefault="002D72E2" w:rsidP="004D1380">
      <w:pPr>
        <w:pStyle w:val="ListParagraph"/>
        <w:numPr>
          <w:ilvl w:val="0"/>
          <w:numId w:val="44"/>
        </w:numPr>
        <w:spacing w:after="120" w:line="240" w:lineRule="auto"/>
      </w:pPr>
      <w:r>
        <w:t xml:space="preserve">Click </w:t>
      </w:r>
      <w:r w:rsidRPr="00EE7040">
        <w:rPr>
          <w:b/>
        </w:rPr>
        <w:t>Next</w:t>
      </w:r>
      <w:r>
        <w:t xml:space="preserve"> to use the default settings for the following four screens:</w:t>
      </w:r>
    </w:p>
    <w:p w14:paraId="0C6E7A8A" w14:textId="77777777" w:rsidR="002D72E2" w:rsidRDefault="002D72E2" w:rsidP="004D1380">
      <w:pPr>
        <w:pStyle w:val="ListParagraph"/>
        <w:numPr>
          <w:ilvl w:val="0"/>
          <w:numId w:val="49"/>
        </w:numPr>
        <w:spacing w:after="120" w:line="240" w:lineRule="auto"/>
      </w:pPr>
      <w:r>
        <w:t>Microsoft Updates.</w:t>
      </w:r>
    </w:p>
    <w:p w14:paraId="055FBBA1" w14:textId="77777777" w:rsidR="002D72E2" w:rsidRDefault="002D72E2" w:rsidP="004D1380">
      <w:pPr>
        <w:pStyle w:val="ListParagraph"/>
        <w:numPr>
          <w:ilvl w:val="0"/>
          <w:numId w:val="49"/>
        </w:numPr>
        <w:spacing w:after="120" w:line="240" w:lineRule="auto"/>
      </w:pPr>
      <w:r>
        <w:t>Feature Selections.</w:t>
      </w:r>
    </w:p>
    <w:p w14:paraId="44ADCB82" w14:textId="77777777" w:rsidR="002D72E2" w:rsidRDefault="002D72E2" w:rsidP="004D1380">
      <w:pPr>
        <w:pStyle w:val="ListParagraph"/>
        <w:numPr>
          <w:ilvl w:val="0"/>
          <w:numId w:val="49"/>
        </w:numPr>
        <w:spacing w:after="120" w:line="240" w:lineRule="auto"/>
      </w:pPr>
      <w:r>
        <w:t>Instance Configuration</w:t>
      </w:r>
    </w:p>
    <w:p w14:paraId="5A6500A8" w14:textId="77777777" w:rsidR="002D72E2" w:rsidRDefault="002D72E2" w:rsidP="004D1380">
      <w:pPr>
        <w:pStyle w:val="ListParagraph"/>
        <w:numPr>
          <w:ilvl w:val="0"/>
          <w:numId w:val="49"/>
        </w:numPr>
        <w:spacing w:after="120" w:line="240" w:lineRule="auto"/>
      </w:pPr>
      <w:r>
        <w:t>Server Configuration</w:t>
      </w:r>
    </w:p>
    <w:p w14:paraId="6FD72357" w14:textId="77777777" w:rsidR="002D72E2" w:rsidRDefault="002D72E2" w:rsidP="002D72E2">
      <w:pPr>
        <w:pStyle w:val="ListParagraph"/>
        <w:spacing w:before="120" w:after="120" w:line="240" w:lineRule="auto"/>
        <w:contextualSpacing w:val="0"/>
      </w:pPr>
      <w:r>
        <w:rPr>
          <w:noProof/>
          <w:lang w:val="en-GB" w:eastAsia="en-GB"/>
        </w:rPr>
        <w:drawing>
          <wp:inline distT="0" distB="0" distL="0" distR="0" wp14:anchorId="292C3B8F" wp14:editId="20F59A3E">
            <wp:extent cx="5486400" cy="2402059"/>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402059"/>
                    </a:xfrm>
                    <a:prstGeom prst="rect">
                      <a:avLst/>
                    </a:prstGeom>
                  </pic:spPr>
                </pic:pic>
              </a:graphicData>
            </a:graphic>
          </wp:inline>
        </w:drawing>
      </w:r>
      <w:r>
        <w:br/>
      </w:r>
    </w:p>
    <w:p w14:paraId="2B73B98B" w14:textId="77777777" w:rsidR="002D72E2" w:rsidRDefault="002D72E2" w:rsidP="002D72E2">
      <w:r>
        <w:br w:type="page"/>
      </w:r>
    </w:p>
    <w:p w14:paraId="11A1C392" w14:textId="77777777" w:rsidR="002D72E2" w:rsidRDefault="002D72E2" w:rsidP="004D1380">
      <w:pPr>
        <w:pStyle w:val="ListParagraph"/>
        <w:numPr>
          <w:ilvl w:val="0"/>
          <w:numId w:val="44"/>
        </w:numPr>
        <w:spacing w:after="120" w:line="240" w:lineRule="auto"/>
      </w:pPr>
      <w:r>
        <w:lastRenderedPageBreak/>
        <w:t xml:space="preserve">Type a valid SQL Admin password. </w:t>
      </w:r>
    </w:p>
    <w:p w14:paraId="05D862C1" w14:textId="77777777" w:rsidR="002D72E2" w:rsidRDefault="002D72E2" w:rsidP="004D1380">
      <w:pPr>
        <w:pStyle w:val="ListParagraph"/>
        <w:numPr>
          <w:ilvl w:val="0"/>
          <w:numId w:val="48"/>
        </w:numPr>
        <w:spacing w:after="120" w:line="240" w:lineRule="auto"/>
      </w:pPr>
      <w:r w:rsidRPr="00EE7040">
        <w:rPr>
          <w:b/>
        </w:rPr>
        <w:t>Example:</w:t>
      </w:r>
      <w:r>
        <w:t xml:space="preserve"> The local administrator password is used.</w:t>
      </w:r>
    </w:p>
    <w:p w14:paraId="595127C1" w14:textId="77777777" w:rsidR="002D72E2" w:rsidRDefault="002D72E2" w:rsidP="004D1380">
      <w:pPr>
        <w:pStyle w:val="ListParagraph"/>
        <w:numPr>
          <w:ilvl w:val="0"/>
          <w:numId w:val="44"/>
        </w:numPr>
        <w:spacing w:after="120" w:line="240" w:lineRule="auto"/>
      </w:pPr>
      <w:r>
        <w:t xml:space="preserve">Click </w:t>
      </w:r>
      <w:r w:rsidRPr="00ED64E7">
        <w:rPr>
          <w:b/>
        </w:rPr>
        <w:t>Next</w:t>
      </w:r>
      <w:r>
        <w:rPr>
          <w:b/>
        </w:rPr>
        <w:t xml:space="preserve"> </w:t>
      </w:r>
      <w:r>
        <w:t>to finalize the SQL installation.</w:t>
      </w:r>
    </w:p>
    <w:p w14:paraId="196F064F" w14:textId="77777777" w:rsidR="002D72E2" w:rsidRDefault="002D72E2" w:rsidP="002D72E2">
      <w:pPr>
        <w:pStyle w:val="ListParagraph"/>
      </w:pPr>
      <w:r>
        <w:rPr>
          <w:noProof/>
          <w:lang w:val="en-GB" w:eastAsia="en-GB"/>
        </w:rPr>
        <w:drawing>
          <wp:inline distT="0" distB="0" distL="0" distR="0" wp14:anchorId="092B0655" wp14:editId="529E9B22">
            <wp:extent cx="4114800" cy="3090937"/>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14800" cy="3090937"/>
                    </a:xfrm>
                    <a:prstGeom prst="rect">
                      <a:avLst/>
                    </a:prstGeom>
                  </pic:spPr>
                </pic:pic>
              </a:graphicData>
            </a:graphic>
          </wp:inline>
        </w:drawing>
      </w:r>
      <w:r>
        <w:br/>
      </w:r>
    </w:p>
    <w:p w14:paraId="5351CD74" w14:textId="5BC8AA17" w:rsidR="002D72E2" w:rsidRDefault="002D72E2" w:rsidP="004D1380">
      <w:pPr>
        <w:pStyle w:val="ListParagraph"/>
        <w:numPr>
          <w:ilvl w:val="0"/>
          <w:numId w:val="44"/>
        </w:numPr>
        <w:spacing w:after="120" w:line="240" w:lineRule="auto"/>
      </w:pPr>
      <w:r>
        <w:t>After the installation process</w:t>
      </w:r>
      <w:r w:rsidR="00665DD7">
        <w:t xml:space="preserve"> completes</w:t>
      </w:r>
      <w:r>
        <w:t xml:space="preserve">, click </w:t>
      </w:r>
      <w:r w:rsidRPr="00ED64E7">
        <w:rPr>
          <w:b/>
        </w:rPr>
        <w:t>Close</w:t>
      </w:r>
      <w:r>
        <w:t xml:space="preserve">. </w:t>
      </w:r>
    </w:p>
    <w:p w14:paraId="6E40CD70" w14:textId="74F7AA15" w:rsidR="00B16A4D" w:rsidRDefault="00592B4D" w:rsidP="008C2F7E">
      <w:pPr>
        <w:pStyle w:val="ListParagraph"/>
        <w:spacing w:before="120" w:after="120" w:line="240" w:lineRule="auto"/>
        <w:ind w:left="360"/>
      </w:pPr>
      <w:r>
        <w:rPr>
          <w:noProof/>
        </w:rPr>
        <w:drawing>
          <wp:inline distT="0" distB="0" distL="0" distR="0" wp14:anchorId="3013A6D6" wp14:editId="52F86270">
            <wp:extent cx="4371975" cy="3277227"/>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94539" cy="3294141"/>
                    </a:xfrm>
                    <a:prstGeom prst="rect">
                      <a:avLst/>
                    </a:prstGeom>
                    <a:noFill/>
                    <a:ln>
                      <a:noFill/>
                    </a:ln>
                  </pic:spPr>
                </pic:pic>
              </a:graphicData>
            </a:graphic>
          </wp:inline>
        </w:drawing>
      </w:r>
    </w:p>
    <w:p w14:paraId="2BABFE85" w14:textId="4419D14B" w:rsidR="002D72E2" w:rsidRDefault="002D72E2" w:rsidP="008C2F7E">
      <w:pPr>
        <w:pStyle w:val="ListParagraph"/>
        <w:spacing w:before="120" w:after="120" w:line="240" w:lineRule="auto"/>
        <w:ind w:left="360"/>
      </w:pPr>
    </w:p>
    <w:p w14:paraId="6C265521" w14:textId="6812FBE2" w:rsidR="001E099C" w:rsidRDefault="001E099C" w:rsidP="008C2F7E">
      <w:pPr>
        <w:pStyle w:val="ListParagraph"/>
        <w:spacing w:before="120" w:after="120" w:line="240" w:lineRule="auto"/>
        <w:ind w:left="360"/>
      </w:pPr>
      <w:r>
        <w:t xml:space="preserve">Skip to </w:t>
      </w:r>
      <w:r w:rsidR="00825979">
        <w:t xml:space="preserve">the section entitled </w:t>
      </w:r>
      <w:r w:rsidR="00825979" w:rsidRPr="00DE27F6">
        <w:rPr>
          <w:color w:val="2E74B5" w:themeColor="accent1" w:themeShade="BF"/>
          <w:u w:val="single"/>
        </w:rPr>
        <w:t>Database Creation and Version Updates</w:t>
      </w:r>
      <w:r w:rsidR="00825979">
        <w:t>.</w:t>
      </w:r>
    </w:p>
    <w:p w14:paraId="4A006A3A" w14:textId="77777777" w:rsidR="00B16A4D" w:rsidRDefault="00B16A4D">
      <w:r>
        <w:br w:type="page"/>
      </w:r>
    </w:p>
    <w:p w14:paraId="141D46D0" w14:textId="2AC1573B" w:rsidR="0081145A" w:rsidRDefault="00330164" w:rsidP="0081145A">
      <w:pPr>
        <w:pStyle w:val="Heading2"/>
        <w:spacing w:after="120" w:line="240" w:lineRule="auto"/>
      </w:pPr>
      <w:bookmarkStart w:id="17" w:name="_Toc16859963"/>
      <w:r>
        <w:lastRenderedPageBreak/>
        <w:t xml:space="preserve">Existing </w:t>
      </w:r>
      <w:r w:rsidR="0081145A">
        <w:t xml:space="preserve">SQL Server </w:t>
      </w:r>
      <w:r w:rsidR="00943709">
        <w:t>I</w:t>
      </w:r>
      <w:r w:rsidR="0081145A">
        <w:t>nstall</w:t>
      </w:r>
      <w:r>
        <w:t>ation</w:t>
      </w:r>
      <w:bookmarkEnd w:id="17"/>
    </w:p>
    <w:p w14:paraId="11F33AE1" w14:textId="0EE3E7F5" w:rsidR="000A16B5" w:rsidRDefault="004C7B1F" w:rsidP="004D1380">
      <w:pPr>
        <w:pStyle w:val="ListParagraph"/>
        <w:numPr>
          <w:ilvl w:val="0"/>
          <w:numId w:val="45"/>
        </w:numPr>
        <w:spacing w:after="120" w:line="240" w:lineRule="auto"/>
      </w:pPr>
      <w:r>
        <w:t>Continuing from the Welcome screen, c</w:t>
      </w:r>
      <w:r w:rsidR="000A16B5">
        <w:t xml:space="preserve">lick </w:t>
      </w:r>
      <w:r w:rsidR="000A16B5" w:rsidRPr="00B063C4">
        <w:rPr>
          <w:b/>
        </w:rPr>
        <w:t>Next</w:t>
      </w:r>
      <w:r w:rsidR="000A16B5">
        <w:t xml:space="preserve"> to use the default location for the following two screens:</w:t>
      </w:r>
    </w:p>
    <w:p w14:paraId="3B268887" w14:textId="77777777" w:rsidR="000A16B5" w:rsidRDefault="000A16B5" w:rsidP="004D1380">
      <w:pPr>
        <w:pStyle w:val="ListParagraph"/>
        <w:numPr>
          <w:ilvl w:val="0"/>
          <w:numId w:val="47"/>
        </w:numPr>
        <w:spacing w:after="120" w:line="240" w:lineRule="auto"/>
      </w:pPr>
      <w:r>
        <w:t>STB Destination Location</w:t>
      </w:r>
    </w:p>
    <w:p w14:paraId="3A76F13C" w14:textId="1B7CC894" w:rsidR="000B7955" w:rsidRDefault="000A16B5" w:rsidP="004D1380">
      <w:pPr>
        <w:pStyle w:val="ListParagraph"/>
        <w:numPr>
          <w:ilvl w:val="0"/>
          <w:numId w:val="47"/>
        </w:numPr>
        <w:spacing w:before="120" w:after="120" w:line="240" w:lineRule="auto"/>
        <w:contextualSpacing w:val="0"/>
      </w:pPr>
      <w:r>
        <w:t>STB File Share Location</w:t>
      </w:r>
      <w:r>
        <w:rPr>
          <w:noProof/>
        </w:rPr>
        <w:drawing>
          <wp:inline distT="0" distB="0" distL="0" distR="0" wp14:anchorId="6C8FF607" wp14:editId="6D59926E">
            <wp:extent cx="3831020" cy="23145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79685" cy="2343977"/>
                    </a:xfrm>
                    <a:prstGeom prst="rect">
                      <a:avLst/>
                    </a:prstGeom>
                    <a:noFill/>
                    <a:ln>
                      <a:noFill/>
                    </a:ln>
                  </pic:spPr>
                </pic:pic>
              </a:graphicData>
            </a:graphic>
          </wp:inline>
        </w:drawing>
      </w:r>
      <w:r w:rsidR="00490714">
        <w:rPr>
          <w:noProof/>
        </w:rPr>
        <w:br/>
      </w:r>
    </w:p>
    <w:p w14:paraId="4FE24FD7" w14:textId="2F749DD0" w:rsidR="008C0072" w:rsidRPr="0012199F" w:rsidRDefault="00085F78" w:rsidP="004D1380">
      <w:pPr>
        <w:pStyle w:val="ListParagraph"/>
        <w:numPr>
          <w:ilvl w:val="0"/>
          <w:numId w:val="45"/>
        </w:numPr>
        <w:spacing w:after="120" w:line="240" w:lineRule="auto"/>
      </w:pPr>
      <w:r>
        <w:t xml:space="preserve">An existing instance of SQL Server is detected.  </w:t>
      </w:r>
      <w:r w:rsidR="000A16B5" w:rsidRPr="000A16B5">
        <w:t xml:space="preserve">Click </w:t>
      </w:r>
      <w:r w:rsidR="000A16B5">
        <w:rPr>
          <w:b/>
        </w:rPr>
        <w:t>Next</w:t>
      </w:r>
      <w:r w:rsidR="000A16B5">
        <w:t xml:space="preserve"> to connect to the existing database</w:t>
      </w:r>
      <w:r w:rsidR="00EE7A33">
        <w:t xml:space="preserve"> using the credentials of the current logged-in user</w:t>
      </w:r>
      <w:r w:rsidR="000A16B5">
        <w:t>.</w:t>
      </w:r>
    </w:p>
    <w:p w14:paraId="1EEDE66B" w14:textId="25633F93" w:rsidR="000A16B5" w:rsidRPr="00021ED4" w:rsidRDefault="0012199F" w:rsidP="000A16B5">
      <w:pPr>
        <w:spacing w:after="120" w:line="240" w:lineRule="auto"/>
        <w:ind w:left="360"/>
      </w:pPr>
      <w:r>
        <w:rPr>
          <w:i/>
          <w:noProof/>
        </w:rPr>
        <w:drawing>
          <wp:inline distT="0" distB="0" distL="0" distR="0" wp14:anchorId="4B1DC183" wp14:editId="0D30A5E9">
            <wp:extent cx="3495675" cy="2696465"/>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26218" cy="2720025"/>
                    </a:xfrm>
                    <a:prstGeom prst="rect">
                      <a:avLst/>
                    </a:prstGeom>
                    <a:noFill/>
                    <a:ln>
                      <a:noFill/>
                    </a:ln>
                  </pic:spPr>
                </pic:pic>
              </a:graphicData>
            </a:graphic>
          </wp:inline>
        </w:drawing>
      </w:r>
    </w:p>
    <w:p w14:paraId="4C8729E0" w14:textId="2E0E7AE2" w:rsidR="008B0D98" w:rsidRDefault="008B0D98" w:rsidP="008B0D98">
      <w:pPr>
        <w:spacing w:after="120" w:line="240" w:lineRule="auto"/>
        <w:ind w:left="1080"/>
      </w:pPr>
      <w:r>
        <w:t xml:space="preserve">a.  Click </w:t>
      </w:r>
      <w:r w:rsidRPr="008B0D98">
        <w:rPr>
          <w:b/>
        </w:rPr>
        <w:t>OK</w:t>
      </w:r>
      <w:r>
        <w:t xml:space="preserve"> if the connection is successful.</w:t>
      </w:r>
    </w:p>
    <w:p w14:paraId="56958A1D" w14:textId="2A231256" w:rsidR="008B0D98" w:rsidRDefault="008B0D98" w:rsidP="008B0D98">
      <w:pPr>
        <w:spacing w:after="120" w:line="240" w:lineRule="auto"/>
        <w:ind w:left="1080"/>
      </w:pPr>
      <w:r>
        <w:rPr>
          <w:noProof/>
        </w:rPr>
        <w:drawing>
          <wp:inline distT="0" distB="0" distL="0" distR="0" wp14:anchorId="551EA06C" wp14:editId="1B44B098">
            <wp:extent cx="1838325" cy="1045832"/>
            <wp:effectExtent l="0" t="0" r="0" b="254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69208" cy="1063401"/>
                    </a:xfrm>
                    <a:prstGeom prst="rect">
                      <a:avLst/>
                    </a:prstGeom>
                    <a:noFill/>
                    <a:ln>
                      <a:noFill/>
                    </a:ln>
                  </pic:spPr>
                </pic:pic>
              </a:graphicData>
            </a:graphic>
          </wp:inline>
        </w:drawing>
      </w:r>
    </w:p>
    <w:p w14:paraId="1E8326DD" w14:textId="77777777" w:rsidR="00B16A4D" w:rsidRDefault="00B16A4D" w:rsidP="008B0D98">
      <w:pPr>
        <w:spacing w:after="120" w:line="240" w:lineRule="auto"/>
        <w:ind w:left="1080"/>
      </w:pPr>
    </w:p>
    <w:p w14:paraId="74BBABAC" w14:textId="392215A0" w:rsidR="008B0D98" w:rsidRDefault="008B0D98" w:rsidP="008B0D98">
      <w:pPr>
        <w:spacing w:after="120" w:line="240" w:lineRule="auto"/>
        <w:ind w:left="1080"/>
      </w:pPr>
      <w:r>
        <w:t>b.  Click OK if the connection fails.</w:t>
      </w:r>
    </w:p>
    <w:p w14:paraId="7370B1BA" w14:textId="4D518AFD" w:rsidR="008B0D98" w:rsidRDefault="008B0D98" w:rsidP="008B0D98">
      <w:pPr>
        <w:spacing w:after="120" w:line="240" w:lineRule="auto"/>
        <w:ind w:left="1080"/>
      </w:pPr>
      <w:r>
        <w:rPr>
          <w:noProof/>
        </w:rPr>
        <w:drawing>
          <wp:inline distT="0" distB="0" distL="0" distR="0" wp14:anchorId="757C7D3F" wp14:editId="5F2B51E8">
            <wp:extent cx="3390900" cy="1444141"/>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9239" cy="1464728"/>
                    </a:xfrm>
                    <a:prstGeom prst="rect">
                      <a:avLst/>
                    </a:prstGeom>
                    <a:noFill/>
                    <a:ln>
                      <a:noFill/>
                    </a:ln>
                  </pic:spPr>
                </pic:pic>
              </a:graphicData>
            </a:graphic>
          </wp:inline>
        </w:drawing>
      </w:r>
    </w:p>
    <w:p w14:paraId="3AEEF56C" w14:textId="5D7D8114" w:rsidR="00240DF5" w:rsidRDefault="00240DF5" w:rsidP="00240DF5">
      <w:pPr>
        <w:spacing w:after="120"/>
        <w:ind w:left="1080"/>
      </w:pPr>
      <w:r>
        <w:t xml:space="preserve">If this pop-up warning displays, refer to </w:t>
      </w:r>
      <w:hyperlink w:anchor="_Connecting_to_an" w:history="1">
        <w:r w:rsidRPr="00DE27F6">
          <w:rPr>
            <w:rStyle w:val="Hyperlink"/>
            <w:color w:val="2E74B5" w:themeColor="accent1" w:themeShade="BF"/>
          </w:rPr>
          <w:t>Tro</w:t>
        </w:r>
        <w:bookmarkStart w:id="18" w:name="_Hlk7104849"/>
        <w:r w:rsidRPr="00DE27F6">
          <w:rPr>
            <w:rStyle w:val="Hyperlink"/>
            <w:color w:val="2E74B5" w:themeColor="accent1" w:themeShade="BF"/>
          </w:rPr>
          <w:t>ubleshooting G</w:t>
        </w:r>
        <w:bookmarkEnd w:id="18"/>
        <w:r w:rsidRPr="00DE27F6">
          <w:rPr>
            <w:rStyle w:val="Hyperlink"/>
            <w:color w:val="2E74B5" w:themeColor="accent1" w:themeShade="BF"/>
          </w:rPr>
          <w:t xml:space="preserve">uide – </w:t>
        </w:r>
        <w:r w:rsidR="002D3D4A" w:rsidRPr="00DE27F6">
          <w:rPr>
            <w:rStyle w:val="Hyperlink"/>
            <w:color w:val="2E74B5" w:themeColor="accent1" w:themeShade="BF"/>
          </w:rPr>
          <w:t>Connectin</w:t>
        </w:r>
        <w:r w:rsidR="002D3D4A" w:rsidRPr="00DE27F6">
          <w:rPr>
            <w:rStyle w:val="Hyperlink"/>
            <w:color w:val="2E74B5" w:themeColor="accent1" w:themeShade="BF"/>
          </w:rPr>
          <w:t>g</w:t>
        </w:r>
        <w:r w:rsidR="002D3D4A" w:rsidRPr="00DE27F6">
          <w:rPr>
            <w:rStyle w:val="Hyperlink"/>
            <w:color w:val="2E74B5" w:themeColor="accent1" w:themeShade="BF"/>
          </w:rPr>
          <w:t xml:space="preserve"> to an Existing </w:t>
        </w:r>
        <w:r w:rsidRPr="00DE27F6">
          <w:rPr>
            <w:rStyle w:val="Hyperlink"/>
            <w:color w:val="2E74B5" w:themeColor="accent1" w:themeShade="BF"/>
          </w:rPr>
          <w:t>Database</w:t>
        </w:r>
      </w:hyperlink>
      <w:r>
        <w:t>.</w:t>
      </w:r>
      <w:r w:rsidR="00DC020B">
        <w:t xml:space="preserve">  STB Server Installer will not allow you to proceed until </w:t>
      </w:r>
      <w:r w:rsidR="008448C2">
        <w:t>a successful connection to the database has been established</w:t>
      </w:r>
      <w:r w:rsidR="00DC020B">
        <w:t>.</w:t>
      </w:r>
    </w:p>
    <w:p w14:paraId="4C4DF5EF" w14:textId="77777777" w:rsidR="00240DF5" w:rsidRPr="0012199F" w:rsidRDefault="00240DF5" w:rsidP="008B0D98">
      <w:pPr>
        <w:spacing w:after="120" w:line="240" w:lineRule="auto"/>
        <w:ind w:left="1080"/>
      </w:pPr>
    </w:p>
    <w:p w14:paraId="09C618BB" w14:textId="77777777" w:rsidR="00F81536" w:rsidRDefault="002F29A0" w:rsidP="004D1380">
      <w:pPr>
        <w:pStyle w:val="ListParagraph"/>
        <w:numPr>
          <w:ilvl w:val="0"/>
          <w:numId w:val="45"/>
        </w:numPr>
        <w:spacing w:after="120" w:line="240" w:lineRule="auto"/>
      </w:pPr>
      <w:r>
        <w:t xml:space="preserve">Enter an Organization name. </w:t>
      </w:r>
      <w:r w:rsidR="00F81536">
        <w:t xml:space="preserve">Click </w:t>
      </w:r>
      <w:r w:rsidR="00F81536" w:rsidRPr="00ED64E7">
        <w:rPr>
          <w:b/>
        </w:rPr>
        <w:t>Next</w:t>
      </w:r>
      <w:r w:rsidR="00F81536">
        <w:t>.</w:t>
      </w:r>
    </w:p>
    <w:p w14:paraId="309D5384" w14:textId="343D5D59" w:rsidR="00965CED" w:rsidRDefault="00F81536" w:rsidP="00577934">
      <w:pPr>
        <w:pStyle w:val="ListParagraph"/>
        <w:spacing w:before="120" w:after="120" w:line="240" w:lineRule="auto"/>
        <w:contextualSpacing w:val="0"/>
      </w:pPr>
      <w:r>
        <w:rPr>
          <w:noProof/>
        </w:rPr>
        <w:drawing>
          <wp:inline distT="0" distB="0" distL="0" distR="0" wp14:anchorId="3132F8CC" wp14:editId="0B7F8ACF">
            <wp:extent cx="3284603" cy="253365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38864" cy="2575506"/>
                    </a:xfrm>
                    <a:prstGeom prst="rect">
                      <a:avLst/>
                    </a:prstGeom>
                    <a:noFill/>
                    <a:ln>
                      <a:noFill/>
                    </a:ln>
                  </pic:spPr>
                </pic:pic>
              </a:graphicData>
            </a:graphic>
          </wp:inline>
        </w:drawing>
      </w:r>
      <w:r w:rsidR="00965CED">
        <w:br/>
      </w:r>
    </w:p>
    <w:p w14:paraId="4BEF9EFE" w14:textId="58B628C3" w:rsidR="00D02B7D" w:rsidRDefault="00965CED" w:rsidP="00EE7040">
      <w:r>
        <w:br w:type="page"/>
      </w:r>
    </w:p>
    <w:p w14:paraId="0D2060C4" w14:textId="0C378864" w:rsidR="00D02B7D" w:rsidRDefault="00965CED" w:rsidP="004D1380">
      <w:pPr>
        <w:pStyle w:val="ListParagraph"/>
        <w:numPr>
          <w:ilvl w:val="0"/>
          <w:numId w:val="45"/>
        </w:numPr>
        <w:spacing w:before="120" w:after="120" w:line="240" w:lineRule="auto"/>
        <w:contextualSpacing w:val="0"/>
      </w:pPr>
      <w:r>
        <w:lastRenderedPageBreak/>
        <w:t xml:space="preserve">Click </w:t>
      </w:r>
      <w:r w:rsidRPr="00965CED">
        <w:rPr>
          <w:b/>
        </w:rPr>
        <w:t xml:space="preserve">Next </w:t>
      </w:r>
      <w:r>
        <w:t>to create a shortcut in the</w:t>
      </w:r>
      <w:r w:rsidR="00C11DA9">
        <w:t xml:space="preserve"> Start Menu. </w:t>
      </w:r>
    </w:p>
    <w:p w14:paraId="2E2CF753" w14:textId="22C362D5" w:rsidR="00D02B7D" w:rsidRDefault="00965CED" w:rsidP="00577934">
      <w:pPr>
        <w:pStyle w:val="ListParagraph"/>
        <w:spacing w:before="120" w:after="120" w:line="240" w:lineRule="auto"/>
        <w:contextualSpacing w:val="0"/>
      </w:pPr>
      <w:r>
        <w:rPr>
          <w:noProof/>
          <w:lang w:val="en-GB" w:eastAsia="en-GB"/>
        </w:rPr>
        <w:drawing>
          <wp:inline distT="0" distB="0" distL="0" distR="0" wp14:anchorId="4CF1995D" wp14:editId="54FF0C16">
            <wp:extent cx="3200400" cy="2459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00400" cy="2459795"/>
                    </a:xfrm>
                    <a:prstGeom prst="rect">
                      <a:avLst/>
                    </a:prstGeom>
                  </pic:spPr>
                </pic:pic>
              </a:graphicData>
            </a:graphic>
          </wp:inline>
        </w:drawing>
      </w:r>
      <w:r w:rsidR="00EE7040">
        <w:br/>
      </w:r>
    </w:p>
    <w:p w14:paraId="712932B6" w14:textId="20C3BCAD" w:rsidR="00D02B7D" w:rsidRDefault="00BB5B33" w:rsidP="004D1380">
      <w:pPr>
        <w:pStyle w:val="ListParagraph"/>
        <w:numPr>
          <w:ilvl w:val="0"/>
          <w:numId w:val="45"/>
        </w:numPr>
        <w:spacing w:before="120" w:after="120" w:line="240" w:lineRule="auto"/>
        <w:contextualSpacing w:val="0"/>
      </w:pPr>
      <w:r>
        <w:t>Click</w:t>
      </w:r>
      <w:r w:rsidR="00C11DA9">
        <w:t xml:space="preserve"> </w:t>
      </w:r>
      <w:r w:rsidR="00C11DA9" w:rsidRPr="00ED64E7">
        <w:rPr>
          <w:b/>
        </w:rPr>
        <w:t>Install</w:t>
      </w:r>
      <w:r w:rsidR="00C11DA9">
        <w:t>.</w:t>
      </w:r>
    </w:p>
    <w:p w14:paraId="548B5592" w14:textId="1E0F542F" w:rsidR="00D02B7D" w:rsidRDefault="00654F4F" w:rsidP="00577934">
      <w:pPr>
        <w:pStyle w:val="ListParagraph"/>
        <w:spacing w:before="120" w:after="120" w:line="240" w:lineRule="auto"/>
        <w:contextualSpacing w:val="0"/>
      </w:pPr>
      <w:r>
        <w:rPr>
          <w:noProof/>
        </w:rPr>
        <w:drawing>
          <wp:inline distT="0" distB="0" distL="0" distR="0" wp14:anchorId="1A2370F4" wp14:editId="17212CBB">
            <wp:extent cx="3229014" cy="2524125"/>
            <wp:effectExtent l="0" t="0" r="952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46050" cy="2537442"/>
                    </a:xfrm>
                    <a:prstGeom prst="rect">
                      <a:avLst/>
                    </a:prstGeom>
                    <a:noFill/>
                    <a:ln>
                      <a:noFill/>
                    </a:ln>
                  </pic:spPr>
                </pic:pic>
              </a:graphicData>
            </a:graphic>
          </wp:inline>
        </w:drawing>
      </w:r>
      <w:r w:rsidR="00EE7040">
        <w:br/>
      </w:r>
    </w:p>
    <w:p w14:paraId="542DBDF5" w14:textId="77777777" w:rsidR="006A4523" w:rsidRDefault="006A4523" w:rsidP="006A4523">
      <w:pPr>
        <w:pStyle w:val="ListParagraph"/>
        <w:spacing w:before="120" w:after="120" w:line="240" w:lineRule="auto"/>
        <w:ind w:left="360"/>
      </w:pPr>
      <w:r>
        <w:t xml:space="preserve">Continue to the next section entitled </w:t>
      </w:r>
      <w:r w:rsidRPr="00DE27F6">
        <w:rPr>
          <w:color w:val="2E74B5" w:themeColor="accent1" w:themeShade="BF"/>
          <w:u w:val="single"/>
        </w:rPr>
        <w:t>Database Creation and Version Updates</w:t>
      </w:r>
      <w:r>
        <w:t>.</w:t>
      </w:r>
    </w:p>
    <w:p w14:paraId="1996C1D9" w14:textId="1111B03B" w:rsidR="00BA2B4E" w:rsidRDefault="00BA2B4E" w:rsidP="00577934">
      <w:pPr>
        <w:pStyle w:val="ListParagraph"/>
        <w:spacing w:before="120" w:after="120" w:line="240" w:lineRule="auto"/>
        <w:contextualSpacing w:val="0"/>
      </w:pPr>
    </w:p>
    <w:p w14:paraId="26F15AE6" w14:textId="77777777" w:rsidR="001F1D97" w:rsidRDefault="001F1D97">
      <w:r>
        <w:br w:type="page"/>
      </w:r>
    </w:p>
    <w:p w14:paraId="380919D4" w14:textId="02F911AA" w:rsidR="00825979" w:rsidRDefault="00825979" w:rsidP="00825979">
      <w:pPr>
        <w:pStyle w:val="Heading2"/>
        <w:spacing w:after="120" w:line="240" w:lineRule="auto"/>
      </w:pPr>
      <w:bookmarkStart w:id="19" w:name="_Toc16859964"/>
      <w:r>
        <w:lastRenderedPageBreak/>
        <w:t>Database Creation and Version Updates</w:t>
      </w:r>
      <w:bookmarkEnd w:id="19"/>
    </w:p>
    <w:p w14:paraId="38406053" w14:textId="4BA283C9" w:rsidR="004578A0" w:rsidRDefault="004578A0" w:rsidP="004D1380">
      <w:pPr>
        <w:pStyle w:val="ListParagraph"/>
        <w:numPr>
          <w:ilvl w:val="0"/>
          <w:numId w:val="46"/>
        </w:numPr>
        <w:spacing w:after="120" w:line="240" w:lineRule="auto"/>
      </w:pPr>
      <w:r>
        <w:t xml:space="preserve">Database schema and </w:t>
      </w:r>
      <w:r w:rsidR="00DE27F6">
        <w:t>version updates</w:t>
      </w:r>
      <w:r>
        <w:t xml:space="preserve"> are applied.</w:t>
      </w:r>
    </w:p>
    <w:p w14:paraId="70B3B74A" w14:textId="36EA2411" w:rsidR="004578A0" w:rsidRDefault="004578A0" w:rsidP="004578A0">
      <w:pPr>
        <w:pStyle w:val="ListParagraph"/>
        <w:spacing w:after="120" w:line="240" w:lineRule="auto"/>
      </w:pPr>
      <w:r>
        <w:rPr>
          <w:noProof/>
        </w:rPr>
        <w:drawing>
          <wp:inline distT="0" distB="0" distL="0" distR="0" wp14:anchorId="17154AB9" wp14:editId="150640D9">
            <wp:extent cx="4478055" cy="261937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02147" cy="2633467"/>
                    </a:xfrm>
                    <a:prstGeom prst="rect">
                      <a:avLst/>
                    </a:prstGeom>
                    <a:noFill/>
                    <a:ln>
                      <a:noFill/>
                    </a:ln>
                  </pic:spPr>
                </pic:pic>
              </a:graphicData>
            </a:graphic>
          </wp:inline>
        </w:drawing>
      </w:r>
    </w:p>
    <w:p w14:paraId="4F766A21" w14:textId="77777777" w:rsidR="004578A0" w:rsidRDefault="004578A0" w:rsidP="004578A0">
      <w:pPr>
        <w:pStyle w:val="ListParagraph"/>
        <w:spacing w:after="120" w:line="240" w:lineRule="auto"/>
      </w:pPr>
    </w:p>
    <w:p w14:paraId="48C6C590" w14:textId="59D0BF1B" w:rsidR="00262DD7" w:rsidRDefault="00844D31" w:rsidP="004D1380">
      <w:pPr>
        <w:pStyle w:val="ListParagraph"/>
        <w:numPr>
          <w:ilvl w:val="0"/>
          <w:numId w:val="46"/>
        </w:numPr>
        <w:spacing w:after="120" w:line="240" w:lineRule="auto"/>
      </w:pPr>
      <w:r>
        <w:t>C</w:t>
      </w:r>
      <w:r w:rsidR="00BB5B33">
        <w:t xml:space="preserve">lick </w:t>
      </w:r>
      <w:r w:rsidR="00993DE4" w:rsidRPr="00ED64E7">
        <w:rPr>
          <w:b/>
        </w:rPr>
        <w:t>Finish</w:t>
      </w:r>
      <w:r>
        <w:rPr>
          <w:b/>
        </w:rPr>
        <w:t xml:space="preserve"> </w:t>
      </w:r>
      <w:r>
        <w:t>to complete the Solution Test Bench Setup</w:t>
      </w:r>
      <w:r w:rsidR="00993DE4">
        <w:t>.</w:t>
      </w:r>
    </w:p>
    <w:p w14:paraId="0C95EFCB" w14:textId="5BEF5E5D" w:rsidR="00844D31" w:rsidRDefault="00262DD7" w:rsidP="00577934">
      <w:pPr>
        <w:pStyle w:val="ListParagraph"/>
        <w:spacing w:before="120" w:after="120" w:line="240" w:lineRule="auto"/>
        <w:contextualSpacing w:val="0"/>
      </w:pPr>
      <w:r>
        <w:rPr>
          <w:noProof/>
          <w:lang w:val="en-GB" w:eastAsia="en-GB"/>
        </w:rPr>
        <w:drawing>
          <wp:inline distT="0" distB="0" distL="0" distR="0" wp14:anchorId="335D2D35" wp14:editId="189C0D2B">
            <wp:extent cx="3375660" cy="2621098"/>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24120" cy="2658726"/>
                    </a:xfrm>
                    <a:prstGeom prst="rect">
                      <a:avLst/>
                    </a:prstGeom>
                  </pic:spPr>
                </pic:pic>
              </a:graphicData>
            </a:graphic>
          </wp:inline>
        </w:drawing>
      </w:r>
      <w:r w:rsidR="00EE7040">
        <w:br/>
      </w:r>
    </w:p>
    <w:p w14:paraId="32A1A47A" w14:textId="77777777" w:rsidR="0048636C" w:rsidRDefault="00844D31">
      <w:r>
        <w:br w:type="page"/>
      </w:r>
    </w:p>
    <w:p w14:paraId="1F8554FF" w14:textId="14700755" w:rsidR="0048636C" w:rsidRDefault="00496AAD" w:rsidP="0048636C">
      <w:pPr>
        <w:pStyle w:val="Heading1"/>
      </w:pPr>
      <w:bookmarkStart w:id="20" w:name="_Toc16859965"/>
      <w:r>
        <w:lastRenderedPageBreak/>
        <w:t>Updating</w:t>
      </w:r>
      <w:r w:rsidR="0048636C">
        <w:t xml:space="preserve"> </w:t>
      </w:r>
      <w:r>
        <w:t xml:space="preserve">an Existing STB Server </w:t>
      </w:r>
      <w:r w:rsidR="0048636C">
        <w:t>Installation</w:t>
      </w:r>
      <w:bookmarkEnd w:id="20"/>
    </w:p>
    <w:p w14:paraId="32BB8635" w14:textId="1ACA516C" w:rsidR="00DF0829" w:rsidRDefault="008352BE" w:rsidP="0048636C">
      <w:r>
        <w:t xml:space="preserve">If an existing version of STB is detected on the target server, the STB Installer will perform only the operations necessary to update the installation to the version indicated by the installer.  </w:t>
      </w:r>
      <w:r w:rsidR="00DF0829">
        <w:t xml:space="preserve">This is the recommended method for upgrading STB.  </w:t>
      </w:r>
    </w:p>
    <w:p w14:paraId="591A7A2D" w14:textId="5F187C2A" w:rsidR="0048636C" w:rsidRDefault="008352BE" w:rsidP="0048636C">
      <w:r>
        <w:t>For example, if the target server has a current STB version of 4.2.8, and the installer for STB version 4.5.6 is run, then the STB related files will be updated to 4.2.8 as well as the database updates necessary to synchronize the</w:t>
      </w:r>
      <w:r w:rsidR="00D87593">
        <w:t xml:space="preserve"> database schema with STB</w:t>
      </w:r>
      <w:r>
        <w:t xml:space="preserve"> 4.5.6.</w:t>
      </w:r>
    </w:p>
    <w:p w14:paraId="675B9472" w14:textId="77777777" w:rsidR="00DF0829" w:rsidRDefault="00DF0829" w:rsidP="004D1380">
      <w:pPr>
        <w:pStyle w:val="ListParagraph"/>
        <w:numPr>
          <w:ilvl w:val="0"/>
          <w:numId w:val="38"/>
        </w:numPr>
        <w:spacing w:after="120"/>
      </w:pPr>
      <w:r>
        <w:t xml:space="preserve">Right-click the STB Server installation file and select </w:t>
      </w:r>
      <w:r w:rsidRPr="00A510AE">
        <w:rPr>
          <w:b/>
        </w:rPr>
        <w:t>Run as Administrator</w:t>
      </w:r>
      <w:r>
        <w:t xml:space="preserve"> to determine if pop-up warning appears:</w:t>
      </w:r>
    </w:p>
    <w:p w14:paraId="3F5AD62C" w14:textId="7B9E4579" w:rsidR="00DF0829" w:rsidRDefault="00DF0829" w:rsidP="004D1380">
      <w:pPr>
        <w:pStyle w:val="ListParagraph"/>
        <w:numPr>
          <w:ilvl w:val="1"/>
          <w:numId w:val="38"/>
        </w:numPr>
        <w:spacing w:after="120"/>
      </w:pPr>
      <w:r>
        <w:t xml:space="preserve">If the </w:t>
      </w:r>
      <w:r w:rsidRPr="00480EE5">
        <w:rPr>
          <w:b/>
        </w:rPr>
        <w:t xml:space="preserve">Setup </w:t>
      </w:r>
      <w:r>
        <w:t xml:space="preserve">pop-up warning stating that installer must be run with elevated administrator privileges displays, refer to </w:t>
      </w:r>
      <w:hyperlink w:anchor="_Elevating_the_Admin" w:history="1">
        <w:r w:rsidRPr="00480EE5">
          <w:rPr>
            <w:rStyle w:val="Hyperlink"/>
          </w:rPr>
          <w:t>Troubleshooting Guide – Elevating Admin Privileges</w:t>
        </w:r>
      </w:hyperlink>
      <w:r>
        <w:t>.</w:t>
      </w:r>
      <w:r>
        <w:br/>
      </w:r>
      <w:r>
        <w:rPr>
          <w:noProof/>
          <w:lang w:val="en-GB" w:eastAsia="en-GB"/>
        </w:rPr>
        <w:drawing>
          <wp:inline distT="0" distB="0" distL="0" distR="0" wp14:anchorId="414B6E95" wp14:editId="05DE2193">
            <wp:extent cx="3200400" cy="108839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0400" cy="1088396"/>
                    </a:xfrm>
                    <a:prstGeom prst="rect">
                      <a:avLst/>
                    </a:prstGeom>
                  </pic:spPr>
                </pic:pic>
              </a:graphicData>
            </a:graphic>
          </wp:inline>
        </w:drawing>
      </w:r>
      <w:r>
        <w:br/>
      </w:r>
    </w:p>
    <w:p w14:paraId="1AD71A06" w14:textId="77777777" w:rsidR="00DF0829" w:rsidRDefault="00DF0829" w:rsidP="004D1380">
      <w:pPr>
        <w:pStyle w:val="ListParagraph"/>
        <w:numPr>
          <w:ilvl w:val="1"/>
          <w:numId w:val="38"/>
        </w:numPr>
      </w:pPr>
      <w:r>
        <w:t xml:space="preserve">If the </w:t>
      </w:r>
      <w:r w:rsidRPr="00480EE5">
        <w:rPr>
          <w:b/>
        </w:rPr>
        <w:t xml:space="preserve">Welcome to Solution Test Setup Wizard </w:t>
      </w:r>
      <w:r>
        <w:t>displays, go to the next step.</w:t>
      </w:r>
    </w:p>
    <w:p w14:paraId="490E08F5" w14:textId="77777777" w:rsidR="00DF0829" w:rsidRDefault="00DF0829" w:rsidP="004D1380">
      <w:pPr>
        <w:pStyle w:val="ListParagraph"/>
        <w:numPr>
          <w:ilvl w:val="0"/>
          <w:numId w:val="38"/>
        </w:numPr>
        <w:spacing w:before="120" w:after="120" w:line="240" w:lineRule="auto"/>
        <w:contextualSpacing w:val="0"/>
      </w:pPr>
      <w:r>
        <w:t xml:space="preserve">Click </w:t>
      </w:r>
      <w:r w:rsidRPr="00A510AE">
        <w:rPr>
          <w:b/>
        </w:rPr>
        <w:t>Next</w:t>
      </w:r>
      <w:r>
        <w:rPr>
          <w:b/>
        </w:rPr>
        <w:t xml:space="preserve"> </w:t>
      </w:r>
      <w:r>
        <w:t>on the Welcome and component installation screens.</w:t>
      </w:r>
      <w:r w:rsidRPr="00626518">
        <w:rPr>
          <w:noProof/>
        </w:rPr>
        <w:t xml:space="preserve"> </w:t>
      </w:r>
    </w:p>
    <w:p w14:paraId="3A7A825C" w14:textId="051EA625" w:rsidR="00DF0829" w:rsidRDefault="00DF0829" w:rsidP="00DF0829">
      <w:pPr>
        <w:pStyle w:val="ListParagraph"/>
        <w:spacing w:before="120" w:after="120" w:line="240" w:lineRule="auto"/>
        <w:contextualSpacing w:val="0"/>
      </w:pPr>
      <w:r>
        <w:rPr>
          <w:noProof/>
          <w:lang w:val="en-GB" w:eastAsia="en-GB"/>
        </w:rPr>
        <w:drawing>
          <wp:inline distT="0" distB="0" distL="0" distR="0" wp14:anchorId="35BAB6E8" wp14:editId="5707A617">
            <wp:extent cx="5029200" cy="224809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29200" cy="2248096"/>
                    </a:xfrm>
                    <a:prstGeom prst="rect">
                      <a:avLst/>
                    </a:prstGeom>
                  </pic:spPr>
                </pic:pic>
              </a:graphicData>
            </a:graphic>
          </wp:inline>
        </w:drawing>
      </w:r>
      <w:r>
        <w:br/>
      </w:r>
    </w:p>
    <w:p w14:paraId="08E7D7B8" w14:textId="77777777" w:rsidR="00DF0829" w:rsidRDefault="00DF0829" w:rsidP="00DF0829">
      <w:r>
        <w:br w:type="page"/>
      </w:r>
    </w:p>
    <w:p w14:paraId="5CC731CD" w14:textId="2D31255B" w:rsidR="0048636C" w:rsidRDefault="00AA6F00" w:rsidP="004D1380">
      <w:pPr>
        <w:pStyle w:val="ListParagraph"/>
        <w:numPr>
          <w:ilvl w:val="0"/>
          <w:numId w:val="38"/>
        </w:numPr>
      </w:pPr>
      <w:r>
        <w:lastRenderedPageBreak/>
        <w:t>Accept</w:t>
      </w:r>
      <w:r w:rsidR="008352BE">
        <w:t xml:space="preserve"> the default settings for the following screens</w:t>
      </w:r>
      <w:r w:rsidR="00DF0829">
        <w:t xml:space="preserve"> during installation</w:t>
      </w:r>
      <w:r w:rsidR="008352BE">
        <w:t>:</w:t>
      </w:r>
    </w:p>
    <w:p w14:paraId="3E459184" w14:textId="6DF36249" w:rsidR="0048636C" w:rsidRDefault="00AA6F00">
      <w:r>
        <w:rPr>
          <w:noProof/>
          <w:lang w:val="en-GB" w:eastAsia="en-GB"/>
        </w:rPr>
        <w:drawing>
          <wp:inline distT="0" distB="0" distL="0" distR="0" wp14:anchorId="2D0E79B7" wp14:editId="6E0505F8">
            <wp:extent cx="5943600" cy="36112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bined.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3611245"/>
                    </a:xfrm>
                    <a:prstGeom prst="rect">
                      <a:avLst/>
                    </a:prstGeom>
                  </pic:spPr>
                </pic:pic>
              </a:graphicData>
            </a:graphic>
          </wp:inline>
        </w:drawing>
      </w:r>
    </w:p>
    <w:p w14:paraId="0DEC3758" w14:textId="34BD5437" w:rsidR="0048636C" w:rsidRPr="00AA36D6" w:rsidRDefault="0048636C"/>
    <w:p w14:paraId="5BF89202" w14:textId="39444877" w:rsidR="007B3F23" w:rsidRDefault="007B3F23" w:rsidP="007B3F23">
      <w:pPr>
        <w:pStyle w:val="Heading2"/>
      </w:pPr>
      <w:bookmarkStart w:id="21" w:name="_Toc16859966"/>
      <w:r>
        <w:t>Troubleshooting a Failed Upgrade</w:t>
      </w:r>
      <w:bookmarkEnd w:id="21"/>
    </w:p>
    <w:p w14:paraId="3A13DBE6" w14:textId="0487167D" w:rsidR="0048636C" w:rsidRDefault="00B12FAB" w:rsidP="00B12FAB">
      <w:r>
        <w:t>If an STB upgrade installation fails to complete successfully, the recommended procedure is to uninstall the current STB installation before re-running the STB Installer file.  The uninstall process will remove all STB related code files, but will leave the following:</w:t>
      </w:r>
    </w:p>
    <w:p w14:paraId="4AE1A46D" w14:textId="77777777" w:rsidR="00B12FAB" w:rsidRDefault="00B12FAB" w:rsidP="004D1380">
      <w:pPr>
        <w:pStyle w:val="ListParagraph"/>
        <w:numPr>
          <w:ilvl w:val="0"/>
          <w:numId w:val="39"/>
        </w:numPr>
      </w:pPr>
      <w:r>
        <w:t>Test reports or history of previous test runs.</w:t>
      </w:r>
    </w:p>
    <w:p w14:paraId="4D6DBB32" w14:textId="77777777" w:rsidR="00B12FAB" w:rsidRDefault="00B12FAB" w:rsidP="004D1380">
      <w:pPr>
        <w:pStyle w:val="ListParagraph"/>
        <w:numPr>
          <w:ilvl w:val="0"/>
          <w:numId w:val="39"/>
        </w:numPr>
      </w:pPr>
      <w:r>
        <w:t>Test Scenarios.</w:t>
      </w:r>
    </w:p>
    <w:p w14:paraId="05B33F97" w14:textId="77777777" w:rsidR="00B12FAB" w:rsidRDefault="00B12FAB" w:rsidP="004D1380">
      <w:pPr>
        <w:pStyle w:val="ListParagraph"/>
        <w:numPr>
          <w:ilvl w:val="0"/>
          <w:numId w:val="39"/>
        </w:numPr>
      </w:pPr>
      <w:r>
        <w:t>Definition of any Virtual Workers / Virtual Solutions Testers.</w:t>
      </w:r>
    </w:p>
    <w:p w14:paraId="489B2FD7" w14:textId="77777777" w:rsidR="00B12FAB" w:rsidRDefault="00B12FAB" w:rsidP="004D1380">
      <w:pPr>
        <w:pStyle w:val="ListParagraph"/>
        <w:numPr>
          <w:ilvl w:val="0"/>
          <w:numId w:val="39"/>
        </w:numPr>
      </w:pPr>
      <w:r>
        <w:t xml:space="preserve">Any current STB configuration settings, including but not limited to: </w:t>
      </w:r>
      <w:proofErr w:type="gramStart"/>
      <w:r>
        <w:t>the</w:t>
      </w:r>
      <w:proofErr w:type="gramEnd"/>
      <w:r>
        <w:t xml:space="preserve"> Print Device Inventory, Print Server Inventory, Activity Plugin References, Global System Settings, and Virtual Worker Account Pools.</w:t>
      </w:r>
    </w:p>
    <w:p w14:paraId="26E7D17C" w14:textId="491F25A6" w:rsidR="0048636C" w:rsidRDefault="00B12FAB">
      <w:r>
        <w:t>It is not necessary to uninstall SQL Server or remove any of the STB related database files unless the intent is to start completely from scratch.</w:t>
      </w:r>
      <w:r w:rsidR="00EC294A">
        <w:t xml:space="preserve">  It is recommended that the database installation and files remain intact.</w:t>
      </w:r>
    </w:p>
    <w:p w14:paraId="265C4E1A" w14:textId="67F0FDC4" w:rsidR="0048636C" w:rsidRDefault="00AE64DC">
      <w:r>
        <w:t>Complete the following steps to uninstall STB:</w:t>
      </w:r>
    </w:p>
    <w:p w14:paraId="243643FF" w14:textId="77777777" w:rsidR="00AE64DC" w:rsidRDefault="00AE64DC" w:rsidP="004D1380">
      <w:pPr>
        <w:pStyle w:val="ListParagraph"/>
        <w:numPr>
          <w:ilvl w:val="0"/>
          <w:numId w:val="40"/>
        </w:numPr>
      </w:pPr>
      <w:r>
        <w:t>Uninstall previous STB Client version on all clients</w:t>
      </w:r>
    </w:p>
    <w:p w14:paraId="50DB54AB" w14:textId="77777777" w:rsidR="00AE64DC" w:rsidRDefault="00AE64DC" w:rsidP="004D1380">
      <w:pPr>
        <w:pStyle w:val="ListParagraph"/>
        <w:numPr>
          <w:ilvl w:val="1"/>
          <w:numId w:val="40"/>
        </w:numPr>
      </w:pPr>
      <w:r>
        <w:t>Select “HP Solution Test Bench” in Control Panel \ Programs and Features</w:t>
      </w:r>
    </w:p>
    <w:p w14:paraId="094C0575" w14:textId="77777777" w:rsidR="00AE64DC" w:rsidRDefault="00AE64DC" w:rsidP="004D1380">
      <w:pPr>
        <w:pStyle w:val="ListParagraph"/>
        <w:numPr>
          <w:ilvl w:val="1"/>
          <w:numId w:val="40"/>
        </w:numPr>
      </w:pPr>
      <w:r>
        <w:t>Click “Uninstall”</w:t>
      </w:r>
    </w:p>
    <w:p w14:paraId="447A0B1B" w14:textId="77777777" w:rsidR="00AE64DC" w:rsidRDefault="00AE64DC" w:rsidP="004D1380">
      <w:pPr>
        <w:pStyle w:val="ListParagraph"/>
        <w:numPr>
          <w:ilvl w:val="1"/>
          <w:numId w:val="40"/>
        </w:numPr>
      </w:pPr>
      <w:r>
        <w:t>Accept all default answers</w:t>
      </w:r>
    </w:p>
    <w:p w14:paraId="1908EE17" w14:textId="77777777" w:rsidR="00AE64DC" w:rsidRDefault="00AE64DC" w:rsidP="004D1380">
      <w:pPr>
        <w:pStyle w:val="ListParagraph"/>
        <w:numPr>
          <w:ilvl w:val="0"/>
          <w:numId w:val="40"/>
        </w:numPr>
      </w:pPr>
      <w:r>
        <w:t>Uninstall previous STB Server version</w:t>
      </w:r>
    </w:p>
    <w:p w14:paraId="06A2B5AF" w14:textId="77777777" w:rsidR="00AE64DC" w:rsidRDefault="00AE64DC" w:rsidP="004D1380">
      <w:pPr>
        <w:pStyle w:val="ListParagraph"/>
        <w:numPr>
          <w:ilvl w:val="1"/>
          <w:numId w:val="40"/>
        </w:numPr>
      </w:pPr>
      <w:r>
        <w:lastRenderedPageBreak/>
        <w:t>Select “HP Solution Test Bench” in Control Panel \ Programs and Features</w:t>
      </w:r>
    </w:p>
    <w:p w14:paraId="2B20BF6F" w14:textId="77777777" w:rsidR="00AE64DC" w:rsidRDefault="00AE64DC" w:rsidP="004D1380">
      <w:pPr>
        <w:pStyle w:val="ListParagraph"/>
        <w:numPr>
          <w:ilvl w:val="1"/>
          <w:numId w:val="40"/>
        </w:numPr>
      </w:pPr>
      <w:r>
        <w:t>Click “Uninstall”</w:t>
      </w:r>
    </w:p>
    <w:p w14:paraId="225CDC65" w14:textId="77777777" w:rsidR="00AE64DC" w:rsidRDefault="00AE64DC" w:rsidP="004D1380">
      <w:pPr>
        <w:pStyle w:val="ListParagraph"/>
        <w:numPr>
          <w:ilvl w:val="1"/>
          <w:numId w:val="40"/>
        </w:numPr>
      </w:pPr>
      <w:r>
        <w:t>Accept all default answers</w:t>
      </w:r>
    </w:p>
    <w:p w14:paraId="5F7FC4B7" w14:textId="77777777" w:rsidR="00AE64DC" w:rsidRDefault="00AE64DC" w:rsidP="004D1380">
      <w:pPr>
        <w:pStyle w:val="ListParagraph"/>
        <w:numPr>
          <w:ilvl w:val="0"/>
          <w:numId w:val="40"/>
        </w:numPr>
      </w:pPr>
      <w:r>
        <w:t>Leave SQL Databases as-is</w:t>
      </w:r>
    </w:p>
    <w:p w14:paraId="43AA78E5" w14:textId="77777777" w:rsidR="00AE64DC" w:rsidRDefault="00AE64DC" w:rsidP="004D1380">
      <w:pPr>
        <w:pStyle w:val="ListParagraph"/>
        <w:numPr>
          <w:ilvl w:val="1"/>
          <w:numId w:val="40"/>
        </w:numPr>
      </w:pPr>
      <w:r>
        <w:t xml:space="preserve">Verify the database and data are still intact.  The easiest way to do this is with a utility called </w:t>
      </w:r>
      <w:proofErr w:type="spellStart"/>
      <w:r>
        <w:t>sqlcmd</w:t>
      </w:r>
      <w:proofErr w:type="spellEnd"/>
      <w:r>
        <w:t xml:space="preserve">.  </w:t>
      </w:r>
      <w:proofErr w:type="spellStart"/>
      <w:r>
        <w:t>sqlcmd</w:t>
      </w:r>
      <w:proofErr w:type="spellEnd"/>
      <w:r>
        <w:t xml:space="preserve"> is a command-line utility that can be used to connect with and view data in the STB database.  It should already be installed on your Windows machine if you installed STB, but if it is not, you will have to download and install the utility.  It can be downloaded from the following URL: </w:t>
      </w:r>
    </w:p>
    <w:p w14:paraId="7DECCFEA" w14:textId="77777777" w:rsidR="00AE64DC" w:rsidRDefault="000B0AD4" w:rsidP="00AE64DC">
      <w:pPr>
        <w:pStyle w:val="ListParagraph"/>
        <w:ind w:left="1440"/>
      </w:pPr>
      <w:hyperlink r:id="rId38" w:history="1">
        <w:r w:rsidR="00AE64DC" w:rsidRPr="00734EC2">
          <w:rPr>
            <w:rStyle w:val="Hyperlink"/>
          </w:rPr>
          <w:t>https://www.microsoft.com/en-us/download/details.aspx?id=53591</w:t>
        </w:r>
      </w:hyperlink>
    </w:p>
    <w:p w14:paraId="00F14557" w14:textId="77777777" w:rsidR="00AE64DC" w:rsidRDefault="00AE64DC" w:rsidP="00AE64DC">
      <w:pPr>
        <w:pStyle w:val="ListParagraph"/>
        <w:ind w:left="1440"/>
      </w:pPr>
    </w:p>
    <w:p w14:paraId="42FDBB80" w14:textId="77777777" w:rsidR="00AE64DC" w:rsidRPr="00AE64DC" w:rsidRDefault="00AE64DC" w:rsidP="004D1380">
      <w:pPr>
        <w:pStyle w:val="ListParagraph"/>
        <w:numPr>
          <w:ilvl w:val="0"/>
          <w:numId w:val="41"/>
        </w:numPr>
        <w:rPr>
          <w:rFonts w:cs="Courier New"/>
        </w:rPr>
      </w:pPr>
      <w:r w:rsidRPr="00AE64DC">
        <w:rPr>
          <w:rFonts w:cs="Courier New"/>
        </w:rPr>
        <w:t xml:space="preserve">Start the </w:t>
      </w:r>
      <w:proofErr w:type="spellStart"/>
      <w:r w:rsidRPr="00AE64DC">
        <w:rPr>
          <w:rFonts w:cs="Courier New"/>
        </w:rPr>
        <w:t>sqlcmd</w:t>
      </w:r>
      <w:proofErr w:type="spellEnd"/>
      <w:r w:rsidRPr="00AE64DC">
        <w:rPr>
          <w:rFonts w:cs="Courier New"/>
        </w:rPr>
        <w:t xml:space="preserve"> utility.  If your database is intact, the user name and password below will work</w:t>
      </w:r>
    </w:p>
    <w:p w14:paraId="1B0EED61" w14:textId="77777777" w:rsidR="00AE64DC" w:rsidRPr="00AD0CAB" w:rsidRDefault="00AE64DC" w:rsidP="00AE64DC">
      <w:pPr>
        <w:pStyle w:val="ListParagraph"/>
        <w:ind w:left="2160"/>
        <w:rPr>
          <w:rFonts w:ascii="Courier New" w:hAnsi="Courier New" w:cs="Courier New"/>
        </w:rPr>
      </w:pPr>
      <w:proofErr w:type="spellStart"/>
      <w:r w:rsidRPr="00AD0CAB">
        <w:rPr>
          <w:rFonts w:ascii="Courier New" w:hAnsi="Courier New" w:cs="Courier New"/>
        </w:rPr>
        <w:t>sqlcmd</w:t>
      </w:r>
      <w:proofErr w:type="spellEnd"/>
      <w:r w:rsidRPr="00AD0CAB">
        <w:rPr>
          <w:rFonts w:ascii="Courier New" w:hAnsi="Courier New" w:cs="Courier New"/>
        </w:rPr>
        <w:t xml:space="preserve"> -U </w:t>
      </w:r>
      <w:proofErr w:type="spellStart"/>
      <w:r w:rsidRPr="00AD0CAB">
        <w:rPr>
          <w:rFonts w:ascii="Courier New" w:hAnsi="Courier New" w:cs="Courier New"/>
        </w:rPr>
        <w:t>document_admin</w:t>
      </w:r>
      <w:proofErr w:type="spellEnd"/>
      <w:r w:rsidRPr="00AD0CAB">
        <w:rPr>
          <w:rFonts w:ascii="Courier New" w:hAnsi="Courier New" w:cs="Courier New"/>
        </w:rPr>
        <w:t xml:space="preserve"> -P </w:t>
      </w:r>
      <w:proofErr w:type="spellStart"/>
      <w:r w:rsidRPr="00AD0CAB">
        <w:rPr>
          <w:rFonts w:ascii="Courier New" w:hAnsi="Courier New" w:cs="Courier New"/>
        </w:rPr>
        <w:t>document_admin</w:t>
      </w:r>
      <w:proofErr w:type="spellEnd"/>
    </w:p>
    <w:p w14:paraId="26B552F2" w14:textId="77777777" w:rsidR="00AE64DC" w:rsidRPr="00DA007B" w:rsidRDefault="00AE64DC" w:rsidP="004D1380">
      <w:pPr>
        <w:pStyle w:val="ListParagraph"/>
        <w:numPr>
          <w:ilvl w:val="0"/>
          <w:numId w:val="41"/>
        </w:numPr>
        <w:rPr>
          <w:rFonts w:cs="Courier New"/>
        </w:rPr>
      </w:pPr>
      <w:r w:rsidRPr="00DA007B">
        <w:rPr>
          <w:rFonts w:cs="Courier New"/>
        </w:rPr>
        <w:t>If connection to the database service was successful, you should see the following prompt:</w:t>
      </w:r>
    </w:p>
    <w:p w14:paraId="30D8A69B" w14:textId="5688996A" w:rsidR="00AE64DC" w:rsidRPr="004E5771" w:rsidRDefault="00AE64DC" w:rsidP="00AE64DC">
      <w:pPr>
        <w:pStyle w:val="ListParagraph"/>
        <w:ind w:left="2160"/>
        <w:rPr>
          <w:rFonts w:ascii="Courier New" w:hAnsi="Courier New" w:cs="Courier New"/>
        </w:rPr>
      </w:pPr>
      <w:r w:rsidRPr="00AD0CAB">
        <w:rPr>
          <w:rFonts w:ascii="Courier New" w:hAnsi="Courier New" w:cs="Courier New"/>
        </w:rPr>
        <w:t>&gt;1</w:t>
      </w:r>
    </w:p>
    <w:p w14:paraId="027C48AD" w14:textId="77777777" w:rsidR="00AE64DC" w:rsidRPr="00DA007B" w:rsidRDefault="00AE64DC" w:rsidP="004D1380">
      <w:pPr>
        <w:pStyle w:val="ListParagraph"/>
        <w:numPr>
          <w:ilvl w:val="0"/>
          <w:numId w:val="41"/>
        </w:numPr>
        <w:rPr>
          <w:rFonts w:cs="Courier New"/>
        </w:rPr>
      </w:pPr>
      <w:r w:rsidRPr="00DA007B">
        <w:rPr>
          <w:rFonts w:cs="Courier New"/>
        </w:rPr>
        <w:t>This is a good sign.  At the current prompt, enter the following command:</w:t>
      </w:r>
    </w:p>
    <w:p w14:paraId="74FCC972" w14:textId="77777777" w:rsidR="00AE64DC" w:rsidRPr="004E5771" w:rsidRDefault="00AE64DC" w:rsidP="00AE64DC">
      <w:pPr>
        <w:pStyle w:val="ListParagraph"/>
        <w:ind w:left="2160"/>
        <w:rPr>
          <w:rFonts w:ascii="Courier New" w:hAnsi="Courier New" w:cs="Courier New"/>
        </w:rPr>
      </w:pPr>
      <w:r w:rsidRPr="004E5771">
        <w:rPr>
          <w:rFonts w:ascii="Courier New" w:hAnsi="Courier New" w:cs="Courier New"/>
        </w:rPr>
        <w:t xml:space="preserve">use </w:t>
      </w:r>
      <w:proofErr w:type="spellStart"/>
      <w:r w:rsidRPr="004E5771">
        <w:rPr>
          <w:rFonts w:ascii="Courier New" w:hAnsi="Courier New" w:cs="Courier New"/>
        </w:rPr>
        <w:t>EnterpriseTest</w:t>
      </w:r>
      <w:proofErr w:type="spellEnd"/>
      <w:r w:rsidRPr="004E5771">
        <w:rPr>
          <w:rFonts w:ascii="Courier New" w:hAnsi="Courier New" w:cs="Courier New"/>
        </w:rPr>
        <w:t xml:space="preserve"> &lt;press enter key&gt;</w:t>
      </w:r>
    </w:p>
    <w:p w14:paraId="20C907E4" w14:textId="77777777" w:rsidR="00AE64DC" w:rsidRPr="00AD0CAB" w:rsidRDefault="00AE64DC" w:rsidP="00AE64DC">
      <w:pPr>
        <w:pStyle w:val="ListParagraph"/>
        <w:ind w:left="2160"/>
        <w:rPr>
          <w:rFonts w:ascii="Courier New" w:hAnsi="Courier New" w:cs="Courier New"/>
        </w:rPr>
      </w:pPr>
      <w:r w:rsidRPr="00AD0CAB">
        <w:rPr>
          <w:rFonts w:ascii="Courier New" w:hAnsi="Courier New" w:cs="Courier New"/>
        </w:rPr>
        <w:t>go &lt;enter&gt;</w:t>
      </w:r>
    </w:p>
    <w:p w14:paraId="5B406867" w14:textId="77777777" w:rsidR="00AE64DC" w:rsidRPr="00DA007B" w:rsidRDefault="00AE64DC" w:rsidP="004D1380">
      <w:pPr>
        <w:pStyle w:val="ListParagraph"/>
        <w:numPr>
          <w:ilvl w:val="0"/>
          <w:numId w:val="41"/>
        </w:numPr>
        <w:rPr>
          <w:rFonts w:cs="Courier New"/>
        </w:rPr>
      </w:pPr>
      <w:r w:rsidRPr="00DA007B">
        <w:rPr>
          <w:rFonts w:cs="Courier New"/>
        </w:rPr>
        <w:t>You should see the following text printed:</w:t>
      </w:r>
    </w:p>
    <w:p w14:paraId="50F2288F" w14:textId="77777777" w:rsidR="00AE64DC" w:rsidRPr="00AD0CAB" w:rsidRDefault="00AE64DC" w:rsidP="00AE64DC">
      <w:pPr>
        <w:pStyle w:val="ListParagraph"/>
        <w:ind w:left="2160"/>
        <w:rPr>
          <w:rFonts w:ascii="Courier New" w:hAnsi="Courier New" w:cs="Courier New"/>
        </w:rPr>
      </w:pPr>
      <w:r w:rsidRPr="00AD0CAB">
        <w:rPr>
          <w:rFonts w:ascii="Courier New" w:hAnsi="Courier New" w:cs="Courier New"/>
        </w:rPr>
        <w:t>Changed database context to '</w:t>
      </w:r>
      <w:proofErr w:type="spellStart"/>
      <w:r w:rsidRPr="00AD0CAB">
        <w:rPr>
          <w:rFonts w:ascii="Courier New" w:hAnsi="Courier New" w:cs="Courier New"/>
        </w:rPr>
        <w:t>EnterpriseTest</w:t>
      </w:r>
      <w:proofErr w:type="spellEnd"/>
      <w:r w:rsidRPr="00AD0CAB">
        <w:rPr>
          <w:rFonts w:ascii="Courier New" w:hAnsi="Courier New" w:cs="Courier New"/>
        </w:rPr>
        <w:t>'.</w:t>
      </w:r>
    </w:p>
    <w:p w14:paraId="750ADA6D" w14:textId="77777777" w:rsidR="00AE64DC" w:rsidRPr="00AD0CAB" w:rsidRDefault="00AE64DC" w:rsidP="00AE64DC">
      <w:pPr>
        <w:pStyle w:val="ListParagraph"/>
        <w:ind w:left="2160"/>
        <w:rPr>
          <w:rFonts w:ascii="Courier New" w:hAnsi="Courier New" w:cs="Courier New"/>
        </w:rPr>
      </w:pPr>
      <w:r w:rsidRPr="00AD0CAB">
        <w:rPr>
          <w:rFonts w:ascii="Courier New" w:hAnsi="Courier New" w:cs="Courier New"/>
        </w:rPr>
        <w:t>1&gt;</w:t>
      </w:r>
    </w:p>
    <w:p w14:paraId="3C6A77B1" w14:textId="77777777" w:rsidR="00AE64DC" w:rsidRPr="00DA007B" w:rsidRDefault="00AE64DC" w:rsidP="004D1380">
      <w:pPr>
        <w:pStyle w:val="ListParagraph"/>
        <w:numPr>
          <w:ilvl w:val="0"/>
          <w:numId w:val="41"/>
        </w:numPr>
        <w:rPr>
          <w:rFonts w:cs="Courier New"/>
        </w:rPr>
      </w:pPr>
      <w:r w:rsidRPr="00DA007B">
        <w:rPr>
          <w:rFonts w:cs="Courier New"/>
        </w:rPr>
        <w:t>Enter the following command:</w:t>
      </w:r>
    </w:p>
    <w:p w14:paraId="5B7E90F3" w14:textId="77777777" w:rsidR="00AE64DC" w:rsidRPr="00AD0CAB" w:rsidRDefault="00AE64DC" w:rsidP="00AE64DC">
      <w:pPr>
        <w:pStyle w:val="ListParagraph"/>
        <w:ind w:left="2160"/>
        <w:rPr>
          <w:rFonts w:ascii="Courier New" w:hAnsi="Courier New" w:cs="Courier New"/>
        </w:rPr>
      </w:pPr>
      <w:r w:rsidRPr="00AD0CAB">
        <w:rPr>
          <w:rFonts w:ascii="Courier New" w:hAnsi="Courier New" w:cs="Courier New"/>
        </w:rPr>
        <w:t xml:space="preserve">select </w:t>
      </w:r>
      <w:proofErr w:type="gramStart"/>
      <w:r w:rsidRPr="00AD0CAB">
        <w:rPr>
          <w:rFonts w:ascii="Courier New" w:hAnsi="Courier New" w:cs="Courier New"/>
        </w:rPr>
        <w:t>count(</w:t>
      </w:r>
      <w:proofErr w:type="gramEnd"/>
      <w:r w:rsidRPr="00AD0CAB">
        <w:rPr>
          <w:rFonts w:ascii="Courier New" w:hAnsi="Courier New" w:cs="Courier New"/>
        </w:rPr>
        <w:t xml:space="preserve">*) </w:t>
      </w:r>
      <w:proofErr w:type="spellStart"/>
      <w:r w:rsidRPr="00AD0CAB">
        <w:rPr>
          <w:rFonts w:ascii="Courier New" w:hAnsi="Courier New" w:cs="Courier New"/>
        </w:rPr>
        <w:t>ScenarioCount</w:t>
      </w:r>
      <w:proofErr w:type="spellEnd"/>
      <w:r w:rsidRPr="00AD0CAB">
        <w:rPr>
          <w:rFonts w:ascii="Courier New" w:hAnsi="Courier New" w:cs="Courier New"/>
        </w:rPr>
        <w:t xml:space="preserve"> from </w:t>
      </w:r>
      <w:proofErr w:type="spellStart"/>
      <w:r w:rsidRPr="00AD0CAB">
        <w:rPr>
          <w:rFonts w:ascii="Courier New" w:hAnsi="Courier New" w:cs="Courier New"/>
        </w:rPr>
        <w:t>EnterpriseScenario</w:t>
      </w:r>
      <w:proofErr w:type="spellEnd"/>
      <w:r w:rsidRPr="00AD0CAB">
        <w:rPr>
          <w:rFonts w:ascii="Courier New" w:hAnsi="Courier New" w:cs="Courier New"/>
        </w:rPr>
        <w:t xml:space="preserve"> &lt;enter&gt;</w:t>
      </w:r>
    </w:p>
    <w:p w14:paraId="218B9757" w14:textId="77777777" w:rsidR="00AE64DC" w:rsidRDefault="00AE64DC" w:rsidP="00AE64DC">
      <w:pPr>
        <w:pStyle w:val="ListParagraph"/>
        <w:ind w:left="2160"/>
        <w:rPr>
          <w:rFonts w:ascii="Courier New" w:hAnsi="Courier New" w:cs="Courier New"/>
        </w:rPr>
      </w:pPr>
      <w:r w:rsidRPr="00AD0CAB">
        <w:rPr>
          <w:rFonts w:ascii="Courier New" w:hAnsi="Courier New" w:cs="Courier New"/>
        </w:rPr>
        <w:t>go &lt;enter&gt;</w:t>
      </w:r>
    </w:p>
    <w:p w14:paraId="0339AF03" w14:textId="77777777" w:rsidR="00AE64DC" w:rsidRPr="00DA007B" w:rsidRDefault="00AE64DC" w:rsidP="004D1380">
      <w:pPr>
        <w:pStyle w:val="ListParagraph"/>
        <w:numPr>
          <w:ilvl w:val="0"/>
          <w:numId w:val="41"/>
        </w:numPr>
        <w:rPr>
          <w:rFonts w:cs="Courier New"/>
        </w:rPr>
      </w:pPr>
      <w:r w:rsidRPr="00DA007B">
        <w:rPr>
          <w:rFonts w:cs="Courier New"/>
        </w:rPr>
        <w:t>You should see the following text printed:</w:t>
      </w:r>
    </w:p>
    <w:p w14:paraId="56FBC7BA" w14:textId="77777777" w:rsidR="00AE64DC" w:rsidRPr="00AD0CAB" w:rsidRDefault="00AE64DC" w:rsidP="00AE64DC">
      <w:pPr>
        <w:pStyle w:val="ListParagraph"/>
        <w:ind w:left="2160"/>
        <w:rPr>
          <w:rFonts w:ascii="Courier New" w:hAnsi="Courier New" w:cs="Courier New"/>
        </w:rPr>
      </w:pPr>
      <w:proofErr w:type="spellStart"/>
      <w:r w:rsidRPr="00AD0CAB">
        <w:rPr>
          <w:rFonts w:ascii="Courier New" w:hAnsi="Courier New" w:cs="Courier New"/>
        </w:rPr>
        <w:t>ScenarioCount</w:t>
      </w:r>
      <w:proofErr w:type="spellEnd"/>
    </w:p>
    <w:p w14:paraId="142A08E9" w14:textId="77777777" w:rsidR="00AE64DC" w:rsidRPr="00AD0CAB" w:rsidRDefault="00AE64DC" w:rsidP="00AE64DC">
      <w:pPr>
        <w:pStyle w:val="ListParagraph"/>
        <w:ind w:left="2160"/>
        <w:rPr>
          <w:rFonts w:ascii="Courier New" w:hAnsi="Courier New" w:cs="Courier New"/>
        </w:rPr>
      </w:pPr>
      <w:r w:rsidRPr="00AD0CAB">
        <w:rPr>
          <w:rFonts w:ascii="Courier New" w:hAnsi="Courier New" w:cs="Courier New"/>
        </w:rPr>
        <w:t>-------------</w:t>
      </w:r>
    </w:p>
    <w:p w14:paraId="2BA49110" w14:textId="77777777" w:rsidR="00AE64DC" w:rsidRPr="00AD0CAB" w:rsidRDefault="00AE64DC" w:rsidP="00F85EA5">
      <w:pPr>
        <w:pStyle w:val="ListParagraph"/>
        <w:ind w:left="3690"/>
        <w:rPr>
          <w:rFonts w:ascii="Courier New" w:hAnsi="Courier New" w:cs="Courier New"/>
        </w:rPr>
      </w:pPr>
      <w:r w:rsidRPr="00AD0CAB">
        <w:rPr>
          <w:rFonts w:ascii="Courier New" w:hAnsi="Courier New" w:cs="Courier New"/>
        </w:rPr>
        <w:t>2</w:t>
      </w:r>
    </w:p>
    <w:p w14:paraId="635DD20D" w14:textId="77777777" w:rsidR="00AE64DC" w:rsidRPr="00AD0CAB" w:rsidRDefault="00AE64DC" w:rsidP="00AE64DC">
      <w:pPr>
        <w:pStyle w:val="ListParagraph"/>
        <w:ind w:left="2160"/>
        <w:rPr>
          <w:rFonts w:ascii="Courier New" w:hAnsi="Courier New" w:cs="Courier New"/>
        </w:rPr>
      </w:pPr>
      <w:r w:rsidRPr="00AD0CAB">
        <w:rPr>
          <w:rFonts w:ascii="Courier New" w:hAnsi="Courier New" w:cs="Courier New"/>
        </w:rPr>
        <w:t xml:space="preserve">(1 </w:t>
      </w:r>
      <w:proofErr w:type="gramStart"/>
      <w:r w:rsidRPr="00AD0CAB">
        <w:rPr>
          <w:rFonts w:ascii="Courier New" w:hAnsi="Courier New" w:cs="Courier New"/>
        </w:rPr>
        <w:t>rows</w:t>
      </w:r>
      <w:proofErr w:type="gramEnd"/>
      <w:r w:rsidRPr="00AD0CAB">
        <w:rPr>
          <w:rFonts w:ascii="Courier New" w:hAnsi="Courier New" w:cs="Courier New"/>
        </w:rPr>
        <w:t xml:space="preserve"> affected)</w:t>
      </w:r>
    </w:p>
    <w:p w14:paraId="21502241" w14:textId="77777777" w:rsidR="00AE64DC" w:rsidRPr="00AD0CAB" w:rsidRDefault="00AE64DC" w:rsidP="00AE64DC">
      <w:pPr>
        <w:pStyle w:val="ListParagraph"/>
        <w:ind w:left="2160"/>
        <w:rPr>
          <w:rFonts w:ascii="Courier New" w:hAnsi="Courier New" w:cs="Courier New"/>
        </w:rPr>
      </w:pPr>
      <w:r w:rsidRPr="00AD0CAB">
        <w:rPr>
          <w:rFonts w:ascii="Courier New" w:hAnsi="Courier New" w:cs="Courier New"/>
        </w:rPr>
        <w:t>1&gt;</w:t>
      </w:r>
    </w:p>
    <w:p w14:paraId="1A3ECFD0" w14:textId="77777777" w:rsidR="00AE64DC" w:rsidRPr="00F85EA5" w:rsidRDefault="00AE64DC" w:rsidP="004D1380">
      <w:pPr>
        <w:pStyle w:val="ListParagraph"/>
        <w:numPr>
          <w:ilvl w:val="0"/>
          <w:numId w:val="41"/>
        </w:numPr>
        <w:rPr>
          <w:rFonts w:cs="Courier New"/>
        </w:rPr>
      </w:pPr>
      <w:r w:rsidRPr="00F85EA5">
        <w:rPr>
          <w:rFonts w:cs="Courier New"/>
        </w:rPr>
        <w:t xml:space="preserve">Congratulations!  </w:t>
      </w:r>
      <w:proofErr w:type="gramStart"/>
      <w:r w:rsidRPr="00F85EA5">
        <w:rPr>
          <w:rFonts w:cs="Courier New"/>
        </w:rPr>
        <w:t>You're</w:t>
      </w:r>
      <w:proofErr w:type="gramEnd"/>
      <w:r w:rsidRPr="00F85EA5">
        <w:rPr>
          <w:rFonts w:cs="Courier New"/>
        </w:rPr>
        <w:t xml:space="preserve"> database is intact.  Enter the following command to exit </w:t>
      </w:r>
      <w:proofErr w:type="spellStart"/>
      <w:r w:rsidRPr="00F85EA5">
        <w:rPr>
          <w:rFonts w:cs="Courier New"/>
        </w:rPr>
        <w:t>sqlcmd</w:t>
      </w:r>
      <w:proofErr w:type="spellEnd"/>
      <w:r w:rsidRPr="00F85EA5">
        <w:rPr>
          <w:rFonts w:cs="Courier New"/>
        </w:rPr>
        <w:t>:</w:t>
      </w:r>
    </w:p>
    <w:p w14:paraId="76B71AE0" w14:textId="77777777" w:rsidR="00AE64DC" w:rsidRPr="00AD0CAB" w:rsidRDefault="00AE64DC" w:rsidP="00AE64DC">
      <w:pPr>
        <w:pStyle w:val="ListParagraph"/>
        <w:ind w:left="2160"/>
        <w:rPr>
          <w:rFonts w:ascii="Courier New" w:hAnsi="Courier New" w:cs="Courier New"/>
        </w:rPr>
      </w:pPr>
      <w:r w:rsidRPr="00AD0CAB">
        <w:rPr>
          <w:rFonts w:ascii="Courier New" w:hAnsi="Courier New" w:cs="Courier New"/>
        </w:rPr>
        <w:t>exit &lt;enter&gt;</w:t>
      </w:r>
    </w:p>
    <w:p w14:paraId="698F0C0B" w14:textId="77777777" w:rsidR="00AE64DC" w:rsidRPr="00AD0CAB" w:rsidRDefault="00AE64DC" w:rsidP="00AE64DC">
      <w:pPr>
        <w:pStyle w:val="ListParagraph"/>
        <w:ind w:left="2160"/>
        <w:rPr>
          <w:rFonts w:ascii="Courier New" w:hAnsi="Courier New" w:cs="Courier New"/>
        </w:rPr>
      </w:pPr>
      <w:r w:rsidRPr="00AD0CAB">
        <w:rPr>
          <w:rFonts w:ascii="Courier New" w:hAnsi="Courier New" w:cs="Courier New"/>
        </w:rPr>
        <w:t>go &lt;enter&gt;</w:t>
      </w:r>
    </w:p>
    <w:p w14:paraId="2FCDE7D3" w14:textId="77777777" w:rsidR="00AE64DC" w:rsidRPr="00F85EA5" w:rsidRDefault="00AE64DC" w:rsidP="004D1380">
      <w:pPr>
        <w:pStyle w:val="ListParagraph"/>
        <w:numPr>
          <w:ilvl w:val="0"/>
          <w:numId w:val="41"/>
        </w:numPr>
        <w:rPr>
          <w:rFonts w:cs="Courier New"/>
        </w:rPr>
      </w:pPr>
      <w:r w:rsidRPr="00F85EA5">
        <w:rPr>
          <w:rFonts w:cs="Courier New"/>
        </w:rPr>
        <w:t>The 1&gt; in front of your cursor will be replaced by the current directory.  Something like:</w:t>
      </w:r>
    </w:p>
    <w:p w14:paraId="09435DBA" w14:textId="77777777" w:rsidR="00AE64DC" w:rsidRPr="00AD0CAB" w:rsidRDefault="00AE64DC" w:rsidP="00AE64DC">
      <w:pPr>
        <w:pStyle w:val="ListParagraph"/>
        <w:ind w:left="2160"/>
        <w:rPr>
          <w:rFonts w:ascii="Courier New" w:hAnsi="Courier New" w:cs="Courier New"/>
        </w:rPr>
      </w:pPr>
      <w:r w:rsidRPr="00AD0CAB">
        <w:rPr>
          <w:rFonts w:ascii="Courier New" w:hAnsi="Courier New" w:cs="Courier New"/>
        </w:rPr>
        <w:t>C:\Users\joe</w:t>
      </w:r>
    </w:p>
    <w:p w14:paraId="786F5466" w14:textId="77777777" w:rsidR="00AE64DC" w:rsidRDefault="00AE64DC" w:rsidP="00AE64DC"/>
    <w:p w14:paraId="6205D738" w14:textId="77777777" w:rsidR="00AE64DC" w:rsidRDefault="00AE64DC" w:rsidP="004D1380">
      <w:pPr>
        <w:pStyle w:val="ListParagraph"/>
        <w:numPr>
          <w:ilvl w:val="0"/>
          <w:numId w:val="40"/>
        </w:numPr>
      </w:pPr>
      <w:r>
        <w:t>Install new STB Server version pointing to the existing SQL Instance</w:t>
      </w:r>
    </w:p>
    <w:p w14:paraId="151E7D73" w14:textId="77777777" w:rsidR="00AE64DC" w:rsidRDefault="00AE64DC" w:rsidP="004D1380">
      <w:pPr>
        <w:pStyle w:val="ListParagraph"/>
        <w:numPr>
          <w:ilvl w:val="1"/>
          <w:numId w:val="40"/>
        </w:numPr>
      </w:pPr>
      <w:r>
        <w:t>Run the STB Server executable with the “Run as Administrator” option</w:t>
      </w:r>
    </w:p>
    <w:p w14:paraId="4DBF7327" w14:textId="77777777" w:rsidR="00AE64DC" w:rsidRDefault="00AE64DC" w:rsidP="004D1380">
      <w:pPr>
        <w:pStyle w:val="ListParagraph"/>
        <w:numPr>
          <w:ilvl w:val="1"/>
          <w:numId w:val="40"/>
        </w:numPr>
      </w:pPr>
      <w:r>
        <w:lastRenderedPageBreak/>
        <w:t>If a message window displays about the “C:\</w:t>
      </w:r>
      <w:proofErr w:type="spellStart"/>
      <w:r>
        <w:t>VirtualResource</w:t>
      </w:r>
      <w:proofErr w:type="spellEnd"/>
      <w:r>
        <w:t>” folder already existing, click “Yes” to use the existing folder.</w:t>
      </w:r>
    </w:p>
    <w:p w14:paraId="44B178DB" w14:textId="77777777" w:rsidR="00AE64DC" w:rsidRDefault="00AE64DC" w:rsidP="004D1380">
      <w:pPr>
        <w:pStyle w:val="ListParagraph"/>
        <w:numPr>
          <w:ilvl w:val="1"/>
          <w:numId w:val="40"/>
        </w:numPr>
      </w:pPr>
      <w:r>
        <w:t>Accept all default answers</w:t>
      </w:r>
    </w:p>
    <w:p w14:paraId="677653A8" w14:textId="77777777" w:rsidR="00AE64DC" w:rsidRDefault="00AE64DC" w:rsidP="004D1380">
      <w:pPr>
        <w:pStyle w:val="ListParagraph"/>
        <w:numPr>
          <w:ilvl w:val="1"/>
          <w:numId w:val="40"/>
        </w:numPr>
      </w:pPr>
      <w:r>
        <w:t>Execute the following 2 applications to ensure connectivity to the database and exiting data was retained</w:t>
      </w:r>
    </w:p>
    <w:p w14:paraId="417435AA" w14:textId="77777777" w:rsidR="00AE64DC" w:rsidRDefault="00AE64DC" w:rsidP="004D1380">
      <w:pPr>
        <w:pStyle w:val="ListParagraph"/>
        <w:numPr>
          <w:ilvl w:val="2"/>
          <w:numId w:val="40"/>
        </w:numPr>
      </w:pPr>
      <w:r>
        <w:t>“</w:t>
      </w:r>
      <w:r w:rsidRPr="00A36A7B">
        <w:t>C:\</w:t>
      </w:r>
      <w:proofErr w:type="spellStart"/>
      <w:r w:rsidRPr="00A36A7B">
        <w:t>VirtualResource</w:t>
      </w:r>
      <w:proofErr w:type="spellEnd"/>
      <w:r w:rsidRPr="00A36A7B">
        <w:t>\Distribution\</w:t>
      </w:r>
      <w:proofErr w:type="spellStart"/>
      <w:r w:rsidRPr="00A36A7B">
        <w:t>ControlPanel</w:t>
      </w:r>
      <w:proofErr w:type="spellEnd"/>
      <w:r>
        <w:t>\</w:t>
      </w:r>
      <w:r w:rsidRPr="00A36A7B">
        <w:t>hpstbcp.exe</w:t>
      </w:r>
      <w:r>
        <w:t>”</w:t>
      </w:r>
    </w:p>
    <w:p w14:paraId="223B883C" w14:textId="77777777" w:rsidR="00AE64DC" w:rsidRDefault="00AE64DC" w:rsidP="004D1380">
      <w:pPr>
        <w:pStyle w:val="ListParagraph"/>
        <w:numPr>
          <w:ilvl w:val="2"/>
          <w:numId w:val="40"/>
        </w:numPr>
      </w:pPr>
      <w:r>
        <w:t>“</w:t>
      </w:r>
      <w:r w:rsidRPr="00A36A7B">
        <w:t>C:\VirtualResource\Distribution\STBUserConsole</w:t>
      </w:r>
      <w:r>
        <w:t>\</w:t>
      </w:r>
      <w:r w:rsidRPr="00A36A7B">
        <w:t>SolutionTestBench.exe</w:t>
      </w:r>
      <w:r>
        <w:t>”</w:t>
      </w:r>
    </w:p>
    <w:p w14:paraId="60E63897" w14:textId="77777777" w:rsidR="00AE64DC" w:rsidRDefault="00AE64DC" w:rsidP="004D1380">
      <w:pPr>
        <w:pStyle w:val="ListParagraph"/>
        <w:numPr>
          <w:ilvl w:val="0"/>
          <w:numId w:val="40"/>
        </w:numPr>
      </w:pPr>
      <w:r>
        <w:t>Install new STB Client version on clients</w:t>
      </w:r>
    </w:p>
    <w:p w14:paraId="7B15EE0A" w14:textId="77777777" w:rsidR="00AE64DC" w:rsidRDefault="00AE64DC" w:rsidP="004D1380">
      <w:pPr>
        <w:pStyle w:val="ListParagraph"/>
        <w:numPr>
          <w:ilvl w:val="1"/>
          <w:numId w:val="40"/>
        </w:numPr>
      </w:pPr>
      <w:r>
        <w:t>Run the STB Client executable</w:t>
      </w:r>
    </w:p>
    <w:p w14:paraId="1359F923" w14:textId="77777777" w:rsidR="00AE64DC" w:rsidRDefault="00AE64DC" w:rsidP="004D1380">
      <w:pPr>
        <w:pStyle w:val="ListParagraph"/>
        <w:numPr>
          <w:ilvl w:val="1"/>
          <w:numId w:val="40"/>
        </w:numPr>
      </w:pPr>
      <w:r>
        <w:t>Enter the appropriate STB Server Address</w:t>
      </w:r>
    </w:p>
    <w:p w14:paraId="7DB75ECC" w14:textId="77777777" w:rsidR="00AE64DC" w:rsidRDefault="00AE64DC" w:rsidP="004D1380">
      <w:pPr>
        <w:pStyle w:val="ListParagraph"/>
        <w:numPr>
          <w:ilvl w:val="1"/>
          <w:numId w:val="40"/>
        </w:numPr>
      </w:pPr>
      <w:r>
        <w:t>If a message window displays about the “C:\</w:t>
      </w:r>
      <w:proofErr w:type="spellStart"/>
      <w:r>
        <w:t>VirtualResource</w:t>
      </w:r>
      <w:proofErr w:type="spellEnd"/>
      <w:r>
        <w:t>” folder already existing, click “Yes” to use the existing folder.</w:t>
      </w:r>
    </w:p>
    <w:p w14:paraId="7EBCA2F4" w14:textId="77777777" w:rsidR="00AE64DC" w:rsidRDefault="00AE64DC" w:rsidP="004D1380">
      <w:pPr>
        <w:pStyle w:val="ListParagraph"/>
        <w:numPr>
          <w:ilvl w:val="1"/>
          <w:numId w:val="40"/>
        </w:numPr>
      </w:pPr>
      <w:r>
        <w:t>Accept all default answers</w:t>
      </w:r>
    </w:p>
    <w:p w14:paraId="25C46BBE" w14:textId="77777777" w:rsidR="00AE64DC" w:rsidRDefault="00AE64DC" w:rsidP="004D1380">
      <w:pPr>
        <w:pStyle w:val="ListParagraph"/>
        <w:numPr>
          <w:ilvl w:val="1"/>
          <w:numId w:val="40"/>
        </w:numPr>
      </w:pPr>
      <w:r>
        <w:t>Open the STB User Console “</w:t>
      </w:r>
      <w:r w:rsidRPr="00A36A7B">
        <w:t>C:\VirtualResource\Distribution\STBUserConsole</w:t>
      </w:r>
      <w:r>
        <w:t>\</w:t>
      </w:r>
      <w:r w:rsidRPr="00A36A7B">
        <w:t>SolutionTestBench.exe</w:t>
      </w:r>
      <w:r>
        <w:t>”</w:t>
      </w:r>
    </w:p>
    <w:p w14:paraId="7B6630A9" w14:textId="77777777" w:rsidR="00AE64DC" w:rsidRDefault="00AE64DC" w:rsidP="004D1380">
      <w:pPr>
        <w:pStyle w:val="ListParagraph"/>
        <w:numPr>
          <w:ilvl w:val="1"/>
          <w:numId w:val="40"/>
        </w:numPr>
      </w:pPr>
      <w:r>
        <w:t>Verify connection to the STB server</w:t>
      </w:r>
    </w:p>
    <w:p w14:paraId="1A65BF07" w14:textId="332EC959" w:rsidR="00AE64DC" w:rsidRDefault="00AE64DC" w:rsidP="004D1380">
      <w:pPr>
        <w:pStyle w:val="ListParagraph"/>
        <w:numPr>
          <w:ilvl w:val="0"/>
          <w:numId w:val="40"/>
        </w:numPr>
      </w:pPr>
      <w:r>
        <w:t>Test</w:t>
      </w:r>
      <w:r w:rsidR="00AC4953">
        <w:t xml:space="preserve"> the installation by opening STB and ensuring the existing data is still displayed.  Create a small test and run it as a final test.</w:t>
      </w:r>
    </w:p>
    <w:p w14:paraId="72093DB5" w14:textId="49A0683C" w:rsidR="00693D8C" w:rsidRDefault="00693D8C" w:rsidP="00693D8C">
      <w:pPr>
        <w:pStyle w:val="Heading2"/>
      </w:pPr>
      <w:bookmarkStart w:id="22" w:name="_Toc16859967"/>
      <w:r>
        <w:t>Plugin Changes</w:t>
      </w:r>
      <w:bookmarkEnd w:id="22"/>
    </w:p>
    <w:p w14:paraId="18EF68D4" w14:textId="77777777" w:rsidR="00693D8C" w:rsidRPr="001715A9" w:rsidRDefault="00693D8C" w:rsidP="00693D8C">
      <w:r w:rsidRPr="001715A9">
        <w:t xml:space="preserve">Plugins assemblies are compiled to work with a </w:t>
      </w:r>
      <w:proofErr w:type="gramStart"/>
      <w:r w:rsidRPr="001715A9">
        <w:t>particular version</w:t>
      </w:r>
      <w:proofErr w:type="gramEnd"/>
      <w:r w:rsidRPr="001715A9">
        <w:t xml:space="preserve"> of STB.  If the STB interface changes between an existing version and a new version, the old plugin versions may not work (i.e. they will cause an exception when you browse to configure the plugin settings within the User Console.)</w:t>
      </w:r>
    </w:p>
    <w:p w14:paraId="339556F9" w14:textId="77777777" w:rsidR="00693D8C" w:rsidRPr="001715A9" w:rsidRDefault="00693D8C" w:rsidP="00693D8C">
      <w:r w:rsidRPr="001715A9">
        <w:t>There is a base set of plugins that are included in each STB release.  These will be automatically updated and are compatible with the new version of STB being installed.</w:t>
      </w:r>
    </w:p>
    <w:p w14:paraId="03364CA7" w14:textId="77777777" w:rsidR="00693D8C" w:rsidRPr="001715A9" w:rsidRDefault="00693D8C" w:rsidP="00693D8C">
      <w:r w:rsidRPr="001715A9">
        <w:t>If you are using other plugins obtained from HP that are NOT part of the set of standard plugins released with STB (i.e. you received them separate from the STB install package as .</w:t>
      </w:r>
      <w:proofErr w:type="spellStart"/>
      <w:r w:rsidRPr="001715A9">
        <w:t>dlls</w:t>
      </w:r>
      <w:proofErr w:type="spellEnd"/>
      <w:r w:rsidRPr="001715A9">
        <w:t xml:space="preserve">) then you may need to request updated plugins to work with the newer STB version.  </w:t>
      </w:r>
    </w:p>
    <w:p w14:paraId="55274D00" w14:textId="77777777" w:rsidR="00693D8C" w:rsidRPr="001715A9" w:rsidRDefault="00693D8C" w:rsidP="00693D8C">
      <w:r w:rsidRPr="001715A9">
        <w:t>If you have developed and coded your own plugins, you may need to recompile the assemblies.  Simply update the “STF.Framework.dll” by replacing the existing version with the new one provided in the new STB version, and then remove and re-add the reference in Visual Studio, recompile your plugin assembly, and recopy the .</w:t>
      </w:r>
      <w:proofErr w:type="spellStart"/>
      <w:r w:rsidRPr="001715A9">
        <w:t>dll</w:t>
      </w:r>
      <w:proofErr w:type="spellEnd"/>
      <w:r w:rsidRPr="001715A9">
        <w:t xml:space="preserve"> to your Plugin folder (as described in the Plugin Developers Guide.)</w:t>
      </w:r>
    </w:p>
    <w:p w14:paraId="7996600A" w14:textId="77777777" w:rsidR="00693D8C" w:rsidRDefault="00693D8C"/>
    <w:p w14:paraId="5AC562D4" w14:textId="7E2FA333" w:rsidR="0048636C" w:rsidRDefault="0048636C">
      <w:r>
        <w:br w:type="page"/>
      </w:r>
    </w:p>
    <w:p w14:paraId="47AFE1E9" w14:textId="3B0D8D04" w:rsidR="003A7885" w:rsidRDefault="008E0932" w:rsidP="003A7885">
      <w:pPr>
        <w:pStyle w:val="Heading1"/>
      </w:pPr>
      <w:bookmarkStart w:id="23" w:name="_Toc16859968"/>
      <w:r>
        <w:lastRenderedPageBreak/>
        <w:t xml:space="preserve">Administrator </w:t>
      </w:r>
      <w:r w:rsidR="00926482">
        <w:t>Server</w:t>
      </w:r>
      <w:r w:rsidR="00066498">
        <w:t xml:space="preserve"> </w:t>
      </w:r>
      <w:r w:rsidR="003A7885">
        <w:t>Configuration</w:t>
      </w:r>
      <w:r w:rsidR="00926482">
        <w:t xml:space="preserve"> </w:t>
      </w:r>
      <w:r w:rsidR="0032182C">
        <w:t>Overview</w:t>
      </w:r>
      <w:bookmarkEnd w:id="23"/>
    </w:p>
    <w:p w14:paraId="4839DDAE" w14:textId="77777777" w:rsidR="00CE14F0" w:rsidRDefault="00191118" w:rsidP="002D5656">
      <w:r>
        <w:t>Once setup</w:t>
      </w:r>
      <w:r w:rsidR="002C3EB4">
        <w:t xml:space="preserve"> is complete</w:t>
      </w:r>
      <w:r>
        <w:t xml:space="preserve">, the </w:t>
      </w:r>
      <w:r w:rsidR="00CE14F0">
        <w:t xml:space="preserve">following actions will need to be performed by the </w:t>
      </w:r>
      <w:r>
        <w:t>administrator</w:t>
      </w:r>
      <w:r w:rsidR="00CE14F0">
        <w:t xml:space="preserve"> to allow the STB User Console to be downloaded and enable Test Scenario creation:</w:t>
      </w:r>
    </w:p>
    <w:p w14:paraId="77D432B2" w14:textId="77777777" w:rsidR="00CE14F0" w:rsidRDefault="00CE14F0" w:rsidP="002F4D86">
      <w:pPr>
        <w:pStyle w:val="ListParagraph"/>
        <w:numPr>
          <w:ilvl w:val="0"/>
          <w:numId w:val="32"/>
        </w:numPr>
      </w:pPr>
      <w:r>
        <w:t>Create Users Groups (a minimum of 1) to categorize users and provide security access options to the test scenarios.</w:t>
      </w:r>
    </w:p>
    <w:p w14:paraId="2767361E" w14:textId="56982DF7" w:rsidR="002D5656" w:rsidRDefault="00CE14F0" w:rsidP="002F4D86">
      <w:pPr>
        <w:pStyle w:val="ListParagraph"/>
        <w:numPr>
          <w:ilvl w:val="0"/>
          <w:numId w:val="32"/>
        </w:numPr>
      </w:pPr>
      <w:r>
        <w:t>Add Authorized Users – these are the managers, engineers and testers that can access STB to create or execute test scenarios, or view the results and reports stored in STB.</w:t>
      </w:r>
      <w:r w:rsidR="00027C53">
        <w:t xml:space="preserve"> </w:t>
      </w:r>
    </w:p>
    <w:p w14:paraId="272837C5" w14:textId="3A05CDC2" w:rsidR="00CE14F0" w:rsidRDefault="00CE14F0" w:rsidP="002F4D86">
      <w:pPr>
        <w:pStyle w:val="ListParagraph"/>
        <w:numPr>
          <w:ilvl w:val="0"/>
          <w:numId w:val="32"/>
        </w:numPr>
      </w:pPr>
      <w:r>
        <w:t xml:space="preserve">Schedule database cleanup if desired. </w:t>
      </w:r>
    </w:p>
    <w:p w14:paraId="4CF04EA4" w14:textId="5A0F5036" w:rsidR="00CE14F0" w:rsidRDefault="00CE14F0" w:rsidP="00CE14F0">
      <w:r>
        <w:t xml:space="preserve">In addition, the Administrator can </w:t>
      </w:r>
      <w:r w:rsidR="00AC2BCA">
        <w:t xml:space="preserve">add resources needed to </w:t>
      </w:r>
      <w:r>
        <w:t xml:space="preserve">enable </w:t>
      </w:r>
      <w:r w:rsidR="00AC2BCA">
        <w:t>T</w:t>
      </w:r>
      <w:r>
        <w:t xml:space="preserve">est </w:t>
      </w:r>
      <w:r w:rsidR="00AC2BCA">
        <w:t>S</w:t>
      </w:r>
      <w:r>
        <w:t>cenario creation</w:t>
      </w:r>
      <w:r w:rsidR="00AC2BCA">
        <w:t>:</w:t>
      </w:r>
      <w:r>
        <w:t xml:space="preserve"> </w:t>
      </w:r>
    </w:p>
    <w:p w14:paraId="057D76CC" w14:textId="29087CEE" w:rsidR="00CE14F0" w:rsidRDefault="00CE14F0" w:rsidP="002F4D86">
      <w:pPr>
        <w:pStyle w:val="ListParagraph"/>
        <w:numPr>
          <w:ilvl w:val="0"/>
          <w:numId w:val="33"/>
        </w:numPr>
      </w:pPr>
      <w:r>
        <w:t>Add devices to the STB inventory, either standalone print devices or print servers.</w:t>
      </w:r>
    </w:p>
    <w:p w14:paraId="3029DC62" w14:textId="77777777" w:rsidR="00AC2BCA" w:rsidRDefault="00AC2BCA" w:rsidP="002F4D86">
      <w:pPr>
        <w:pStyle w:val="ListParagraph"/>
        <w:numPr>
          <w:ilvl w:val="0"/>
          <w:numId w:val="33"/>
        </w:numPr>
      </w:pPr>
      <w:r>
        <w:t xml:space="preserve">Add test documents to the Test Document Library. </w:t>
      </w:r>
    </w:p>
    <w:p w14:paraId="53EA55E2" w14:textId="77777777" w:rsidR="00AC2BCA" w:rsidRDefault="00AC2BCA" w:rsidP="002F4D86">
      <w:pPr>
        <w:pStyle w:val="ListParagraph"/>
        <w:numPr>
          <w:ilvl w:val="0"/>
          <w:numId w:val="33"/>
        </w:numPr>
      </w:pPr>
      <w:r>
        <w:t>Create a Virtual Worker Pool to execute scenario workflows.</w:t>
      </w:r>
    </w:p>
    <w:p w14:paraId="61CBE6F0" w14:textId="2BDFACC4" w:rsidR="001D682A" w:rsidRDefault="001D682A" w:rsidP="00AC2BCA">
      <w:r>
        <w:t xml:space="preserve">Instructions for all Administrator tasks can be found below. </w:t>
      </w:r>
      <w:r w:rsidR="00AC2BCA">
        <w:t xml:space="preserve">Specific set-up instructions for Test Scenarios are available in the </w:t>
      </w:r>
      <w:r w:rsidR="00AC2BCA" w:rsidRPr="00AC2BCA">
        <w:rPr>
          <w:b/>
        </w:rPr>
        <w:t>STB User Guide</w:t>
      </w:r>
      <w:r>
        <w:t xml:space="preserve">. </w:t>
      </w:r>
    </w:p>
    <w:p w14:paraId="3E928EAA" w14:textId="10B2D1BD" w:rsidR="00926482" w:rsidRDefault="00926482" w:rsidP="00926482">
      <w:pPr>
        <w:pStyle w:val="Heading2"/>
      </w:pPr>
      <w:bookmarkStart w:id="24" w:name="_Access_Control_Panel"/>
      <w:bookmarkStart w:id="25" w:name="_Toc16859969"/>
      <w:bookmarkEnd w:id="24"/>
      <w:r>
        <w:t>Access</w:t>
      </w:r>
      <w:r w:rsidR="002C3EB4">
        <w:t xml:space="preserve"> STB Admin</w:t>
      </w:r>
      <w:r>
        <w:t xml:space="preserve"> Control Panel</w:t>
      </w:r>
      <w:bookmarkEnd w:id="25"/>
    </w:p>
    <w:p w14:paraId="072EBB7A" w14:textId="2F99C9D8" w:rsidR="009A0504" w:rsidRDefault="009A0504" w:rsidP="001D682A">
      <w:pPr>
        <w:spacing w:after="120"/>
        <w:contextualSpacing/>
      </w:pPr>
      <w:r>
        <w:t xml:space="preserve">To access the </w:t>
      </w:r>
      <w:r w:rsidRPr="009A0504">
        <w:rPr>
          <w:b/>
        </w:rPr>
        <w:t>Admin Control Panel</w:t>
      </w:r>
      <w:r>
        <w:t>, follow these steps:</w:t>
      </w:r>
    </w:p>
    <w:p w14:paraId="75A5DAFE" w14:textId="77777777" w:rsidR="009A0504" w:rsidRDefault="009A0504" w:rsidP="002F4D86">
      <w:pPr>
        <w:pStyle w:val="ListParagraph"/>
        <w:numPr>
          <w:ilvl w:val="0"/>
          <w:numId w:val="3"/>
        </w:numPr>
        <w:spacing w:before="120" w:after="120" w:line="240" w:lineRule="auto"/>
      </w:pPr>
      <w:r w:rsidRPr="00AE08BA">
        <w:t xml:space="preserve">Locate the </w:t>
      </w:r>
      <w:r w:rsidRPr="009A0504">
        <w:rPr>
          <w:b/>
        </w:rPr>
        <w:t>Solution Test Bench</w:t>
      </w:r>
      <w:r w:rsidRPr="00AE08BA">
        <w:t xml:space="preserve"> folder from the Start Menu.</w:t>
      </w:r>
      <w:r>
        <w:t xml:space="preserve"> </w:t>
      </w:r>
    </w:p>
    <w:p w14:paraId="53CCED80" w14:textId="14C66B77" w:rsidR="00191118" w:rsidRDefault="009A0504" w:rsidP="002F4D86">
      <w:pPr>
        <w:pStyle w:val="ListParagraph"/>
        <w:numPr>
          <w:ilvl w:val="0"/>
          <w:numId w:val="3"/>
        </w:numPr>
        <w:spacing w:before="120" w:after="120" w:line="240" w:lineRule="auto"/>
      </w:pPr>
      <w:r>
        <w:t xml:space="preserve">Click the </w:t>
      </w:r>
      <w:r w:rsidRPr="009A0504">
        <w:rPr>
          <w:b/>
        </w:rPr>
        <w:t xml:space="preserve">Admin Control Panel </w:t>
      </w:r>
      <w:r w:rsidRPr="002D5656">
        <w:t xml:space="preserve">to </w:t>
      </w:r>
      <w:r>
        <w:t xml:space="preserve">open the </w:t>
      </w:r>
      <w:r w:rsidRPr="009A0504">
        <w:rPr>
          <w:b/>
        </w:rPr>
        <w:t>Solution Test Bench Control Panel</w:t>
      </w:r>
      <w:r>
        <w:t xml:space="preserve">. </w:t>
      </w:r>
    </w:p>
    <w:p w14:paraId="04CC3B63" w14:textId="17F56FA4" w:rsidR="001D682A" w:rsidRPr="00A303BF" w:rsidRDefault="009A0504" w:rsidP="00191118">
      <w:pPr>
        <w:pStyle w:val="ListParagraph"/>
        <w:spacing w:before="120" w:after="120" w:line="240" w:lineRule="auto"/>
        <w:contextualSpacing w:val="0"/>
        <w:rPr>
          <w:noProof/>
        </w:rPr>
      </w:pPr>
      <w:r>
        <w:rPr>
          <w:noProof/>
          <w:lang w:val="en-GB" w:eastAsia="en-GB"/>
        </w:rPr>
        <w:drawing>
          <wp:inline distT="0" distB="0" distL="0" distR="0" wp14:anchorId="1E13E4A7" wp14:editId="7568E2AD">
            <wp:extent cx="4114800" cy="2134667"/>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8446"/>
                    <a:stretch/>
                  </pic:blipFill>
                  <pic:spPr bwMode="auto">
                    <a:xfrm>
                      <a:off x="0" y="0"/>
                      <a:ext cx="4114800" cy="2134667"/>
                    </a:xfrm>
                    <a:prstGeom prst="rect">
                      <a:avLst/>
                    </a:prstGeom>
                    <a:ln>
                      <a:noFill/>
                    </a:ln>
                    <a:extLst>
                      <a:ext uri="{53640926-AAD7-44D8-BBD7-CCE9431645EC}">
                        <a14:shadowObscured xmlns:a14="http://schemas.microsoft.com/office/drawing/2010/main"/>
                      </a:ext>
                    </a:extLst>
                  </pic:spPr>
                </pic:pic>
              </a:graphicData>
            </a:graphic>
          </wp:inline>
        </w:drawing>
      </w:r>
      <w:r w:rsidR="001D682A">
        <w:br/>
      </w:r>
    </w:p>
    <w:p w14:paraId="293E63F3" w14:textId="77777777" w:rsidR="001D682A" w:rsidRDefault="001D682A">
      <w:pPr>
        <w:rPr>
          <w:i/>
          <w:noProof/>
          <w:sz w:val="16"/>
        </w:rPr>
      </w:pPr>
      <w:r>
        <w:rPr>
          <w:i/>
          <w:noProof/>
          <w:sz w:val="16"/>
        </w:rPr>
        <w:br w:type="page"/>
      </w:r>
    </w:p>
    <w:p w14:paraId="4977CBF7" w14:textId="704CF9CB" w:rsidR="009A0504" w:rsidRDefault="009A0504" w:rsidP="002F4D86">
      <w:pPr>
        <w:pStyle w:val="ListParagraph"/>
        <w:numPr>
          <w:ilvl w:val="0"/>
          <w:numId w:val="3"/>
        </w:numPr>
        <w:spacing w:before="120" w:after="120" w:line="240" w:lineRule="auto"/>
        <w:contextualSpacing w:val="0"/>
      </w:pPr>
      <w:r>
        <w:lastRenderedPageBreak/>
        <w:t xml:space="preserve">Select the </w:t>
      </w:r>
      <w:r w:rsidR="00474CA5">
        <w:t>link</w:t>
      </w:r>
      <w:r w:rsidR="001D682A">
        <w:t xml:space="preserve"> in Fig 3.0 below </w:t>
      </w:r>
      <w:r w:rsidR="00474CA5">
        <w:t xml:space="preserve">that matches the </w:t>
      </w:r>
      <w:r>
        <w:t>action you would like to take:</w:t>
      </w:r>
    </w:p>
    <w:p w14:paraId="2D17198F" w14:textId="685C632E" w:rsidR="00D97AD2" w:rsidRDefault="00B02E43" w:rsidP="002F4D86">
      <w:pPr>
        <w:pStyle w:val="ListParagraph"/>
        <w:numPr>
          <w:ilvl w:val="1"/>
          <w:numId w:val="3"/>
        </w:numPr>
        <w:spacing w:before="120" w:after="120" w:line="240" w:lineRule="auto"/>
        <w:contextualSpacing w:val="0"/>
      </w:pPr>
      <w:r w:rsidRPr="001E74D0">
        <w:rPr>
          <w:b/>
        </w:rPr>
        <w:t>STB User Groups</w:t>
      </w:r>
      <w:r>
        <w:t xml:space="preserve"> – select for </w:t>
      </w:r>
      <w:hyperlink w:anchor="_Group_Management" w:history="1">
        <w:r w:rsidR="002878D5" w:rsidRPr="00B700F0">
          <w:rPr>
            <w:rStyle w:val="Hyperlink"/>
          </w:rPr>
          <w:t>User G</w:t>
        </w:r>
        <w:r w:rsidR="00D97AD2" w:rsidRPr="00B700F0">
          <w:rPr>
            <w:rStyle w:val="Hyperlink"/>
          </w:rPr>
          <w:t>roup Management</w:t>
        </w:r>
      </w:hyperlink>
      <w:r w:rsidR="001E74D0">
        <w:t>. Options include</w:t>
      </w:r>
      <w:r>
        <w:t xml:space="preserve"> </w:t>
      </w:r>
      <w:hyperlink w:anchor="_Adding_New_User" w:history="1">
        <w:r w:rsidRPr="008F27D7">
          <w:rPr>
            <w:rStyle w:val="Hyperlink"/>
          </w:rPr>
          <w:t xml:space="preserve">adding </w:t>
        </w:r>
        <w:r w:rsidR="001E74D0" w:rsidRPr="008F27D7">
          <w:rPr>
            <w:rStyle w:val="Hyperlink"/>
          </w:rPr>
          <w:t xml:space="preserve">new </w:t>
        </w:r>
        <w:r w:rsidRPr="008F27D7">
          <w:rPr>
            <w:rStyle w:val="Hyperlink"/>
          </w:rPr>
          <w:t>user groups</w:t>
        </w:r>
      </w:hyperlink>
      <w:r>
        <w:t xml:space="preserve">, </w:t>
      </w:r>
      <w:hyperlink w:anchor="_Editing_or_Removing" w:history="1">
        <w:r w:rsidRPr="00AD55C4">
          <w:rPr>
            <w:rStyle w:val="Hyperlink"/>
          </w:rPr>
          <w:t>edit</w:t>
        </w:r>
        <w:r w:rsidR="00AD55C4" w:rsidRPr="00AD55C4">
          <w:rPr>
            <w:rStyle w:val="Hyperlink"/>
          </w:rPr>
          <w:t>ing</w:t>
        </w:r>
        <w:r w:rsidRPr="00AD55C4">
          <w:rPr>
            <w:rStyle w:val="Hyperlink"/>
          </w:rPr>
          <w:t xml:space="preserve"> or remov</w:t>
        </w:r>
        <w:r w:rsidR="00AD55C4" w:rsidRPr="00AD55C4">
          <w:rPr>
            <w:rStyle w:val="Hyperlink"/>
          </w:rPr>
          <w:t>ing existing</w:t>
        </w:r>
        <w:r w:rsidRPr="00AD55C4">
          <w:rPr>
            <w:rStyle w:val="Hyperlink"/>
          </w:rPr>
          <w:t xml:space="preserve"> user groups</w:t>
        </w:r>
      </w:hyperlink>
      <w:r>
        <w:t xml:space="preserve">, </w:t>
      </w:r>
      <w:r w:rsidR="001E74D0">
        <w:t>and</w:t>
      </w:r>
      <w:r>
        <w:t xml:space="preserve"> </w:t>
      </w:r>
      <w:hyperlink w:anchor="_Editing_Membership_of" w:history="1">
        <w:r w:rsidRPr="00AD55C4">
          <w:rPr>
            <w:rStyle w:val="Hyperlink"/>
          </w:rPr>
          <w:t>edit</w:t>
        </w:r>
        <w:r w:rsidR="001E74D0" w:rsidRPr="00AD55C4">
          <w:rPr>
            <w:rStyle w:val="Hyperlink"/>
          </w:rPr>
          <w:t>ing</w:t>
        </w:r>
        <w:r w:rsidRPr="00AD55C4">
          <w:rPr>
            <w:rStyle w:val="Hyperlink"/>
          </w:rPr>
          <w:t xml:space="preserve"> </w:t>
        </w:r>
        <w:r w:rsidR="001E74D0" w:rsidRPr="00AD55C4">
          <w:rPr>
            <w:rStyle w:val="Hyperlink"/>
          </w:rPr>
          <w:t>user group membership</w:t>
        </w:r>
      </w:hyperlink>
      <w:r>
        <w:t>.</w:t>
      </w:r>
      <w:r w:rsidR="00D97AD2">
        <w:t xml:space="preserve"> </w:t>
      </w:r>
    </w:p>
    <w:p w14:paraId="4C0287AF" w14:textId="6D8D93BA" w:rsidR="00F72CFE" w:rsidRDefault="00B02E43" w:rsidP="002F4D86">
      <w:pPr>
        <w:pStyle w:val="ListParagraph"/>
        <w:numPr>
          <w:ilvl w:val="1"/>
          <w:numId w:val="3"/>
        </w:numPr>
        <w:spacing w:before="120" w:after="120" w:line="240" w:lineRule="auto"/>
        <w:contextualSpacing w:val="0"/>
      </w:pPr>
      <w:r w:rsidRPr="001E74D0">
        <w:rPr>
          <w:b/>
        </w:rPr>
        <w:t>STB Authorized Users</w:t>
      </w:r>
      <w:r>
        <w:t xml:space="preserve"> </w:t>
      </w:r>
      <w:r w:rsidR="001E74D0">
        <w:t>–</w:t>
      </w:r>
      <w:r>
        <w:t xml:space="preserve"> </w:t>
      </w:r>
      <w:r w:rsidR="001E74D0">
        <w:t>select for</w:t>
      </w:r>
      <w:r w:rsidR="00F72CFE">
        <w:t xml:space="preserve"> </w:t>
      </w:r>
      <w:hyperlink w:anchor="_User_Management" w:history="1">
        <w:r w:rsidR="002878D5" w:rsidRPr="00B700F0">
          <w:rPr>
            <w:rStyle w:val="Hyperlink"/>
          </w:rPr>
          <w:t>Authorized U</w:t>
        </w:r>
        <w:r w:rsidR="00F72CFE" w:rsidRPr="00B700F0">
          <w:rPr>
            <w:rStyle w:val="Hyperlink"/>
          </w:rPr>
          <w:t>ser Management</w:t>
        </w:r>
      </w:hyperlink>
      <w:r w:rsidR="00F72CFE">
        <w:t>.</w:t>
      </w:r>
      <w:r w:rsidR="001E74D0">
        <w:t xml:space="preserve"> Options include </w:t>
      </w:r>
      <w:hyperlink w:anchor="_Adding_Authorized_Users" w:history="1">
        <w:r w:rsidR="001E74D0" w:rsidRPr="00AD55C4">
          <w:rPr>
            <w:rStyle w:val="Hyperlink"/>
          </w:rPr>
          <w:t>adding individual authorized users</w:t>
        </w:r>
      </w:hyperlink>
      <w:r w:rsidR="001E74D0">
        <w:t xml:space="preserve">, and </w:t>
      </w:r>
      <w:hyperlink w:anchor="_Editing_and_Removing" w:history="1">
        <w:r w:rsidR="001E74D0" w:rsidRPr="00AD55C4">
          <w:rPr>
            <w:rStyle w:val="Hyperlink"/>
          </w:rPr>
          <w:t>editing or removing authorized users</w:t>
        </w:r>
      </w:hyperlink>
      <w:r w:rsidR="001E74D0">
        <w:t>.</w:t>
      </w:r>
    </w:p>
    <w:p w14:paraId="7BE5FC8E" w14:textId="1BCFA54E" w:rsidR="00AD55C4" w:rsidRDefault="00AD55C4" w:rsidP="002F4D86">
      <w:pPr>
        <w:pStyle w:val="ListParagraph"/>
        <w:numPr>
          <w:ilvl w:val="2"/>
          <w:numId w:val="3"/>
        </w:numPr>
        <w:spacing w:before="120" w:after="120" w:line="240" w:lineRule="auto"/>
        <w:contextualSpacing w:val="0"/>
      </w:pPr>
      <w:r w:rsidRPr="00AD55C4">
        <w:rPr>
          <w:b/>
        </w:rPr>
        <w:t>Note:</w:t>
      </w:r>
      <w:r>
        <w:t xml:space="preserve"> User access to scenarios is </w:t>
      </w:r>
      <w:hyperlink w:anchor="_Editing_Group_Scenario" w:history="1">
        <w:r w:rsidRPr="00AD55C4">
          <w:rPr>
            <w:rStyle w:val="Hyperlink"/>
          </w:rPr>
          <w:t>edited in the User Console</w:t>
        </w:r>
      </w:hyperlink>
      <w:r>
        <w:t>.</w:t>
      </w:r>
    </w:p>
    <w:p w14:paraId="6FF1FC84" w14:textId="122D2C1C" w:rsidR="009A0504" w:rsidRDefault="001E74D0" w:rsidP="002F4D86">
      <w:pPr>
        <w:pStyle w:val="ListParagraph"/>
        <w:numPr>
          <w:ilvl w:val="1"/>
          <w:numId w:val="3"/>
        </w:numPr>
        <w:spacing w:before="120" w:after="120" w:line="240" w:lineRule="auto"/>
        <w:contextualSpacing w:val="0"/>
      </w:pPr>
      <w:r w:rsidRPr="001E74D0">
        <w:rPr>
          <w:b/>
        </w:rPr>
        <w:t>Print Device Inventory</w:t>
      </w:r>
      <w:r>
        <w:t xml:space="preserve"> – select for </w:t>
      </w:r>
      <w:hyperlink w:anchor="_STB_Device_Management" w:history="1">
        <w:r w:rsidRPr="00AD55C4">
          <w:rPr>
            <w:rStyle w:val="Hyperlink"/>
          </w:rPr>
          <w:t>STB Device Management</w:t>
        </w:r>
      </w:hyperlink>
      <w:r>
        <w:t xml:space="preserve"> of standalone print devices, including </w:t>
      </w:r>
      <w:hyperlink w:anchor="_Adding_Devices" w:history="1">
        <w:r w:rsidRPr="00AD55C4">
          <w:rPr>
            <w:rStyle w:val="Hyperlink"/>
          </w:rPr>
          <w:t>adding a</w:t>
        </w:r>
        <w:r w:rsidR="00AD55C4">
          <w:rPr>
            <w:rStyle w:val="Hyperlink"/>
          </w:rPr>
          <w:t xml:space="preserve"> new</w:t>
        </w:r>
        <w:r w:rsidRPr="00AD55C4">
          <w:rPr>
            <w:rStyle w:val="Hyperlink"/>
          </w:rPr>
          <w:t xml:space="preserve"> print device</w:t>
        </w:r>
      </w:hyperlink>
      <w:r>
        <w:t xml:space="preserve">, </w:t>
      </w:r>
      <w:r w:rsidR="00AD55C4">
        <w:t>or</w:t>
      </w:r>
      <w:r>
        <w:t xml:space="preserve"> </w:t>
      </w:r>
      <w:hyperlink w:anchor="_Editing_and_Removing_1" w:history="1">
        <w:r w:rsidRPr="00AD55C4">
          <w:rPr>
            <w:rStyle w:val="Hyperlink"/>
          </w:rPr>
          <w:t xml:space="preserve">editing or removing </w:t>
        </w:r>
        <w:r w:rsidR="00AD55C4" w:rsidRPr="00AD55C4">
          <w:rPr>
            <w:rStyle w:val="Hyperlink"/>
          </w:rPr>
          <w:t xml:space="preserve">existing </w:t>
        </w:r>
        <w:r w:rsidRPr="00AD55C4">
          <w:rPr>
            <w:rStyle w:val="Hyperlink"/>
          </w:rPr>
          <w:t>print devices</w:t>
        </w:r>
      </w:hyperlink>
      <w:r w:rsidR="009A0504">
        <w:t>.</w:t>
      </w:r>
    </w:p>
    <w:p w14:paraId="72D4BBA8" w14:textId="1BAA82FA" w:rsidR="00F72CFE" w:rsidRDefault="001E74D0" w:rsidP="002F4D86">
      <w:pPr>
        <w:pStyle w:val="ListParagraph"/>
        <w:numPr>
          <w:ilvl w:val="1"/>
          <w:numId w:val="3"/>
        </w:numPr>
        <w:spacing w:before="120" w:after="120" w:line="240" w:lineRule="auto"/>
        <w:contextualSpacing w:val="0"/>
      </w:pPr>
      <w:r w:rsidRPr="001E74D0">
        <w:rPr>
          <w:b/>
        </w:rPr>
        <w:t>Print Server Inventory</w:t>
      </w:r>
      <w:r>
        <w:t xml:space="preserve"> – select for </w:t>
      </w:r>
      <w:hyperlink w:anchor="_STB_Device_Management" w:history="1">
        <w:r w:rsidRPr="00AD55C4">
          <w:rPr>
            <w:rStyle w:val="Hyperlink"/>
          </w:rPr>
          <w:t>STB Device Management</w:t>
        </w:r>
      </w:hyperlink>
      <w:r>
        <w:t xml:space="preserve"> </w:t>
      </w:r>
      <w:r w:rsidR="00AD55C4">
        <w:t xml:space="preserve">of entire print servers, including </w:t>
      </w:r>
      <w:hyperlink w:anchor="_Adding_Print_Servers" w:history="1">
        <w:r w:rsidR="00F72CFE" w:rsidRPr="00AD55C4">
          <w:rPr>
            <w:rStyle w:val="Hyperlink"/>
          </w:rPr>
          <w:t>add</w:t>
        </w:r>
        <w:r w:rsidR="00AD55C4" w:rsidRPr="00AD55C4">
          <w:rPr>
            <w:rStyle w:val="Hyperlink"/>
          </w:rPr>
          <w:t>ing new print servers</w:t>
        </w:r>
      </w:hyperlink>
      <w:r w:rsidR="00AD55C4">
        <w:t xml:space="preserve">, </w:t>
      </w:r>
      <w:hyperlink w:anchor="_Edit_or_Review" w:history="1">
        <w:r w:rsidR="00B700F0" w:rsidRPr="00AD55C4">
          <w:rPr>
            <w:rStyle w:val="Hyperlink"/>
          </w:rPr>
          <w:t>edit</w:t>
        </w:r>
        <w:r w:rsidR="00AD55C4" w:rsidRPr="00AD55C4">
          <w:rPr>
            <w:rStyle w:val="Hyperlink"/>
          </w:rPr>
          <w:t>ing</w:t>
        </w:r>
        <w:r w:rsidR="00B700F0" w:rsidRPr="00AD55C4">
          <w:rPr>
            <w:rStyle w:val="Hyperlink"/>
          </w:rPr>
          <w:t xml:space="preserve"> </w:t>
        </w:r>
        <w:r w:rsidR="00F72CFE" w:rsidRPr="00AD55C4">
          <w:rPr>
            <w:rStyle w:val="Hyperlink"/>
          </w:rPr>
          <w:t>print servers</w:t>
        </w:r>
      </w:hyperlink>
      <w:r w:rsidR="00AD55C4">
        <w:t xml:space="preserve">, or </w:t>
      </w:r>
      <w:hyperlink w:anchor="_Remove_Print_Servers" w:history="1">
        <w:r w:rsidR="00AD55C4" w:rsidRPr="00AD55C4">
          <w:rPr>
            <w:rStyle w:val="Hyperlink"/>
          </w:rPr>
          <w:t>removing print servers</w:t>
        </w:r>
      </w:hyperlink>
      <w:r w:rsidR="00AD55C4">
        <w:t>.</w:t>
      </w:r>
    </w:p>
    <w:p w14:paraId="04CECCB3" w14:textId="7A33A28B" w:rsidR="008E0932" w:rsidRDefault="001E74D0" w:rsidP="002F4D86">
      <w:pPr>
        <w:pStyle w:val="ListParagraph"/>
        <w:numPr>
          <w:ilvl w:val="1"/>
          <w:numId w:val="3"/>
        </w:numPr>
        <w:spacing w:before="120" w:after="120" w:line="240" w:lineRule="auto"/>
        <w:contextualSpacing w:val="0"/>
      </w:pPr>
      <w:r w:rsidRPr="001E74D0">
        <w:rPr>
          <w:b/>
        </w:rPr>
        <w:t>Test Document Library</w:t>
      </w:r>
      <w:r>
        <w:t xml:space="preserve"> – select to access the </w:t>
      </w:r>
      <w:hyperlink w:anchor="_Test_Document_Library" w:history="1">
        <w:r w:rsidRPr="00AD55C4">
          <w:rPr>
            <w:rStyle w:val="Hyperlink"/>
          </w:rPr>
          <w:t>Test Document Library</w:t>
        </w:r>
      </w:hyperlink>
      <w:r w:rsidR="00CE14F0">
        <w:t xml:space="preserve"> where</w:t>
      </w:r>
      <w:r>
        <w:t xml:space="preserve"> </w:t>
      </w:r>
      <w:hyperlink w:anchor="_Add_Test_Documents" w:history="1">
        <w:r w:rsidR="00CE14F0" w:rsidRPr="00CE14F0">
          <w:rPr>
            <w:rStyle w:val="Hyperlink"/>
          </w:rPr>
          <w:t>new</w:t>
        </w:r>
        <w:r w:rsidRPr="00CE14F0">
          <w:rPr>
            <w:rStyle w:val="Hyperlink"/>
          </w:rPr>
          <w:t xml:space="preserve"> test documents</w:t>
        </w:r>
        <w:r w:rsidR="00CE14F0" w:rsidRPr="00CE14F0">
          <w:rPr>
            <w:rStyle w:val="Hyperlink"/>
          </w:rPr>
          <w:t xml:space="preserve"> can be added</w:t>
        </w:r>
      </w:hyperlink>
      <w:r>
        <w:t xml:space="preserve">, or </w:t>
      </w:r>
      <w:hyperlink w:anchor="_Edit_or_Remove" w:history="1">
        <w:r w:rsidR="00CE14F0" w:rsidRPr="00CE14F0">
          <w:rPr>
            <w:rStyle w:val="Hyperlink"/>
          </w:rPr>
          <w:t xml:space="preserve">existing test documents can be </w:t>
        </w:r>
        <w:r w:rsidRPr="00CE14F0">
          <w:rPr>
            <w:rStyle w:val="Hyperlink"/>
          </w:rPr>
          <w:t>edit</w:t>
        </w:r>
        <w:r w:rsidR="00CE14F0" w:rsidRPr="00CE14F0">
          <w:rPr>
            <w:rStyle w:val="Hyperlink"/>
          </w:rPr>
          <w:t>ed</w:t>
        </w:r>
        <w:r w:rsidRPr="00CE14F0">
          <w:rPr>
            <w:rStyle w:val="Hyperlink"/>
          </w:rPr>
          <w:t xml:space="preserve"> </w:t>
        </w:r>
        <w:r w:rsidR="00CE14F0" w:rsidRPr="00CE14F0">
          <w:rPr>
            <w:rStyle w:val="Hyperlink"/>
          </w:rPr>
          <w:t xml:space="preserve">or </w:t>
        </w:r>
        <w:r w:rsidRPr="00CE14F0">
          <w:rPr>
            <w:rStyle w:val="Hyperlink"/>
          </w:rPr>
          <w:t>remove</w:t>
        </w:r>
        <w:r w:rsidR="00CE14F0" w:rsidRPr="00CE14F0">
          <w:rPr>
            <w:rStyle w:val="Hyperlink"/>
          </w:rPr>
          <w:t>d</w:t>
        </w:r>
      </w:hyperlink>
      <w:r>
        <w:t>.</w:t>
      </w:r>
    </w:p>
    <w:p w14:paraId="4E164968" w14:textId="7600FFE9" w:rsidR="00F72CFE" w:rsidRDefault="001E74D0" w:rsidP="002F4D86">
      <w:pPr>
        <w:pStyle w:val="ListParagraph"/>
        <w:numPr>
          <w:ilvl w:val="1"/>
          <w:numId w:val="3"/>
        </w:numPr>
        <w:spacing w:before="120" w:after="120" w:line="240" w:lineRule="auto"/>
        <w:contextualSpacing w:val="0"/>
      </w:pPr>
      <w:r w:rsidRPr="001E74D0">
        <w:rPr>
          <w:b/>
        </w:rPr>
        <w:t>Virtual Worker Pool</w:t>
      </w:r>
      <w:r>
        <w:t xml:space="preserve"> – select to access the </w:t>
      </w:r>
      <w:hyperlink w:anchor="_Virtual_Worker_Pool" w:history="1">
        <w:r w:rsidRPr="00CE14F0">
          <w:rPr>
            <w:rStyle w:val="Hyperlink"/>
          </w:rPr>
          <w:t>Virtual Worker Pool</w:t>
        </w:r>
      </w:hyperlink>
      <w:r>
        <w:t>,</w:t>
      </w:r>
      <w:r w:rsidR="00CE14F0">
        <w:t xml:space="preserve"> allowing the admin to</w:t>
      </w:r>
      <w:r>
        <w:t xml:space="preserve"> </w:t>
      </w:r>
      <w:hyperlink w:anchor="_Adding_Virtual_Worker" w:history="1">
        <w:r w:rsidR="00F72CFE" w:rsidRPr="00CE14F0">
          <w:rPr>
            <w:rStyle w:val="Hyperlink"/>
          </w:rPr>
          <w:t xml:space="preserve">add </w:t>
        </w:r>
        <w:r w:rsidRPr="00CE14F0">
          <w:rPr>
            <w:rStyle w:val="Hyperlink"/>
          </w:rPr>
          <w:t>new virtual worker pools</w:t>
        </w:r>
      </w:hyperlink>
      <w:r>
        <w:t xml:space="preserve">, </w:t>
      </w:r>
      <w:r w:rsidR="00B700F0">
        <w:t xml:space="preserve">or </w:t>
      </w:r>
      <w:hyperlink w:anchor="_Edit_or_Remove_1" w:history="1">
        <w:r w:rsidRPr="00CE14F0">
          <w:rPr>
            <w:rStyle w:val="Hyperlink"/>
          </w:rPr>
          <w:t xml:space="preserve">edit and </w:t>
        </w:r>
        <w:r w:rsidR="00B700F0" w:rsidRPr="00CE14F0">
          <w:rPr>
            <w:rStyle w:val="Hyperlink"/>
          </w:rPr>
          <w:t>remove</w:t>
        </w:r>
        <w:r w:rsidR="00F72CFE" w:rsidRPr="00CE14F0">
          <w:rPr>
            <w:rStyle w:val="Hyperlink"/>
          </w:rPr>
          <w:t xml:space="preserve"> </w:t>
        </w:r>
        <w:r w:rsidRPr="00CE14F0">
          <w:rPr>
            <w:rStyle w:val="Hyperlink"/>
          </w:rPr>
          <w:t xml:space="preserve">existing </w:t>
        </w:r>
        <w:r w:rsidR="00F72CFE" w:rsidRPr="00CE14F0">
          <w:rPr>
            <w:rStyle w:val="Hyperlink"/>
          </w:rPr>
          <w:t>virtual worker</w:t>
        </w:r>
        <w:r w:rsidR="00B700F0" w:rsidRPr="00CE14F0">
          <w:rPr>
            <w:rStyle w:val="Hyperlink"/>
          </w:rPr>
          <w:t xml:space="preserve"> pools</w:t>
        </w:r>
      </w:hyperlink>
      <w:r w:rsidR="00F72CFE">
        <w:t>.</w:t>
      </w:r>
    </w:p>
    <w:p w14:paraId="26886EBB" w14:textId="478CDD63" w:rsidR="001D682A" w:rsidRDefault="001E74D0" w:rsidP="002F4D86">
      <w:pPr>
        <w:pStyle w:val="ListParagraph"/>
        <w:numPr>
          <w:ilvl w:val="1"/>
          <w:numId w:val="3"/>
        </w:numPr>
        <w:spacing w:before="120" w:after="120" w:line="240" w:lineRule="auto"/>
        <w:contextualSpacing w:val="0"/>
      </w:pPr>
      <w:r w:rsidRPr="001D682A">
        <w:rPr>
          <w:b/>
        </w:rPr>
        <w:t>Scheduling Cleanup of Database</w:t>
      </w:r>
      <w:r>
        <w:t xml:space="preserve"> – select to </w:t>
      </w:r>
      <w:hyperlink w:anchor="_Scheduling_Cleanup_of" w:history="1">
        <w:r>
          <w:rPr>
            <w:rStyle w:val="Hyperlink"/>
          </w:rPr>
          <w:t>s</w:t>
        </w:r>
        <w:r w:rsidR="00F72CFE" w:rsidRPr="00B700F0">
          <w:rPr>
            <w:rStyle w:val="Hyperlink"/>
          </w:rPr>
          <w:t>chedul</w:t>
        </w:r>
        <w:r>
          <w:rPr>
            <w:rStyle w:val="Hyperlink"/>
          </w:rPr>
          <w:t>e routine</w:t>
        </w:r>
        <w:r w:rsidR="00F72CFE" w:rsidRPr="00B700F0">
          <w:rPr>
            <w:rStyle w:val="Hyperlink"/>
          </w:rPr>
          <w:t xml:space="preserve"> </w:t>
        </w:r>
        <w:r>
          <w:rPr>
            <w:rStyle w:val="Hyperlink"/>
          </w:rPr>
          <w:t>d</w:t>
        </w:r>
        <w:r w:rsidR="00F72CFE" w:rsidRPr="00B700F0">
          <w:rPr>
            <w:rStyle w:val="Hyperlink"/>
          </w:rPr>
          <w:t xml:space="preserve">atabase </w:t>
        </w:r>
        <w:r>
          <w:rPr>
            <w:rStyle w:val="Hyperlink"/>
          </w:rPr>
          <w:t>c</w:t>
        </w:r>
        <w:r w:rsidR="00F72CFE" w:rsidRPr="00B700F0">
          <w:rPr>
            <w:rStyle w:val="Hyperlink"/>
          </w:rPr>
          <w:t>leanup</w:t>
        </w:r>
      </w:hyperlink>
      <w:r w:rsidR="00F72CFE">
        <w:t>.</w:t>
      </w:r>
    </w:p>
    <w:p w14:paraId="7EBB1FB7" w14:textId="2EA16515" w:rsidR="00474CA5" w:rsidRDefault="001D682A" w:rsidP="001D682A">
      <w:pPr>
        <w:spacing w:before="120" w:after="120" w:line="240" w:lineRule="auto"/>
        <w:ind w:left="720"/>
      </w:pPr>
      <w:r>
        <w:br/>
      </w:r>
      <w:r>
        <w:rPr>
          <w:noProof/>
          <w:lang w:val="en-GB" w:eastAsia="en-GB"/>
        </w:rPr>
        <w:drawing>
          <wp:inline distT="0" distB="0" distL="0" distR="0" wp14:anchorId="7E496CCC" wp14:editId="26A80E53">
            <wp:extent cx="5486400" cy="2419057"/>
            <wp:effectExtent l="0" t="0" r="0" b="63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2419057"/>
                    </a:xfrm>
                    <a:prstGeom prst="rect">
                      <a:avLst/>
                    </a:prstGeom>
                  </pic:spPr>
                </pic:pic>
              </a:graphicData>
            </a:graphic>
          </wp:inline>
        </w:drawing>
      </w:r>
      <w:r>
        <w:br/>
      </w:r>
    </w:p>
    <w:p w14:paraId="0944AF13" w14:textId="77777777" w:rsidR="00AD727D" w:rsidRDefault="00AD727D">
      <w:r>
        <w:br w:type="page"/>
      </w:r>
    </w:p>
    <w:p w14:paraId="2220D5C5" w14:textId="60B5BDEE" w:rsidR="002C3EB4" w:rsidRDefault="002C3EB4" w:rsidP="002C3EB4">
      <w:pPr>
        <w:pStyle w:val="Heading1"/>
      </w:pPr>
      <w:bookmarkStart w:id="26" w:name="_Group_Management"/>
      <w:bookmarkStart w:id="27" w:name="_Toc16859970"/>
      <w:bookmarkEnd w:id="26"/>
      <w:r>
        <w:lastRenderedPageBreak/>
        <w:t>STB User Management</w:t>
      </w:r>
      <w:bookmarkEnd w:id="27"/>
    </w:p>
    <w:p w14:paraId="6B657540" w14:textId="520D0D27" w:rsidR="00830300" w:rsidRDefault="002878D5" w:rsidP="00996A71">
      <w:pPr>
        <w:pStyle w:val="Heading2"/>
      </w:pPr>
      <w:bookmarkStart w:id="28" w:name="_Toc16859971"/>
      <w:r>
        <w:t>User G</w:t>
      </w:r>
      <w:r w:rsidR="00830300">
        <w:t>roup Management</w:t>
      </w:r>
      <w:bookmarkEnd w:id="28"/>
    </w:p>
    <w:p w14:paraId="2DB59B49" w14:textId="56CEC1B2" w:rsidR="00CA092E" w:rsidRDefault="00830300" w:rsidP="001D682A">
      <w:pPr>
        <w:spacing w:after="120" w:line="240" w:lineRule="auto"/>
        <w:contextualSpacing/>
      </w:pPr>
      <w:r>
        <w:t xml:space="preserve">You can create </w:t>
      </w:r>
      <w:r w:rsidR="002878D5">
        <w:t xml:space="preserve">administrator defined categories for </w:t>
      </w:r>
      <w:r>
        <w:t>your added users.</w:t>
      </w:r>
      <w:r w:rsidR="002878D5">
        <w:t xml:space="preserve"> This not only manages the list of authorized users for the STB, but also determines who has editing rights for the scenarios created. Typically</w:t>
      </w:r>
      <w:r w:rsidR="00C617E4">
        <w:t>,</w:t>
      </w:r>
      <w:r w:rsidR="002878D5">
        <w:t xml:space="preserve"> any user group associated with a scenario will have edit rights. </w:t>
      </w:r>
    </w:p>
    <w:p w14:paraId="51C0EBE7" w14:textId="2B130F52" w:rsidR="00830300" w:rsidRDefault="00CA092E" w:rsidP="001D682A">
      <w:pPr>
        <w:spacing w:after="120" w:line="240" w:lineRule="auto"/>
        <w:contextualSpacing/>
      </w:pPr>
      <w:r>
        <w:t xml:space="preserve">Users can be grouped by team, function, geography, or any other category needed. </w:t>
      </w:r>
      <w:r w:rsidR="002878D5">
        <w:t xml:space="preserve">A user can be a member of multiple groups, but you </w:t>
      </w:r>
      <w:r w:rsidR="00996A71">
        <w:t>must</w:t>
      </w:r>
      <w:r w:rsidR="002878D5">
        <w:t xml:space="preserve"> define at least a single group for users to be a part of. </w:t>
      </w:r>
    </w:p>
    <w:p w14:paraId="153F816D" w14:textId="163E9F3B" w:rsidR="00CA092E" w:rsidRDefault="00CA092E" w:rsidP="001D682A">
      <w:pPr>
        <w:spacing w:after="120" w:line="240" w:lineRule="auto"/>
        <w:contextualSpacing/>
      </w:pPr>
      <w:r>
        <w:t>This section contains instructions for the following actions:</w:t>
      </w:r>
    </w:p>
    <w:p w14:paraId="4054F4C2" w14:textId="652DCE7C" w:rsidR="00CA092E" w:rsidRDefault="000B0AD4" w:rsidP="002F4D86">
      <w:pPr>
        <w:pStyle w:val="ListParagraph"/>
        <w:numPr>
          <w:ilvl w:val="0"/>
          <w:numId w:val="17"/>
        </w:numPr>
        <w:spacing w:after="120" w:line="240" w:lineRule="auto"/>
      </w:pPr>
      <w:hyperlink w:anchor="_Adding_New_User" w:history="1">
        <w:r w:rsidR="00CA092E" w:rsidRPr="00750ED7">
          <w:rPr>
            <w:rStyle w:val="Hyperlink"/>
          </w:rPr>
          <w:t>Adding New User Groups</w:t>
        </w:r>
      </w:hyperlink>
    </w:p>
    <w:p w14:paraId="32C69258" w14:textId="5F72A2A5" w:rsidR="00CA092E" w:rsidRDefault="000B0AD4" w:rsidP="002F4D86">
      <w:pPr>
        <w:pStyle w:val="ListParagraph"/>
        <w:numPr>
          <w:ilvl w:val="0"/>
          <w:numId w:val="17"/>
        </w:numPr>
        <w:spacing w:after="120" w:line="240" w:lineRule="auto"/>
      </w:pPr>
      <w:hyperlink w:anchor="_Editing_or_Removing" w:history="1">
        <w:r w:rsidR="00CA092E" w:rsidRPr="00750ED7">
          <w:rPr>
            <w:rStyle w:val="Hyperlink"/>
          </w:rPr>
          <w:t>Editing or Removing a User Group</w:t>
        </w:r>
      </w:hyperlink>
    </w:p>
    <w:p w14:paraId="1A6BFDB9" w14:textId="62F66927" w:rsidR="00CA092E" w:rsidRDefault="000B0AD4" w:rsidP="002F4D86">
      <w:pPr>
        <w:pStyle w:val="ListParagraph"/>
        <w:numPr>
          <w:ilvl w:val="0"/>
          <w:numId w:val="17"/>
        </w:numPr>
        <w:spacing w:after="120" w:line="240" w:lineRule="auto"/>
      </w:pPr>
      <w:hyperlink w:anchor="_Editing_Membership_of" w:history="1">
        <w:r w:rsidR="00CA092E" w:rsidRPr="008A78DA">
          <w:rPr>
            <w:rStyle w:val="Hyperlink"/>
          </w:rPr>
          <w:t>Editing Membership of a User Group</w:t>
        </w:r>
      </w:hyperlink>
    </w:p>
    <w:p w14:paraId="3293BCBF" w14:textId="347C16F6" w:rsidR="00996A71" w:rsidRDefault="00996A71" w:rsidP="00996A71">
      <w:pPr>
        <w:pStyle w:val="Heading3"/>
      </w:pPr>
      <w:bookmarkStart w:id="29" w:name="_Adding_New_User"/>
      <w:bookmarkStart w:id="30" w:name="_Toc16859972"/>
      <w:bookmarkEnd w:id="29"/>
      <w:r>
        <w:t xml:space="preserve">Adding New </w:t>
      </w:r>
      <w:r w:rsidR="00CA092E">
        <w:t xml:space="preserve">User </w:t>
      </w:r>
      <w:r>
        <w:t>Groups</w:t>
      </w:r>
      <w:bookmarkEnd w:id="30"/>
    </w:p>
    <w:p w14:paraId="335A707A" w14:textId="0BD24019" w:rsidR="009A0504" w:rsidRDefault="00830300" w:rsidP="001D682A">
      <w:pPr>
        <w:spacing w:after="120" w:line="240" w:lineRule="auto"/>
        <w:contextualSpacing/>
      </w:pPr>
      <w:r>
        <w:t>To create a group, follow these steps:</w:t>
      </w:r>
    </w:p>
    <w:p w14:paraId="1BF1C6F1" w14:textId="104C356A" w:rsidR="00830300" w:rsidRDefault="000B0AD4" w:rsidP="002F4D86">
      <w:pPr>
        <w:pStyle w:val="ListParagraph"/>
        <w:numPr>
          <w:ilvl w:val="0"/>
          <w:numId w:val="15"/>
        </w:numPr>
        <w:spacing w:after="120" w:line="240" w:lineRule="auto"/>
      </w:pPr>
      <w:hyperlink w:anchor="_Access_Control_Panel" w:history="1">
        <w:r w:rsidR="00926482" w:rsidRPr="00750ED7">
          <w:rPr>
            <w:rStyle w:val="Hyperlink"/>
          </w:rPr>
          <w:t>Access the Admin control panel</w:t>
        </w:r>
      </w:hyperlink>
      <w:r w:rsidR="00926482" w:rsidRPr="00750ED7">
        <w:rPr>
          <w:color w:val="0096D6"/>
        </w:rPr>
        <w:t xml:space="preserve"> </w:t>
      </w:r>
      <w:r w:rsidR="00926482">
        <w:t xml:space="preserve">and select the </w:t>
      </w:r>
      <w:r w:rsidR="00926482" w:rsidRPr="00926482">
        <w:rPr>
          <w:b/>
        </w:rPr>
        <w:t>STB User Groups</w:t>
      </w:r>
      <w:r w:rsidR="00926482">
        <w:t xml:space="preserve"> link to open the </w:t>
      </w:r>
      <w:proofErr w:type="spellStart"/>
      <w:r w:rsidR="00926482">
        <w:rPr>
          <w:b/>
        </w:rPr>
        <w:t>User</w:t>
      </w:r>
      <w:r w:rsidR="00844147">
        <w:rPr>
          <w:b/>
        </w:rPr>
        <w:t>G</w:t>
      </w:r>
      <w:r w:rsidR="00926482">
        <w:rPr>
          <w:b/>
        </w:rPr>
        <w:t>roup</w:t>
      </w:r>
      <w:proofErr w:type="spellEnd"/>
      <w:r w:rsidR="00926482">
        <w:rPr>
          <w:b/>
        </w:rPr>
        <w:t xml:space="preserve"> Management </w:t>
      </w:r>
      <w:r w:rsidR="00926482">
        <w:t xml:space="preserve">window. </w:t>
      </w:r>
    </w:p>
    <w:p w14:paraId="27553D07" w14:textId="58CABD2F" w:rsidR="00926482" w:rsidRDefault="00926482" w:rsidP="002F4D86">
      <w:pPr>
        <w:pStyle w:val="ListParagraph"/>
        <w:numPr>
          <w:ilvl w:val="0"/>
          <w:numId w:val="15"/>
        </w:numPr>
        <w:spacing w:after="120" w:line="240" w:lineRule="auto"/>
      </w:pPr>
      <w:r>
        <w:t xml:space="preserve">Click </w:t>
      </w:r>
      <w:r>
        <w:rPr>
          <w:b/>
        </w:rPr>
        <w:t xml:space="preserve">Add </w:t>
      </w:r>
      <w:r>
        <w:t xml:space="preserve">to </w:t>
      </w:r>
      <w:r w:rsidR="009F45B8">
        <w:t>open</w:t>
      </w:r>
      <w:r>
        <w:t xml:space="preserve"> a new </w:t>
      </w:r>
      <w:r w:rsidRPr="00CA092E">
        <w:rPr>
          <w:b/>
        </w:rPr>
        <w:t>User</w:t>
      </w:r>
      <w:r w:rsidR="009F45B8" w:rsidRPr="00CA092E">
        <w:rPr>
          <w:b/>
        </w:rPr>
        <w:t xml:space="preserve"> Management </w:t>
      </w:r>
      <w:r w:rsidR="009F45B8">
        <w:t>window</w:t>
      </w:r>
      <w:r>
        <w:t>.</w:t>
      </w:r>
    </w:p>
    <w:p w14:paraId="74C8A3A4" w14:textId="12DC7DAF" w:rsidR="009F45B8" w:rsidRDefault="009F45B8" w:rsidP="002F4D86">
      <w:pPr>
        <w:pStyle w:val="ListParagraph"/>
        <w:numPr>
          <w:ilvl w:val="0"/>
          <w:numId w:val="15"/>
        </w:numPr>
        <w:spacing w:after="120" w:line="240" w:lineRule="auto"/>
      </w:pPr>
      <w:r>
        <w:t>Type a</w:t>
      </w:r>
      <w:r w:rsidR="005C3C9E">
        <w:t>n appropriate</w:t>
      </w:r>
      <w:r>
        <w:t xml:space="preserve"> </w:t>
      </w:r>
      <w:r w:rsidRPr="005C3C9E">
        <w:rPr>
          <w:b/>
        </w:rPr>
        <w:t>Group Name</w:t>
      </w:r>
      <w:r>
        <w:t>.</w:t>
      </w:r>
    </w:p>
    <w:p w14:paraId="2628B953" w14:textId="3DCFF599" w:rsidR="009F45B8" w:rsidRDefault="009F45B8" w:rsidP="002F4D86">
      <w:pPr>
        <w:pStyle w:val="ListParagraph"/>
        <w:numPr>
          <w:ilvl w:val="0"/>
          <w:numId w:val="15"/>
        </w:numPr>
        <w:spacing w:after="120" w:line="240" w:lineRule="auto"/>
      </w:pPr>
      <w:r>
        <w:t xml:space="preserve">Type a </w:t>
      </w:r>
      <w:r w:rsidRPr="005C3C9E">
        <w:rPr>
          <w:b/>
        </w:rPr>
        <w:t>Description</w:t>
      </w:r>
      <w:r>
        <w:t>.</w:t>
      </w:r>
    </w:p>
    <w:p w14:paraId="035A648C" w14:textId="09638002" w:rsidR="009F45B8" w:rsidRDefault="009F45B8" w:rsidP="002F4D86">
      <w:pPr>
        <w:pStyle w:val="ListParagraph"/>
        <w:numPr>
          <w:ilvl w:val="0"/>
          <w:numId w:val="15"/>
        </w:numPr>
        <w:spacing w:after="120" w:line="240" w:lineRule="auto"/>
      </w:pPr>
      <w:r>
        <w:t xml:space="preserve">Click </w:t>
      </w:r>
      <w:r w:rsidRPr="005C3C9E">
        <w:rPr>
          <w:b/>
        </w:rPr>
        <w:t>OK</w:t>
      </w:r>
      <w:r>
        <w:t xml:space="preserve"> to create the new Group and populate the </w:t>
      </w:r>
      <w:proofErr w:type="spellStart"/>
      <w:r w:rsidRPr="005C3C9E">
        <w:rPr>
          <w:b/>
        </w:rPr>
        <w:t>UserGroup</w:t>
      </w:r>
      <w:proofErr w:type="spellEnd"/>
      <w:r w:rsidRPr="005C3C9E">
        <w:rPr>
          <w:b/>
        </w:rPr>
        <w:t xml:space="preserve"> Management</w:t>
      </w:r>
      <w:r>
        <w:t xml:space="preserve"> window. </w:t>
      </w:r>
    </w:p>
    <w:p w14:paraId="0AA0F3B8" w14:textId="6E998351" w:rsidR="00996A71" w:rsidRDefault="009F45B8" w:rsidP="002F4D86">
      <w:pPr>
        <w:pStyle w:val="ListParagraph"/>
        <w:numPr>
          <w:ilvl w:val="0"/>
          <w:numId w:val="15"/>
        </w:numPr>
        <w:spacing w:after="120" w:line="240" w:lineRule="auto"/>
      </w:pPr>
      <w:r>
        <w:t xml:space="preserve">Click </w:t>
      </w:r>
      <w:r w:rsidRPr="002C3EB4">
        <w:rPr>
          <w:b/>
        </w:rPr>
        <w:t>OK</w:t>
      </w:r>
      <w:r w:rsidR="005C3C9E">
        <w:t xml:space="preserve"> to save the changes and exit to the Admin control Panel</w:t>
      </w:r>
      <w:r>
        <w:t xml:space="preserve">. </w:t>
      </w:r>
      <w:r w:rsidR="00750ED7">
        <w:br/>
      </w:r>
      <w:r w:rsidR="005C3C9E">
        <w:br/>
      </w:r>
      <w:r w:rsidR="005C3C9E">
        <w:rPr>
          <w:noProof/>
          <w:lang w:val="en-GB" w:eastAsia="en-GB"/>
        </w:rPr>
        <w:drawing>
          <wp:inline distT="0" distB="0" distL="0" distR="0" wp14:anchorId="05D82B7C" wp14:editId="03028607">
            <wp:extent cx="5029200" cy="34726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29200" cy="3472620"/>
                    </a:xfrm>
                    <a:prstGeom prst="rect">
                      <a:avLst/>
                    </a:prstGeom>
                  </pic:spPr>
                </pic:pic>
              </a:graphicData>
            </a:graphic>
          </wp:inline>
        </w:drawing>
      </w:r>
      <w:r w:rsidR="001D682A">
        <w:br/>
      </w:r>
      <w:r w:rsidR="00D53D8B">
        <w:br/>
      </w:r>
      <w:r w:rsidR="00996A71">
        <w:br w:type="page"/>
      </w:r>
    </w:p>
    <w:p w14:paraId="5F83B1B4" w14:textId="04CAA34F" w:rsidR="00996A71" w:rsidRPr="00C307A4" w:rsidRDefault="00CA092E" w:rsidP="00996A71">
      <w:pPr>
        <w:pStyle w:val="Heading3"/>
        <w:rPr>
          <w:sz w:val="26"/>
          <w:szCs w:val="26"/>
        </w:rPr>
      </w:pPr>
      <w:bookmarkStart w:id="31" w:name="_Editing_or_Removing"/>
      <w:bookmarkStart w:id="32" w:name="_Toc16859973"/>
      <w:bookmarkEnd w:id="31"/>
      <w:r w:rsidRPr="00C307A4">
        <w:rPr>
          <w:sz w:val="26"/>
          <w:szCs w:val="26"/>
        </w:rPr>
        <w:lastRenderedPageBreak/>
        <w:t>Editing</w:t>
      </w:r>
      <w:r w:rsidR="00996A71" w:rsidRPr="00C307A4">
        <w:rPr>
          <w:sz w:val="26"/>
          <w:szCs w:val="26"/>
        </w:rPr>
        <w:t xml:space="preserve"> or Removing</w:t>
      </w:r>
      <w:r w:rsidRPr="00C307A4">
        <w:rPr>
          <w:sz w:val="26"/>
          <w:szCs w:val="26"/>
        </w:rPr>
        <w:t xml:space="preserve"> a</w:t>
      </w:r>
      <w:r w:rsidR="00996A71" w:rsidRPr="00C307A4">
        <w:rPr>
          <w:sz w:val="26"/>
          <w:szCs w:val="26"/>
        </w:rPr>
        <w:t xml:space="preserve"> User Group</w:t>
      </w:r>
      <w:bookmarkEnd w:id="32"/>
    </w:p>
    <w:p w14:paraId="5A452327" w14:textId="2ABB885D" w:rsidR="00996A71" w:rsidRDefault="00996A71" w:rsidP="001D682A">
      <w:pPr>
        <w:spacing w:after="120"/>
        <w:contextualSpacing/>
      </w:pPr>
      <w:r>
        <w:t xml:space="preserve">To </w:t>
      </w:r>
      <w:r w:rsidR="00805DBE">
        <w:t>edit the description or Group Name:</w:t>
      </w:r>
    </w:p>
    <w:p w14:paraId="65B1D924" w14:textId="4D4D2BD9" w:rsidR="00996A71" w:rsidRDefault="000B0AD4" w:rsidP="002F4D86">
      <w:pPr>
        <w:pStyle w:val="ListParagraph"/>
        <w:numPr>
          <w:ilvl w:val="0"/>
          <w:numId w:val="16"/>
        </w:numPr>
        <w:spacing w:before="120" w:after="120" w:line="240" w:lineRule="auto"/>
      </w:pPr>
      <w:hyperlink w:anchor="_Access_Control_Panel" w:history="1">
        <w:r w:rsidR="00996A71" w:rsidRPr="008A78DA">
          <w:rPr>
            <w:rStyle w:val="Hyperlink"/>
          </w:rPr>
          <w:t>Access the Admin control panel</w:t>
        </w:r>
      </w:hyperlink>
      <w:r w:rsidR="00996A71" w:rsidRPr="00CA092E">
        <w:rPr>
          <w:color w:val="0096D6"/>
        </w:rPr>
        <w:t xml:space="preserve"> </w:t>
      </w:r>
      <w:r w:rsidR="00996A71">
        <w:t xml:space="preserve">and select the </w:t>
      </w:r>
      <w:r w:rsidR="00996A71" w:rsidRPr="00926482">
        <w:rPr>
          <w:b/>
        </w:rPr>
        <w:t>STB User Groups</w:t>
      </w:r>
      <w:r w:rsidR="00996A71">
        <w:t xml:space="preserve"> link to open the </w:t>
      </w:r>
      <w:proofErr w:type="spellStart"/>
      <w:r w:rsidR="00844147">
        <w:rPr>
          <w:b/>
        </w:rPr>
        <w:t>UserGroup</w:t>
      </w:r>
      <w:proofErr w:type="spellEnd"/>
      <w:r w:rsidR="00996A71">
        <w:rPr>
          <w:b/>
        </w:rPr>
        <w:t xml:space="preserve"> Management </w:t>
      </w:r>
      <w:r w:rsidR="00996A71">
        <w:t xml:space="preserve">window. </w:t>
      </w:r>
    </w:p>
    <w:p w14:paraId="639EDDCA" w14:textId="60AF6A2B" w:rsidR="00805DBE" w:rsidRDefault="00805DBE" w:rsidP="002F4D86">
      <w:pPr>
        <w:pStyle w:val="ListParagraph"/>
        <w:numPr>
          <w:ilvl w:val="0"/>
          <w:numId w:val="16"/>
        </w:numPr>
        <w:spacing w:before="120" w:after="120" w:line="240" w:lineRule="auto"/>
      </w:pPr>
      <w:r>
        <w:t>Select the User Group to edit in the left pane.</w:t>
      </w:r>
    </w:p>
    <w:p w14:paraId="72E4242D" w14:textId="3AE9D714" w:rsidR="00996A71" w:rsidRDefault="00996A71" w:rsidP="002F4D86">
      <w:pPr>
        <w:pStyle w:val="ListParagraph"/>
        <w:numPr>
          <w:ilvl w:val="0"/>
          <w:numId w:val="16"/>
        </w:numPr>
        <w:spacing w:before="120" w:after="120" w:line="240" w:lineRule="auto"/>
      </w:pPr>
      <w:r>
        <w:t xml:space="preserve">Click </w:t>
      </w:r>
      <w:r w:rsidR="00805DBE">
        <w:rPr>
          <w:b/>
        </w:rPr>
        <w:t>Edit</w:t>
      </w:r>
      <w:r>
        <w:rPr>
          <w:b/>
        </w:rPr>
        <w:t xml:space="preserve"> </w:t>
      </w:r>
      <w:r>
        <w:t>to open a new User Management window.</w:t>
      </w:r>
    </w:p>
    <w:p w14:paraId="37ECF1A2" w14:textId="3E3CAE08" w:rsidR="00CA092E" w:rsidRDefault="00CA092E" w:rsidP="002F4D86">
      <w:pPr>
        <w:pStyle w:val="ListParagraph"/>
        <w:numPr>
          <w:ilvl w:val="1"/>
          <w:numId w:val="16"/>
        </w:numPr>
        <w:spacing w:before="120" w:after="120" w:line="240" w:lineRule="auto"/>
      </w:pPr>
      <w:r>
        <w:rPr>
          <w:b/>
        </w:rPr>
        <w:t xml:space="preserve">Note: </w:t>
      </w:r>
      <w:r>
        <w:t xml:space="preserve">If removing a group simply click </w:t>
      </w:r>
      <w:r>
        <w:rPr>
          <w:b/>
        </w:rPr>
        <w:t>Remove</w:t>
      </w:r>
      <w:r>
        <w:t xml:space="preserve">, then </w:t>
      </w:r>
      <w:hyperlink w:anchor="ChangeorRemoveUserStep5" w:history="1">
        <w:r w:rsidRPr="008A78DA">
          <w:rPr>
            <w:rStyle w:val="Hyperlink"/>
          </w:rPr>
          <w:t xml:space="preserve">go to Step </w:t>
        </w:r>
        <w:r w:rsidR="003B3233" w:rsidRPr="008A78DA">
          <w:rPr>
            <w:rStyle w:val="Hyperlink"/>
          </w:rPr>
          <w:t>6</w:t>
        </w:r>
      </w:hyperlink>
      <w:r>
        <w:t>.</w:t>
      </w:r>
      <w:r w:rsidR="003B3233">
        <w:t xml:space="preserve"> </w:t>
      </w:r>
    </w:p>
    <w:p w14:paraId="4DD88120" w14:textId="77777777" w:rsidR="003B3233" w:rsidRDefault="00805DBE" w:rsidP="002F4D86">
      <w:pPr>
        <w:pStyle w:val="ListParagraph"/>
        <w:numPr>
          <w:ilvl w:val="0"/>
          <w:numId w:val="16"/>
        </w:numPr>
        <w:spacing w:before="120" w:after="120" w:line="240" w:lineRule="auto"/>
      </w:pPr>
      <w:r>
        <w:t xml:space="preserve">Update the </w:t>
      </w:r>
      <w:proofErr w:type="spellStart"/>
      <w:r w:rsidRPr="005C3C9E">
        <w:rPr>
          <w:b/>
        </w:rPr>
        <w:t>UserGroup</w:t>
      </w:r>
      <w:proofErr w:type="spellEnd"/>
      <w:r w:rsidRPr="005C3C9E">
        <w:rPr>
          <w:b/>
        </w:rPr>
        <w:t xml:space="preserve"> Management</w:t>
      </w:r>
      <w:r>
        <w:t xml:space="preserve"> window as needed</w:t>
      </w:r>
      <w:r w:rsidR="003B3233">
        <w:t>.</w:t>
      </w:r>
    </w:p>
    <w:p w14:paraId="5C593DDF" w14:textId="3FA96C8D" w:rsidR="00996A71" w:rsidRDefault="003B3233" w:rsidP="002F4D86">
      <w:pPr>
        <w:pStyle w:val="ListParagraph"/>
        <w:numPr>
          <w:ilvl w:val="0"/>
          <w:numId w:val="16"/>
        </w:numPr>
        <w:spacing w:before="120" w:after="120" w:line="240" w:lineRule="auto"/>
      </w:pPr>
      <w:r>
        <w:t>C</w:t>
      </w:r>
      <w:r w:rsidR="00805DBE">
        <w:t xml:space="preserve">lick </w:t>
      </w:r>
      <w:r w:rsidR="00805DBE">
        <w:rPr>
          <w:b/>
        </w:rPr>
        <w:t>OK</w:t>
      </w:r>
      <w:r w:rsidR="00805DBE">
        <w:t>.</w:t>
      </w:r>
    </w:p>
    <w:p w14:paraId="425E9CA6" w14:textId="01B61F1E" w:rsidR="00996A71" w:rsidRDefault="00996A71" w:rsidP="002F4D86">
      <w:pPr>
        <w:pStyle w:val="ListParagraph"/>
        <w:numPr>
          <w:ilvl w:val="0"/>
          <w:numId w:val="16"/>
        </w:numPr>
        <w:spacing w:before="120" w:after="120" w:line="240" w:lineRule="auto"/>
      </w:pPr>
      <w:bookmarkStart w:id="33" w:name="ChangeorRemoveUserStep5"/>
      <w:r>
        <w:t xml:space="preserve">Click </w:t>
      </w:r>
      <w:r w:rsidRPr="005C3C9E">
        <w:rPr>
          <w:b/>
        </w:rPr>
        <w:t>OK</w:t>
      </w:r>
      <w:r>
        <w:t xml:space="preserve"> to save the changes and exit to the Admin control Panel. </w:t>
      </w:r>
      <w:bookmarkEnd w:id="33"/>
      <w:r w:rsidR="001D682A">
        <w:br/>
      </w:r>
      <w:r>
        <w:br/>
      </w:r>
      <w:r w:rsidR="00C63614">
        <w:rPr>
          <w:noProof/>
          <w:lang w:val="en-GB" w:eastAsia="en-GB"/>
        </w:rPr>
        <w:drawing>
          <wp:inline distT="0" distB="0" distL="0" distR="0" wp14:anchorId="60E683F1" wp14:editId="5A3FF47D">
            <wp:extent cx="5029200" cy="3441456"/>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29200" cy="3441456"/>
                    </a:xfrm>
                    <a:prstGeom prst="rect">
                      <a:avLst/>
                    </a:prstGeom>
                  </pic:spPr>
                </pic:pic>
              </a:graphicData>
            </a:graphic>
          </wp:inline>
        </w:drawing>
      </w:r>
      <w:r w:rsidR="001D682A">
        <w:br/>
      </w:r>
    </w:p>
    <w:p w14:paraId="01639E05" w14:textId="4D090FEA" w:rsidR="00924C0C" w:rsidRDefault="00924C0C">
      <w:r>
        <w:br w:type="page"/>
      </w:r>
    </w:p>
    <w:p w14:paraId="4BB28C16" w14:textId="1E1B5BF7" w:rsidR="009F45B8" w:rsidRPr="00C307A4" w:rsidRDefault="00996A71" w:rsidP="00996A71">
      <w:pPr>
        <w:pStyle w:val="Heading3"/>
        <w:rPr>
          <w:sz w:val="26"/>
          <w:szCs w:val="26"/>
        </w:rPr>
      </w:pPr>
      <w:bookmarkStart w:id="34" w:name="_Editing_Membership_of"/>
      <w:bookmarkStart w:id="35" w:name="_Toc16859974"/>
      <w:bookmarkEnd w:id="34"/>
      <w:r w:rsidRPr="00C307A4">
        <w:rPr>
          <w:sz w:val="26"/>
          <w:szCs w:val="26"/>
        </w:rPr>
        <w:lastRenderedPageBreak/>
        <w:t xml:space="preserve">Editing </w:t>
      </w:r>
      <w:r w:rsidR="00CA092E" w:rsidRPr="00C307A4">
        <w:rPr>
          <w:sz w:val="26"/>
          <w:szCs w:val="26"/>
        </w:rPr>
        <w:t xml:space="preserve">Membership of a </w:t>
      </w:r>
      <w:r w:rsidRPr="00C307A4">
        <w:rPr>
          <w:sz w:val="26"/>
          <w:szCs w:val="26"/>
        </w:rPr>
        <w:t>User Group</w:t>
      </w:r>
      <w:bookmarkEnd w:id="35"/>
    </w:p>
    <w:p w14:paraId="04829DAF" w14:textId="17617928" w:rsidR="00077851" w:rsidRDefault="00077851" w:rsidP="001D682A">
      <w:pPr>
        <w:spacing w:after="120" w:line="240" w:lineRule="auto"/>
        <w:contextualSpacing/>
      </w:pPr>
      <w:r>
        <w:t>To add or delete authorized users in the group:</w:t>
      </w:r>
    </w:p>
    <w:p w14:paraId="1520544F" w14:textId="75252A14" w:rsidR="003B3233" w:rsidRDefault="000B0AD4" w:rsidP="002F4D86">
      <w:pPr>
        <w:pStyle w:val="ListParagraph"/>
        <w:numPr>
          <w:ilvl w:val="0"/>
          <w:numId w:val="18"/>
        </w:numPr>
        <w:spacing w:before="120" w:after="120" w:line="240" w:lineRule="auto"/>
      </w:pPr>
      <w:hyperlink w:anchor="_Access_Control_Panel" w:history="1">
        <w:r w:rsidR="003B3233" w:rsidRPr="008A78DA">
          <w:rPr>
            <w:rStyle w:val="Hyperlink"/>
          </w:rPr>
          <w:t>Access the Admin control panel</w:t>
        </w:r>
      </w:hyperlink>
      <w:r w:rsidR="008A78DA" w:rsidRPr="008A78DA">
        <w:rPr>
          <w:rStyle w:val="Hyperlink"/>
          <w:u w:val="none"/>
        </w:rPr>
        <w:t xml:space="preserve"> </w:t>
      </w:r>
      <w:r w:rsidR="003B3233">
        <w:t xml:space="preserve">and select the </w:t>
      </w:r>
      <w:r w:rsidR="003B3233" w:rsidRPr="00926482">
        <w:rPr>
          <w:b/>
        </w:rPr>
        <w:t>STB User Groups</w:t>
      </w:r>
      <w:r w:rsidR="003B3233">
        <w:t xml:space="preserve"> link to open the </w:t>
      </w:r>
      <w:proofErr w:type="spellStart"/>
      <w:r w:rsidR="00844147">
        <w:rPr>
          <w:b/>
        </w:rPr>
        <w:t>UserGroup</w:t>
      </w:r>
      <w:proofErr w:type="spellEnd"/>
      <w:r w:rsidR="003B3233">
        <w:rPr>
          <w:b/>
        </w:rPr>
        <w:t xml:space="preserve"> Management </w:t>
      </w:r>
      <w:r w:rsidR="003B3233">
        <w:t xml:space="preserve">window. </w:t>
      </w:r>
    </w:p>
    <w:p w14:paraId="15EE9ED1" w14:textId="77777777" w:rsidR="003B3233" w:rsidRDefault="003B3233" w:rsidP="002F4D86">
      <w:pPr>
        <w:pStyle w:val="ListParagraph"/>
        <w:numPr>
          <w:ilvl w:val="0"/>
          <w:numId w:val="18"/>
        </w:numPr>
        <w:spacing w:before="120" w:after="120" w:line="240" w:lineRule="auto"/>
      </w:pPr>
      <w:r>
        <w:t>Select the User Group to edit in the left pane.</w:t>
      </w:r>
    </w:p>
    <w:p w14:paraId="689A2C1B" w14:textId="77777777" w:rsidR="00EB28BB" w:rsidRDefault="003B3233" w:rsidP="002F4D86">
      <w:pPr>
        <w:pStyle w:val="ListParagraph"/>
        <w:numPr>
          <w:ilvl w:val="0"/>
          <w:numId w:val="18"/>
        </w:numPr>
        <w:spacing w:before="120" w:after="120" w:line="240" w:lineRule="auto"/>
      </w:pPr>
      <w:r>
        <w:t xml:space="preserve">Check </w:t>
      </w:r>
      <w:r w:rsidR="00EB28BB">
        <w:t>the box next to an authorized u</w:t>
      </w:r>
      <w:r>
        <w:t>ser</w:t>
      </w:r>
      <w:r w:rsidR="00EB28BB">
        <w:t xml:space="preserve"> to add them to the group, uncheck the box to remove an authorized user.</w:t>
      </w:r>
    </w:p>
    <w:p w14:paraId="317E469D" w14:textId="0E4560F9" w:rsidR="003B3233" w:rsidRDefault="00EB28BB" w:rsidP="002F4D86">
      <w:pPr>
        <w:pStyle w:val="ListParagraph"/>
        <w:numPr>
          <w:ilvl w:val="0"/>
          <w:numId w:val="18"/>
        </w:numPr>
        <w:spacing w:before="120" w:after="120" w:line="240" w:lineRule="auto"/>
      </w:pPr>
      <w:r>
        <w:t xml:space="preserve">Click </w:t>
      </w:r>
      <w:r>
        <w:rPr>
          <w:b/>
        </w:rPr>
        <w:t xml:space="preserve">OK </w:t>
      </w:r>
      <w:r>
        <w:t xml:space="preserve">to apply the changes. </w:t>
      </w:r>
      <w:r w:rsidR="001D682A">
        <w:br/>
      </w:r>
      <w:r w:rsidR="003B3233">
        <w:br/>
      </w:r>
      <w:r w:rsidR="00924C0C">
        <w:rPr>
          <w:noProof/>
          <w:lang w:val="en-GB" w:eastAsia="en-GB"/>
        </w:rPr>
        <w:drawing>
          <wp:inline distT="0" distB="0" distL="0" distR="0" wp14:anchorId="4CA3537F" wp14:editId="087008AA">
            <wp:extent cx="5029200" cy="3993808"/>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29200" cy="3993808"/>
                    </a:xfrm>
                    <a:prstGeom prst="rect">
                      <a:avLst/>
                    </a:prstGeom>
                  </pic:spPr>
                </pic:pic>
              </a:graphicData>
            </a:graphic>
          </wp:inline>
        </w:drawing>
      </w:r>
      <w:r w:rsidR="001D682A">
        <w:br/>
      </w:r>
    </w:p>
    <w:p w14:paraId="0C363A26" w14:textId="77777777" w:rsidR="00077851" w:rsidRPr="00077851" w:rsidRDefault="00077851" w:rsidP="00077851"/>
    <w:p w14:paraId="193C7115" w14:textId="3ECAF7E7" w:rsidR="009F45B8" w:rsidRPr="009A0504" w:rsidRDefault="006B23E3" w:rsidP="006B23E3">
      <w:r>
        <w:br w:type="page"/>
      </w:r>
    </w:p>
    <w:p w14:paraId="6181E838" w14:textId="7EFE83E3" w:rsidR="00334183" w:rsidRDefault="0074726B" w:rsidP="00334183">
      <w:pPr>
        <w:pStyle w:val="Heading2"/>
      </w:pPr>
      <w:bookmarkStart w:id="36" w:name="_User_Management"/>
      <w:bookmarkStart w:id="37" w:name="_Toc16859975"/>
      <w:bookmarkEnd w:id="36"/>
      <w:r>
        <w:lastRenderedPageBreak/>
        <w:t xml:space="preserve">Authorized </w:t>
      </w:r>
      <w:r w:rsidR="00334183">
        <w:t>User Management</w:t>
      </w:r>
      <w:bookmarkEnd w:id="37"/>
    </w:p>
    <w:p w14:paraId="37515AC1" w14:textId="77777777" w:rsidR="006B23E3" w:rsidRDefault="0074726B" w:rsidP="001D682A">
      <w:pPr>
        <w:spacing w:after="120"/>
        <w:contextualSpacing/>
      </w:pPr>
      <w:r>
        <w:t xml:space="preserve">Adding authorized users allows the administrator to set permissions for </w:t>
      </w:r>
      <w:r w:rsidR="00483C1D">
        <w:t>testers</w:t>
      </w:r>
      <w:r>
        <w:t>,</w:t>
      </w:r>
      <w:r w:rsidR="00483C1D">
        <w:t xml:space="preserve"> engineers</w:t>
      </w:r>
      <w:r w:rsidR="006B23E3">
        <w:t xml:space="preserve"> or managers </w:t>
      </w:r>
      <w:r>
        <w:t>to create or execute Test Scenarios</w:t>
      </w:r>
      <w:r w:rsidR="00D97AD2">
        <w:t>.</w:t>
      </w:r>
      <w:r w:rsidR="006B23E3">
        <w:t xml:space="preserve"> Permissions granted are based on User Groups and Roles assigned here.</w:t>
      </w:r>
    </w:p>
    <w:p w14:paraId="225E79D6" w14:textId="42285E27" w:rsidR="006B23E3" w:rsidRPr="00D04C5E" w:rsidRDefault="00D04C5E" w:rsidP="00D04C5E">
      <w:pPr>
        <w:spacing w:after="120" w:line="240" w:lineRule="auto"/>
        <w:contextualSpacing/>
        <w:rPr>
          <w:b/>
        </w:rPr>
      </w:pPr>
      <w:r>
        <w:t>This section contains instructions for the following actions:</w:t>
      </w:r>
    </w:p>
    <w:p w14:paraId="10AB770F" w14:textId="03FD90EA" w:rsidR="006B23E3" w:rsidRPr="00750ED7" w:rsidRDefault="000B0AD4" w:rsidP="002F4D86">
      <w:pPr>
        <w:pStyle w:val="ListParagraph"/>
        <w:numPr>
          <w:ilvl w:val="0"/>
          <w:numId w:val="19"/>
        </w:numPr>
        <w:spacing w:after="120"/>
      </w:pPr>
      <w:hyperlink w:anchor="_Adding_Authorized_Users" w:history="1">
        <w:r w:rsidR="006B23E3" w:rsidRPr="008A78DA">
          <w:rPr>
            <w:rStyle w:val="Hyperlink"/>
          </w:rPr>
          <w:t>Adding Authorized Users</w:t>
        </w:r>
      </w:hyperlink>
    </w:p>
    <w:p w14:paraId="6AA24306" w14:textId="07CFD048" w:rsidR="006B23E3" w:rsidRPr="00750ED7" w:rsidRDefault="000B0AD4" w:rsidP="002F4D86">
      <w:pPr>
        <w:pStyle w:val="ListParagraph"/>
        <w:numPr>
          <w:ilvl w:val="0"/>
          <w:numId w:val="19"/>
        </w:numPr>
        <w:spacing w:after="120"/>
      </w:pPr>
      <w:hyperlink w:anchor="_Editing_and_Removing" w:history="1">
        <w:r w:rsidR="006B23E3" w:rsidRPr="008A78DA">
          <w:rPr>
            <w:rStyle w:val="Hyperlink"/>
          </w:rPr>
          <w:t>Editing and Removing Authorized Users</w:t>
        </w:r>
      </w:hyperlink>
    </w:p>
    <w:p w14:paraId="1D74DE90" w14:textId="1724B7D1" w:rsidR="006B23E3" w:rsidRDefault="006B23E3" w:rsidP="006B23E3">
      <w:pPr>
        <w:pStyle w:val="Heading3"/>
      </w:pPr>
      <w:bookmarkStart w:id="38" w:name="_Adding_Authorized_Users"/>
      <w:bookmarkStart w:id="39" w:name="_Toc16859976"/>
      <w:bookmarkEnd w:id="38"/>
      <w:r>
        <w:t>Adding Authorized Users</w:t>
      </w:r>
      <w:bookmarkEnd w:id="39"/>
    </w:p>
    <w:p w14:paraId="4FB6A02F" w14:textId="13ED5DB5" w:rsidR="00334183" w:rsidRPr="005E1CE7" w:rsidRDefault="00483C1D" w:rsidP="001D682A">
      <w:pPr>
        <w:spacing w:after="120" w:line="240" w:lineRule="auto"/>
        <w:contextualSpacing/>
      </w:pPr>
      <w:r>
        <w:t>C</w:t>
      </w:r>
      <w:r w:rsidR="00334183">
        <w:t>omplete the following steps</w:t>
      </w:r>
      <w:r>
        <w:t xml:space="preserve"> to add Authorized Users</w:t>
      </w:r>
      <w:r w:rsidR="00334183">
        <w:t>:</w:t>
      </w:r>
    </w:p>
    <w:p w14:paraId="2C2BFDDF" w14:textId="4E83A102" w:rsidR="00334183" w:rsidRPr="005E1CE7" w:rsidRDefault="000B0AD4" w:rsidP="002F4D86">
      <w:pPr>
        <w:pStyle w:val="ListParagraph"/>
        <w:numPr>
          <w:ilvl w:val="0"/>
          <w:numId w:val="5"/>
        </w:numPr>
        <w:spacing w:before="120" w:after="120" w:line="240" w:lineRule="auto"/>
      </w:pPr>
      <w:hyperlink w:anchor="_Access_Control_Panel" w:history="1">
        <w:r w:rsidR="00483C1D" w:rsidRPr="008A78DA">
          <w:rPr>
            <w:rStyle w:val="Hyperlink"/>
          </w:rPr>
          <w:t>Access the Admin control panel</w:t>
        </w:r>
      </w:hyperlink>
      <w:r w:rsidR="00483C1D">
        <w:t xml:space="preserve"> and select the </w:t>
      </w:r>
      <w:r w:rsidR="00483C1D" w:rsidRPr="00483C1D">
        <w:rPr>
          <w:b/>
        </w:rPr>
        <w:t xml:space="preserve">STB </w:t>
      </w:r>
      <w:r w:rsidR="006B23E3">
        <w:rPr>
          <w:b/>
        </w:rPr>
        <w:t>Authorized Users</w:t>
      </w:r>
      <w:r w:rsidR="00483C1D">
        <w:t xml:space="preserve"> link to open the </w:t>
      </w:r>
      <w:r w:rsidR="00483C1D" w:rsidRPr="00483C1D">
        <w:rPr>
          <w:b/>
        </w:rPr>
        <w:t xml:space="preserve">User Management </w:t>
      </w:r>
      <w:r w:rsidR="00483C1D">
        <w:t>window.</w:t>
      </w:r>
    </w:p>
    <w:p w14:paraId="5028CD5C" w14:textId="367D3182" w:rsidR="00334183" w:rsidRPr="00334183" w:rsidRDefault="00334183" w:rsidP="002F4D86">
      <w:pPr>
        <w:pStyle w:val="ListParagraph"/>
        <w:numPr>
          <w:ilvl w:val="0"/>
          <w:numId w:val="5"/>
        </w:numPr>
        <w:spacing w:before="120" w:after="120" w:line="240" w:lineRule="auto"/>
      </w:pPr>
      <w:r>
        <w:t xml:space="preserve">Click </w:t>
      </w:r>
      <w:r w:rsidRPr="00C151D1">
        <w:rPr>
          <w:b/>
        </w:rPr>
        <w:t>Add</w:t>
      </w:r>
      <w:r>
        <w:t xml:space="preserve"> to bring up </w:t>
      </w:r>
      <w:r w:rsidRPr="00334183">
        <w:rPr>
          <w:b/>
        </w:rPr>
        <w:t>User Management</w:t>
      </w:r>
      <w:r w:rsidR="00530A28" w:rsidRPr="00530A28">
        <w:t>.</w:t>
      </w:r>
    </w:p>
    <w:p w14:paraId="2EB722D6" w14:textId="6E37F619" w:rsidR="00334183" w:rsidRDefault="00334183" w:rsidP="002F4D86">
      <w:pPr>
        <w:pStyle w:val="ListParagraph"/>
        <w:numPr>
          <w:ilvl w:val="0"/>
          <w:numId w:val="5"/>
        </w:numPr>
        <w:spacing w:before="120" w:after="120" w:line="240" w:lineRule="auto"/>
      </w:pPr>
      <w:r>
        <w:t xml:space="preserve">Complete the </w:t>
      </w:r>
      <w:r w:rsidRPr="002E0FC0">
        <w:rPr>
          <w:b/>
        </w:rPr>
        <w:t>User Management</w:t>
      </w:r>
      <w:r>
        <w:t xml:space="preserve"> fields: </w:t>
      </w:r>
    </w:p>
    <w:p w14:paraId="31825737" w14:textId="08DB417B" w:rsidR="006B23E3" w:rsidRDefault="00334183" w:rsidP="002F4D86">
      <w:pPr>
        <w:pStyle w:val="ListParagraph"/>
        <w:numPr>
          <w:ilvl w:val="0"/>
          <w:numId w:val="9"/>
        </w:numPr>
        <w:spacing w:before="120" w:after="120" w:line="240" w:lineRule="auto"/>
      </w:pPr>
      <w:r>
        <w:t xml:space="preserve">Type </w:t>
      </w:r>
      <w:r w:rsidR="006B23E3">
        <w:t xml:space="preserve">the </w:t>
      </w:r>
      <w:r w:rsidR="006B23E3" w:rsidRPr="006B23E3">
        <w:rPr>
          <w:b/>
        </w:rPr>
        <w:t>User</w:t>
      </w:r>
      <w:r>
        <w:t xml:space="preserve"> </w:t>
      </w:r>
      <w:r w:rsidRPr="004271CD">
        <w:rPr>
          <w:b/>
        </w:rPr>
        <w:t>N</w:t>
      </w:r>
      <w:r w:rsidRPr="00577934">
        <w:rPr>
          <w:b/>
        </w:rPr>
        <w:t>ame</w:t>
      </w:r>
      <w:r w:rsidR="002E0FC0">
        <w:rPr>
          <w:b/>
        </w:rPr>
        <w:t xml:space="preserve"> </w:t>
      </w:r>
      <w:r w:rsidR="002E0FC0">
        <w:t xml:space="preserve">and </w:t>
      </w:r>
      <w:r w:rsidR="002E0FC0">
        <w:rPr>
          <w:b/>
        </w:rPr>
        <w:t>Domain</w:t>
      </w:r>
      <w:r w:rsidR="006B23E3" w:rsidRPr="006B23E3">
        <w:t>.</w:t>
      </w:r>
    </w:p>
    <w:p w14:paraId="438AD64A" w14:textId="1293141E" w:rsidR="006B23E3" w:rsidRDefault="006B23E3" w:rsidP="002F4D86">
      <w:pPr>
        <w:pStyle w:val="ListParagraph"/>
        <w:numPr>
          <w:ilvl w:val="1"/>
          <w:numId w:val="9"/>
        </w:numPr>
        <w:spacing w:before="120" w:after="120" w:line="240" w:lineRule="auto"/>
      </w:pPr>
      <w:r>
        <w:rPr>
          <w:b/>
        </w:rPr>
        <w:t xml:space="preserve">Warning: </w:t>
      </w:r>
      <w:r>
        <w:t xml:space="preserve">Once a </w:t>
      </w:r>
      <w:r w:rsidR="002E0FC0">
        <w:t>User Name</w:t>
      </w:r>
      <w:r>
        <w:t xml:space="preserve"> is created, it will not be editable.</w:t>
      </w:r>
    </w:p>
    <w:p w14:paraId="49AA3E22" w14:textId="0C97DCD7" w:rsidR="006B23E3" w:rsidRDefault="00334183" w:rsidP="002F4D86">
      <w:pPr>
        <w:pStyle w:val="ListParagraph"/>
        <w:numPr>
          <w:ilvl w:val="0"/>
          <w:numId w:val="9"/>
        </w:numPr>
        <w:spacing w:before="120" w:after="120" w:line="240" w:lineRule="auto"/>
      </w:pPr>
      <w:r>
        <w:t>Select</w:t>
      </w:r>
      <w:r w:rsidR="001851F2">
        <w:t xml:space="preserve"> the appropriate</w:t>
      </w:r>
      <w:r w:rsidR="006B23E3">
        <w:t xml:space="preserve"> </w:t>
      </w:r>
      <w:r w:rsidR="006B23E3">
        <w:rPr>
          <w:b/>
        </w:rPr>
        <w:t xml:space="preserve">User Role </w:t>
      </w:r>
      <w:r w:rsidR="006B23E3">
        <w:t>from the drop-down:</w:t>
      </w:r>
    </w:p>
    <w:p w14:paraId="23A889E9" w14:textId="77777777" w:rsidR="001851F2" w:rsidRDefault="006B23E3" w:rsidP="002F4D86">
      <w:pPr>
        <w:pStyle w:val="ListParagraph"/>
        <w:numPr>
          <w:ilvl w:val="1"/>
          <w:numId w:val="9"/>
        </w:numPr>
        <w:spacing w:before="120" w:after="120" w:line="240" w:lineRule="auto"/>
      </w:pPr>
      <w:r w:rsidRPr="001851F2">
        <w:rPr>
          <w:b/>
        </w:rPr>
        <w:t>Guest</w:t>
      </w:r>
      <w:r>
        <w:t xml:space="preserve"> – the default role</w:t>
      </w:r>
      <w:r w:rsidR="001851F2">
        <w:t xml:space="preserve">. Guests can view </w:t>
      </w:r>
      <w:proofErr w:type="gramStart"/>
      <w:r w:rsidR="001851F2">
        <w:t>information, but</w:t>
      </w:r>
      <w:proofErr w:type="gramEnd"/>
      <w:r w:rsidR="001851F2">
        <w:t xml:space="preserve"> cannot execute tests or edit Scenarios. Users accessing the Console who have not been added as authorized users will automatically be</w:t>
      </w:r>
      <w:r>
        <w:t xml:space="preserve"> guests</w:t>
      </w:r>
      <w:r w:rsidR="001851F2">
        <w:t>.</w:t>
      </w:r>
    </w:p>
    <w:p w14:paraId="34BBF4A8" w14:textId="77777777" w:rsidR="001851F2" w:rsidRDefault="001851F2" w:rsidP="002F4D86">
      <w:pPr>
        <w:pStyle w:val="ListParagraph"/>
        <w:numPr>
          <w:ilvl w:val="1"/>
          <w:numId w:val="9"/>
        </w:numPr>
        <w:spacing w:before="120" w:after="120" w:line="240" w:lineRule="auto"/>
      </w:pPr>
      <w:r w:rsidRPr="001851F2">
        <w:rPr>
          <w:b/>
        </w:rPr>
        <w:t>User</w:t>
      </w:r>
      <w:r>
        <w:t xml:space="preserve"> – the general user. Users can execute tests and create scenarios. They can edit scenarios they </w:t>
      </w:r>
      <w:proofErr w:type="gramStart"/>
      <w:r>
        <w:t>own</w:t>
      </w:r>
      <w:proofErr w:type="gramEnd"/>
      <w:r>
        <w:t xml:space="preserve"> or scenarios owned by the User Group(s) they are members of.</w:t>
      </w:r>
    </w:p>
    <w:p w14:paraId="19EE1FA9" w14:textId="77777777" w:rsidR="001851F2" w:rsidRDefault="001851F2" w:rsidP="002F4D86">
      <w:pPr>
        <w:pStyle w:val="ListParagraph"/>
        <w:numPr>
          <w:ilvl w:val="1"/>
          <w:numId w:val="9"/>
        </w:numPr>
        <w:spacing w:before="120" w:after="120" w:line="240" w:lineRule="auto"/>
      </w:pPr>
      <w:r w:rsidRPr="001851F2">
        <w:rPr>
          <w:b/>
        </w:rPr>
        <w:t>Manager</w:t>
      </w:r>
      <w:r>
        <w:t xml:space="preserve"> – expanded user role. Managers can execute tests, create scenarios, and edit any scenario saved in the system.</w:t>
      </w:r>
    </w:p>
    <w:p w14:paraId="65B8B11C" w14:textId="73C94CE5" w:rsidR="00334183" w:rsidRDefault="001851F2" w:rsidP="002F4D86">
      <w:pPr>
        <w:pStyle w:val="ListParagraph"/>
        <w:numPr>
          <w:ilvl w:val="1"/>
          <w:numId w:val="9"/>
        </w:numPr>
        <w:spacing w:before="120" w:after="120" w:line="240" w:lineRule="auto"/>
      </w:pPr>
      <w:r w:rsidRPr="001851F2">
        <w:rPr>
          <w:b/>
        </w:rPr>
        <w:t>Administrator</w:t>
      </w:r>
      <w:r>
        <w:t xml:space="preserve"> – the administrator role has access to all features of the STB.</w:t>
      </w:r>
      <w:r w:rsidR="006B23E3">
        <w:t xml:space="preserve"> </w:t>
      </w:r>
      <w:r w:rsidR="00334183">
        <w:t xml:space="preserve"> </w:t>
      </w:r>
    </w:p>
    <w:p w14:paraId="796F630C" w14:textId="0DDEE10D" w:rsidR="00334183" w:rsidRDefault="001851F2" w:rsidP="002F4D86">
      <w:pPr>
        <w:pStyle w:val="ListParagraph"/>
        <w:numPr>
          <w:ilvl w:val="0"/>
          <w:numId w:val="9"/>
        </w:numPr>
        <w:spacing w:before="120" w:after="120" w:line="240" w:lineRule="auto"/>
      </w:pPr>
      <w:r>
        <w:t xml:space="preserve">Check each </w:t>
      </w:r>
      <w:r w:rsidRPr="001851F2">
        <w:rPr>
          <w:b/>
        </w:rPr>
        <w:t>User</w:t>
      </w:r>
      <w:r>
        <w:t xml:space="preserve"> </w:t>
      </w:r>
      <w:r w:rsidRPr="001851F2">
        <w:rPr>
          <w:b/>
        </w:rPr>
        <w:t>Group</w:t>
      </w:r>
      <w:r>
        <w:t xml:space="preserve"> the user should be a member of. </w:t>
      </w:r>
    </w:p>
    <w:p w14:paraId="4137C86F" w14:textId="77777777" w:rsidR="00334183" w:rsidRDefault="00334183" w:rsidP="002F4D86">
      <w:pPr>
        <w:pStyle w:val="ListParagraph"/>
        <w:numPr>
          <w:ilvl w:val="0"/>
          <w:numId w:val="9"/>
        </w:numPr>
        <w:spacing w:before="120" w:after="120" w:line="240" w:lineRule="auto"/>
      </w:pPr>
      <w:r>
        <w:t xml:space="preserve">Click </w:t>
      </w:r>
      <w:r w:rsidRPr="00C151D1">
        <w:rPr>
          <w:b/>
        </w:rPr>
        <w:t>OK</w:t>
      </w:r>
      <w:r>
        <w:t>.</w:t>
      </w:r>
    </w:p>
    <w:p w14:paraId="14111495" w14:textId="1664E5A7" w:rsidR="00334183" w:rsidRDefault="001851F2" w:rsidP="002F4D86">
      <w:pPr>
        <w:pStyle w:val="ListParagraph"/>
        <w:numPr>
          <w:ilvl w:val="0"/>
          <w:numId w:val="5"/>
        </w:numPr>
        <w:spacing w:before="120" w:after="120" w:line="240" w:lineRule="auto"/>
      </w:pPr>
      <w:r>
        <w:t>C</w:t>
      </w:r>
      <w:r w:rsidR="00334183">
        <w:t xml:space="preserve">lick </w:t>
      </w:r>
      <w:r w:rsidR="00334183" w:rsidRPr="00D455F0">
        <w:rPr>
          <w:b/>
        </w:rPr>
        <w:t>Apply</w:t>
      </w:r>
      <w:r w:rsidR="00D455F0" w:rsidRPr="00D455F0">
        <w:rPr>
          <w:b/>
        </w:rPr>
        <w:t xml:space="preserve"> </w:t>
      </w:r>
      <w:r w:rsidR="00D455F0" w:rsidRPr="00D455F0">
        <w:t>and</w:t>
      </w:r>
      <w:r>
        <w:t xml:space="preserve"> </w:t>
      </w:r>
      <w:r w:rsidR="00334183" w:rsidRPr="00D455F0">
        <w:rPr>
          <w:b/>
        </w:rPr>
        <w:t>OK</w:t>
      </w:r>
      <w:r w:rsidR="00334183">
        <w:t xml:space="preserve"> to close</w:t>
      </w:r>
      <w:r w:rsidR="00303379" w:rsidRPr="00D455F0">
        <w:rPr>
          <w:b/>
        </w:rPr>
        <w:t xml:space="preserve"> User Management</w:t>
      </w:r>
      <w:r w:rsidR="00334183">
        <w:t>.</w:t>
      </w:r>
    </w:p>
    <w:p w14:paraId="76AC9108" w14:textId="439BDF2D" w:rsidR="006B23E3" w:rsidRDefault="002C3EB4" w:rsidP="00334183">
      <w:pPr>
        <w:pStyle w:val="ListParagraph"/>
      </w:pPr>
      <w:r>
        <w:rPr>
          <w:noProof/>
          <w:lang w:val="en-GB" w:eastAsia="en-GB"/>
        </w:rPr>
        <w:drawing>
          <wp:inline distT="0" distB="0" distL="0" distR="0" wp14:anchorId="78101CD5" wp14:editId="1A5F5438">
            <wp:extent cx="5029200" cy="2797224"/>
            <wp:effectExtent l="0" t="0" r="0" b="317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29200" cy="2797224"/>
                    </a:xfrm>
                    <a:prstGeom prst="rect">
                      <a:avLst/>
                    </a:prstGeom>
                  </pic:spPr>
                </pic:pic>
              </a:graphicData>
            </a:graphic>
          </wp:inline>
        </w:drawing>
      </w:r>
      <w:r w:rsidR="00D04C5E">
        <w:br/>
      </w:r>
    </w:p>
    <w:p w14:paraId="5544E461" w14:textId="5D5B8B03" w:rsidR="006B23E3" w:rsidRPr="00C307A4" w:rsidRDefault="006B23E3" w:rsidP="006B23E3">
      <w:pPr>
        <w:pStyle w:val="Heading3"/>
        <w:rPr>
          <w:sz w:val="26"/>
          <w:szCs w:val="26"/>
        </w:rPr>
      </w:pPr>
      <w:bookmarkStart w:id="40" w:name="_Editing_and_Removing"/>
      <w:bookmarkStart w:id="41" w:name="_Toc16859977"/>
      <w:bookmarkEnd w:id="40"/>
      <w:r w:rsidRPr="00C307A4">
        <w:rPr>
          <w:sz w:val="26"/>
          <w:szCs w:val="26"/>
        </w:rPr>
        <w:lastRenderedPageBreak/>
        <w:t>Editing and Removing Authorized Users</w:t>
      </w:r>
      <w:bookmarkEnd w:id="41"/>
    </w:p>
    <w:p w14:paraId="70B450F3" w14:textId="77777777" w:rsidR="00D455F0" w:rsidRPr="005E1CE7" w:rsidRDefault="00D455F0" w:rsidP="00D04C5E">
      <w:pPr>
        <w:spacing w:after="120" w:line="240" w:lineRule="auto"/>
        <w:contextualSpacing/>
      </w:pPr>
      <w:r>
        <w:t>Complete the following steps to add Authorized Users:</w:t>
      </w:r>
    </w:p>
    <w:p w14:paraId="50926E57" w14:textId="77777777" w:rsidR="00D455F0" w:rsidRDefault="000B0AD4" w:rsidP="002F4D86">
      <w:pPr>
        <w:pStyle w:val="ListParagraph"/>
        <w:numPr>
          <w:ilvl w:val="0"/>
          <w:numId w:val="20"/>
        </w:numPr>
        <w:spacing w:before="120" w:after="120" w:line="240" w:lineRule="auto"/>
      </w:pPr>
      <w:hyperlink w:anchor="_Access_Control_Panel" w:history="1">
        <w:r w:rsidR="00D455F0" w:rsidRPr="008A78DA">
          <w:rPr>
            <w:rStyle w:val="Hyperlink"/>
          </w:rPr>
          <w:t>Access the Admin control panel</w:t>
        </w:r>
      </w:hyperlink>
      <w:r w:rsidR="00D455F0" w:rsidRPr="008A78DA">
        <w:rPr>
          <w:color w:val="0096D6"/>
        </w:rPr>
        <w:t xml:space="preserve"> </w:t>
      </w:r>
      <w:r w:rsidR="00D455F0">
        <w:t xml:space="preserve">and select the </w:t>
      </w:r>
      <w:r w:rsidR="00D455F0" w:rsidRPr="00483C1D">
        <w:rPr>
          <w:b/>
        </w:rPr>
        <w:t xml:space="preserve">STB </w:t>
      </w:r>
      <w:r w:rsidR="00D455F0">
        <w:rPr>
          <w:b/>
        </w:rPr>
        <w:t>Authorized Users</w:t>
      </w:r>
      <w:r w:rsidR="00D455F0">
        <w:t xml:space="preserve"> link to open the </w:t>
      </w:r>
      <w:r w:rsidR="00D455F0" w:rsidRPr="00483C1D">
        <w:rPr>
          <w:b/>
        </w:rPr>
        <w:t xml:space="preserve">User Management </w:t>
      </w:r>
      <w:r w:rsidR="00D455F0">
        <w:t>window.</w:t>
      </w:r>
    </w:p>
    <w:p w14:paraId="1E8FCEB8" w14:textId="7F66844A" w:rsidR="00D455F0" w:rsidRDefault="00D455F0" w:rsidP="002F4D86">
      <w:pPr>
        <w:pStyle w:val="ListParagraph"/>
        <w:numPr>
          <w:ilvl w:val="0"/>
          <w:numId w:val="20"/>
        </w:numPr>
        <w:spacing w:before="120" w:after="120" w:line="240" w:lineRule="auto"/>
      </w:pPr>
      <w:r>
        <w:t>Select the User Name to edit in the left pane.</w:t>
      </w:r>
    </w:p>
    <w:p w14:paraId="0DFA2DB5" w14:textId="77777777" w:rsidR="00D455F0" w:rsidRDefault="00D455F0" w:rsidP="002F4D86">
      <w:pPr>
        <w:pStyle w:val="ListParagraph"/>
        <w:numPr>
          <w:ilvl w:val="0"/>
          <w:numId w:val="20"/>
        </w:numPr>
        <w:spacing w:before="120" w:after="120" w:line="240" w:lineRule="auto"/>
      </w:pPr>
      <w:r>
        <w:t xml:space="preserve">Click </w:t>
      </w:r>
      <w:r>
        <w:rPr>
          <w:b/>
        </w:rPr>
        <w:t xml:space="preserve">Edit </w:t>
      </w:r>
      <w:r>
        <w:t>to open a new User Management window.</w:t>
      </w:r>
    </w:p>
    <w:p w14:paraId="51B82975" w14:textId="59BDE898" w:rsidR="00D455F0" w:rsidRDefault="00D455F0" w:rsidP="002F4D86">
      <w:pPr>
        <w:pStyle w:val="ListParagraph"/>
        <w:numPr>
          <w:ilvl w:val="1"/>
          <w:numId w:val="20"/>
        </w:numPr>
        <w:spacing w:before="120" w:after="120" w:line="240" w:lineRule="auto"/>
      </w:pPr>
      <w:r>
        <w:rPr>
          <w:b/>
        </w:rPr>
        <w:t xml:space="preserve">Note: </w:t>
      </w:r>
      <w:r>
        <w:t xml:space="preserve">If removing a group simply click </w:t>
      </w:r>
      <w:r>
        <w:rPr>
          <w:b/>
        </w:rPr>
        <w:t>Remove</w:t>
      </w:r>
      <w:r>
        <w:t>, then</w:t>
      </w:r>
      <w:r w:rsidRPr="008A78DA">
        <w:rPr>
          <w:color w:val="0096D6"/>
        </w:rPr>
        <w:t xml:space="preserve"> </w:t>
      </w:r>
      <w:hyperlink w:anchor="EditRemoveAuthUserStep6" w:history="1">
        <w:r w:rsidRPr="008A78DA">
          <w:rPr>
            <w:rStyle w:val="Hyperlink"/>
          </w:rPr>
          <w:t>go to Step 6</w:t>
        </w:r>
      </w:hyperlink>
      <w:r>
        <w:t xml:space="preserve">. </w:t>
      </w:r>
    </w:p>
    <w:p w14:paraId="211B49E5" w14:textId="77777777" w:rsidR="00D455F0" w:rsidRDefault="00D455F0" w:rsidP="002F4D86">
      <w:pPr>
        <w:pStyle w:val="ListParagraph"/>
        <w:numPr>
          <w:ilvl w:val="0"/>
          <w:numId w:val="20"/>
        </w:numPr>
        <w:spacing w:before="120" w:after="120" w:line="240" w:lineRule="auto"/>
      </w:pPr>
      <w:r>
        <w:t xml:space="preserve">Update the </w:t>
      </w:r>
      <w:proofErr w:type="spellStart"/>
      <w:r w:rsidRPr="005C3C9E">
        <w:rPr>
          <w:b/>
        </w:rPr>
        <w:t>UserGroup</w:t>
      </w:r>
      <w:proofErr w:type="spellEnd"/>
      <w:r w:rsidRPr="005C3C9E">
        <w:rPr>
          <w:b/>
        </w:rPr>
        <w:t xml:space="preserve"> Management</w:t>
      </w:r>
      <w:r>
        <w:t xml:space="preserve"> window as needed.</w:t>
      </w:r>
    </w:p>
    <w:p w14:paraId="2EEE883F" w14:textId="77777777" w:rsidR="00D455F0" w:rsidRDefault="00D455F0" w:rsidP="002F4D86">
      <w:pPr>
        <w:pStyle w:val="ListParagraph"/>
        <w:numPr>
          <w:ilvl w:val="0"/>
          <w:numId w:val="20"/>
        </w:numPr>
        <w:spacing w:before="120" w:after="120" w:line="240" w:lineRule="auto"/>
      </w:pPr>
      <w:r>
        <w:t xml:space="preserve">Click </w:t>
      </w:r>
      <w:r>
        <w:rPr>
          <w:b/>
        </w:rPr>
        <w:t>OK</w:t>
      </w:r>
      <w:r>
        <w:t>.</w:t>
      </w:r>
    </w:p>
    <w:p w14:paraId="764DB7C4" w14:textId="58A5AA5F" w:rsidR="00D455F0" w:rsidRDefault="00D455F0" w:rsidP="002F4D86">
      <w:pPr>
        <w:pStyle w:val="ListParagraph"/>
        <w:numPr>
          <w:ilvl w:val="0"/>
          <w:numId w:val="20"/>
        </w:numPr>
        <w:spacing w:before="120" w:after="120" w:line="240" w:lineRule="auto"/>
      </w:pPr>
      <w:bookmarkStart w:id="42" w:name="EditRemoveAuthUserStep6"/>
      <w:r>
        <w:t xml:space="preserve">Click </w:t>
      </w:r>
      <w:r w:rsidRPr="00D455F0">
        <w:rPr>
          <w:b/>
        </w:rPr>
        <w:t>Apply</w:t>
      </w:r>
      <w:r>
        <w:t xml:space="preserve"> and </w:t>
      </w:r>
      <w:r w:rsidRPr="005C3C9E">
        <w:rPr>
          <w:b/>
        </w:rPr>
        <w:t>OK</w:t>
      </w:r>
      <w:r>
        <w:t xml:space="preserve"> to save the changes and exit to the Admin control Panel</w:t>
      </w:r>
      <w:bookmarkEnd w:id="42"/>
      <w:r>
        <w:t>.</w:t>
      </w:r>
      <w:r>
        <w:br/>
      </w:r>
      <w:r>
        <w:br/>
      </w:r>
      <w:r>
        <w:rPr>
          <w:noProof/>
          <w:lang w:val="en-GB" w:eastAsia="en-GB"/>
        </w:rPr>
        <w:drawing>
          <wp:inline distT="0" distB="0" distL="0" distR="0" wp14:anchorId="0B716ACA" wp14:editId="6A801ABA">
            <wp:extent cx="5029200" cy="3432859"/>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29200" cy="3432859"/>
                    </a:xfrm>
                    <a:prstGeom prst="rect">
                      <a:avLst/>
                    </a:prstGeom>
                  </pic:spPr>
                </pic:pic>
              </a:graphicData>
            </a:graphic>
          </wp:inline>
        </w:drawing>
      </w:r>
      <w:r w:rsidR="00E1134C">
        <w:br/>
      </w:r>
    </w:p>
    <w:p w14:paraId="2831E039" w14:textId="3EE6F80F" w:rsidR="00BD286F" w:rsidRDefault="00BD286F">
      <w:r>
        <w:br w:type="page"/>
      </w:r>
    </w:p>
    <w:p w14:paraId="199E8AAB" w14:textId="5D0D0E6B" w:rsidR="00D455F0" w:rsidRDefault="00E1134C" w:rsidP="00E1134C">
      <w:pPr>
        <w:pStyle w:val="Heading2"/>
      </w:pPr>
      <w:bookmarkStart w:id="43" w:name="_Editing_Group_Scenario"/>
      <w:bookmarkStart w:id="44" w:name="_Toc16859978"/>
      <w:bookmarkEnd w:id="43"/>
      <w:r>
        <w:lastRenderedPageBreak/>
        <w:t xml:space="preserve">Editing Group Scenario Access </w:t>
      </w:r>
      <w:r w:rsidR="00361CDA">
        <w:t>and Ownership</w:t>
      </w:r>
      <w:bookmarkEnd w:id="44"/>
    </w:p>
    <w:p w14:paraId="194557ED" w14:textId="69259894" w:rsidR="00E1134C" w:rsidRDefault="00E1134C" w:rsidP="00D04C5E">
      <w:pPr>
        <w:spacing w:after="120"/>
        <w:contextualSpacing/>
      </w:pPr>
      <w:r>
        <w:t>Once scenarios are created, access and ownership to these groups can be edited by the administrator in the STB User Console</w:t>
      </w:r>
      <w:r w:rsidR="00B12142">
        <w:t>.</w:t>
      </w:r>
    </w:p>
    <w:p w14:paraId="21742C3D" w14:textId="4D202789" w:rsidR="00156BB1" w:rsidRPr="00156BB1" w:rsidRDefault="00156BB1" w:rsidP="00D04C5E">
      <w:pPr>
        <w:spacing w:after="120"/>
        <w:contextualSpacing/>
      </w:pPr>
      <w:r>
        <w:rPr>
          <w:b/>
        </w:rPr>
        <w:t xml:space="preserve">Note: </w:t>
      </w:r>
      <w:r w:rsidR="00B83279">
        <w:t>If</w:t>
      </w:r>
      <w:r>
        <w:t xml:space="preserve"> STB User Console</w:t>
      </w:r>
      <w:r w:rsidR="00B83279">
        <w:t xml:space="preserve"> is not installed, </w:t>
      </w:r>
      <w:r>
        <w:t xml:space="preserve">refer to the </w:t>
      </w:r>
      <w:r w:rsidRPr="00B83279">
        <w:rPr>
          <w:b/>
        </w:rPr>
        <w:t>STB User Guide</w:t>
      </w:r>
      <w:r w:rsidR="00B83279">
        <w:t xml:space="preserve"> for installation instructions</w:t>
      </w:r>
      <w:r>
        <w:t>.</w:t>
      </w:r>
    </w:p>
    <w:p w14:paraId="29CAEE52" w14:textId="331059CA" w:rsidR="00B12142" w:rsidRDefault="00B12142" w:rsidP="002F4D86">
      <w:pPr>
        <w:pStyle w:val="ListParagraph"/>
        <w:numPr>
          <w:ilvl w:val="0"/>
          <w:numId w:val="25"/>
        </w:numPr>
        <w:spacing w:after="120"/>
      </w:pPr>
      <w:r>
        <w:t xml:space="preserve">Search for the </w:t>
      </w:r>
      <w:r w:rsidRPr="00F14DDB">
        <w:rPr>
          <w:b/>
        </w:rPr>
        <w:t>STB User Console</w:t>
      </w:r>
      <w:r>
        <w:t xml:space="preserve"> or click the</w:t>
      </w:r>
      <w:r w:rsidR="00156BB1">
        <w:t xml:space="preserve"> desktop</w:t>
      </w:r>
      <w:r>
        <w:t xml:space="preserve"> icon to open it.</w:t>
      </w:r>
      <w:r w:rsidR="00156BB1" w:rsidRPr="00156BB1">
        <w:rPr>
          <w:noProof/>
        </w:rPr>
        <w:t xml:space="preserve"> </w:t>
      </w:r>
      <w:r>
        <w:t xml:space="preserve"> </w:t>
      </w:r>
    </w:p>
    <w:p w14:paraId="0DC73514" w14:textId="6F929D90" w:rsidR="00F14DDB" w:rsidRDefault="00F14DDB" w:rsidP="002F4D86">
      <w:pPr>
        <w:pStyle w:val="ListParagraph"/>
        <w:numPr>
          <w:ilvl w:val="0"/>
          <w:numId w:val="25"/>
        </w:numPr>
        <w:spacing w:after="120"/>
      </w:pPr>
      <w:r>
        <w:t xml:space="preserve">Select </w:t>
      </w:r>
      <w:r w:rsidRPr="00D53D8B">
        <w:rPr>
          <w:b/>
        </w:rPr>
        <w:t>Test Configuration</w:t>
      </w:r>
      <w:r>
        <w:t xml:space="preserve"> tab</w:t>
      </w:r>
      <w:r w:rsidR="00D53D8B">
        <w:t xml:space="preserve"> and </w:t>
      </w:r>
      <w:r w:rsidR="00BD286F">
        <w:t xml:space="preserve">the scenario to edit from the scenario list. </w:t>
      </w:r>
    </w:p>
    <w:p w14:paraId="457021CC" w14:textId="01A67D88" w:rsidR="00361CDA" w:rsidRDefault="00361CDA" w:rsidP="002F4D86">
      <w:pPr>
        <w:pStyle w:val="ListParagraph"/>
        <w:numPr>
          <w:ilvl w:val="0"/>
          <w:numId w:val="25"/>
        </w:numPr>
        <w:spacing w:after="120"/>
      </w:pPr>
      <w:r>
        <w:t xml:space="preserve">To edit Authorized </w:t>
      </w:r>
      <w:proofErr w:type="gramStart"/>
      <w:r>
        <w:t>Group</w:t>
      </w:r>
      <w:proofErr w:type="gramEnd"/>
      <w:r>
        <w:t xml:space="preserve"> edit and executions rights:</w:t>
      </w:r>
      <w:r w:rsidR="00F14DDB">
        <w:br/>
      </w:r>
      <w:r w:rsidR="006327FC">
        <w:rPr>
          <w:noProof/>
          <w:lang w:val="en-GB" w:eastAsia="en-GB"/>
        </w:rPr>
        <w:drawing>
          <wp:inline distT="0" distB="0" distL="0" distR="0" wp14:anchorId="703862A5" wp14:editId="7FB2AFFD">
            <wp:extent cx="4572000" cy="2857012"/>
            <wp:effectExtent l="0" t="0" r="0" b="635"/>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72000" cy="2857012"/>
                    </a:xfrm>
                    <a:prstGeom prst="rect">
                      <a:avLst/>
                    </a:prstGeom>
                  </pic:spPr>
                </pic:pic>
              </a:graphicData>
            </a:graphic>
          </wp:inline>
        </w:drawing>
      </w:r>
      <w:r w:rsidR="00D53D8B">
        <w:br/>
      </w:r>
    </w:p>
    <w:p w14:paraId="442A5E5D" w14:textId="497529A8" w:rsidR="00F14DDB" w:rsidRPr="00E1134C" w:rsidRDefault="00361CDA" w:rsidP="002F4D86">
      <w:pPr>
        <w:pStyle w:val="ListParagraph"/>
        <w:numPr>
          <w:ilvl w:val="0"/>
          <w:numId w:val="25"/>
        </w:numPr>
      </w:pPr>
      <w:r>
        <w:t>To edit scenario Owner:</w:t>
      </w:r>
      <w:r w:rsidR="00F14DDB">
        <w:br/>
      </w:r>
      <w:r w:rsidR="00D53D8B">
        <w:rPr>
          <w:noProof/>
          <w:lang w:val="en-GB" w:eastAsia="en-GB"/>
        </w:rPr>
        <w:drawing>
          <wp:inline distT="0" distB="0" distL="0" distR="0" wp14:anchorId="7E97E798" wp14:editId="5884DD21">
            <wp:extent cx="4572000" cy="2915138"/>
            <wp:effectExtent l="0" t="0" r="0" b="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72000" cy="2915138"/>
                    </a:xfrm>
                    <a:prstGeom prst="rect">
                      <a:avLst/>
                    </a:prstGeom>
                  </pic:spPr>
                </pic:pic>
              </a:graphicData>
            </a:graphic>
          </wp:inline>
        </w:drawing>
      </w:r>
      <w:r w:rsidR="00D53D8B">
        <w:br/>
      </w:r>
    </w:p>
    <w:p w14:paraId="5816CF37" w14:textId="026E5773" w:rsidR="006B23E3" w:rsidRDefault="00582B88" w:rsidP="00582B88">
      <w:pPr>
        <w:pStyle w:val="Heading1"/>
      </w:pPr>
      <w:bookmarkStart w:id="45" w:name="_STB_Device_Management"/>
      <w:bookmarkStart w:id="46" w:name="_Toc16859979"/>
      <w:bookmarkEnd w:id="45"/>
      <w:r>
        <w:lastRenderedPageBreak/>
        <w:t>STB Device Management</w:t>
      </w:r>
      <w:bookmarkEnd w:id="46"/>
    </w:p>
    <w:p w14:paraId="47A2B111" w14:textId="77777777" w:rsidR="00D04C5E" w:rsidRDefault="009F5911" w:rsidP="009F5911">
      <w:r>
        <w:t>STB</w:t>
      </w:r>
      <w:r w:rsidR="00D04C5E">
        <w:t xml:space="preserve"> Test Scenarios execute against print devices. STB </w:t>
      </w:r>
      <w:r>
        <w:t xml:space="preserve">can utilize with either standalone </w:t>
      </w:r>
      <w:r w:rsidR="00D04C5E">
        <w:t xml:space="preserve">print </w:t>
      </w:r>
      <w:r>
        <w:t xml:space="preserve">devices </w:t>
      </w:r>
      <w:r w:rsidR="00D04C5E">
        <w:t xml:space="preserve">or print devices accessed through a </w:t>
      </w:r>
      <w:r>
        <w:t>print server.</w:t>
      </w:r>
    </w:p>
    <w:p w14:paraId="488C1E45" w14:textId="7A767B2C" w:rsidR="00D04C5E" w:rsidRDefault="00D04C5E" w:rsidP="00D04C5E">
      <w:pPr>
        <w:spacing w:after="120" w:line="240" w:lineRule="auto"/>
        <w:contextualSpacing/>
      </w:pPr>
      <w:r>
        <w:t>To manage standalone print devices to STB, select instructions for the following actions:</w:t>
      </w:r>
    </w:p>
    <w:p w14:paraId="76313C3F" w14:textId="009426D4" w:rsidR="009F5911" w:rsidRDefault="000B0AD4" w:rsidP="002F4D86">
      <w:pPr>
        <w:pStyle w:val="ListParagraph"/>
        <w:numPr>
          <w:ilvl w:val="0"/>
          <w:numId w:val="34"/>
        </w:numPr>
      </w:pPr>
      <w:hyperlink w:anchor="_Adding_Devices" w:history="1">
        <w:r w:rsidR="001D346D" w:rsidRPr="001D346D">
          <w:rPr>
            <w:rStyle w:val="Hyperlink"/>
          </w:rPr>
          <w:t xml:space="preserve">Adding </w:t>
        </w:r>
        <w:r w:rsidR="001D346D">
          <w:rPr>
            <w:rStyle w:val="Hyperlink"/>
          </w:rPr>
          <w:t xml:space="preserve">Print </w:t>
        </w:r>
        <w:r w:rsidR="001D346D" w:rsidRPr="001D346D">
          <w:rPr>
            <w:rStyle w:val="Hyperlink"/>
          </w:rPr>
          <w:t>Devices</w:t>
        </w:r>
      </w:hyperlink>
    </w:p>
    <w:p w14:paraId="6818C23A" w14:textId="660FA0AE" w:rsidR="001D346D" w:rsidRDefault="000B0AD4" w:rsidP="002F4D86">
      <w:pPr>
        <w:pStyle w:val="ListParagraph"/>
        <w:numPr>
          <w:ilvl w:val="0"/>
          <w:numId w:val="34"/>
        </w:numPr>
      </w:pPr>
      <w:hyperlink w:anchor="_Editing_and_Removing_1" w:history="1">
        <w:r w:rsidR="001D346D" w:rsidRPr="001D346D">
          <w:rPr>
            <w:rStyle w:val="Hyperlink"/>
          </w:rPr>
          <w:t>Editing and Removing Print Devices</w:t>
        </w:r>
      </w:hyperlink>
    </w:p>
    <w:p w14:paraId="664B8341" w14:textId="78926B68" w:rsidR="001D346D" w:rsidRDefault="001D346D" w:rsidP="001D346D">
      <w:r>
        <w:t>To manage print servers, select instructions for the following actions:</w:t>
      </w:r>
    </w:p>
    <w:p w14:paraId="265DD3C8" w14:textId="3FC31717" w:rsidR="001D346D" w:rsidRDefault="000B0AD4" w:rsidP="002F4D86">
      <w:pPr>
        <w:pStyle w:val="ListParagraph"/>
        <w:numPr>
          <w:ilvl w:val="0"/>
          <w:numId w:val="35"/>
        </w:numPr>
      </w:pPr>
      <w:hyperlink w:anchor="_Adding_Print_Servers" w:history="1">
        <w:r w:rsidR="001D346D" w:rsidRPr="001D346D">
          <w:rPr>
            <w:rStyle w:val="Hyperlink"/>
          </w:rPr>
          <w:t>Adding Print Servers</w:t>
        </w:r>
      </w:hyperlink>
    </w:p>
    <w:p w14:paraId="74A41838" w14:textId="3294FC7C" w:rsidR="001D346D" w:rsidRDefault="000B0AD4" w:rsidP="002F4D86">
      <w:pPr>
        <w:pStyle w:val="ListParagraph"/>
        <w:numPr>
          <w:ilvl w:val="0"/>
          <w:numId w:val="35"/>
        </w:numPr>
      </w:pPr>
      <w:hyperlink w:anchor="_Edit_or_Review" w:history="1">
        <w:r w:rsidR="001D346D" w:rsidRPr="001D346D">
          <w:rPr>
            <w:rStyle w:val="Hyperlink"/>
          </w:rPr>
          <w:t>Edit or Review Print Servers</w:t>
        </w:r>
      </w:hyperlink>
    </w:p>
    <w:p w14:paraId="1B500C0B" w14:textId="28873880" w:rsidR="001D346D" w:rsidRPr="009F5911" w:rsidRDefault="000B0AD4" w:rsidP="002F4D86">
      <w:pPr>
        <w:pStyle w:val="ListParagraph"/>
        <w:numPr>
          <w:ilvl w:val="0"/>
          <w:numId w:val="35"/>
        </w:numPr>
      </w:pPr>
      <w:hyperlink w:anchor="_Remove_Print_Servers" w:history="1">
        <w:r w:rsidR="001D346D" w:rsidRPr="001D346D">
          <w:rPr>
            <w:rStyle w:val="Hyperlink"/>
          </w:rPr>
          <w:t>Remove Print Servers</w:t>
        </w:r>
      </w:hyperlink>
    </w:p>
    <w:p w14:paraId="1205D7E6" w14:textId="668F57F2" w:rsidR="003A7885" w:rsidRDefault="00066498" w:rsidP="00793142">
      <w:pPr>
        <w:pStyle w:val="Heading2"/>
      </w:pPr>
      <w:bookmarkStart w:id="47" w:name="_Adding_Devices"/>
      <w:bookmarkStart w:id="48" w:name="_Toc16859980"/>
      <w:bookmarkEnd w:id="47"/>
      <w:r>
        <w:t>Adding</w:t>
      </w:r>
      <w:r w:rsidR="001D346D">
        <w:t xml:space="preserve"> Print</w:t>
      </w:r>
      <w:r>
        <w:t xml:space="preserve"> Devices</w:t>
      </w:r>
      <w:bookmarkEnd w:id="48"/>
    </w:p>
    <w:p w14:paraId="05383C4B" w14:textId="77777777" w:rsidR="00B97111" w:rsidRPr="00B97111" w:rsidRDefault="00B97111" w:rsidP="001D346D">
      <w:pPr>
        <w:spacing w:after="120" w:line="240" w:lineRule="auto"/>
        <w:contextualSpacing/>
      </w:pPr>
      <w:r>
        <w:t>To add devices to the STB Server, complete the following steps:</w:t>
      </w:r>
    </w:p>
    <w:p w14:paraId="3CC95F55" w14:textId="0BF5D3B8" w:rsidR="003208F3" w:rsidRDefault="000B0AD4" w:rsidP="002F4D86">
      <w:pPr>
        <w:pStyle w:val="ListParagraph"/>
        <w:numPr>
          <w:ilvl w:val="0"/>
          <w:numId w:val="21"/>
        </w:numPr>
        <w:spacing w:before="120" w:after="120" w:line="240" w:lineRule="auto"/>
      </w:pPr>
      <w:hyperlink w:anchor="_Access_Control_Panel" w:history="1">
        <w:r w:rsidR="003208F3" w:rsidRPr="008A78DA">
          <w:rPr>
            <w:rStyle w:val="Hyperlink"/>
          </w:rPr>
          <w:t>Access the Admin control panel</w:t>
        </w:r>
      </w:hyperlink>
      <w:r w:rsidR="003208F3" w:rsidRPr="008A78DA">
        <w:rPr>
          <w:color w:val="0096D6"/>
        </w:rPr>
        <w:t xml:space="preserve"> </w:t>
      </w:r>
      <w:r w:rsidR="003208F3">
        <w:t xml:space="preserve">and select the </w:t>
      </w:r>
      <w:r w:rsidR="003208F3">
        <w:rPr>
          <w:b/>
        </w:rPr>
        <w:t>Print Device Inventory</w:t>
      </w:r>
      <w:r w:rsidR="003208F3">
        <w:t xml:space="preserve"> link to open the </w:t>
      </w:r>
      <w:r w:rsidR="003208F3">
        <w:rPr>
          <w:b/>
        </w:rPr>
        <w:t>Print Device Inventory</w:t>
      </w:r>
      <w:r w:rsidR="003208F3" w:rsidRPr="00483C1D">
        <w:rPr>
          <w:b/>
        </w:rPr>
        <w:t xml:space="preserve"> </w:t>
      </w:r>
      <w:r w:rsidR="003208F3">
        <w:t>window.</w:t>
      </w:r>
    </w:p>
    <w:p w14:paraId="7B4C5A5F" w14:textId="39EB025D" w:rsidR="00F33D6A" w:rsidRDefault="00B97111" w:rsidP="002F4D86">
      <w:pPr>
        <w:pStyle w:val="ListParagraph"/>
        <w:numPr>
          <w:ilvl w:val="0"/>
          <w:numId w:val="21"/>
        </w:numPr>
        <w:spacing w:before="120" w:after="120" w:line="240" w:lineRule="auto"/>
      </w:pPr>
      <w:r w:rsidRPr="00CE5831">
        <w:t>Click</w:t>
      </w:r>
      <w:r w:rsidR="009E2994" w:rsidRPr="00CE5831">
        <w:t xml:space="preserve"> </w:t>
      </w:r>
      <w:r w:rsidR="009E2994" w:rsidRPr="00CE5831">
        <w:rPr>
          <w:b/>
        </w:rPr>
        <w:t>Add</w:t>
      </w:r>
      <w:r w:rsidR="00FF1769">
        <w:rPr>
          <w:b/>
        </w:rPr>
        <w:t xml:space="preserve"> </w:t>
      </w:r>
      <w:r w:rsidR="00FF1769">
        <w:t xml:space="preserve">to open the </w:t>
      </w:r>
      <w:r w:rsidR="00FF1769" w:rsidRPr="00FF1769">
        <w:rPr>
          <w:b/>
        </w:rPr>
        <w:t>Add Printer</w:t>
      </w:r>
      <w:r w:rsidR="00FF1769">
        <w:t xml:space="preserve"> pop-up</w:t>
      </w:r>
      <w:r w:rsidR="009E2994" w:rsidRPr="00CE5831">
        <w:t xml:space="preserve">. </w:t>
      </w:r>
    </w:p>
    <w:p w14:paraId="2320DDBD" w14:textId="63772661" w:rsidR="009E2994" w:rsidRDefault="00F33D6A" w:rsidP="002F4D86">
      <w:pPr>
        <w:pStyle w:val="ListParagraph"/>
        <w:numPr>
          <w:ilvl w:val="0"/>
          <w:numId w:val="21"/>
        </w:numPr>
        <w:spacing w:before="120" w:after="120" w:line="240" w:lineRule="auto"/>
      </w:pPr>
      <w:r>
        <w:t>Type</w:t>
      </w:r>
      <w:r w:rsidR="009E2994" w:rsidRPr="00CE5831">
        <w:t xml:space="preserve"> the </w:t>
      </w:r>
      <w:r w:rsidR="009E2994" w:rsidRPr="00F33D6A">
        <w:rPr>
          <w:b/>
        </w:rPr>
        <w:t>IP</w:t>
      </w:r>
      <w:r w:rsidR="009E2994" w:rsidRPr="00CE5831">
        <w:t xml:space="preserve"> </w:t>
      </w:r>
      <w:r w:rsidR="00B97111" w:rsidRPr="00CE5831">
        <w:rPr>
          <w:b/>
        </w:rPr>
        <w:t>A</w:t>
      </w:r>
      <w:r w:rsidR="009E2994" w:rsidRPr="00CE5831">
        <w:rPr>
          <w:b/>
        </w:rPr>
        <w:t>ddress</w:t>
      </w:r>
      <w:r w:rsidR="009E2994" w:rsidRPr="00CE5831">
        <w:t xml:space="preserve"> and</w:t>
      </w:r>
      <w:r w:rsidR="00B97111" w:rsidRPr="00CE5831">
        <w:t xml:space="preserve"> </w:t>
      </w:r>
      <w:r w:rsidR="00B97111" w:rsidRPr="00CE5831">
        <w:rPr>
          <w:b/>
        </w:rPr>
        <w:t>Device P</w:t>
      </w:r>
      <w:r w:rsidR="009E2994" w:rsidRPr="00CE5831">
        <w:rPr>
          <w:b/>
        </w:rPr>
        <w:t>assword</w:t>
      </w:r>
      <w:r>
        <w:t xml:space="preserve"> of the </w:t>
      </w:r>
      <w:r w:rsidR="009E2994" w:rsidRPr="00CE5831">
        <w:t xml:space="preserve">device </w:t>
      </w:r>
      <w:r>
        <w:t>to be added</w:t>
      </w:r>
      <w:r w:rsidR="009E2994" w:rsidRPr="00CE5831">
        <w:t>.</w:t>
      </w:r>
    </w:p>
    <w:p w14:paraId="70C7EEBE" w14:textId="07C67E62" w:rsidR="003208F3" w:rsidRPr="00CE5831" w:rsidRDefault="003208F3" w:rsidP="002F4D86">
      <w:pPr>
        <w:pStyle w:val="ListParagraph"/>
        <w:numPr>
          <w:ilvl w:val="0"/>
          <w:numId w:val="21"/>
        </w:numPr>
        <w:spacing w:before="120" w:after="120" w:line="240" w:lineRule="auto"/>
      </w:pPr>
      <w:r>
        <w:t xml:space="preserve">Click </w:t>
      </w:r>
      <w:r>
        <w:rPr>
          <w:b/>
        </w:rPr>
        <w:t>OK</w:t>
      </w:r>
      <w:r w:rsidR="00FF1769">
        <w:rPr>
          <w:b/>
        </w:rPr>
        <w:t xml:space="preserve"> </w:t>
      </w:r>
      <w:r w:rsidR="00FF1769">
        <w:t xml:space="preserve">to connect to the device and bring up the </w:t>
      </w:r>
      <w:r w:rsidR="00FF1769" w:rsidRPr="00FF1769">
        <w:rPr>
          <w:b/>
        </w:rPr>
        <w:t>Print Device Properties</w:t>
      </w:r>
      <w:r w:rsidR="00FF1769">
        <w:t xml:space="preserve"> window</w:t>
      </w:r>
      <w:r>
        <w:t>.</w:t>
      </w:r>
    </w:p>
    <w:p w14:paraId="4FDE6952" w14:textId="4ACE8EBD" w:rsidR="009E2994" w:rsidRDefault="00027FDC" w:rsidP="00634502">
      <w:pPr>
        <w:pStyle w:val="ListParagraph"/>
        <w:spacing w:before="120" w:after="120" w:line="240" w:lineRule="auto"/>
        <w:contextualSpacing w:val="0"/>
      </w:pPr>
      <w:r>
        <w:rPr>
          <w:noProof/>
          <w:lang w:val="en-GB" w:eastAsia="en-GB"/>
        </w:rPr>
        <w:drawing>
          <wp:inline distT="0" distB="0" distL="0" distR="0" wp14:anchorId="7E0093FF" wp14:editId="69F8789B">
            <wp:extent cx="4114800" cy="2710070"/>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14800" cy="2710070"/>
                    </a:xfrm>
                    <a:prstGeom prst="rect">
                      <a:avLst/>
                    </a:prstGeom>
                  </pic:spPr>
                </pic:pic>
              </a:graphicData>
            </a:graphic>
          </wp:inline>
        </w:drawing>
      </w:r>
      <w:r w:rsidR="001D346D">
        <w:br/>
      </w:r>
    </w:p>
    <w:p w14:paraId="6E8DABC4" w14:textId="77777777" w:rsidR="0032182C" w:rsidRDefault="0032182C" w:rsidP="002F4D86">
      <w:pPr>
        <w:pStyle w:val="ListParagraph"/>
        <w:numPr>
          <w:ilvl w:val="0"/>
          <w:numId w:val="21"/>
        </w:numPr>
        <w:spacing w:after="120" w:line="240" w:lineRule="auto"/>
      </w:pPr>
      <w:r>
        <w:t xml:space="preserve">Type a device name in the Printer Name field. </w:t>
      </w:r>
    </w:p>
    <w:p w14:paraId="69FCBBF3" w14:textId="471A61C7" w:rsidR="009E2994" w:rsidRDefault="00B97111" w:rsidP="002F4D86">
      <w:pPr>
        <w:pStyle w:val="ListParagraph"/>
        <w:numPr>
          <w:ilvl w:val="0"/>
          <w:numId w:val="21"/>
        </w:numPr>
        <w:spacing w:after="120" w:line="240" w:lineRule="auto"/>
      </w:pPr>
      <w:r>
        <w:t xml:space="preserve">Click </w:t>
      </w:r>
      <w:r w:rsidR="009E2994" w:rsidRPr="0032182C">
        <w:rPr>
          <w:b/>
        </w:rPr>
        <w:t>OK</w:t>
      </w:r>
      <w:r w:rsidR="0032182C">
        <w:rPr>
          <w:b/>
        </w:rPr>
        <w:t xml:space="preserve"> </w:t>
      </w:r>
      <w:r w:rsidR="0032182C">
        <w:t>to add the device to the Print Device Inventory</w:t>
      </w:r>
      <w:r w:rsidR="009E2994">
        <w:t>.</w:t>
      </w:r>
    </w:p>
    <w:p w14:paraId="3753C2C0" w14:textId="1A741F55" w:rsidR="009E2994" w:rsidRDefault="0032182C" w:rsidP="002F4D86">
      <w:pPr>
        <w:pStyle w:val="ListParagraph"/>
        <w:numPr>
          <w:ilvl w:val="0"/>
          <w:numId w:val="21"/>
        </w:numPr>
        <w:spacing w:before="120" w:after="120" w:line="240" w:lineRule="auto"/>
        <w:contextualSpacing w:val="0"/>
      </w:pPr>
      <w:r>
        <w:lastRenderedPageBreak/>
        <w:t>C</w:t>
      </w:r>
      <w:r w:rsidR="00A60C36">
        <w:t xml:space="preserve">lick </w:t>
      </w:r>
      <w:r w:rsidR="00D118E2" w:rsidRPr="0032182C">
        <w:rPr>
          <w:b/>
        </w:rPr>
        <w:t>Apply</w:t>
      </w:r>
      <w:r w:rsidR="00D118E2">
        <w:t xml:space="preserve"> and </w:t>
      </w:r>
      <w:r w:rsidR="00D118E2" w:rsidRPr="0032182C">
        <w:rPr>
          <w:b/>
        </w:rPr>
        <w:t>OK</w:t>
      </w:r>
      <w:r w:rsidRPr="0032182C">
        <w:rPr>
          <w:b/>
        </w:rPr>
        <w:t xml:space="preserve"> </w:t>
      </w:r>
      <w:r>
        <w:t>to save changes when you are done adding devices</w:t>
      </w:r>
      <w:r w:rsidR="00D118E2">
        <w:t>.</w:t>
      </w:r>
      <w:r>
        <w:br/>
      </w:r>
      <w:r>
        <w:rPr>
          <w:noProof/>
          <w:lang w:val="en-GB" w:eastAsia="en-GB"/>
        </w:rPr>
        <w:drawing>
          <wp:inline distT="0" distB="0" distL="0" distR="0" wp14:anchorId="0545EEF5" wp14:editId="6D59D232">
            <wp:extent cx="5029200" cy="2954655"/>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29200" cy="2954655"/>
                    </a:xfrm>
                    <a:prstGeom prst="rect">
                      <a:avLst/>
                    </a:prstGeom>
                  </pic:spPr>
                </pic:pic>
              </a:graphicData>
            </a:graphic>
          </wp:inline>
        </w:drawing>
      </w:r>
      <w:r w:rsidR="001D346D">
        <w:br/>
      </w:r>
    </w:p>
    <w:p w14:paraId="11E7B31D" w14:textId="4DFE27E8" w:rsidR="0032182C" w:rsidRDefault="0032182C" w:rsidP="00D118E2">
      <w:pPr>
        <w:pStyle w:val="Heading2"/>
      </w:pPr>
      <w:bookmarkStart w:id="49" w:name="_Editing_and_Removing_1"/>
      <w:bookmarkStart w:id="50" w:name="_Toc16859981"/>
      <w:bookmarkEnd w:id="49"/>
      <w:r>
        <w:t>Editing and Removing Print Devices</w:t>
      </w:r>
      <w:bookmarkEnd w:id="50"/>
    </w:p>
    <w:p w14:paraId="2207309E" w14:textId="77777777" w:rsidR="0032182C" w:rsidRDefault="000B0AD4" w:rsidP="002F4D86">
      <w:pPr>
        <w:pStyle w:val="ListParagraph"/>
        <w:numPr>
          <w:ilvl w:val="0"/>
          <w:numId w:val="22"/>
        </w:numPr>
        <w:spacing w:after="120" w:line="240" w:lineRule="auto"/>
      </w:pPr>
      <w:hyperlink w:anchor="_Access_Control_Panel" w:history="1">
        <w:r w:rsidR="0032182C" w:rsidRPr="008A78DA">
          <w:rPr>
            <w:rStyle w:val="Hyperlink"/>
          </w:rPr>
          <w:t>Access the Admin control panel</w:t>
        </w:r>
      </w:hyperlink>
      <w:r w:rsidR="0032182C" w:rsidRPr="008A78DA">
        <w:rPr>
          <w:color w:val="0096D6"/>
        </w:rPr>
        <w:t xml:space="preserve"> </w:t>
      </w:r>
      <w:r w:rsidR="0032182C">
        <w:t xml:space="preserve">and select the </w:t>
      </w:r>
      <w:r w:rsidR="0032182C">
        <w:rPr>
          <w:b/>
        </w:rPr>
        <w:t>Print Device Inventory</w:t>
      </w:r>
      <w:r w:rsidR="0032182C">
        <w:t xml:space="preserve"> link to open the </w:t>
      </w:r>
      <w:r w:rsidR="0032182C">
        <w:rPr>
          <w:b/>
        </w:rPr>
        <w:t>Print Device Inventory</w:t>
      </w:r>
      <w:r w:rsidR="0032182C" w:rsidRPr="00483C1D">
        <w:rPr>
          <w:b/>
        </w:rPr>
        <w:t xml:space="preserve"> </w:t>
      </w:r>
      <w:r w:rsidR="0032182C">
        <w:t>window.</w:t>
      </w:r>
    </w:p>
    <w:p w14:paraId="4319A205" w14:textId="4D57224C" w:rsidR="0032182C" w:rsidRDefault="0032182C" w:rsidP="002F4D86">
      <w:pPr>
        <w:pStyle w:val="ListParagraph"/>
        <w:numPr>
          <w:ilvl w:val="0"/>
          <w:numId w:val="22"/>
        </w:numPr>
        <w:spacing w:after="120" w:line="240" w:lineRule="auto"/>
      </w:pPr>
      <w:r>
        <w:t xml:space="preserve">Select the </w:t>
      </w:r>
      <w:r w:rsidRPr="0032182C">
        <w:rPr>
          <w:b/>
        </w:rPr>
        <w:t>ID</w:t>
      </w:r>
      <w:r>
        <w:t xml:space="preserve"> to edit in the left pane.</w:t>
      </w:r>
    </w:p>
    <w:p w14:paraId="496965F1" w14:textId="7C4F5A6B" w:rsidR="0032182C" w:rsidRDefault="0032182C" w:rsidP="002F4D86">
      <w:pPr>
        <w:pStyle w:val="ListParagraph"/>
        <w:numPr>
          <w:ilvl w:val="0"/>
          <w:numId w:val="22"/>
        </w:numPr>
        <w:spacing w:after="120" w:line="240" w:lineRule="auto"/>
      </w:pPr>
      <w:r>
        <w:t xml:space="preserve">Click </w:t>
      </w:r>
      <w:r>
        <w:rPr>
          <w:b/>
        </w:rPr>
        <w:t xml:space="preserve">Edit </w:t>
      </w:r>
      <w:r>
        <w:t xml:space="preserve">to open a new </w:t>
      </w:r>
      <w:r w:rsidR="002D4DE2" w:rsidRPr="002D4DE2">
        <w:rPr>
          <w:b/>
        </w:rPr>
        <w:t>Print Device Proper</w:t>
      </w:r>
      <w:r w:rsidRPr="002D4DE2">
        <w:rPr>
          <w:b/>
        </w:rPr>
        <w:t>t</w:t>
      </w:r>
      <w:r w:rsidR="002D4DE2" w:rsidRPr="002D4DE2">
        <w:rPr>
          <w:b/>
        </w:rPr>
        <w:t>ies</w:t>
      </w:r>
      <w:r>
        <w:t xml:space="preserve"> window.</w:t>
      </w:r>
    </w:p>
    <w:p w14:paraId="6B78BD5E" w14:textId="0A57FBE8" w:rsidR="0032182C" w:rsidRDefault="0032182C" w:rsidP="002F4D86">
      <w:pPr>
        <w:pStyle w:val="ListParagraph"/>
        <w:numPr>
          <w:ilvl w:val="1"/>
          <w:numId w:val="22"/>
        </w:numPr>
        <w:spacing w:after="120" w:line="240" w:lineRule="auto"/>
      </w:pPr>
      <w:r>
        <w:rPr>
          <w:b/>
        </w:rPr>
        <w:t xml:space="preserve">Note: </w:t>
      </w:r>
      <w:r>
        <w:t xml:space="preserve">If removing a group simply click </w:t>
      </w:r>
      <w:r>
        <w:rPr>
          <w:b/>
        </w:rPr>
        <w:t>Remove</w:t>
      </w:r>
      <w:r>
        <w:t>, then</w:t>
      </w:r>
      <w:r w:rsidRPr="008A78DA">
        <w:rPr>
          <w:color w:val="0096D6"/>
        </w:rPr>
        <w:t xml:space="preserve"> </w:t>
      </w:r>
      <w:hyperlink w:anchor="EditRemovePrintDeviceS6" w:history="1">
        <w:r w:rsidRPr="00B637DD">
          <w:rPr>
            <w:rStyle w:val="Hyperlink"/>
          </w:rPr>
          <w:t>go to Step 6</w:t>
        </w:r>
      </w:hyperlink>
      <w:r>
        <w:t xml:space="preserve">. </w:t>
      </w:r>
    </w:p>
    <w:p w14:paraId="76540171" w14:textId="68F38819" w:rsidR="00B637DD" w:rsidRDefault="00B637DD" w:rsidP="002F4D86">
      <w:pPr>
        <w:pStyle w:val="ListParagraph"/>
        <w:numPr>
          <w:ilvl w:val="0"/>
          <w:numId w:val="22"/>
        </w:numPr>
        <w:spacing w:after="120" w:line="240" w:lineRule="auto"/>
      </w:pPr>
      <w:r>
        <w:t xml:space="preserve">Update the </w:t>
      </w:r>
      <w:r>
        <w:rPr>
          <w:b/>
        </w:rPr>
        <w:t>Print Device Properties</w:t>
      </w:r>
      <w:r>
        <w:t xml:space="preserve"> window as needed.</w:t>
      </w:r>
    </w:p>
    <w:p w14:paraId="0FC83B06" w14:textId="77777777" w:rsidR="00B637DD" w:rsidRDefault="00B637DD" w:rsidP="002F4D86">
      <w:pPr>
        <w:pStyle w:val="ListParagraph"/>
        <w:numPr>
          <w:ilvl w:val="0"/>
          <w:numId w:val="22"/>
        </w:numPr>
        <w:spacing w:after="120" w:line="240" w:lineRule="auto"/>
      </w:pPr>
      <w:r>
        <w:t xml:space="preserve">Click </w:t>
      </w:r>
      <w:r>
        <w:rPr>
          <w:b/>
        </w:rPr>
        <w:t>OK</w:t>
      </w:r>
      <w:r>
        <w:t>.</w:t>
      </w:r>
    </w:p>
    <w:p w14:paraId="79943F09" w14:textId="4DA7D896" w:rsidR="006F4FC2" w:rsidRDefault="00B637DD" w:rsidP="006F4FC2">
      <w:pPr>
        <w:pStyle w:val="ListParagraph"/>
        <w:numPr>
          <w:ilvl w:val="0"/>
          <w:numId w:val="22"/>
        </w:numPr>
        <w:spacing w:after="120" w:line="240" w:lineRule="auto"/>
      </w:pPr>
      <w:bookmarkStart w:id="51" w:name="EditRemovePrintDeviceS6"/>
      <w:r>
        <w:t xml:space="preserve">Click </w:t>
      </w:r>
      <w:r w:rsidRPr="006F4FC2">
        <w:rPr>
          <w:b/>
        </w:rPr>
        <w:t>Apply</w:t>
      </w:r>
      <w:r>
        <w:t xml:space="preserve"> and </w:t>
      </w:r>
      <w:r w:rsidRPr="006F4FC2">
        <w:rPr>
          <w:b/>
        </w:rPr>
        <w:t>OK</w:t>
      </w:r>
      <w:r>
        <w:t xml:space="preserve"> to save the changes and exit to the Admin control Panel</w:t>
      </w:r>
      <w:bookmarkEnd w:id="51"/>
      <w:r>
        <w:t>.</w:t>
      </w:r>
      <w:r>
        <w:br/>
      </w:r>
      <w:r>
        <w:rPr>
          <w:noProof/>
          <w:lang w:val="en-GB" w:eastAsia="en-GB"/>
        </w:rPr>
        <w:drawing>
          <wp:inline distT="0" distB="0" distL="0" distR="0" wp14:anchorId="6D575F12" wp14:editId="1093384F">
            <wp:extent cx="5029200" cy="2944446"/>
            <wp:effectExtent l="0" t="0" r="0" b="889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29200" cy="2944446"/>
                    </a:xfrm>
                    <a:prstGeom prst="rect">
                      <a:avLst/>
                    </a:prstGeom>
                  </pic:spPr>
                </pic:pic>
              </a:graphicData>
            </a:graphic>
          </wp:inline>
        </w:drawing>
      </w:r>
      <w:r w:rsidR="001D346D">
        <w:br/>
      </w:r>
      <w:r w:rsidR="006F4FC2">
        <w:br w:type="page"/>
      </w:r>
    </w:p>
    <w:p w14:paraId="2C4F623A" w14:textId="77777777" w:rsidR="00D118E2" w:rsidRDefault="00D118E2" w:rsidP="00D118E2">
      <w:pPr>
        <w:pStyle w:val="Heading2"/>
      </w:pPr>
      <w:bookmarkStart w:id="52" w:name="_Adding_Print_Servers"/>
      <w:bookmarkStart w:id="53" w:name="_Toc16859982"/>
      <w:bookmarkEnd w:id="52"/>
      <w:r>
        <w:lastRenderedPageBreak/>
        <w:t>Adding Print Servers</w:t>
      </w:r>
      <w:bookmarkEnd w:id="53"/>
    </w:p>
    <w:p w14:paraId="265A73C9" w14:textId="4E2FA5BC" w:rsidR="00E2259B" w:rsidRDefault="000B0AD4" w:rsidP="002F4D86">
      <w:pPr>
        <w:pStyle w:val="ListParagraph"/>
        <w:numPr>
          <w:ilvl w:val="0"/>
          <w:numId w:val="4"/>
        </w:numPr>
        <w:spacing w:after="120" w:line="240" w:lineRule="auto"/>
      </w:pPr>
      <w:hyperlink w:anchor="_Access_Control_Panel" w:history="1">
        <w:r w:rsidR="00E2259B" w:rsidRPr="008A78DA">
          <w:rPr>
            <w:rStyle w:val="Hyperlink"/>
          </w:rPr>
          <w:t>Access the Admin control panel</w:t>
        </w:r>
      </w:hyperlink>
      <w:r w:rsidR="00E2259B" w:rsidRPr="008A78DA">
        <w:rPr>
          <w:color w:val="0096D6"/>
        </w:rPr>
        <w:t xml:space="preserve"> </w:t>
      </w:r>
      <w:r w:rsidR="00E2259B">
        <w:t xml:space="preserve">and select the </w:t>
      </w:r>
      <w:r w:rsidR="00E2259B">
        <w:rPr>
          <w:b/>
        </w:rPr>
        <w:t xml:space="preserve">Print </w:t>
      </w:r>
      <w:r w:rsidR="000D3DAA">
        <w:rPr>
          <w:b/>
        </w:rPr>
        <w:t>Server</w:t>
      </w:r>
      <w:r w:rsidR="00E2259B">
        <w:rPr>
          <w:b/>
        </w:rPr>
        <w:t xml:space="preserve"> Inventory</w:t>
      </w:r>
      <w:r w:rsidR="00E2259B">
        <w:t xml:space="preserve"> link to open the </w:t>
      </w:r>
      <w:r w:rsidR="00E2259B">
        <w:rPr>
          <w:b/>
        </w:rPr>
        <w:t xml:space="preserve">Print </w:t>
      </w:r>
      <w:r w:rsidR="000D3DAA">
        <w:rPr>
          <w:b/>
        </w:rPr>
        <w:t>Server Management</w:t>
      </w:r>
      <w:r w:rsidR="00E2259B" w:rsidRPr="00483C1D">
        <w:rPr>
          <w:b/>
        </w:rPr>
        <w:t xml:space="preserve"> </w:t>
      </w:r>
      <w:r w:rsidR="00E2259B">
        <w:t>window.</w:t>
      </w:r>
    </w:p>
    <w:p w14:paraId="6566A04B" w14:textId="77777777" w:rsidR="000D3DAA" w:rsidRDefault="000D3DAA" w:rsidP="002F4D86">
      <w:pPr>
        <w:pStyle w:val="ListParagraph"/>
        <w:numPr>
          <w:ilvl w:val="0"/>
          <w:numId w:val="4"/>
        </w:numPr>
        <w:spacing w:after="120" w:line="240" w:lineRule="auto"/>
      </w:pPr>
      <w:r>
        <w:t>Click Add to open the Add Server pop-up</w:t>
      </w:r>
      <w:r w:rsidR="00A60C36">
        <w:t>.</w:t>
      </w:r>
    </w:p>
    <w:p w14:paraId="6D7137CD" w14:textId="77777777" w:rsidR="000D3DAA" w:rsidRDefault="000D3DAA" w:rsidP="002F4D86">
      <w:pPr>
        <w:pStyle w:val="ListParagraph"/>
        <w:numPr>
          <w:ilvl w:val="0"/>
          <w:numId w:val="4"/>
        </w:numPr>
        <w:spacing w:after="120" w:line="240" w:lineRule="auto"/>
      </w:pPr>
      <w:r>
        <w:t xml:space="preserve">Type the </w:t>
      </w:r>
      <w:r>
        <w:rPr>
          <w:b/>
        </w:rPr>
        <w:t>Server Hostname</w:t>
      </w:r>
      <w:r>
        <w:t>.</w:t>
      </w:r>
    </w:p>
    <w:p w14:paraId="0198F3EB" w14:textId="5044D81F" w:rsidR="0013769E" w:rsidRDefault="000D3DAA" w:rsidP="002F4D86">
      <w:pPr>
        <w:pStyle w:val="ListParagraph"/>
        <w:numPr>
          <w:ilvl w:val="0"/>
          <w:numId w:val="4"/>
        </w:numPr>
        <w:spacing w:after="120" w:line="240" w:lineRule="auto"/>
      </w:pPr>
      <w:r>
        <w:t xml:space="preserve">Click </w:t>
      </w:r>
      <w:r w:rsidRPr="0013769E">
        <w:rPr>
          <w:b/>
        </w:rPr>
        <w:t>OK</w:t>
      </w:r>
      <w:r>
        <w:t xml:space="preserve"> to open the </w:t>
      </w:r>
      <w:r w:rsidRPr="0013769E">
        <w:rPr>
          <w:b/>
        </w:rPr>
        <w:t xml:space="preserve">STB Server Properties </w:t>
      </w:r>
      <w:r>
        <w:t>window.</w:t>
      </w:r>
      <w:r w:rsidR="00D118E2">
        <w:t xml:space="preserve"> </w:t>
      </w:r>
      <w:r w:rsidR="00435CCF">
        <w:br/>
      </w:r>
      <w:r w:rsidR="0047376B">
        <w:br/>
      </w:r>
      <w:r w:rsidR="0047376B">
        <w:rPr>
          <w:noProof/>
          <w:lang w:val="en-GB" w:eastAsia="en-GB"/>
        </w:rPr>
        <w:drawing>
          <wp:inline distT="0" distB="0" distL="0" distR="0" wp14:anchorId="61151FE4" wp14:editId="44CED058">
            <wp:extent cx="4572000" cy="2870688"/>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72000" cy="2870688"/>
                    </a:xfrm>
                    <a:prstGeom prst="rect">
                      <a:avLst/>
                    </a:prstGeom>
                  </pic:spPr>
                </pic:pic>
              </a:graphicData>
            </a:graphic>
          </wp:inline>
        </w:drawing>
      </w:r>
      <w:r w:rsidR="001D346D">
        <w:br/>
      </w:r>
    </w:p>
    <w:p w14:paraId="597A07A2" w14:textId="362A6349" w:rsidR="006B3282" w:rsidRDefault="006B3282" w:rsidP="002F4D86">
      <w:pPr>
        <w:pStyle w:val="ListParagraph"/>
        <w:numPr>
          <w:ilvl w:val="0"/>
          <w:numId w:val="4"/>
        </w:numPr>
        <w:spacing w:before="120" w:after="120" w:line="240" w:lineRule="auto"/>
      </w:pPr>
      <w:r>
        <w:t>Select all Server Attributes that apply</w:t>
      </w:r>
      <w:r w:rsidR="009F5911">
        <w:t xml:space="preserve"> to the print server being added</w:t>
      </w:r>
      <w:r>
        <w:t>:</w:t>
      </w:r>
    </w:p>
    <w:p w14:paraId="31B9D525" w14:textId="77777777" w:rsidR="006A2221" w:rsidRDefault="006A2221" w:rsidP="002F4D86">
      <w:pPr>
        <w:pStyle w:val="ListParagraph"/>
        <w:numPr>
          <w:ilvl w:val="1"/>
          <w:numId w:val="4"/>
        </w:numPr>
        <w:spacing w:before="120" w:after="120" w:line="240" w:lineRule="auto"/>
      </w:pPr>
      <w:r w:rsidRPr="000376F3">
        <w:rPr>
          <w:b/>
        </w:rPr>
        <w:t>File Server</w:t>
      </w:r>
      <w:r>
        <w:t xml:space="preserve"> – Server used by DSS and other </w:t>
      </w:r>
      <w:proofErr w:type="gramStart"/>
      <w:r>
        <w:t>file based</w:t>
      </w:r>
      <w:proofErr w:type="gramEnd"/>
      <w:r>
        <w:t xml:space="preserve"> systems</w:t>
      </w:r>
    </w:p>
    <w:p w14:paraId="4132CC93" w14:textId="77777777" w:rsidR="006A2221" w:rsidRDefault="006A2221" w:rsidP="002F4D86">
      <w:pPr>
        <w:pStyle w:val="ListParagraph"/>
        <w:numPr>
          <w:ilvl w:val="1"/>
          <w:numId w:val="4"/>
        </w:numPr>
        <w:spacing w:before="120" w:after="120" w:line="240" w:lineRule="auto"/>
      </w:pPr>
      <w:r w:rsidRPr="000376F3">
        <w:rPr>
          <w:b/>
        </w:rPr>
        <w:t>Print</w:t>
      </w:r>
      <w:r>
        <w:t xml:space="preserve"> – General print server used in UPD testing, etc.</w:t>
      </w:r>
    </w:p>
    <w:p w14:paraId="54DEFEF7" w14:textId="77777777" w:rsidR="006A2221" w:rsidRDefault="006A2221" w:rsidP="002F4D86">
      <w:pPr>
        <w:pStyle w:val="ListParagraph"/>
        <w:numPr>
          <w:ilvl w:val="1"/>
          <w:numId w:val="4"/>
        </w:numPr>
        <w:spacing w:before="120" w:after="120" w:line="240" w:lineRule="auto"/>
      </w:pPr>
      <w:r w:rsidRPr="000376F3">
        <w:rPr>
          <w:b/>
        </w:rPr>
        <w:t>Production</w:t>
      </w:r>
      <w:r>
        <w:t xml:space="preserve"> – Production system, used for production level testing</w:t>
      </w:r>
    </w:p>
    <w:p w14:paraId="09E82239" w14:textId="77777777" w:rsidR="006A2221" w:rsidRDefault="006A2221" w:rsidP="002F4D86">
      <w:pPr>
        <w:pStyle w:val="ListParagraph"/>
        <w:numPr>
          <w:ilvl w:val="1"/>
          <w:numId w:val="4"/>
        </w:numPr>
        <w:spacing w:before="120" w:after="120" w:line="240" w:lineRule="auto"/>
      </w:pPr>
      <w:r w:rsidRPr="000376F3">
        <w:rPr>
          <w:b/>
        </w:rPr>
        <w:t xml:space="preserve">Solution </w:t>
      </w:r>
      <w:r>
        <w:t>– Solution applications server (3</w:t>
      </w:r>
      <w:r w:rsidRPr="006A2221">
        <w:rPr>
          <w:vertAlign w:val="superscript"/>
        </w:rPr>
        <w:t>rd</w:t>
      </w:r>
      <w:r>
        <w:t xml:space="preserve"> party)</w:t>
      </w:r>
    </w:p>
    <w:p w14:paraId="346AF319" w14:textId="275304DD" w:rsidR="009C404B" w:rsidRDefault="000B393D" w:rsidP="002F4D86">
      <w:pPr>
        <w:pStyle w:val="ListParagraph"/>
        <w:numPr>
          <w:ilvl w:val="0"/>
          <w:numId w:val="4"/>
        </w:numPr>
        <w:spacing w:before="120" w:after="120" w:line="240" w:lineRule="auto"/>
        <w:contextualSpacing w:val="0"/>
      </w:pPr>
      <w:r>
        <w:t xml:space="preserve">Click </w:t>
      </w:r>
      <w:r w:rsidRPr="000376F3">
        <w:rPr>
          <w:b/>
        </w:rPr>
        <w:t>OK</w:t>
      </w:r>
      <w:r w:rsidR="0007357D" w:rsidRPr="000376F3">
        <w:rPr>
          <w:b/>
        </w:rPr>
        <w:t xml:space="preserve"> </w:t>
      </w:r>
      <w:r w:rsidR="0007357D">
        <w:t>to add the Server</w:t>
      </w:r>
      <w:r>
        <w:t>.</w:t>
      </w:r>
      <w:r w:rsidR="000376F3">
        <w:br/>
      </w:r>
      <w:r w:rsidR="000376F3">
        <w:rPr>
          <w:noProof/>
          <w:lang w:val="en-GB" w:eastAsia="en-GB"/>
        </w:rPr>
        <w:drawing>
          <wp:inline distT="0" distB="0" distL="0" distR="0" wp14:anchorId="5D96833D" wp14:editId="7235B1D8">
            <wp:extent cx="4572000" cy="2740758"/>
            <wp:effectExtent l="0" t="0" r="0" b="254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72000" cy="2740758"/>
                    </a:xfrm>
                    <a:prstGeom prst="rect">
                      <a:avLst/>
                    </a:prstGeom>
                  </pic:spPr>
                </pic:pic>
              </a:graphicData>
            </a:graphic>
          </wp:inline>
        </w:drawing>
      </w:r>
      <w:r w:rsidR="000376F3">
        <w:br/>
      </w:r>
    </w:p>
    <w:p w14:paraId="5A08BB0D" w14:textId="77777777" w:rsidR="009F5911" w:rsidRDefault="0047376B" w:rsidP="002F4D86">
      <w:pPr>
        <w:pStyle w:val="ListParagraph"/>
        <w:numPr>
          <w:ilvl w:val="0"/>
          <w:numId w:val="4"/>
        </w:numPr>
        <w:spacing w:after="120" w:line="240" w:lineRule="auto"/>
      </w:pPr>
      <w:r>
        <w:lastRenderedPageBreak/>
        <w:t xml:space="preserve">A Print Queues Refreshed box will appear when the </w:t>
      </w:r>
      <w:r w:rsidR="009F5911">
        <w:t>server is added.</w:t>
      </w:r>
    </w:p>
    <w:p w14:paraId="49191BF8" w14:textId="77777777" w:rsidR="009F5911" w:rsidRDefault="0047376B" w:rsidP="002F4D86">
      <w:pPr>
        <w:pStyle w:val="ListParagraph"/>
        <w:numPr>
          <w:ilvl w:val="0"/>
          <w:numId w:val="4"/>
        </w:numPr>
        <w:spacing w:after="120" w:line="240" w:lineRule="auto"/>
      </w:pPr>
      <w:r>
        <w:t xml:space="preserve">Click </w:t>
      </w:r>
      <w:r w:rsidRPr="00CD5918">
        <w:rPr>
          <w:b/>
        </w:rPr>
        <w:t>OK.</w:t>
      </w:r>
      <w:r>
        <w:t xml:space="preserve"> </w:t>
      </w:r>
    </w:p>
    <w:p w14:paraId="66D3D6E7" w14:textId="7775A8AF" w:rsidR="001D346D" w:rsidRDefault="009F5911" w:rsidP="002F4D86">
      <w:pPr>
        <w:pStyle w:val="ListParagraph"/>
        <w:numPr>
          <w:ilvl w:val="0"/>
          <w:numId w:val="4"/>
        </w:numPr>
        <w:spacing w:after="120" w:line="240" w:lineRule="auto"/>
      </w:pPr>
      <w:r>
        <w:t xml:space="preserve">Click </w:t>
      </w:r>
      <w:r w:rsidR="0047376B" w:rsidRPr="009F5911">
        <w:rPr>
          <w:b/>
        </w:rPr>
        <w:t>Close</w:t>
      </w:r>
      <w:r>
        <w:t xml:space="preserve"> to exit the</w:t>
      </w:r>
      <w:r w:rsidR="0047376B">
        <w:t xml:space="preserve"> </w:t>
      </w:r>
      <w:r w:rsidR="0047376B" w:rsidRPr="009F5911">
        <w:rPr>
          <w:b/>
        </w:rPr>
        <w:t>Print Server Management</w:t>
      </w:r>
      <w:r w:rsidR="0047376B">
        <w:t xml:space="preserve"> window.</w:t>
      </w:r>
      <w:r w:rsidR="000B393D">
        <w:t xml:space="preserve"> </w:t>
      </w:r>
      <w:r>
        <w:br/>
      </w:r>
      <w:r w:rsidR="00700836">
        <w:tab/>
      </w:r>
      <w:r w:rsidR="000376F3">
        <w:br/>
      </w:r>
      <w:r w:rsidR="000376F3">
        <w:rPr>
          <w:noProof/>
          <w:lang w:val="en-GB" w:eastAsia="en-GB"/>
        </w:rPr>
        <w:drawing>
          <wp:inline distT="0" distB="0" distL="0" distR="0" wp14:anchorId="49479E9D" wp14:editId="6EBFD310">
            <wp:extent cx="4572000" cy="2418862"/>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72000" cy="2418862"/>
                    </a:xfrm>
                    <a:prstGeom prst="rect">
                      <a:avLst/>
                    </a:prstGeom>
                  </pic:spPr>
                </pic:pic>
              </a:graphicData>
            </a:graphic>
          </wp:inline>
        </w:drawing>
      </w:r>
      <w:r w:rsidR="001D346D">
        <w:br/>
      </w:r>
    </w:p>
    <w:p w14:paraId="554E8386" w14:textId="77777777" w:rsidR="001D346D" w:rsidRDefault="001D346D">
      <w:r>
        <w:br w:type="page"/>
      </w:r>
    </w:p>
    <w:p w14:paraId="0F36220D" w14:textId="1CD16B7B" w:rsidR="009F4228" w:rsidRDefault="009F4228" w:rsidP="009F5911">
      <w:pPr>
        <w:pStyle w:val="Heading2"/>
      </w:pPr>
      <w:bookmarkStart w:id="54" w:name="_Edit_or_Review"/>
      <w:bookmarkStart w:id="55" w:name="_Toc16859983"/>
      <w:bookmarkEnd w:id="54"/>
      <w:r>
        <w:lastRenderedPageBreak/>
        <w:t xml:space="preserve">Edit </w:t>
      </w:r>
      <w:r w:rsidR="007D4B2E">
        <w:t xml:space="preserve">or Review </w:t>
      </w:r>
      <w:r>
        <w:t>Print Servers</w:t>
      </w:r>
      <w:bookmarkEnd w:id="55"/>
    </w:p>
    <w:p w14:paraId="2AC518A0" w14:textId="79EEDAAD" w:rsidR="009F4228" w:rsidRDefault="00984D3F" w:rsidP="009F4228">
      <w:r>
        <w:t>To review or refresh server and queue information:</w:t>
      </w:r>
    </w:p>
    <w:p w14:paraId="1D5C0A72" w14:textId="77777777" w:rsidR="005D52A8" w:rsidRDefault="000B0AD4" w:rsidP="002F4D86">
      <w:pPr>
        <w:pStyle w:val="ListParagraph"/>
        <w:numPr>
          <w:ilvl w:val="0"/>
          <w:numId w:val="23"/>
        </w:numPr>
        <w:spacing w:before="120" w:after="120" w:line="240" w:lineRule="auto"/>
      </w:pPr>
      <w:hyperlink w:anchor="_Access_Control_Panel" w:history="1">
        <w:r w:rsidR="00984D3F" w:rsidRPr="008A78DA">
          <w:rPr>
            <w:rStyle w:val="Hyperlink"/>
          </w:rPr>
          <w:t>Access the Admin control panel</w:t>
        </w:r>
      </w:hyperlink>
      <w:r w:rsidR="00984D3F" w:rsidRPr="008A78DA">
        <w:rPr>
          <w:color w:val="0096D6"/>
        </w:rPr>
        <w:t xml:space="preserve"> </w:t>
      </w:r>
      <w:r w:rsidR="00984D3F">
        <w:t xml:space="preserve">and select the </w:t>
      </w:r>
      <w:r w:rsidR="00984D3F">
        <w:rPr>
          <w:b/>
        </w:rPr>
        <w:t>Print Server Inventory</w:t>
      </w:r>
      <w:r w:rsidR="00984D3F">
        <w:t xml:space="preserve"> link to open the </w:t>
      </w:r>
      <w:r w:rsidR="00984D3F">
        <w:rPr>
          <w:b/>
        </w:rPr>
        <w:t>Print Server Management</w:t>
      </w:r>
      <w:r w:rsidR="00984D3F" w:rsidRPr="00483C1D">
        <w:rPr>
          <w:b/>
        </w:rPr>
        <w:t xml:space="preserve"> </w:t>
      </w:r>
      <w:r w:rsidR="00984D3F">
        <w:t>window.</w:t>
      </w:r>
    </w:p>
    <w:p w14:paraId="66D00FB7" w14:textId="56F7DFAF" w:rsidR="005D52A8" w:rsidRDefault="005D52A8" w:rsidP="002F4D86">
      <w:pPr>
        <w:pStyle w:val="ListParagraph"/>
        <w:numPr>
          <w:ilvl w:val="0"/>
          <w:numId w:val="23"/>
        </w:numPr>
        <w:spacing w:before="120" w:after="120" w:line="240" w:lineRule="auto"/>
      </w:pPr>
      <w:r>
        <w:t>Select the server you wish to update.</w:t>
      </w:r>
    </w:p>
    <w:p w14:paraId="4EB36AC2" w14:textId="6FBB079C" w:rsidR="005D52A8" w:rsidRDefault="005D52A8" w:rsidP="002F4D86">
      <w:pPr>
        <w:pStyle w:val="ListParagraph"/>
        <w:numPr>
          <w:ilvl w:val="0"/>
          <w:numId w:val="23"/>
        </w:numPr>
        <w:spacing w:before="120" w:after="120" w:line="240" w:lineRule="auto"/>
      </w:pPr>
      <w:r>
        <w:t xml:space="preserve">To refresh the printer queue, click </w:t>
      </w:r>
      <w:r w:rsidRPr="005D52A8">
        <w:rPr>
          <w:b/>
        </w:rPr>
        <w:t>Refresh</w:t>
      </w:r>
      <w:r>
        <w:t xml:space="preserve">. </w:t>
      </w:r>
      <w:r>
        <w:br/>
      </w:r>
      <w:r>
        <w:br/>
      </w:r>
      <w:r>
        <w:rPr>
          <w:noProof/>
          <w:lang w:val="en-GB" w:eastAsia="en-GB"/>
        </w:rPr>
        <w:drawing>
          <wp:inline distT="0" distB="0" distL="0" distR="0" wp14:anchorId="23E93CD9" wp14:editId="1A7C18F1">
            <wp:extent cx="5029200" cy="1748937"/>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29200" cy="1748937"/>
                    </a:xfrm>
                    <a:prstGeom prst="rect">
                      <a:avLst/>
                    </a:prstGeom>
                  </pic:spPr>
                </pic:pic>
              </a:graphicData>
            </a:graphic>
          </wp:inline>
        </w:drawing>
      </w:r>
      <w:r>
        <w:br/>
      </w:r>
    </w:p>
    <w:p w14:paraId="170C5F7E" w14:textId="091D91F9" w:rsidR="005D52A8" w:rsidRDefault="005D52A8" w:rsidP="002F4D86">
      <w:pPr>
        <w:pStyle w:val="ListParagraph"/>
        <w:numPr>
          <w:ilvl w:val="0"/>
          <w:numId w:val="23"/>
        </w:numPr>
        <w:spacing w:before="120" w:after="120" w:line="240" w:lineRule="auto"/>
      </w:pPr>
      <w:r>
        <w:t>Determine what scenarios the print server is currently supporting. Refer to</w:t>
      </w:r>
      <w:r w:rsidRPr="0013769E">
        <w:rPr>
          <w:color w:val="0096D6"/>
        </w:rPr>
        <w:t xml:space="preserve"> </w:t>
      </w:r>
      <w:hyperlink w:anchor="_Determine_Print_Server" w:history="1">
        <w:r w:rsidRPr="0013769E">
          <w:rPr>
            <w:rStyle w:val="Hyperlink"/>
          </w:rPr>
          <w:t>Determine Print Server Device Allocation</w:t>
        </w:r>
      </w:hyperlink>
      <w:r>
        <w:t>.</w:t>
      </w:r>
    </w:p>
    <w:p w14:paraId="2E1285E0" w14:textId="77777777" w:rsidR="005D52A8" w:rsidRDefault="005D52A8" w:rsidP="002F4D86">
      <w:pPr>
        <w:pStyle w:val="ListParagraph"/>
        <w:numPr>
          <w:ilvl w:val="0"/>
          <w:numId w:val="23"/>
        </w:numPr>
        <w:spacing w:before="120" w:after="120" w:line="240" w:lineRule="auto"/>
      </w:pPr>
      <w:bookmarkStart w:id="56" w:name="EditPrintServerStep5"/>
      <w:r>
        <w:t xml:space="preserve">To edit the print server click </w:t>
      </w:r>
      <w:r w:rsidRPr="005D52A8">
        <w:rPr>
          <w:b/>
        </w:rPr>
        <w:t xml:space="preserve">Edit </w:t>
      </w:r>
      <w:r>
        <w:t>and update as needed</w:t>
      </w:r>
      <w:bookmarkEnd w:id="56"/>
      <w:r>
        <w:t>.</w:t>
      </w:r>
    </w:p>
    <w:p w14:paraId="53827285" w14:textId="29DD1012" w:rsidR="00982BA2" w:rsidRDefault="005D52A8" w:rsidP="00982BA2">
      <w:pPr>
        <w:pStyle w:val="ListParagraph"/>
        <w:numPr>
          <w:ilvl w:val="0"/>
          <w:numId w:val="23"/>
        </w:numPr>
        <w:spacing w:before="120" w:after="120" w:line="240" w:lineRule="auto"/>
      </w:pPr>
      <w:r>
        <w:t xml:space="preserve">Click </w:t>
      </w:r>
      <w:r w:rsidRPr="00982BA2">
        <w:rPr>
          <w:b/>
        </w:rPr>
        <w:t xml:space="preserve">OK </w:t>
      </w:r>
      <w:r>
        <w:t xml:space="preserve">once needed settings are updated. </w:t>
      </w:r>
      <w:r>
        <w:br/>
      </w:r>
      <w:r>
        <w:br/>
      </w:r>
      <w:r>
        <w:rPr>
          <w:noProof/>
          <w:lang w:val="en-GB" w:eastAsia="en-GB"/>
        </w:rPr>
        <w:drawing>
          <wp:inline distT="0" distB="0" distL="0" distR="0" wp14:anchorId="30FE5018" wp14:editId="37F3CF70">
            <wp:extent cx="4572000" cy="327318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72000" cy="3273181"/>
                    </a:xfrm>
                    <a:prstGeom prst="rect">
                      <a:avLst/>
                    </a:prstGeom>
                  </pic:spPr>
                </pic:pic>
              </a:graphicData>
            </a:graphic>
          </wp:inline>
        </w:drawing>
      </w:r>
      <w:r w:rsidR="001653AA">
        <w:br/>
      </w:r>
      <w:r>
        <w:br/>
      </w:r>
      <w:r w:rsidR="00982BA2">
        <w:br w:type="page"/>
      </w:r>
    </w:p>
    <w:p w14:paraId="68F5E978" w14:textId="34B141CD" w:rsidR="009E2994" w:rsidRDefault="009F5911" w:rsidP="009F5911">
      <w:pPr>
        <w:pStyle w:val="Heading2"/>
      </w:pPr>
      <w:bookmarkStart w:id="57" w:name="_Remove_Print_Servers"/>
      <w:bookmarkStart w:id="58" w:name="_Toc16859984"/>
      <w:bookmarkEnd w:id="57"/>
      <w:r>
        <w:lastRenderedPageBreak/>
        <w:t>Remove Print Servers</w:t>
      </w:r>
      <w:bookmarkEnd w:id="58"/>
    </w:p>
    <w:p w14:paraId="369DD63E" w14:textId="11EC9DF5" w:rsidR="003E7BC4" w:rsidRPr="003E7BC4" w:rsidRDefault="003E7BC4" w:rsidP="001653AA">
      <w:pPr>
        <w:spacing w:after="120"/>
        <w:contextualSpacing/>
      </w:pPr>
      <w:r>
        <w:t>To remove either a print server or specific device from the inventory, follow the steps below:</w:t>
      </w:r>
    </w:p>
    <w:p w14:paraId="4523A864" w14:textId="77777777" w:rsidR="009F5911" w:rsidRDefault="000B0AD4" w:rsidP="002F4D86">
      <w:pPr>
        <w:pStyle w:val="ListParagraph"/>
        <w:numPr>
          <w:ilvl w:val="0"/>
          <w:numId w:val="26"/>
        </w:numPr>
        <w:spacing w:before="120" w:after="120" w:line="240" w:lineRule="auto"/>
      </w:pPr>
      <w:hyperlink w:anchor="_Access_Control_Panel" w:history="1">
        <w:r w:rsidR="009F5911" w:rsidRPr="008A78DA">
          <w:rPr>
            <w:rStyle w:val="Hyperlink"/>
          </w:rPr>
          <w:t>Access the Admin control panel</w:t>
        </w:r>
      </w:hyperlink>
      <w:r w:rsidR="009F5911" w:rsidRPr="008A78DA">
        <w:rPr>
          <w:color w:val="0096D6"/>
        </w:rPr>
        <w:t xml:space="preserve"> </w:t>
      </w:r>
      <w:r w:rsidR="009F5911">
        <w:t xml:space="preserve">and select the </w:t>
      </w:r>
      <w:r w:rsidR="009F5911">
        <w:rPr>
          <w:b/>
        </w:rPr>
        <w:t>Print Server Inventory</w:t>
      </w:r>
      <w:r w:rsidR="009F5911">
        <w:t xml:space="preserve"> link to open the </w:t>
      </w:r>
      <w:r w:rsidR="009F5911">
        <w:rPr>
          <w:b/>
        </w:rPr>
        <w:t>Print Server Management</w:t>
      </w:r>
      <w:r w:rsidR="009F5911" w:rsidRPr="00483C1D">
        <w:rPr>
          <w:b/>
        </w:rPr>
        <w:t xml:space="preserve"> </w:t>
      </w:r>
      <w:r w:rsidR="009F5911">
        <w:t>window.</w:t>
      </w:r>
    </w:p>
    <w:p w14:paraId="7D718179" w14:textId="4718FEB2" w:rsidR="00E20B46" w:rsidRDefault="00450D3D" w:rsidP="002F4D86">
      <w:pPr>
        <w:pStyle w:val="ListParagraph"/>
        <w:numPr>
          <w:ilvl w:val="0"/>
          <w:numId w:val="26"/>
        </w:numPr>
        <w:spacing w:before="120" w:after="120" w:line="240" w:lineRule="auto"/>
      </w:pPr>
      <w:r>
        <w:t>Determine what scenarios the print server is currently supporting</w:t>
      </w:r>
      <w:r w:rsidR="003845E6">
        <w:t>. Refer to</w:t>
      </w:r>
      <w:r w:rsidR="003845E6" w:rsidRPr="003E03D1">
        <w:rPr>
          <w:color w:val="0096D6"/>
        </w:rPr>
        <w:t xml:space="preserve"> </w:t>
      </w:r>
      <w:hyperlink w:anchor="_Determine_Print_Server" w:history="1">
        <w:r w:rsidR="003845E6" w:rsidRPr="003E03D1">
          <w:rPr>
            <w:rStyle w:val="Hyperlink"/>
          </w:rPr>
          <w:t>Determine Print Server Device Allocation</w:t>
        </w:r>
      </w:hyperlink>
      <w:r w:rsidR="003E03D1">
        <w:t>.</w:t>
      </w:r>
    </w:p>
    <w:p w14:paraId="23650CFC" w14:textId="77777777" w:rsidR="003E03D1" w:rsidRDefault="00705C62" w:rsidP="002F4D86">
      <w:pPr>
        <w:pStyle w:val="ListParagraph"/>
        <w:numPr>
          <w:ilvl w:val="0"/>
          <w:numId w:val="26"/>
        </w:numPr>
        <w:spacing w:before="120" w:after="120" w:line="240" w:lineRule="auto"/>
      </w:pPr>
      <w:bookmarkStart w:id="59" w:name="ServerQueueDeleteStep3"/>
      <w:r>
        <w:t xml:space="preserve">If active scenarios will not be disrupted, </w:t>
      </w:r>
      <w:r w:rsidR="009F4228">
        <w:t xml:space="preserve">select </w:t>
      </w:r>
      <w:r w:rsidR="003E03D1">
        <w:t>s</w:t>
      </w:r>
      <w:r w:rsidR="009F4228">
        <w:t xml:space="preserve">erver to delete and click </w:t>
      </w:r>
      <w:r w:rsidR="009F4228">
        <w:rPr>
          <w:b/>
        </w:rPr>
        <w:t>Remove</w:t>
      </w:r>
      <w:bookmarkEnd w:id="59"/>
      <w:r w:rsidR="009F4228">
        <w:t>.</w:t>
      </w:r>
    </w:p>
    <w:p w14:paraId="5158DA7D" w14:textId="77777777" w:rsidR="003E7BC4" w:rsidRDefault="003E03D1" w:rsidP="002F4D86">
      <w:pPr>
        <w:pStyle w:val="ListParagraph"/>
        <w:numPr>
          <w:ilvl w:val="0"/>
          <w:numId w:val="26"/>
        </w:numPr>
        <w:spacing w:before="120" w:after="120" w:line="240" w:lineRule="auto"/>
      </w:pPr>
      <w:r>
        <w:t xml:space="preserve">Click </w:t>
      </w:r>
      <w:r>
        <w:rPr>
          <w:b/>
        </w:rPr>
        <w:t xml:space="preserve">OK </w:t>
      </w:r>
      <w:r>
        <w:t>to accept</w:t>
      </w:r>
      <w:r w:rsidR="003E7BC4">
        <w:t xml:space="preserve"> deletion.</w:t>
      </w:r>
    </w:p>
    <w:p w14:paraId="20DE62D3" w14:textId="6A6E5D59" w:rsidR="001653AA" w:rsidRDefault="003E7BC4" w:rsidP="002F4D86">
      <w:pPr>
        <w:pStyle w:val="ListParagraph"/>
        <w:numPr>
          <w:ilvl w:val="0"/>
          <w:numId w:val="26"/>
        </w:numPr>
        <w:spacing w:before="120" w:after="120" w:line="240" w:lineRule="auto"/>
      </w:pPr>
      <w:r>
        <w:t xml:space="preserve">Click </w:t>
      </w:r>
      <w:r>
        <w:rPr>
          <w:b/>
        </w:rPr>
        <w:t xml:space="preserve">Close </w:t>
      </w:r>
      <w:r>
        <w:t>to close the window.</w:t>
      </w:r>
      <w:r>
        <w:br/>
      </w:r>
      <w:r>
        <w:br/>
      </w:r>
      <w:r>
        <w:rPr>
          <w:noProof/>
          <w:lang w:val="en-GB" w:eastAsia="en-GB"/>
        </w:rPr>
        <w:drawing>
          <wp:inline distT="0" distB="0" distL="0" distR="0" wp14:anchorId="0501C777" wp14:editId="07622FFD">
            <wp:extent cx="4572000" cy="21033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72000" cy="2103315"/>
                    </a:xfrm>
                    <a:prstGeom prst="rect">
                      <a:avLst/>
                    </a:prstGeom>
                  </pic:spPr>
                </pic:pic>
              </a:graphicData>
            </a:graphic>
          </wp:inline>
        </w:drawing>
      </w:r>
      <w:r w:rsidR="001653AA">
        <w:br/>
      </w:r>
    </w:p>
    <w:p w14:paraId="3C5F5F44" w14:textId="77777777" w:rsidR="001653AA" w:rsidRDefault="001653AA">
      <w:r>
        <w:br w:type="page"/>
      </w:r>
    </w:p>
    <w:p w14:paraId="6BB8BD62" w14:textId="16C24B79" w:rsidR="00E1134C" w:rsidRDefault="00E1134C" w:rsidP="005D52A8">
      <w:pPr>
        <w:pStyle w:val="Heading1"/>
      </w:pPr>
      <w:bookmarkStart w:id="60" w:name="_Test_Document_Library"/>
      <w:bookmarkStart w:id="61" w:name="_Toc16859985"/>
      <w:bookmarkEnd w:id="60"/>
      <w:r>
        <w:lastRenderedPageBreak/>
        <w:t>Test Document Library</w:t>
      </w:r>
      <w:bookmarkEnd w:id="61"/>
    </w:p>
    <w:p w14:paraId="69673AEB" w14:textId="77777777" w:rsidR="001653AA" w:rsidRDefault="000F1DDE" w:rsidP="000F1DDE">
      <w:r>
        <w:t xml:space="preserve">Test documents are used while executing scenarios to perform certain tests, and all documents used are stored on the server in the Test Document Library. </w:t>
      </w:r>
      <w:r w:rsidR="001653AA">
        <w:t xml:space="preserve">Both the administrator and the </w:t>
      </w:r>
      <w:r>
        <w:t xml:space="preserve">general user </w:t>
      </w:r>
      <w:proofErr w:type="gramStart"/>
      <w:r w:rsidR="001653AA">
        <w:t>are</w:t>
      </w:r>
      <w:r>
        <w:t xml:space="preserve"> able to</w:t>
      </w:r>
      <w:proofErr w:type="gramEnd"/>
      <w:r>
        <w:t xml:space="preserve"> add, edit</w:t>
      </w:r>
      <w:r w:rsidR="001653AA">
        <w:t>,</w:t>
      </w:r>
      <w:r>
        <w:t xml:space="preserve"> or remove documents </w:t>
      </w:r>
      <w:r w:rsidR="001653AA">
        <w:t>from the Test Document Library</w:t>
      </w:r>
      <w:r>
        <w:t>.</w:t>
      </w:r>
    </w:p>
    <w:p w14:paraId="43436A5F" w14:textId="77777777" w:rsidR="001653AA" w:rsidRPr="00D04C5E" w:rsidRDefault="000F1DDE" w:rsidP="001653AA">
      <w:pPr>
        <w:spacing w:after="120" w:line="240" w:lineRule="auto"/>
        <w:contextualSpacing/>
        <w:rPr>
          <w:b/>
        </w:rPr>
      </w:pPr>
      <w:r>
        <w:t xml:space="preserve"> </w:t>
      </w:r>
      <w:r w:rsidR="001653AA">
        <w:t>This section contains instructions for the following actions:</w:t>
      </w:r>
    </w:p>
    <w:p w14:paraId="37D76DCC" w14:textId="27091645" w:rsidR="000F1DDE" w:rsidRDefault="000B0AD4" w:rsidP="002F4D86">
      <w:pPr>
        <w:pStyle w:val="ListParagraph"/>
        <w:numPr>
          <w:ilvl w:val="0"/>
          <w:numId w:val="37"/>
        </w:numPr>
      </w:pPr>
      <w:hyperlink w:anchor="_Add_Test_Documents" w:history="1">
        <w:r w:rsidR="001653AA" w:rsidRPr="001653AA">
          <w:rPr>
            <w:rStyle w:val="Hyperlink"/>
          </w:rPr>
          <w:t>Adding test documents to the Test Document Library</w:t>
        </w:r>
      </w:hyperlink>
    </w:p>
    <w:p w14:paraId="034BD7C3" w14:textId="5A726427" w:rsidR="001653AA" w:rsidRDefault="000B0AD4" w:rsidP="002F4D86">
      <w:pPr>
        <w:pStyle w:val="ListParagraph"/>
        <w:numPr>
          <w:ilvl w:val="0"/>
          <w:numId w:val="37"/>
        </w:numPr>
      </w:pPr>
      <w:hyperlink w:anchor="_Edit_or_Remove" w:history="1">
        <w:r w:rsidR="001653AA" w:rsidRPr="001653AA">
          <w:rPr>
            <w:rStyle w:val="Hyperlink"/>
          </w:rPr>
          <w:t>Editing or removing documents in the Test Document Library</w:t>
        </w:r>
      </w:hyperlink>
    </w:p>
    <w:p w14:paraId="1DFFDB75" w14:textId="08FF4856" w:rsidR="0098115D" w:rsidRDefault="0098115D" w:rsidP="0098115D">
      <w:pPr>
        <w:pStyle w:val="Heading2"/>
      </w:pPr>
      <w:bookmarkStart w:id="62" w:name="_Add_Test_Documents"/>
      <w:bookmarkStart w:id="63" w:name="_Toc16859986"/>
      <w:bookmarkEnd w:id="62"/>
      <w:r>
        <w:t>Add Test Documents</w:t>
      </w:r>
      <w:r w:rsidR="001653AA">
        <w:t xml:space="preserve"> to Library</w:t>
      </w:r>
      <w:bookmarkEnd w:id="63"/>
    </w:p>
    <w:p w14:paraId="715050F6" w14:textId="206E675C" w:rsidR="000F1DDE" w:rsidRPr="003E7BC4" w:rsidRDefault="000F1DDE" w:rsidP="000F1DDE">
      <w:r>
        <w:t>To add a document to the Test Document Library, follow the steps below:</w:t>
      </w:r>
    </w:p>
    <w:p w14:paraId="313EDCDD" w14:textId="1062FA6C" w:rsidR="000F1DDE" w:rsidRDefault="000B0AD4" w:rsidP="002F4D86">
      <w:pPr>
        <w:pStyle w:val="ListParagraph"/>
        <w:numPr>
          <w:ilvl w:val="0"/>
          <w:numId w:val="27"/>
        </w:numPr>
        <w:spacing w:before="120" w:after="120" w:line="240" w:lineRule="auto"/>
      </w:pPr>
      <w:hyperlink w:anchor="_Access_Control_Panel" w:history="1">
        <w:r w:rsidR="000F1DDE" w:rsidRPr="008A78DA">
          <w:rPr>
            <w:rStyle w:val="Hyperlink"/>
          </w:rPr>
          <w:t>Access the Admin control panel</w:t>
        </w:r>
      </w:hyperlink>
      <w:r w:rsidR="000F1DDE" w:rsidRPr="008A78DA">
        <w:rPr>
          <w:color w:val="0096D6"/>
        </w:rPr>
        <w:t xml:space="preserve"> </w:t>
      </w:r>
      <w:r w:rsidR="000F1DDE">
        <w:t xml:space="preserve">and select the </w:t>
      </w:r>
      <w:r w:rsidR="000F1DDE">
        <w:rPr>
          <w:b/>
        </w:rPr>
        <w:t>Test Document Library</w:t>
      </w:r>
      <w:r w:rsidR="000F1DDE">
        <w:t xml:space="preserve"> link to open the </w:t>
      </w:r>
      <w:r w:rsidR="000F1DDE">
        <w:rPr>
          <w:b/>
        </w:rPr>
        <w:t>Test Document Library</w:t>
      </w:r>
      <w:r w:rsidR="000F1DDE" w:rsidRPr="00483C1D">
        <w:rPr>
          <w:b/>
        </w:rPr>
        <w:t xml:space="preserve"> </w:t>
      </w:r>
      <w:r w:rsidR="000F1DDE">
        <w:t>window.</w:t>
      </w:r>
    </w:p>
    <w:p w14:paraId="402DCCEA" w14:textId="4809CD8B" w:rsidR="000F1DDE" w:rsidRDefault="000F1DDE" w:rsidP="002F4D86">
      <w:pPr>
        <w:pStyle w:val="ListParagraph"/>
        <w:numPr>
          <w:ilvl w:val="0"/>
          <w:numId w:val="27"/>
        </w:numPr>
        <w:spacing w:before="120" w:after="120" w:line="240" w:lineRule="auto"/>
      </w:pPr>
      <w:r>
        <w:t xml:space="preserve">Click </w:t>
      </w:r>
      <w:r>
        <w:rPr>
          <w:b/>
        </w:rPr>
        <w:t xml:space="preserve">Add </w:t>
      </w:r>
      <w:r>
        <w:t>to open the browsing window.</w:t>
      </w:r>
    </w:p>
    <w:p w14:paraId="6F8B24A5" w14:textId="3B1F3439" w:rsidR="000F1DDE" w:rsidRDefault="000F1DDE" w:rsidP="002F4D86">
      <w:pPr>
        <w:pStyle w:val="ListParagraph"/>
        <w:numPr>
          <w:ilvl w:val="0"/>
          <w:numId w:val="27"/>
        </w:numPr>
        <w:spacing w:before="120" w:after="120" w:line="240" w:lineRule="auto"/>
      </w:pPr>
      <w:r>
        <w:t>Select the file you wish to add from your available files.</w:t>
      </w:r>
    </w:p>
    <w:p w14:paraId="4131C36C" w14:textId="741BB3FB" w:rsidR="0080248B" w:rsidRDefault="000F1DDE" w:rsidP="005F1945">
      <w:pPr>
        <w:pStyle w:val="ListParagraph"/>
        <w:numPr>
          <w:ilvl w:val="0"/>
          <w:numId w:val="27"/>
        </w:numPr>
        <w:spacing w:before="120" w:after="120" w:line="240" w:lineRule="auto"/>
      </w:pPr>
      <w:r>
        <w:t xml:space="preserve">Click </w:t>
      </w:r>
      <w:r w:rsidRPr="005F1945">
        <w:rPr>
          <w:b/>
        </w:rPr>
        <w:t xml:space="preserve">Open </w:t>
      </w:r>
      <w:r>
        <w:t xml:space="preserve">to the </w:t>
      </w:r>
      <w:r w:rsidRPr="005F1945">
        <w:rPr>
          <w:b/>
        </w:rPr>
        <w:t>Test Document Properties</w:t>
      </w:r>
      <w:r>
        <w:t xml:space="preserve"> window.</w:t>
      </w:r>
      <w:r>
        <w:br/>
      </w:r>
      <w:r>
        <w:br/>
      </w:r>
      <w:r>
        <w:rPr>
          <w:noProof/>
          <w:lang w:val="en-GB" w:eastAsia="en-GB"/>
        </w:rPr>
        <w:drawing>
          <wp:inline distT="0" distB="0" distL="0" distR="0" wp14:anchorId="113081C7" wp14:editId="7E90F5C2">
            <wp:extent cx="4572000" cy="3077307"/>
            <wp:effectExtent l="0" t="0" r="0" b="889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72000" cy="3077307"/>
                    </a:xfrm>
                    <a:prstGeom prst="rect">
                      <a:avLst/>
                    </a:prstGeom>
                  </pic:spPr>
                </pic:pic>
              </a:graphicData>
            </a:graphic>
          </wp:inline>
        </w:drawing>
      </w:r>
      <w:r>
        <w:br/>
      </w:r>
      <w:r w:rsidR="0080248B">
        <w:br w:type="page"/>
      </w:r>
    </w:p>
    <w:p w14:paraId="6C3FC4B9" w14:textId="4D01427B" w:rsidR="0080248B" w:rsidRDefault="002D2C8D" w:rsidP="002F4D86">
      <w:pPr>
        <w:pStyle w:val="ListParagraph"/>
        <w:numPr>
          <w:ilvl w:val="0"/>
          <w:numId w:val="27"/>
        </w:numPr>
        <w:spacing w:before="120" w:after="120" w:line="240" w:lineRule="auto"/>
      </w:pPr>
      <w:r>
        <w:lastRenderedPageBreak/>
        <w:t>Update</w:t>
      </w:r>
      <w:r w:rsidR="0080248B">
        <w:t xml:space="preserve"> the Text Document Properties fields:</w:t>
      </w:r>
    </w:p>
    <w:p w14:paraId="03DE5254" w14:textId="7C01757F" w:rsidR="002D2C8D" w:rsidRDefault="0098115D" w:rsidP="002F4D86">
      <w:pPr>
        <w:pStyle w:val="ListParagraph"/>
        <w:numPr>
          <w:ilvl w:val="1"/>
          <w:numId w:val="27"/>
        </w:numPr>
        <w:spacing w:before="120" w:after="120" w:line="240" w:lineRule="auto"/>
      </w:pPr>
      <w:r>
        <w:t xml:space="preserve">Verify </w:t>
      </w:r>
      <w:r w:rsidR="002D2C8D" w:rsidRPr="0098115D">
        <w:rPr>
          <w:b/>
        </w:rPr>
        <w:t>File Type</w:t>
      </w:r>
      <w:r w:rsidR="002D2C8D">
        <w:t xml:space="preserve"> </w:t>
      </w:r>
      <w:r>
        <w:t>matches</w:t>
      </w:r>
      <w:r w:rsidR="002D2C8D">
        <w:t xml:space="preserve"> file selected.</w:t>
      </w:r>
    </w:p>
    <w:p w14:paraId="551547DE" w14:textId="78EC9603" w:rsidR="002D2C8D" w:rsidRDefault="0098115D" w:rsidP="002F4D86">
      <w:pPr>
        <w:pStyle w:val="ListParagraph"/>
        <w:numPr>
          <w:ilvl w:val="1"/>
          <w:numId w:val="27"/>
        </w:numPr>
        <w:spacing w:before="120" w:after="120" w:line="240" w:lineRule="auto"/>
      </w:pPr>
      <w:r>
        <w:t xml:space="preserve">Select type of </w:t>
      </w:r>
      <w:r w:rsidR="002D2C8D" w:rsidRPr="0098115D">
        <w:rPr>
          <w:b/>
        </w:rPr>
        <w:t>Color Mode</w:t>
      </w:r>
      <w:r>
        <w:rPr>
          <w:b/>
        </w:rPr>
        <w:t xml:space="preserve"> </w:t>
      </w:r>
      <w:r>
        <w:t>document should use</w:t>
      </w:r>
      <w:r w:rsidR="002D2C8D">
        <w:t>.</w:t>
      </w:r>
    </w:p>
    <w:p w14:paraId="2743F198" w14:textId="77777777" w:rsidR="0098115D" w:rsidRDefault="0098115D" w:rsidP="002F4D86">
      <w:pPr>
        <w:pStyle w:val="ListParagraph"/>
        <w:numPr>
          <w:ilvl w:val="1"/>
          <w:numId w:val="27"/>
        </w:numPr>
        <w:spacing w:before="120" w:after="120" w:line="240" w:lineRule="auto"/>
      </w:pPr>
      <w:r>
        <w:t xml:space="preserve">Select </w:t>
      </w:r>
      <w:r w:rsidR="002D2C8D" w:rsidRPr="0098115D">
        <w:rPr>
          <w:b/>
        </w:rPr>
        <w:t>Orientation</w:t>
      </w:r>
      <w:r>
        <w:t xml:space="preserve"> of document.</w:t>
      </w:r>
    </w:p>
    <w:p w14:paraId="7996E758" w14:textId="77777777" w:rsidR="0098115D" w:rsidRDefault="0098115D" w:rsidP="002F4D86">
      <w:pPr>
        <w:pStyle w:val="ListParagraph"/>
        <w:numPr>
          <w:ilvl w:val="1"/>
          <w:numId w:val="27"/>
        </w:numPr>
        <w:spacing w:before="120" w:after="120" w:line="240" w:lineRule="auto"/>
      </w:pPr>
      <w:r>
        <w:t xml:space="preserve">Select </w:t>
      </w:r>
      <w:r>
        <w:rPr>
          <w:b/>
        </w:rPr>
        <w:t xml:space="preserve">App Name </w:t>
      </w:r>
      <w:r>
        <w:t>to be used to open document if applicable.</w:t>
      </w:r>
    </w:p>
    <w:p w14:paraId="79C609C9" w14:textId="33138AF0" w:rsidR="00532967" w:rsidRDefault="00532967" w:rsidP="002F4D86">
      <w:pPr>
        <w:pStyle w:val="ListParagraph"/>
        <w:numPr>
          <w:ilvl w:val="2"/>
          <w:numId w:val="27"/>
        </w:numPr>
        <w:spacing w:before="120" w:after="120" w:line="240" w:lineRule="auto"/>
      </w:pPr>
      <w:r>
        <w:rPr>
          <w:b/>
        </w:rPr>
        <w:t xml:space="preserve">Warning: </w:t>
      </w:r>
      <w:r>
        <w:t>Any document using a specific app can only be executed on machines with that app installed. (E.g., if the scenario requires Microsoft Office, the user must have Microsoft Office available.</w:t>
      </w:r>
    </w:p>
    <w:p w14:paraId="17ECE203" w14:textId="13B7761B" w:rsidR="000F1DDE" w:rsidRDefault="0098115D" w:rsidP="002F4D86">
      <w:pPr>
        <w:pStyle w:val="ListParagraph"/>
        <w:numPr>
          <w:ilvl w:val="1"/>
          <w:numId w:val="27"/>
        </w:numPr>
        <w:spacing w:before="120" w:after="120" w:line="240" w:lineRule="auto"/>
      </w:pPr>
      <w:r>
        <w:t xml:space="preserve">Type a description or comments in </w:t>
      </w:r>
      <w:r w:rsidRPr="0098115D">
        <w:rPr>
          <w:b/>
        </w:rPr>
        <w:t xml:space="preserve">Notes </w:t>
      </w:r>
      <w:r>
        <w:t>if necessary.</w:t>
      </w:r>
      <w:r w:rsidR="0080248B">
        <w:br/>
      </w:r>
      <w:r w:rsidR="0080248B">
        <w:br/>
      </w:r>
      <w:r w:rsidR="00CD417B">
        <w:rPr>
          <w:noProof/>
          <w:lang w:val="en-GB" w:eastAsia="en-GB"/>
        </w:rPr>
        <w:drawing>
          <wp:inline distT="0" distB="0" distL="0" distR="0" wp14:anchorId="7D244A11" wp14:editId="781EB8BE">
            <wp:extent cx="4572000" cy="3041162"/>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72000" cy="3041162"/>
                    </a:xfrm>
                    <a:prstGeom prst="rect">
                      <a:avLst/>
                    </a:prstGeom>
                  </pic:spPr>
                </pic:pic>
              </a:graphicData>
            </a:graphic>
          </wp:inline>
        </w:drawing>
      </w:r>
      <w:r>
        <w:br/>
      </w:r>
      <w:r w:rsidR="00E42D1D" w:rsidRPr="001A2DA0">
        <w:rPr>
          <w:i/>
          <w:noProof/>
          <w:sz w:val="16"/>
        </w:rPr>
        <w:t xml:space="preserve">Fig </w:t>
      </w:r>
      <w:r w:rsidR="00E42D1D">
        <w:rPr>
          <w:i/>
          <w:noProof/>
          <w:sz w:val="16"/>
        </w:rPr>
        <w:t>6.2</w:t>
      </w:r>
      <w:r w:rsidR="00E42D1D" w:rsidRPr="001A2DA0">
        <w:rPr>
          <w:i/>
          <w:noProof/>
          <w:sz w:val="16"/>
        </w:rPr>
        <w:t xml:space="preserve"> –</w:t>
      </w:r>
      <w:r w:rsidR="00E42D1D">
        <w:rPr>
          <w:i/>
          <w:noProof/>
          <w:sz w:val="16"/>
        </w:rPr>
        <w:t xml:space="preserve"> Adding Document Details</w:t>
      </w:r>
      <w:r>
        <w:br/>
      </w:r>
    </w:p>
    <w:p w14:paraId="1AF0C6AC" w14:textId="405F09D0" w:rsidR="0098115D" w:rsidRDefault="0098115D" w:rsidP="002F4D86">
      <w:pPr>
        <w:pStyle w:val="ListParagraph"/>
        <w:numPr>
          <w:ilvl w:val="0"/>
          <w:numId w:val="27"/>
        </w:numPr>
        <w:spacing w:before="120" w:after="120" w:line="240" w:lineRule="auto"/>
      </w:pPr>
      <w:r>
        <w:t xml:space="preserve">Click </w:t>
      </w:r>
      <w:r>
        <w:rPr>
          <w:b/>
        </w:rPr>
        <w:t xml:space="preserve">OK </w:t>
      </w:r>
      <w:r>
        <w:t>to save updates.</w:t>
      </w:r>
    </w:p>
    <w:p w14:paraId="1AA18F99" w14:textId="6147E3ED" w:rsidR="0098115D" w:rsidRDefault="0098115D" w:rsidP="002F4D86">
      <w:pPr>
        <w:pStyle w:val="ListParagraph"/>
        <w:numPr>
          <w:ilvl w:val="0"/>
          <w:numId w:val="27"/>
        </w:numPr>
        <w:spacing w:before="120" w:after="120" w:line="240" w:lineRule="auto"/>
      </w:pPr>
      <w:r>
        <w:t xml:space="preserve">Click </w:t>
      </w:r>
      <w:r>
        <w:rPr>
          <w:b/>
        </w:rPr>
        <w:t xml:space="preserve">Apply </w:t>
      </w:r>
      <w:r>
        <w:t xml:space="preserve">and </w:t>
      </w:r>
      <w:r>
        <w:rPr>
          <w:b/>
        </w:rPr>
        <w:t xml:space="preserve">OK </w:t>
      </w:r>
      <w:r>
        <w:t>to save changes. Document will now appear in Test Document Library.</w:t>
      </w:r>
    </w:p>
    <w:p w14:paraId="27A28D6B" w14:textId="4BC44794" w:rsidR="00BD3C14" w:rsidRDefault="00BD3C14">
      <w:r>
        <w:br w:type="page"/>
      </w:r>
    </w:p>
    <w:p w14:paraId="347A4B3A" w14:textId="77777777" w:rsidR="0098115D" w:rsidRDefault="0098115D" w:rsidP="0098115D">
      <w:pPr>
        <w:pStyle w:val="Heading2"/>
      </w:pPr>
      <w:bookmarkStart w:id="64" w:name="_Edit_or_Remove"/>
      <w:bookmarkStart w:id="65" w:name="_Toc16859987"/>
      <w:bookmarkEnd w:id="64"/>
      <w:r>
        <w:lastRenderedPageBreak/>
        <w:t>Edit or Remove Documents in Document Library</w:t>
      </w:r>
      <w:bookmarkEnd w:id="65"/>
    </w:p>
    <w:p w14:paraId="0BBE700F" w14:textId="750549C8" w:rsidR="0098115D" w:rsidRPr="003E7BC4" w:rsidRDefault="0098115D" w:rsidP="0098115D">
      <w:r>
        <w:t>To edit or remove a document to the Test Document Library, follow the steps below:</w:t>
      </w:r>
    </w:p>
    <w:p w14:paraId="23DD9C42" w14:textId="77777777" w:rsidR="0098115D" w:rsidRDefault="000B0AD4" w:rsidP="002F4D86">
      <w:pPr>
        <w:pStyle w:val="ListParagraph"/>
        <w:numPr>
          <w:ilvl w:val="0"/>
          <w:numId w:val="28"/>
        </w:numPr>
        <w:spacing w:before="120" w:after="120" w:line="240" w:lineRule="auto"/>
      </w:pPr>
      <w:hyperlink w:anchor="_Access_Control_Panel" w:history="1">
        <w:r w:rsidR="0098115D" w:rsidRPr="008A78DA">
          <w:rPr>
            <w:rStyle w:val="Hyperlink"/>
          </w:rPr>
          <w:t>Access the Admin control panel</w:t>
        </w:r>
      </w:hyperlink>
      <w:r w:rsidR="0098115D" w:rsidRPr="008A78DA">
        <w:rPr>
          <w:color w:val="0096D6"/>
        </w:rPr>
        <w:t xml:space="preserve"> </w:t>
      </w:r>
      <w:r w:rsidR="0098115D">
        <w:t xml:space="preserve">and select the </w:t>
      </w:r>
      <w:r w:rsidR="0098115D">
        <w:rPr>
          <w:b/>
        </w:rPr>
        <w:t>Test Document Library</w:t>
      </w:r>
      <w:r w:rsidR="0098115D">
        <w:t xml:space="preserve"> link to open the </w:t>
      </w:r>
      <w:r w:rsidR="0098115D">
        <w:rPr>
          <w:b/>
        </w:rPr>
        <w:t>Test Document Library</w:t>
      </w:r>
      <w:r w:rsidR="0098115D" w:rsidRPr="00483C1D">
        <w:rPr>
          <w:b/>
        </w:rPr>
        <w:t xml:space="preserve"> </w:t>
      </w:r>
      <w:r w:rsidR="0098115D">
        <w:t>window.</w:t>
      </w:r>
    </w:p>
    <w:p w14:paraId="7B530E71" w14:textId="3C5E04BB" w:rsidR="0098115D" w:rsidRDefault="0098115D" w:rsidP="002F4D86">
      <w:pPr>
        <w:pStyle w:val="ListParagraph"/>
        <w:numPr>
          <w:ilvl w:val="0"/>
          <w:numId w:val="28"/>
        </w:numPr>
        <w:spacing w:before="120" w:after="120" w:line="240" w:lineRule="auto"/>
      </w:pPr>
      <w:r>
        <w:t xml:space="preserve">Select document to be edited. </w:t>
      </w:r>
    </w:p>
    <w:p w14:paraId="63A39CC6" w14:textId="3F5471D3" w:rsidR="007628CB" w:rsidRDefault="00BD3C14" w:rsidP="002F4D86">
      <w:pPr>
        <w:pStyle w:val="ListParagraph"/>
        <w:numPr>
          <w:ilvl w:val="0"/>
          <w:numId w:val="28"/>
        </w:numPr>
        <w:spacing w:before="120" w:after="120" w:line="240" w:lineRule="auto"/>
      </w:pPr>
      <w:r>
        <w:t xml:space="preserve">Follow the instructions below to </w:t>
      </w:r>
      <w:r w:rsidRPr="00B700F0">
        <w:rPr>
          <w:b/>
        </w:rPr>
        <w:t>Edit</w:t>
      </w:r>
      <w:r>
        <w:t xml:space="preserve"> or </w:t>
      </w:r>
      <w:r w:rsidRPr="00B700F0">
        <w:rPr>
          <w:b/>
        </w:rPr>
        <w:t>Remove</w:t>
      </w:r>
      <w:r>
        <w:t xml:space="preserve"> the document as needed:</w:t>
      </w:r>
      <w:r>
        <w:br/>
      </w:r>
      <w:r>
        <w:br/>
      </w:r>
      <w:r>
        <w:rPr>
          <w:noProof/>
          <w:lang w:val="en-GB" w:eastAsia="en-GB"/>
        </w:rPr>
        <w:drawing>
          <wp:inline distT="0" distB="0" distL="0" distR="0" wp14:anchorId="2D9268C6" wp14:editId="239509B8">
            <wp:extent cx="5029200" cy="3181399"/>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29200" cy="3181399"/>
                    </a:xfrm>
                    <a:prstGeom prst="rect">
                      <a:avLst/>
                    </a:prstGeom>
                  </pic:spPr>
                </pic:pic>
              </a:graphicData>
            </a:graphic>
          </wp:inline>
        </w:drawing>
      </w:r>
      <w:r>
        <w:t xml:space="preserve"> </w:t>
      </w:r>
    </w:p>
    <w:p w14:paraId="68AB2707" w14:textId="77777777" w:rsidR="007628CB" w:rsidRDefault="007628CB">
      <w:r>
        <w:br w:type="page"/>
      </w:r>
    </w:p>
    <w:p w14:paraId="36D617E1" w14:textId="648BD795" w:rsidR="00E1134C" w:rsidRDefault="00E1134C" w:rsidP="005D52A8">
      <w:pPr>
        <w:pStyle w:val="Heading1"/>
      </w:pPr>
      <w:bookmarkStart w:id="66" w:name="_Virtual_Worker_Pool"/>
      <w:bookmarkStart w:id="67" w:name="_Toc16859988"/>
      <w:bookmarkEnd w:id="66"/>
      <w:r>
        <w:lastRenderedPageBreak/>
        <w:t>Virtual Worker Pool</w:t>
      </w:r>
      <w:bookmarkEnd w:id="67"/>
    </w:p>
    <w:p w14:paraId="32D72B50" w14:textId="491266BE" w:rsidR="009F25D6" w:rsidRDefault="008B29A0" w:rsidP="00E42D1D">
      <w:pPr>
        <w:spacing w:after="120"/>
        <w:contextualSpacing/>
      </w:pPr>
      <w:r>
        <w:t>Virtual Workers are the automated programs that simulate an office worker doing a preassigned task during a Scenario. The workers are grouped in pools, which are assigned in whole or in part to the scenarios. As an administrator you create or setup Virtual Worker Pools.</w:t>
      </w:r>
    </w:p>
    <w:p w14:paraId="6DBFF5A3" w14:textId="77777777" w:rsidR="001653AA" w:rsidRPr="00D04C5E" w:rsidRDefault="001653AA" w:rsidP="00E42D1D">
      <w:pPr>
        <w:spacing w:after="120" w:line="240" w:lineRule="auto"/>
        <w:contextualSpacing/>
        <w:rPr>
          <w:b/>
        </w:rPr>
      </w:pPr>
      <w:r>
        <w:t>This section contains instructions for the following actions:</w:t>
      </w:r>
    </w:p>
    <w:p w14:paraId="459E8779" w14:textId="5FCB0D10" w:rsidR="001653AA" w:rsidRDefault="000B0AD4" w:rsidP="002F4D86">
      <w:pPr>
        <w:pStyle w:val="ListParagraph"/>
        <w:numPr>
          <w:ilvl w:val="0"/>
          <w:numId w:val="36"/>
        </w:numPr>
        <w:spacing w:after="120"/>
      </w:pPr>
      <w:hyperlink w:anchor="_Adding_Virtual_Worker" w:history="1">
        <w:r w:rsidR="001653AA" w:rsidRPr="001653AA">
          <w:rPr>
            <w:rStyle w:val="Hyperlink"/>
          </w:rPr>
          <w:t>Adding Virtual Worker Pools</w:t>
        </w:r>
      </w:hyperlink>
    </w:p>
    <w:p w14:paraId="44BE16B7" w14:textId="5825F561" w:rsidR="001653AA" w:rsidRDefault="000B0AD4" w:rsidP="002F4D86">
      <w:pPr>
        <w:pStyle w:val="ListParagraph"/>
        <w:numPr>
          <w:ilvl w:val="0"/>
          <w:numId w:val="36"/>
        </w:numPr>
        <w:spacing w:after="120"/>
      </w:pPr>
      <w:hyperlink w:anchor="_Edit_or_Remove_1" w:history="1">
        <w:r w:rsidR="001653AA" w:rsidRPr="001653AA">
          <w:rPr>
            <w:rStyle w:val="Hyperlink"/>
          </w:rPr>
          <w:t>Editing or Removing Virtual Worker Pools</w:t>
        </w:r>
      </w:hyperlink>
    </w:p>
    <w:p w14:paraId="629197F0" w14:textId="61FC69DA" w:rsidR="008B29A0" w:rsidRDefault="008B29A0" w:rsidP="008B29A0">
      <w:pPr>
        <w:pStyle w:val="Heading2"/>
      </w:pPr>
      <w:bookmarkStart w:id="68" w:name="_Adding_Virtual_Worker"/>
      <w:bookmarkStart w:id="69" w:name="_Toc16859989"/>
      <w:bookmarkEnd w:id="68"/>
      <w:r>
        <w:t>Adding Virtual Worker Pools</w:t>
      </w:r>
      <w:bookmarkEnd w:id="69"/>
    </w:p>
    <w:p w14:paraId="04983874" w14:textId="35D591D5" w:rsidR="00B700F0" w:rsidRPr="00B700F0" w:rsidRDefault="00B700F0" w:rsidP="00B700F0">
      <w:r>
        <w:t>To add a new virtual worker pool, follow the steps below:</w:t>
      </w:r>
    </w:p>
    <w:p w14:paraId="03A579E0" w14:textId="4861614F" w:rsidR="009F25D6" w:rsidRDefault="000B0AD4" w:rsidP="002F4D86">
      <w:pPr>
        <w:pStyle w:val="ListParagraph"/>
        <w:numPr>
          <w:ilvl w:val="0"/>
          <w:numId w:val="29"/>
        </w:numPr>
        <w:spacing w:before="120" w:after="120" w:line="240" w:lineRule="auto"/>
      </w:pPr>
      <w:hyperlink w:anchor="_Access_Control_Panel" w:history="1">
        <w:r w:rsidR="009F25D6" w:rsidRPr="008A78DA">
          <w:rPr>
            <w:rStyle w:val="Hyperlink"/>
          </w:rPr>
          <w:t>Access the Admin control panel</w:t>
        </w:r>
      </w:hyperlink>
      <w:r w:rsidR="009F25D6" w:rsidRPr="008A78DA">
        <w:rPr>
          <w:color w:val="0096D6"/>
        </w:rPr>
        <w:t xml:space="preserve"> </w:t>
      </w:r>
      <w:r w:rsidR="009F25D6">
        <w:t xml:space="preserve">and select the </w:t>
      </w:r>
      <w:r w:rsidR="008B29A0">
        <w:rPr>
          <w:b/>
        </w:rPr>
        <w:t>Virtual Worker Pools</w:t>
      </w:r>
      <w:r w:rsidR="009F25D6">
        <w:t xml:space="preserve"> link to open the </w:t>
      </w:r>
      <w:r w:rsidR="008B29A0">
        <w:rPr>
          <w:b/>
        </w:rPr>
        <w:t>Virtual Worker Account Pools</w:t>
      </w:r>
      <w:r w:rsidR="009F25D6" w:rsidRPr="00483C1D">
        <w:rPr>
          <w:b/>
        </w:rPr>
        <w:t xml:space="preserve"> </w:t>
      </w:r>
      <w:r w:rsidR="009F25D6">
        <w:t>window.</w:t>
      </w:r>
    </w:p>
    <w:p w14:paraId="458206CD" w14:textId="77777777" w:rsidR="00176018" w:rsidRDefault="008B29A0" w:rsidP="002F4D86">
      <w:pPr>
        <w:pStyle w:val="ListParagraph"/>
        <w:numPr>
          <w:ilvl w:val="0"/>
          <w:numId w:val="29"/>
        </w:numPr>
        <w:spacing w:before="120" w:after="120" w:line="240" w:lineRule="auto"/>
      </w:pPr>
      <w:r>
        <w:t xml:space="preserve">Click </w:t>
      </w:r>
      <w:r>
        <w:rPr>
          <w:b/>
        </w:rPr>
        <w:t xml:space="preserve">Add </w:t>
      </w:r>
      <w:r>
        <w:t>to open the Virtual Worker Account Pool</w:t>
      </w:r>
      <w:r w:rsidR="00176018">
        <w:t xml:space="preserve"> window</w:t>
      </w:r>
      <w:r w:rsidR="009F25D6">
        <w:t>.</w:t>
      </w:r>
    </w:p>
    <w:p w14:paraId="30361308" w14:textId="77777777" w:rsidR="00176018" w:rsidRDefault="00176018" w:rsidP="002F4D86">
      <w:pPr>
        <w:pStyle w:val="ListParagraph"/>
        <w:numPr>
          <w:ilvl w:val="0"/>
          <w:numId w:val="29"/>
        </w:numPr>
        <w:spacing w:before="120" w:after="120" w:line="240" w:lineRule="auto"/>
      </w:pPr>
      <w:r>
        <w:t xml:space="preserve">Type a </w:t>
      </w:r>
      <w:r>
        <w:rPr>
          <w:b/>
        </w:rPr>
        <w:t xml:space="preserve">Pool Name </w:t>
      </w:r>
      <w:r>
        <w:t xml:space="preserve">for the new pool of Virtual Workers. </w:t>
      </w:r>
    </w:p>
    <w:p w14:paraId="6F75DA6F" w14:textId="77777777" w:rsidR="002F4D86" w:rsidRPr="002F4D86" w:rsidRDefault="00176018" w:rsidP="002F4D86">
      <w:pPr>
        <w:pStyle w:val="ListParagraph"/>
        <w:numPr>
          <w:ilvl w:val="0"/>
          <w:numId w:val="29"/>
        </w:numPr>
        <w:spacing w:before="120" w:after="120" w:line="240" w:lineRule="auto"/>
      </w:pPr>
      <w:r>
        <w:t>Type the format for the Virtual Workers.</w:t>
      </w:r>
      <w:r w:rsidR="007628CB">
        <w:rPr>
          <w:b/>
        </w:rPr>
        <w:t xml:space="preserve"> </w:t>
      </w:r>
    </w:p>
    <w:p w14:paraId="05BC10D2" w14:textId="6B42C90C" w:rsidR="002F4D86" w:rsidRDefault="002F4D86" w:rsidP="002F4D86">
      <w:pPr>
        <w:pStyle w:val="ListParagraph"/>
        <w:numPr>
          <w:ilvl w:val="1"/>
          <w:numId w:val="29"/>
        </w:numPr>
        <w:spacing w:before="120" w:after="120" w:line="240" w:lineRule="auto"/>
      </w:pPr>
      <w:r>
        <w:t xml:space="preserve">Available Username Formats include: </w:t>
      </w:r>
    </w:p>
    <w:p w14:paraId="6474074F" w14:textId="3545925F" w:rsidR="002F4D86" w:rsidRDefault="002F4D86" w:rsidP="002F4D86">
      <w:pPr>
        <w:pStyle w:val="ListParagraph"/>
        <w:numPr>
          <w:ilvl w:val="2"/>
          <w:numId w:val="29"/>
        </w:numPr>
        <w:spacing w:before="120" w:after="120" w:line="240" w:lineRule="auto"/>
      </w:pPr>
      <w:proofErr w:type="gramStart"/>
      <w:r w:rsidRPr="002F4D86">
        <w:rPr>
          <w:b/>
        </w:rPr>
        <w:t>u{</w:t>
      </w:r>
      <w:proofErr w:type="gramEnd"/>
      <w:r w:rsidRPr="002F4D86">
        <w:rPr>
          <w:b/>
        </w:rPr>
        <w:t>0:00000}</w:t>
      </w:r>
      <w:r>
        <w:t xml:space="preserve"> (e.g., u00001, u00025, u99999)</w:t>
      </w:r>
    </w:p>
    <w:p w14:paraId="524959BC" w14:textId="0F10EB66" w:rsidR="002F4D86" w:rsidRDefault="002F4D86" w:rsidP="002F4D86">
      <w:pPr>
        <w:pStyle w:val="ListParagraph"/>
        <w:numPr>
          <w:ilvl w:val="2"/>
          <w:numId w:val="29"/>
        </w:numPr>
        <w:spacing w:before="120" w:after="120" w:line="240" w:lineRule="auto"/>
      </w:pPr>
      <w:r w:rsidRPr="002F4D86">
        <w:rPr>
          <w:b/>
        </w:rPr>
        <w:t>{0:00000}</w:t>
      </w:r>
      <w:r>
        <w:t xml:space="preserve"> (e.g.,00001, 00025, 99999)</w:t>
      </w:r>
    </w:p>
    <w:p w14:paraId="63045AAF" w14:textId="4F2818FE" w:rsidR="002F4D86" w:rsidRDefault="002F4D86" w:rsidP="002F4D86">
      <w:pPr>
        <w:pStyle w:val="ListParagraph"/>
        <w:numPr>
          <w:ilvl w:val="2"/>
          <w:numId w:val="29"/>
        </w:numPr>
        <w:spacing w:before="120" w:after="120" w:line="240" w:lineRule="auto"/>
      </w:pPr>
      <w:r w:rsidRPr="002F4D86">
        <w:rPr>
          <w:b/>
        </w:rPr>
        <w:t>prefix{0:000}suffix</w:t>
      </w:r>
      <w:r>
        <w:t xml:space="preserve"> (e.g., prefix001suffix, prefix025suffix, prefix999suffix)</w:t>
      </w:r>
    </w:p>
    <w:p w14:paraId="7E4149BB" w14:textId="7EB95857" w:rsidR="009F25D6" w:rsidRDefault="002F4D86" w:rsidP="002F4D86">
      <w:pPr>
        <w:pStyle w:val="ListParagraph"/>
        <w:numPr>
          <w:ilvl w:val="2"/>
          <w:numId w:val="29"/>
        </w:numPr>
        <w:spacing w:before="120" w:after="120" w:line="240" w:lineRule="auto"/>
      </w:pPr>
      <w:r w:rsidRPr="002F4D86">
        <w:rPr>
          <w:b/>
        </w:rPr>
        <w:t>{0:00}suffix</w:t>
      </w:r>
      <w:r>
        <w:t xml:space="preserve"> (e.g., 01suffix, 25suffix, 99suffix</w:t>
      </w:r>
      <w:r w:rsidR="007628CB">
        <w:t xml:space="preserve">) </w:t>
      </w:r>
    </w:p>
    <w:p w14:paraId="36ADB599" w14:textId="77777777" w:rsidR="007628CB" w:rsidRDefault="007628CB" w:rsidP="002F4D86">
      <w:pPr>
        <w:pStyle w:val="ListParagraph"/>
        <w:numPr>
          <w:ilvl w:val="0"/>
          <w:numId w:val="29"/>
        </w:numPr>
        <w:spacing w:before="120" w:after="120" w:line="240" w:lineRule="auto"/>
      </w:pPr>
      <w:r>
        <w:t xml:space="preserve">Type </w:t>
      </w:r>
      <w:r>
        <w:rPr>
          <w:b/>
        </w:rPr>
        <w:t xml:space="preserve">Start Index </w:t>
      </w:r>
      <w:r>
        <w:t>number if applicable. (The default is 1.)</w:t>
      </w:r>
    </w:p>
    <w:p w14:paraId="7FA19DC8" w14:textId="77777777" w:rsidR="007628CB" w:rsidRDefault="007628CB" w:rsidP="002F4D86">
      <w:pPr>
        <w:pStyle w:val="ListParagraph"/>
        <w:numPr>
          <w:ilvl w:val="0"/>
          <w:numId w:val="29"/>
        </w:numPr>
        <w:spacing w:before="120" w:after="120" w:line="240" w:lineRule="auto"/>
      </w:pPr>
      <w:r>
        <w:t>Type End Index number if applicable. (The default is 99.)</w:t>
      </w:r>
    </w:p>
    <w:p w14:paraId="711B792B" w14:textId="77777777" w:rsidR="007628CB" w:rsidRDefault="007628CB" w:rsidP="002F4D86">
      <w:pPr>
        <w:pStyle w:val="ListParagraph"/>
        <w:numPr>
          <w:ilvl w:val="0"/>
          <w:numId w:val="29"/>
        </w:numPr>
        <w:spacing w:before="120" w:after="120" w:line="240" w:lineRule="auto"/>
      </w:pPr>
      <w:r>
        <w:t xml:space="preserve">Type a </w:t>
      </w:r>
      <w:r>
        <w:rPr>
          <w:b/>
        </w:rPr>
        <w:t xml:space="preserve">Description </w:t>
      </w:r>
      <w:r>
        <w:t xml:space="preserve">for the Virtual Worker Pool if needed. </w:t>
      </w:r>
    </w:p>
    <w:p w14:paraId="2D82C6EA" w14:textId="31D0CB1A" w:rsidR="007628CB" w:rsidRDefault="007628CB" w:rsidP="002F4D86">
      <w:pPr>
        <w:pStyle w:val="ListParagraph"/>
        <w:numPr>
          <w:ilvl w:val="0"/>
          <w:numId w:val="29"/>
        </w:numPr>
        <w:spacing w:before="120" w:after="120" w:line="240" w:lineRule="auto"/>
      </w:pPr>
      <w:r>
        <w:t xml:space="preserve">Click </w:t>
      </w:r>
      <w:r>
        <w:rPr>
          <w:b/>
        </w:rPr>
        <w:t xml:space="preserve">OK </w:t>
      </w:r>
      <w:r>
        <w:t>to close the Virtual Account Pool pop-up window.</w:t>
      </w:r>
    </w:p>
    <w:p w14:paraId="4E5EF20C" w14:textId="1200E224" w:rsidR="00B700F0" w:rsidRDefault="007628CB" w:rsidP="002F4D86">
      <w:pPr>
        <w:pStyle w:val="ListParagraph"/>
        <w:numPr>
          <w:ilvl w:val="0"/>
          <w:numId w:val="29"/>
        </w:numPr>
        <w:spacing w:before="120" w:after="120" w:line="240" w:lineRule="auto"/>
      </w:pPr>
      <w:r>
        <w:t xml:space="preserve">Click </w:t>
      </w:r>
      <w:r w:rsidRPr="007628CB">
        <w:rPr>
          <w:b/>
        </w:rPr>
        <w:t xml:space="preserve">Apply </w:t>
      </w:r>
      <w:r>
        <w:t xml:space="preserve">and </w:t>
      </w:r>
      <w:r w:rsidRPr="007628CB">
        <w:rPr>
          <w:b/>
        </w:rPr>
        <w:t xml:space="preserve">OK </w:t>
      </w:r>
      <w:r>
        <w:t>to save changes.</w:t>
      </w:r>
      <w:r>
        <w:br/>
      </w:r>
      <w:r>
        <w:br/>
      </w:r>
      <w:r>
        <w:rPr>
          <w:noProof/>
          <w:lang w:val="en-GB" w:eastAsia="en-GB"/>
        </w:rPr>
        <w:drawing>
          <wp:inline distT="0" distB="0" distL="0" distR="0" wp14:anchorId="347983EF" wp14:editId="50E3D741">
            <wp:extent cx="5029200" cy="2908447"/>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29200" cy="2908447"/>
                    </a:xfrm>
                    <a:prstGeom prst="rect">
                      <a:avLst/>
                    </a:prstGeom>
                  </pic:spPr>
                </pic:pic>
              </a:graphicData>
            </a:graphic>
          </wp:inline>
        </w:drawing>
      </w:r>
      <w:r w:rsidR="00B700F0">
        <w:br/>
      </w:r>
    </w:p>
    <w:p w14:paraId="30B0671A" w14:textId="77777777" w:rsidR="00B700F0" w:rsidRDefault="00B700F0">
      <w:r>
        <w:br w:type="page"/>
      </w:r>
    </w:p>
    <w:p w14:paraId="4B908E16" w14:textId="477B0391" w:rsidR="009F25D6" w:rsidRDefault="00B700F0" w:rsidP="00B700F0">
      <w:pPr>
        <w:pStyle w:val="Heading2"/>
      </w:pPr>
      <w:bookmarkStart w:id="70" w:name="_Edit_or_Remove_1"/>
      <w:bookmarkStart w:id="71" w:name="_Toc16859990"/>
      <w:bookmarkEnd w:id="70"/>
      <w:r>
        <w:lastRenderedPageBreak/>
        <w:t>Edit or Remove a Virtual Worker Pool</w:t>
      </w:r>
      <w:bookmarkEnd w:id="71"/>
    </w:p>
    <w:p w14:paraId="4D7FB351" w14:textId="778C34BA" w:rsidR="00B700F0" w:rsidRDefault="00B700F0" w:rsidP="00B700F0">
      <w:r>
        <w:t>To edit or delete an existing virtual worker pool, follow the steps below:</w:t>
      </w:r>
    </w:p>
    <w:p w14:paraId="3A969FAB" w14:textId="77777777" w:rsidR="00B700F0" w:rsidRDefault="000B0AD4" w:rsidP="002F4D86">
      <w:pPr>
        <w:pStyle w:val="ListParagraph"/>
        <w:numPr>
          <w:ilvl w:val="0"/>
          <w:numId w:val="30"/>
        </w:numPr>
        <w:spacing w:before="120" w:after="120" w:line="240" w:lineRule="auto"/>
      </w:pPr>
      <w:hyperlink w:anchor="_Access_Control_Panel" w:history="1">
        <w:r w:rsidR="00B700F0" w:rsidRPr="008A78DA">
          <w:rPr>
            <w:rStyle w:val="Hyperlink"/>
          </w:rPr>
          <w:t>Access the Admin control panel</w:t>
        </w:r>
      </w:hyperlink>
      <w:r w:rsidR="00B700F0" w:rsidRPr="008A78DA">
        <w:rPr>
          <w:color w:val="0096D6"/>
        </w:rPr>
        <w:t xml:space="preserve"> </w:t>
      </w:r>
      <w:r w:rsidR="00B700F0">
        <w:t xml:space="preserve">and select the </w:t>
      </w:r>
      <w:r w:rsidR="00B700F0">
        <w:rPr>
          <w:b/>
        </w:rPr>
        <w:t>Virtual Worker Pools</w:t>
      </w:r>
      <w:r w:rsidR="00B700F0">
        <w:t xml:space="preserve"> link to open the </w:t>
      </w:r>
      <w:r w:rsidR="00B700F0">
        <w:rPr>
          <w:b/>
        </w:rPr>
        <w:t>Virtual Worker Account Pools</w:t>
      </w:r>
      <w:r w:rsidR="00B700F0" w:rsidRPr="00483C1D">
        <w:rPr>
          <w:b/>
        </w:rPr>
        <w:t xml:space="preserve"> </w:t>
      </w:r>
      <w:r w:rsidR="00B700F0">
        <w:t>window.</w:t>
      </w:r>
    </w:p>
    <w:p w14:paraId="47D2F31C" w14:textId="4C3CC7E0" w:rsidR="00B700F0" w:rsidRDefault="00B700F0" w:rsidP="002F4D86">
      <w:pPr>
        <w:pStyle w:val="ListParagraph"/>
        <w:numPr>
          <w:ilvl w:val="0"/>
          <w:numId w:val="30"/>
        </w:numPr>
        <w:spacing w:before="120" w:after="120" w:line="240" w:lineRule="auto"/>
      </w:pPr>
      <w:r>
        <w:t>Select the Virtual Worker Pool to be updated.</w:t>
      </w:r>
    </w:p>
    <w:p w14:paraId="2BA9529D" w14:textId="2553CF79" w:rsidR="00B700F0" w:rsidRPr="00B700F0" w:rsidRDefault="00B700F0" w:rsidP="002F4D86">
      <w:pPr>
        <w:pStyle w:val="ListParagraph"/>
        <w:numPr>
          <w:ilvl w:val="0"/>
          <w:numId w:val="30"/>
        </w:numPr>
        <w:spacing w:before="120" w:after="120" w:line="240" w:lineRule="auto"/>
      </w:pPr>
      <w:r>
        <w:t>Edit or Remove the Virtual Worker Pool following the instructions below:</w:t>
      </w:r>
      <w:r>
        <w:br/>
      </w:r>
      <w:r>
        <w:br/>
      </w:r>
      <w:r>
        <w:rPr>
          <w:noProof/>
          <w:lang w:val="en-GB" w:eastAsia="en-GB"/>
        </w:rPr>
        <w:drawing>
          <wp:inline distT="0" distB="0" distL="0" distR="0" wp14:anchorId="36BC383B" wp14:editId="675032D3">
            <wp:extent cx="5029200" cy="2639255"/>
            <wp:effectExtent l="0" t="0" r="0" b="889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29200" cy="2639255"/>
                    </a:xfrm>
                    <a:prstGeom prst="rect">
                      <a:avLst/>
                    </a:prstGeom>
                  </pic:spPr>
                </pic:pic>
              </a:graphicData>
            </a:graphic>
          </wp:inline>
        </w:drawing>
      </w:r>
      <w:r>
        <w:br/>
      </w:r>
    </w:p>
    <w:p w14:paraId="00BA48E7" w14:textId="0791E0C8" w:rsidR="004032AA" w:rsidRDefault="004032AA" w:rsidP="00B700F0">
      <w:r>
        <w:t>Virtual Worker account pools are groups of domain users that will be used by STB to run the tests.  When STB starts a test, it starts processes on the client machine that run as domain users.  For example, you could set up a group of users on your domain with the following user names:</w:t>
      </w:r>
    </w:p>
    <w:p w14:paraId="30A5AA63" w14:textId="3D88DFAF" w:rsidR="004032AA" w:rsidRDefault="004032AA" w:rsidP="004032AA">
      <w:pPr>
        <w:spacing w:after="0"/>
      </w:pPr>
      <w:r>
        <w:t>u00001</w:t>
      </w:r>
    </w:p>
    <w:p w14:paraId="2004B05A" w14:textId="0F6369A9" w:rsidR="004032AA" w:rsidRDefault="004032AA" w:rsidP="004032AA">
      <w:pPr>
        <w:spacing w:after="0"/>
      </w:pPr>
      <w:r>
        <w:t>u00002</w:t>
      </w:r>
    </w:p>
    <w:p w14:paraId="437F0DD5" w14:textId="507CC3BF" w:rsidR="004032AA" w:rsidRDefault="004032AA" w:rsidP="004032AA">
      <w:pPr>
        <w:spacing w:after="0"/>
      </w:pPr>
      <w:r>
        <w:t>u00003</w:t>
      </w:r>
    </w:p>
    <w:p w14:paraId="5D6E5F49" w14:textId="43D3730C" w:rsidR="004032AA" w:rsidRDefault="004032AA" w:rsidP="004032AA">
      <w:pPr>
        <w:spacing w:after="0"/>
      </w:pPr>
      <w:r>
        <w:t>u00004</w:t>
      </w:r>
    </w:p>
    <w:p w14:paraId="21F175D1" w14:textId="77777777" w:rsidR="004032AA" w:rsidRDefault="004032AA" w:rsidP="004032AA">
      <w:pPr>
        <w:spacing w:after="0"/>
      </w:pPr>
    </w:p>
    <w:p w14:paraId="6A25E430" w14:textId="01585DBB" w:rsidR="004032AA" w:rsidRDefault="004032AA" w:rsidP="004032AA">
      <w:pPr>
        <w:spacing w:after="0"/>
      </w:pPr>
      <w:r>
        <w:t>You would then fill out the form above with the following information:</w:t>
      </w:r>
    </w:p>
    <w:p w14:paraId="2BB1D80B" w14:textId="514EE2CF" w:rsidR="004032AA" w:rsidRDefault="004032AA" w:rsidP="004032AA">
      <w:pPr>
        <w:spacing w:after="0"/>
      </w:pPr>
      <w:r>
        <w:t>User Format: u{00000}</w:t>
      </w:r>
    </w:p>
    <w:p w14:paraId="5D23EE3B" w14:textId="18AD464B" w:rsidR="004032AA" w:rsidRDefault="004032AA" w:rsidP="004032AA">
      <w:pPr>
        <w:spacing w:after="0"/>
      </w:pPr>
      <w:r>
        <w:t>Start Index:  1</w:t>
      </w:r>
    </w:p>
    <w:p w14:paraId="6D3FBC92" w14:textId="62828E0A" w:rsidR="004032AA" w:rsidRDefault="004032AA" w:rsidP="004032AA">
      <w:pPr>
        <w:spacing w:after="0"/>
      </w:pPr>
      <w:r>
        <w:t>End Index:  4</w:t>
      </w:r>
    </w:p>
    <w:p w14:paraId="292F91F5" w14:textId="280EA7AF" w:rsidR="004032AA" w:rsidRDefault="004032AA" w:rsidP="004032AA">
      <w:pPr>
        <w:spacing w:after="0"/>
      </w:pPr>
      <w:r>
        <w:t>Description:  STB Test Users</w:t>
      </w:r>
    </w:p>
    <w:p w14:paraId="091B43FD" w14:textId="77777777" w:rsidR="004032AA" w:rsidRPr="00B700F0" w:rsidRDefault="004032AA" w:rsidP="004032AA">
      <w:pPr>
        <w:spacing w:after="0"/>
      </w:pPr>
    </w:p>
    <w:p w14:paraId="7AF0A928" w14:textId="35268B61" w:rsidR="00B700F0" w:rsidRDefault="00B700F0">
      <w:r>
        <w:br w:type="page"/>
      </w:r>
    </w:p>
    <w:p w14:paraId="5C7728F6" w14:textId="31ABBE4E" w:rsidR="00BA05E0" w:rsidRDefault="00BA05E0" w:rsidP="005D52A8">
      <w:pPr>
        <w:pStyle w:val="Heading1"/>
      </w:pPr>
      <w:bookmarkStart w:id="72" w:name="_Scheduling_Cleanup_of"/>
      <w:bookmarkStart w:id="73" w:name="_Toc16859991"/>
      <w:bookmarkEnd w:id="72"/>
      <w:r>
        <w:lastRenderedPageBreak/>
        <w:t>Scheduling Cleanup of the Database</w:t>
      </w:r>
      <w:bookmarkEnd w:id="73"/>
    </w:p>
    <w:p w14:paraId="64CD0352" w14:textId="43EFBFE4" w:rsidR="00BA05E0" w:rsidRDefault="00B700F0" w:rsidP="00E42D1D">
      <w:pPr>
        <w:spacing w:after="120"/>
        <w:contextualSpacing/>
      </w:pPr>
      <w:r>
        <w:t>It is recommended that a periodic cleanup of the STB database is performed, to remove runtime and results data that has exceeded the selected retention period. The administrator can set the frequency and schedule of this cleanup from the STB Admin Control Panel</w:t>
      </w:r>
      <w:r w:rsidR="00BA05E0">
        <w:t>.</w:t>
      </w:r>
      <w:r w:rsidR="00BC50D3">
        <w:t xml:space="preserve"> These settings may be edited at any time.</w:t>
      </w:r>
    </w:p>
    <w:p w14:paraId="4FEA8A23" w14:textId="66524858" w:rsidR="00B700F0" w:rsidRDefault="00B700F0" w:rsidP="00E42D1D">
      <w:pPr>
        <w:spacing w:after="120"/>
        <w:contextualSpacing/>
      </w:pPr>
      <w:r>
        <w:t>To schedule cleanup, follow the steps below:</w:t>
      </w:r>
    </w:p>
    <w:p w14:paraId="20CC491C" w14:textId="77777777" w:rsidR="00BC50D3" w:rsidRDefault="000B0AD4" w:rsidP="002F4D86">
      <w:pPr>
        <w:pStyle w:val="ListParagraph"/>
        <w:numPr>
          <w:ilvl w:val="0"/>
          <w:numId w:val="31"/>
        </w:numPr>
        <w:spacing w:before="120" w:after="120" w:line="240" w:lineRule="auto"/>
      </w:pPr>
      <w:hyperlink w:anchor="_Access_Control_Panel" w:history="1">
        <w:r w:rsidR="00B700F0" w:rsidRPr="008A78DA">
          <w:rPr>
            <w:rStyle w:val="Hyperlink"/>
          </w:rPr>
          <w:t>Access the Admin control panel</w:t>
        </w:r>
      </w:hyperlink>
      <w:r w:rsidR="00B700F0" w:rsidRPr="008A78DA">
        <w:rPr>
          <w:color w:val="0096D6"/>
        </w:rPr>
        <w:t xml:space="preserve"> </w:t>
      </w:r>
      <w:r w:rsidR="00B700F0">
        <w:t xml:space="preserve">and select the </w:t>
      </w:r>
      <w:r w:rsidR="00B700F0">
        <w:rPr>
          <w:b/>
        </w:rPr>
        <w:t>Scheduled Database Cleanup</w:t>
      </w:r>
      <w:r w:rsidR="00B700F0">
        <w:t xml:space="preserve"> link to open the </w:t>
      </w:r>
      <w:r w:rsidR="00B700F0">
        <w:rPr>
          <w:b/>
        </w:rPr>
        <w:t>Scheduled Database Cleanup</w:t>
      </w:r>
      <w:r w:rsidR="00B700F0" w:rsidRPr="00483C1D">
        <w:rPr>
          <w:b/>
        </w:rPr>
        <w:t xml:space="preserve"> </w:t>
      </w:r>
      <w:r w:rsidR="00B700F0">
        <w:t>window.</w:t>
      </w:r>
    </w:p>
    <w:p w14:paraId="392DC76D" w14:textId="77777777" w:rsidR="00BC50D3" w:rsidRDefault="00BC50D3" w:rsidP="002F4D86">
      <w:pPr>
        <w:pStyle w:val="ListParagraph"/>
        <w:numPr>
          <w:ilvl w:val="0"/>
          <w:numId w:val="31"/>
        </w:numPr>
        <w:spacing w:before="120" w:after="120" w:line="240" w:lineRule="auto"/>
      </w:pPr>
      <w:r>
        <w:t xml:space="preserve">Verify the </w:t>
      </w:r>
      <w:r>
        <w:rPr>
          <w:b/>
        </w:rPr>
        <w:t xml:space="preserve">Cleanup Job Enabled </w:t>
      </w:r>
      <w:r>
        <w:t>option is checked.</w:t>
      </w:r>
    </w:p>
    <w:p w14:paraId="7A757094" w14:textId="77777777" w:rsidR="00BC50D3" w:rsidRDefault="00BC50D3" w:rsidP="002F4D86">
      <w:pPr>
        <w:pStyle w:val="ListParagraph"/>
        <w:numPr>
          <w:ilvl w:val="0"/>
          <w:numId w:val="31"/>
        </w:numPr>
        <w:spacing w:before="120" w:after="120" w:line="240" w:lineRule="auto"/>
      </w:pPr>
      <w:r>
        <w:t xml:space="preserve">Select </w:t>
      </w:r>
      <w:r w:rsidRPr="00BC50D3">
        <w:rPr>
          <w:b/>
        </w:rPr>
        <w:t>Cleanup Schedule</w:t>
      </w:r>
      <w:r>
        <w:t>. (Daily is recommended.)</w:t>
      </w:r>
    </w:p>
    <w:p w14:paraId="3B631737" w14:textId="77777777" w:rsidR="00BC50D3" w:rsidRDefault="00BC50D3" w:rsidP="002F4D86">
      <w:pPr>
        <w:pStyle w:val="ListParagraph"/>
        <w:numPr>
          <w:ilvl w:val="0"/>
          <w:numId w:val="31"/>
        </w:numPr>
        <w:spacing w:before="120" w:after="120" w:line="240" w:lineRule="auto"/>
      </w:pPr>
      <w:r>
        <w:t>Select the initial Start date and time using the date picker and clock fields.</w:t>
      </w:r>
    </w:p>
    <w:p w14:paraId="09525587" w14:textId="77777777" w:rsidR="00BC50D3" w:rsidRDefault="00BC50D3" w:rsidP="002F4D86">
      <w:pPr>
        <w:pStyle w:val="ListParagraph"/>
        <w:numPr>
          <w:ilvl w:val="0"/>
          <w:numId w:val="31"/>
        </w:numPr>
        <w:spacing w:before="120" w:after="120" w:line="240" w:lineRule="auto"/>
      </w:pPr>
      <w:r>
        <w:t xml:space="preserve">Select a maximum cleanup runtime from the </w:t>
      </w:r>
      <w:r>
        <w:rPr>
          <w:b/>
        </w:rPr>
        <w:t xml:space="preserve">Stop cleanup job… </w:t>
      </w:r>
      <w:r>
        <w:t>drop-down menu.</w:t>
      </w:r>
    </w:p>
    <w:p w14:paraId="51811A28" w14:textId="79D9918E" w:rsidR="00B700F0" w:rsidRDefault="00BC50D3" w:rsidP="00BA05E0">
      <w:pPr>
        <w:pStyle w:val="ListParagraph"/>
        <w:numPr>
          <w:ilvl w:val="0"/>
          <w:numId w:val="31"/>
        </w:numPr>
        <w:spacing w:before="120" w:after="120" w:line="240" w:lineRule="auto"/>
      </w:pPr>
      <w:r>
        <w:t xml:space="preserve">Click </w:t>
      </w:r>
      <w:r w:rsidRPr="00CB4A76">
        <w:rPr>
          <w:b/>
        </w:rPr>
        <w:t xml:space="preserve">OK </w:t>
      </w:r>
      <w:r>
        <w:t xml:space="preserve">to save settings. </w:t>
      </w:r>
      <w:r>
        <w:br/>
      </w:r>
      <w:r>
        <w:br/>
      </w:r>
      <w:r>
        <w:rPr>
          <w:noProof/>
          <w:lang w:val="en-GB" w:eastAsia="en-GB"/>
        </w:rPr>
        <w:drawing>
          <wp:inline distT="0" distB="0" distL="0" distR="0" wp14:anchorId="33D68457" wp14:editId="4EEA7318">
            <wp:extent cx="5029200" cy="32238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29200" cy="3223846"/>
                    </a:xfrm>
                    <a:prstGeom prst="rect">
                      <a:avLst/>
                    </a:prstGeom>
                  </pic:spPr>
                </pic:pic>
              </a:graphicData>
            </a:graphic>
          </wp:inline>
        </w:drawing>
      </w:r>
      <w:r>
        <w:br/>
      </w:r>
    </w:p>
    <w:p w14:paraId="60D54905" w14:textId="715F3282" w:rsidR="00B700F0" w:rsidRDefault="00B700F0">
      <w:r>
        <w:br w:type="page"/>
      </w:r>
    </w:p>
    <w:p w14:paraId="6B3BB9A6" w14:textId="377528BF" w:rsidR="00E00ADB" w:rsidRDefault="00E00ADB" w:rsidP="00E00ADB">
      <w:pPr>
        <w:pStyle w:val="Heading1"/>
      </w:pPr>
      <w:bookmarkStart w:id="74" w:name="_Toc16859992"/>
      <w:r>
        <w:lastRenderedPageBreak/>
        <w:t>Troubleshooting Guide</w:t>
      </w:r>
      <w:bookmarkEnd w:id="74"/>
    </w:p>
    <w:p w14:paraId="24A8F610" w14:textId="12BA3DF8" w:rsidR="00E00ADB" w:rsidRDefault="002F3587" w:rsidP="000C44C1">
      <w:pPr>
        <w:pStyle w:val="Heading2"/>
      </w:pPr>
      <w:bookmarkStart w:id="75" w:name="_Update_Domain_Controller"/>
      <w:bookmarkStart w:id="76" w:name="UpdateDomainControllerRelationship"/>
      <w:bookmarkStart w:id="77" w:name="_Toc16859993"/>
      <w:bookmarkEnd w:id="75"/>
      <w:r>
        <w:t xml:space="preserve">Update </w:t>
      </w:r>
      <w:r w:rsidR="000C44C1">
        <w:t>Domain Controller Relationship</w:t>
      </w:r>
      <w:bookmarkEnd w:id="76"/>
      <w:bookmarkEnd w:id="77"/>
    </w:p>
    <w:p w14:paraId="7B7A1F9A" w14:textId="3F24D7F2" w:rsidR="000C44C1" w:rsidRDefault="00FD40BC" w:rsidP="00E42D1D">
      <w:pPr>
        <w:spacing w:after="120"/>
        <w:ind w:left="720" w:hanging="360"/>
        <w:contextualSpacing/>
      </w:pPr>
      <w:r>
        <w:t>To unjoin and rejoin the domain, follow the steps below:</w:t>
      </w:r>
    </w:p>
    <w:p w14:paraId="425ED025" w14:textId="77777777" w:rsidR="00FD40BC" w:rsidRDefault="00FD40BC" w:rsidP="002F4D86">
      <w:pPr>
        <w:pStyle w:val="ListParagraph"/>
        <w:numPr>
          <w:ilvl w:val="0"/>
          <w:numId w:val="13"/>
        </w:numPr>
        <w:spacing w:after="120"/>
      </w:pPr>
      <w:r>
        <w:t xml:space="preserve">Click the </w:t>
      </w:r>
      <w:r w:rsidRPr="00FD40BC">
        <w:rPr>
          <w:b/>
        </w:rPr>
        <w:t>Start</w:t>
      </w:r>
      <w:r w:rsidRPr="009C6EAF">
        <w:t xml:space="preserve"> button. </w:t>
      </w:r>
    </w:p>
    <w:p w14:paraId="300BCA95" w14:textId="14E07212" w:rsidR="00FD40BC" w:rsidRDefault="00FD40BC" w:rsidP="002F4D86">
      <w:pPr>
        <w:pStyle w:val="ListParagraph"/>
        <w:numPr>
          <w:ilvl w:val="0"/>
          <w:numId w:val="13"/>
        </w:numPr>
        <w:spacing w:after="120"/>
      </w:pPr>
      <w:r w:rsidRPr="009C6EAF">
        <w:t>Right</w:t>
      </w:r>
      <w:r>
        <w:t>-</w:t>
      </w:r>
      <w:r w:rsidRPr="009C6EAF">
        <w:t xml:space="preserve">click </w:t>
      </w:r>
      <w:r w:rsidRPr="00FD40BC">
        <w:rPr>
          <w:b/>
        </w:rPr>
        <w:t>This PC</w:t>
      </w:r>
      <w:r w:rsidRPr="009C6EAF">
        <w:t xml:space="preserve"> or </w:t>
      </w:r>
      <w:r w:rsidRPr="00FD40BC">
        <w:rPr>
          <w:b/>
        </w:rPr>
        <w:t>Computer</w:t>
      </w:r>
      <w:r>
        <w:rPr>
          <w:b/>
        </w:rPr>
        <w:t xml:space="preserve"> </w:t>
      </w:r>
      <w:r w:rsidRPr="009C6EAF">
        <w:t xml:space="preserve">depending on </w:t>
      </w:r>
      <w:r>
        <w:t>W</w:t>
      </w:r>
      <w:r w:rsidRPr="009C6EAF">
        <w:t xml:space="preserve">indows version. </w:t>
      </w:r>
    </w:p>
    <w:p w14:paraId="46408F70" w14:textId="40352190" w:rsidR="00FD40BC" w:rsidRDefault="00FD40BC" w:rsidP="002F4D86">
      <w:pPr>
        <w:pStyle w:val="ListParagraph"/>
        <w:numPr>
          <w:ilvl w:val="0"/>
          <w:numId w:val="13"/>
        </w:numPr>
        <w:spacing w:after="120"/>
      </w:pPr>
      <w:r w:rsidRPr="009C6EAF">
        <w:t xml:space="preserve">Select </w:t>
      </w:r>
      <w:r w:rsidRPr="00FD40BC">
        <w:rPr>
          <w:b/>
        </w:rPr>
        <w:t>Properties</w:t>
      </w:r>
      <w:r>
        <w:rPr>
          <w:b/>
        </w:rPr>
        <w:t xml:space="preserve"> </w:t>
      </w:r>
      <w:r>
        <w:t xml:space="preserve">to open the </w:t>
      </w:r>
      <w:r>
        <w:rPr>
          <w:b/>
        </w:rPr>
        <w:t xml:space="preserve">System </w:t>
      </w:r>
      <w:r>
        <w:t>window</w:t>
      </w:r>
      <w:r w:rsidRPr="009C6EAF">
        <w:t>.</w:t>
      </w:r>
      <w:r>
        <w:br/>
      </w:r>
      <w:r>
        <w:rPr>
          <w:noProof/>
          <w:lang w:val="en-GB" w:eastAsia="en-GB"/>
        </w:rPr>
        <w:drawing>
          <wp:inline distT="0" distB="0" distL="0" distR="0" wp14:anchorId="0E3DEC9C" wp14:editId="7D371C2B">
            <wp:extent cx="3657600" cy="2645509"/>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57600" cy="2645509"/>
                    </a:xfrm>
                    <a:prstGeom prst="rect">
                      <a:avLst/>
                    </a:prstGeom>
                  </pic:spPr>
                </pic:pic>
              </a:graphicData>
            </a:graphic>
          </wp:inline>
        </w:drawing>
      </w:r>
      <w:r w:rsidR="00E42D1D">
        <w:br/>
      </w:r>
    </w:p>
    <w:p w14:paraId="38D654B3" w14:textId="77777777" w:rsidR="00265421" w:rsidRDefault="00FD40BC" w:rsidP="002F4D86">
      <w:pPr>
        <w:pStyle w:val="ListParagraph"/>
        <w:numPr>
          <w:ilvl w:val="0"/>
          <w:numId w:val="13"/>
        </w:numPr>
        <w:spacing w:after="120"/>
      </w:pPr>
      <w:r>
        <w:t>Note the domain</w:t>
      </w:r>
      <w:r w:rsidR="00265421">
        <w:t>.</w:t>
      </w:r>
    </w:p>
    <w:p w14:paraId="4E496EB0" w14:textId="374EE22F" w:rsidR="00AB3ED7" w:rsidRDefault="00265421" w:rsidP="002F4D86">
      <w:pPr>
        <w:pStyle w:val="ListParagraph"/>
        <w:numPr>
          <w:ilvl w:val="0"/>
          <w:numId w:val="13"/>
        </w:numPr>
        <w:spacing w:after="120"/>
      </w:pPr>
      <w:r>
        <w:t xml:space="preserve">Click </w:t>
      </w:r>
      <w:r>
        <w:rPr>
          <w:b/>
        </w:rPr>
        <w:t>Change Settings</w:t>
      </w:r>
      <w:r w:rsidR="00AB3ED7">
        <w:rPr>
          <w:b/>
        </w:rPr>
        <w:t xml:space="preserve"> </w:t>
      </w:r>
      <w:r w:rsidR="00AB3ED7">
        <w:t xml:space="preserve">to open the </w:t>
      </w:r>
      <w:r w:rsidR="00AB3ED7">
        <w:rPr>
          <w:b/>
        </w:rPr>
        <w:t xml:space="preserve">System Properties </w:t>
      </w:r>
      <w:r w:rsidR="00AB3ED7">
        <w:t>window</w:t>
      </w:r>
      <w:r w:rsidR="00AB3ED7" w:rsidRPr="00AB3ED7">
        <w:t>.</w:t>
      </w:r>
    </w:p>
    <w:p w14:paraId="7068DDF3" w14:textId="77777777" w:rsidR="00AB3ED7" w:rsidRDefault="00AB3ED7" w:rsidP="002F4D86">
      <w:pPr>
        <w:pStyle w:val="ListParagraph"/>
        <w:numPr>
          <w:ilvl w:val="0"/>
          <w:numId w:val="13"/>
        </w:numPr>
        <w:spacing w:after="120"/>
      </w:pPr>
      <w:r>
        <w:t xml:space="preserve">Verify the </w:t>
      </w:r>
      <w:r>
        <w:rPr>
          <w:b/>
        </w:rPr>
        <w:t xml:space="preserve">Computer Name </w:t>
      </w:r>
      <w:r>
        <w:t>tab is selected.</w:t>
      </w:r>
    </w:p>
    <w:p w14:paraId="1496F0EA" w14:textId="253B923C" w:rsidR="00CB4A76" w:rsidRDefault="00AB3ED7" w:rsidP="002F4D86">
      <w:pPr>
        <w:pStyle w:val="ListParagraph"/>
        <w:numPr>
          <w:ilvl w:val="0"/>
          <w:numId w:val="13"/>
        </w:numPr>
        <w:spacing w:after="120"/>
      </w:pPr>
      <w:r>
        <w:t xml:space="preserve">Click </w:t>
      </w:r>
      <w:r>
        <w:rPr>
          <w:b/>
        </w:rPr>
        <w:t xml:space="preserve">Change </w:t>
      </w:r>
      <w:r>
        <w:t xml:space="preserve">to </w:t>
      </w:r>
      <w:r w:rsidR="00015999">
        <w:t>open</w:t>
      </w:r>
      <w:r>
        <w:t xml:space="preserve"> the </w:t>
      </w:r>
      <w:r w:rsidRPr="00AB3ED7">
        <w:rPr>
          <w:b/>
        </w:rPr>
        <w:t>Computer Name/Domain Changes</w:t>
      </w:r>
      <w:r>
        <w:t xml:space="preserve"> window.</w:t>
      </w:r>
      <w:r>
        <w:br/>
      </w:r>
      <w:r>
        <w:br/>
      </w:r>
      <w:r>
        <w:rPr>
          <w:noProof/>
          <w:lang w:val="en-GB" w:eastAsia="en-GB"/>
        </w:rPr>
        <w:drawing>
          <wp:inline distT="0" distB="0" distL="0" distR="0" wp14:anchorId="4928DED8" wp14:editId="0FC1A622">
            <wp:extent cx="5486400" cy="24647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86400" cy="2464777"/>
                    </a:xfrm>
                    <a:prstGeom prst="rect">
                      <a:avLst/>
                    </a:prstGeom>
                  </pic:spPr>
                </pic:pic>
              </a:graphicData>
            </a:graphic>
          </wp:inline>
        </w:drawing>
      </w:r>
      <w:r w:rsidR="00E42D1D">
        <w:br/>
      </w:r>
    </w:p>
    <w:p w14:paraId="7965D08D" w14:textId="77777777" w:rsidR="00CB4A76" w:rsidRDefault="00CB4A76">
      <w:r>
        <w:br w:type="page"/>
      </w:r>
    </w:p>
    <w:p w14:paraId="5D19C16E" w14:textId="77777777" w:rsidR="00015999" w:rsidRDefault="00015999" w:rsidP="002F4D86">
      <w:pPr>
        <w:pStyle w:val="ListParagraph"/>
        <w:numPr>
          <w:ilvl w:val="0"/>
          <w:numId w:val="13"/>
        </w:numPr>
        <w:spacing w:after="120"/>
      </w:pPr>
      <w:r>
        <w:lastRenderedPageBreak/>
        <w:t xml:space="preserve">Select </w:t>
      </w:r>
      <w:r w:rsidRPr="00A510AE">
        <w:rPr>
          <w:b/>
        </w:rPr>
        <w:t>Workgroup</w:t>
      </w:r>
      <w:r>
        <w:t xml:space="preserve"> and create a name. </w:t>
      </w:r>
    </w:p>
    <w:p w14:paraId="0F203F7B" w14:textId="2907EA5D" w:rsidR="00015999" w:rsidRDefault="00015999" w:rsidP="002F4D86">
      <w:pPr>
        <w:pStyle w:val="ListParagraph"/>
        <w:numPr>
          <w:ilvl w:val="0"/>
          <w:numId w:val="13"/>
        </w:numPr>
        <w:spacing w:after="120"/>
      </w:pPr>
      <w:r>
        <w:t xml:space="preserve">Click </w:t>
      </w:r>
      <w:r w:rsidRPr="00577934">
        <w:rPr>
          <w:b/>
        </w:rPr>
        <w:t>OK</w:t>
      </w:r>
      <w:r>
        <w:rPr>
          <w:b/>
        </w:rPr>
        <w:t xml:space="preserve"> </w:t>
      </w:r>
      <w:r>
        <w:t>to display a domain log in warning</w:t>
      </w:r>
      <w:r w:rsidRPr="00015999">
        <w:t>.</w:t>
      </w:r>
    </w:p>
    <w:p w14:paraId="5AAD2302" w14:textId="75C1CF41" w:rsidR="00FD40BC" w:rsidRDefault="00015999" w:rsidP="002F4D86">
      <w:pPr>
        <w:pStyle w:val="ListParagraph"/>
        <w:numPr>
          <w:ilvl w:val="0"/>
          <w:numId w:val="13"/>
        </w:numPr>
        <w:spacing w:after="120"/>
      </w:pPr>
      <w:r>
        <w:t xml:space="preserve">Click </w:t>
      </w:r>
      <w:r w:rsidRPr="00567ACC">
        <w:rPr>
          <w:b/>
        </w:rPr>
        <w:t>OK</w:t>
      </w:r>
      <w:r>
        <w:t xml:space="preserve"> to continue past the warning.</w:t>
      </w:r>
      <w:r>
        <w:br/>
      </w:r>
      <w:r>
        <w:rPr>
          <w:noProof/>
          <w:lang w:val="en-GB" w:eastAsia="en-GB"/>
        </w:rPr>
        <w:drawing>
          <wp:inline distT="0" distB="0" distL="0" distR="0" wp14:anchorId="1D27516D" wp14:editId="0F374FF0">
            <wp:extent cx="5029200" cy="240069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29200" cy="2400691"/>
                    </a:xfrm>
                    <a:prstGeom prst="rect">
                      <a:avLst/>
                    </a:prstGeom>
                  </pic:spPr>
                </pic:pic>
              </a:graphicData>
            </a:graphic>
          </wp:inline>
        </w:drawing>
      </w:r>
      <w:r w:rsidR="00E42D1D">
        <w:br/>
      </w:r>
    </w:p>
    <w:p w14:paraId="0EAC58F8" w14:textId="004EF3BC" w:rsidR="00015999" w:rsidRDefault="00015999" w:rsidP="002F4D86">
      <w:pPr>
        <w:pStyle w:val="ListParagraph"/>
        <w:numPr>
          <w:ilvl w:val="0"/>
          <w:numId w:val="13"/>
        </w:numPr>
        <w:spacing w:after="120"/>
      </w:pPr>
      <w:r>
        <w:t xml:space="preserve">When prompted, click </w:t>
      </w:r>
      <w:r>
        <w:rPr>
          <w:b/>
        </w:rPr>
        <w:t xml:space="preserve">Restart Now </w:t>
      </w:r>
      <w:r>
        <w:t>to reboot the server and unjoin the domain.</w:t>
      </w:r>
    </w:p>
    <w:p w14:paraId="2CF67739" w14:textId="77777777" w:rsidR="00015999" w:rsidRDefault="00015999" w:rsidP="002F4D86">
      <w:pPr>
        <w:pStyle w:val="ListParagraph"/>
        <w:numPr>
          <w:ilvl w:val="0"/>
          <w:numId w:val="13"/>
        </w:numPr>
        <w:spacing w:after="120"/>
      </w:pPr>
      <w:r>
        <w:t>Log back in as the local administrator.</w:t>
      </w:r>
    </w:p>
    <w:p w14:paraId="70AED6FA" w14:textId="4B8BD62A" w:rsidR="00015999" w:rsidRDefault="00015999" w:rsidP="002F4D86">
      <w:pPr>
        <w:pStyle w:val="ListParagraph"/>
        <w:numPr>
          <w:ilvl w:val="0"/>
          <w:numId w:val="13"/>
        </w:numPr>
        <w:spacing w:after="120"/>
      </w:pPr>
      <w:r>
        <w:t xml:space="preserve">Repeat Steps 1-7 of this troubleshooting guide to open the </w:t>
      </w:r>
      <w:r w:rsidRPr="00AB3ED7">
        <w:rPr>
          <w:b/>
        </w:rPr>
        <w:t>Computer Name/Domain Changes</w:t>
      </w:r>
      <w:r>
        <w:t xml:space="preserve"> window</w:t>
      </w:r>
      <w:r w:rsidR="00D20621">
        <w:t xml:space="preserve"> again</w:t>
      </w:r>
      <w:r>
        <w:t>.</w:t>
      </w:r>
    </w:p>
    <w:p w14:paraId="079DCD49" w14:textId="77777777" w:rsidR="002F3587" w:rsidRDefault="002F3587" w:rsidP="002F4D86">
      <w:pPr>
        <w:pStyle w:val="ListParagraph"/>
        <w:numPr>
          <w:ilvl w:val="0"/>
          <w:numId w:val="13"/>
        </w:numPr>
        <w:spacing w:after="120"/>
      </w:pPr>
      <w:r>
        <w:t>Select Domain and type in the domain name noted in Step 4.</w:t>
      </w:r>
    </w:p>
    <w:p w14:paraId="3E9ED092" w14:textId="77777777" w:rsidR="002F3587" w:rsidRDefault="002F3587" w:rsidP="002F4D86">
      <w:pPr>
        <w:pStyle w:val="ListParagraph"/>
        <w:numPr>
          <w:ilvl w:val="0"/>
          <w:numId w:val="13"/>
        </w:numPr>
        <w:spacing w:after="120"/>
      </w:pPr>
      <w:r>
        <w:t xml:space="preserve">Click </w:t>
      </w:r>
      <w:r w:rsidRPr="00577934">
        <w:rPr>
          <w:b/>
        </w:rPr>
        <w:t>OK</w:t>
      </w:r>
      <w:r>
        <w:rPr>
          <w:b/>
        </w:rPr>
        <w:t xml:space="preserve"> </w:t>
      </w:r>
      <w:r>
        <w:t>to display a domain log in warning</w:t>
      </w:r>
      <w:r w:rsidRPr="00015999">
        <w:t>.</w:t>
      </w:r>
    </w:p>
    <w:p w14:paraId="5744AA87" w14:textId="5E9D4239" w:rsidR="00015999" w:rsidRDefault="002F3587" w:rsidP="002F4D86">
      <w:pPr>
        <w:pStyle w:val="ListParagraph"/>
        <w:numPr>
          <w:ilvl w:val="0"/>
          <w:numId w:val="13"/>
        </w:numPr>
        <w:spacing w:after="120"/>
      </w:pPr>
      <w:r>
        <w:t xml:space="preserve">Click </w:t>
      </w:r>
      <w:r w:rsidRPr="00567ACC">
        <w:rPr>
          <w:b/>
        </w:rPr>
        <w:t>OK</w:t>
      </w:r>
      <w:r>
        <w:t xml:space="preserve"> to continue past the warning.</w:t>
      </w:r>
      <w:r>
        <w:br/>
      </w:r>
      <w:r>
        <w:rPr>
          <w:noProof/>
          <w:lang w:val="en-GB" w:eastAsia="en-GB"/>
        </w:rPr>
        <w:drawing>
          <wp:inline distT="0" distB="0" distL="0" distR="0" wp14:anchorId="1CAA7448" wp14:editId="4E8FAAC0">
            <wp:extent cx="5029200" cy="2492570"/>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29200" cy="2492570"/>
                    </a:xfrm>
                    <a:prstGeom prst="rect">
                      <a:avLst/>
                    </a:prstGeom>
                  </pic:spPr>
                </pic:pic>
              </a:graphicData>
            </a:graphic>
          </wp:inline>
        </w:drawing>
      </w:r>
      <w:r w:rsidR="00E42D1D">
        <w:br/>
      </w:r>
    </w:p>
    <w:p w14:paraId="67691D66" w14:textId="77777777" w:rsidR="002F3587" w:rsidRDefault="002F3587" w:rsidP="002F4D86">
      <w:pPr>
        <w:pStyle w:val="ListParagraph"/>
        <w:numPr>
          <w:ilvl w:val="0"/>
          <w:numId w:val="13"/>
        </w:numPr>
        <w:spacing w:after="120"/>
      </w:pPr>
      <w:r>
        <w:t xml:space="preserve">When prompted, click </w:t>
      </w:r>
      <w:r>
        <w:rPr>
          <w:b/>
        </w:rPr>
        <w:t xml:space="preserve">Restart Now </w:t>
      </w:r>
      <w:r>
        <w:t>to reboot the server and unjoin the domain.</w:t>
      </w:r>
    </w:p>
    <w:p w14:paraId="364AE6B3" w14:textId="4699BB7B" w:rsidR="002F3587" w:rsidRDefault="002F3587" w:rsidP="002F4D86">
      <w:pPr>
        <w:pStyle w:val="ListParagraph"/>
        <w:numPr>
          <w:ilvl w:val="0"/>
          <w:numId w:val="13"/>
        </w:numPr>
        <w:spacing w:after="120"/>
      </w:pPr>
      <w:r>
        <w:t>Log back in as the local administrator.</w:t>
      </w:r>
    </w:p>
    <w:p w14:paraId="0DE8163C" w14:textId="6BBBFE89" w:rsidR="00EB2151" w:rsidRDefault="000B0AD4" w:rsidP="002F4D86">
      <w:pPr>
        <w:pStyle w:val="ListParagraph"/>
        <w:numPr>
          <w:ilvl w:val="0"/>
          <w:numId w:val="13"/>
        </w:numPr>
        <w:spacing w:after="120"/>
      </w:pPr>
      <w:hyperlink w:anchor="_Domain_Controller_Relationship" w:history="1">
        <w:r w:rsidR="002F3587" w:rsidRPr="00D53D8B">
          <w:rPr>
            <w:rStyle w:val="Hyperlink"/>
          </w:rPr>
          <w:t>Verify the domain controller relationship</w:t>
        </w:r>
      </w:hyperlink>
      <w:r w:rsidR="002F3587">
        <w:t>.</w:t>
      </w:r>
      <w:r w:rsidR="00C0416E">
        <w:br/>
      </w:r>
    </w:p>
    <w:p w14:paraId="63C8C327" w14:textId="1029F3A6" w:rsidR="00C0416E" w:rsidRDefault="00C0416E" w:rsidP="00EB2151">
      <w:pPr>
        <w:pStyle w:val="Heading2"/>
      </w:pPr>
      <w:bookmarkStart w:id="78" w:name="_Elevating_the_Admin"/>
      <w:bookmarkStart w:id="79" w:name="_Toc16859994"/>
      <w:bookmarkEnd w:id="78"/>
      <w:r>
        <w:lastRenderedPageBreak/>
        <w:t>Elevating the Admin Privileges</w:t>
      </w:r>
      <w:bookmarkEnd w:id="79"/>
    </w:p>
    <w:p w14:paraId="3474ECC4" w14:textId="4696FF91" w:rsidR="002C1A80" w:rsidRPr="002C1A80" w:rsidRDefault="002C1A80" w:rsidP="002C1A80">
      <w:r>
        <w:t>If you are logged into your machine as the built-in administrator account while installing Solution Test Bench, you may experience an error message, even when you have selected “Run as administrator”.  Using the built-in administrator account is not recommended when using Solution Test Bench.  The recommended solution for this problem is to log out of the built-in user account and re-login as a different local administrator.  Do</w:t>
      </w:r>
      <w:r w:rsidR="00B30671">
        <w:t>ing</w:t>
      </w:r>
      <w:r>
        <w:t xml:space="preserve"> so should allow you to continue installation of Solution Test Bench without</w:t>
      </w:r>
      <w:r w:rsidR="00B30671">
        <w:t xml:space="preserve"> the error regarding elevated admin privileges.  </w:t>
      </w:r>
      <w:r>
        <w:t xml:space="preserve">However, if the built-in administrator account must be used, </w:t>
      </w:r>
      <w:r w:rsidR="00B30671">
        <w:t>please</w:t>
      </w:r>
      <w:r>
        <w:t xml:space="preserve"> follow the directions below to </w:t>
      </w:r>
      <w:r w:rsidR="00B30671">
        <w:t>allow the Solution Test Bench installer to be run.</w:t>
      </w:r>
    </w:p>
    <w:p w14:paraId="6549F956" w14:textId="77777777" w:rsidR="00C0416E" w:rsidRDefault="00C0416E" w:rsidP="002F4D86">
      <w:pPr>
        <w:pStyle w:val="ListParagraph"/>
        <w:numPr>
          <w:ilvl w:val="0"/>
          <w:numId w:val="14"/>
        </w:numPr>
        <w:spacing w:after="120" w:line="240" w:lineRule="auto"/>
      </w:pPr>
      <w:r>
        <w:t xml:space="preserve">Close the STB setup window. </w:t>
      </w:r>
    </w:p>
    <w:p w14:paraId="1DA7713C" w14:textId="77777777" w:rsidR="00C0416E" w:rsidRDefault="00C0416E" w:rsidP="002F4D86">
      <w:pPr>
        <w:pStyle w:val="ListParagraph"/>
        <w:numPr>
          <w:ilvl w:val="0"/>
          <w:numId w:val="14"/>
        </w:numPr>
        <w:spacing w:after="120" w:line="240" w:lineRule="auto"/>
      </w:pPr>
      <w:r>
        <w:t xml:space="preserve">Click the </w:t>
      </w:r>
      <w:r w:rsidRPr="00C0416E">
        <w:rPr>
          <w:b/>
        </w:rPr>
        <w:t>Start</w:t>
      </w:r>
      <w:r>
        <w:t xml:space="preserve"> button. </w:t>
      </w:r>
    </w:p>
    <w:p w14:paraId="60E9AC2D" w14:textId="77777777" w:rsidR="00C0416E" w:rsidRDefault="00C0416E" w:rsidP="002F4D86">
      <w:pPr>
        <w:pStyle w:val="ListParagraph"/>
        <w:numPr>
          <w:ilvl w:val="0"/>
          <w:numId w:val="14"/>
        </w:numPr>
        <w:spacing w:after="120" w:line="240" w:lineRule="auto"/>
      </w:pPr>
      <w:r>
        <w:t xml:space="preserve">Type </w:t>
      </w:r>
      <w:proofErr w:type="spellStart"/>
      <w:r w:rsidRPr="00C0416E">
        <w:rPr>
          <w:b/>
        </w:rPr>
        <w:t>gpedit.msc</w:t>
      </w:r>
      <w:proofErr w:type="spellEnd"/>
      <w:r>
        <w:t xml:space="preserve"> in the search field. </w:t>
      </w:r>
    </w:p>
    <w:p w14:paraId="194CFF8A" w14:textId="0E3625BC" w:rsidR="00AE2EC1" w:rsidRDefault="00C0416E" w:rsidP="002F4D86">
      <w:pPr>
        <w:pStyle w:val="ListParagraph"/>
        <w:numPr>
          <w:ilvl w:val="0"/>
          <w:numId w:val="14"/>
        </w:numPr>
        <w:spacing w:after="120" w:line="240" w:lineRule="auto"/>
      </w:pPr>
      <w:r>
        <w:t xml:space="preserve">Select </w:t>
      </w:r>
      <w:proofErr w:type="spellStart"/>
      <w:r w:rsidRPr="00C0416E">
        <w:rPr>
          <w:b/>
        </w:rPr>
        <w:t>gpedit</w:t>
      </w:r>
      <w:proofErr w:type="spellEnd"/>
      <w:r>
        <w:rPr>
          <w:b/>
        </w:rPr>
        <w:t xml:space="preserve"> </w:t>
      </w:r>
      <w:r>
        <w:t xml:space="preserve">to open the </w:t>
      </w:r>
      <w:r w:rsidRPr="00E42D1D">
        <w:rPr>
          <w:b/>
        </w:rPr>
        <w:t>Local Group Policy Editor</w:t>
      </w:r>
      <w:r>
        <w:t xml:space="preserve"> window.</w:t>
      </w:r>
      <w:r w:rsidR="00F96D7B">
        <w:br/>
      </w:r>
      <w:r w:rsidR="00F96D7B">
        <w:rPr>
          <w:noProof/>
          <w:lang w:val="en-GB" w:eastAsia="en-GB"/>
        </w:rPr>
        <w:drawing>
          <wp:inline distT="0" distB="0" distL="0" distR="0" wp14:anchorId="4EC6B82D" wp14:editId="6B97D8BB">
            <wp:extent cx="3200400" cy="156651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200400" cy="1566511"/>
                    </a:xfrm>
                    <a:prstGeom prst="rect">
                      <a:avLst/>
                    </a:prstGeom>
                  </pic:spPr>
                </pic:pic>
              </a:graphicData>
            </a:graphic>
          </wp:inline>
        </w:drawing>
      </w:r>
      <w:r w:rsidR="00E42D1D">
        <w:br/>
      </w:r>
    </w:p>
    <w:p w14:paraId="10CFC7F1" w14:textId="7C2CAA5C" w:rsidR="00C0416E" w:rsidRDefault="00AE2EC1" w:rsidP="00AE2EC1">
      <w:r>
        <w:br w:type="page"/>
      </w:r>
    </w:p>
    <w:p w14:paraId="5DDE4DA8" w14:textId="178AFA48" w:rsidR="00C0416E" w:rsidRDefault="00C0416E" w:rsidP="002F4D86">
      <w:pPr>
        <w:pStyle w:val="ListParagraph"/>
        <w:numPr>
          <w:ilvl w:val="0"/>
          <w:numId w:val="14"/>
        </w:numPr>
        <w:spacing w:after="120" w:line="240" w:lineRule="auto"/>
      </w:pPr>
      <w:r>
        <w:lastRenderedPageBreak/>
        <w:t xml:space="preserve">Expand the following folders to display all folders within them: </w:t>
      </w:r>
    </w:p>
    <w:p w14:paraId="4C8640F5" w14:textId="345617EC" w:rsidR="00C0416E" w:rsidRDefault="00C0416E" w:rsidP="002F4D86">
      <w:pPr>
        <w:pStyle w:val="ListParagraph"/>
        <w:numPr>
          <w:ilvl w:val="1"/>
          <w:numId w:val="14"/>
        </w:numPr>
        <w:spacing w:after="120" w:line="240" w:lineRule="auto"/>
      </w:pPr>
      <w:r w:rsidRPr="00C0416E">
        <w:rPr>
          <w:b/>
        </w:rPr>
        <w:t>Computer Configuration</w:t>
      </w:r>
      <w:r>
        <w:t xml:space="preserve">. </w:t>
      </w:r>
    </w:p>
    <w:p w14:paraId="12984F0C" w14:textId="65E0962B" w:rsidR="00C0416E" w:rsidRDefault="00C0416E" w:rsidP="002F4D86">
      <w:pPr>
        <w:pStyle w:val="ListParagraph"/>
        <w:numPr>
          <w:ilvl w:val="1"/>
          <w:numId w:val="14"/>
        </w:numPr>
        <w:spacing w:after="120" w:line="240" w:lineRule="auto"/>
      </w:pPr>
      <w:r w:rsidRPr="00C0416E">
        <w:rPr>
          <w:b/>
        </w:rPr>
        <w:t>Windows Settings</w:t>
      </w:r>
      <w:r>
        <w:t xml:space="preserve">. </w:t>
      </w:r>
    </w:p>
    <w:p w14:paraId="160E2C91" w14:textId="73EDDCDD" w:rsidR="00C0416E" w:rsidRPr="00C0416E" w:rsidRDefault="00C0416E" w:rsidP="002F4D86">
      <w:pPr>
        <w:pStyle w:val="ListParagraph"/>
        <w:numPr>
          <w:ilvl w:val="1"/>
          <w:numId w:val="14"/>
        </w:numPr>
        <w:spacing w:after="120" w:line="240" w:lineRule="auto"/>
      </w:pPr>
      <w:r w:rsidRPr="00C0416E">
        <w:rPr>
          <w:b/>
        </w:rPr>
        <w:t>Security Settings</w:t>
      </w:r>
      <w:r w:rsidRPr="00C0416E">
        <w:rPr>
          <w:i/>
        </w:rPr>
        <w:t xml:space="preserve">. </w:t>
      </w:r>
    </w:p>
    <w:p w14:paraId="328FFD49" w14:textId="073F040C" w:rsidR="00C0416E" w:rsidRDefault="00C0416E" w:rsidP="002F4D86">
      <w:pPr>
        <w:pStyle w:val="ListParagraph"/>
        <w:numPr>
          <w:ilvl w:val="1"/>
          <w:numId w:val="14"/>
        </w:numPr>
        <w:spacing w:after="120" w:line="240" w:lineRule="auto"/>
      </w:pPr>
      <w:r w:rsidRPr="00C0416E">
        <w:rPr>
          <w:b/>
        </w:rPr>
        <w:t>Local Policies</w:t>
      </w:r>
      <w:r>
        <w:t xml:space="preserve">. </w:t>
      </w:r>
    </w:p>
    <w:p w14:paraId="3AA38F5C" w14:textId="0AFCAF16" w:rsidR="00C0416E" w:rsidRDefault="00F96D7B" w:rsidP="002F4D86">
      <w:pPr>
        <w:pStyle w:val="ListParagraph"/>
        <w:numPr>
          <w:ilvl w:val="0"/>
          <w:numId w:val="14"/>
        </w:numPr>
        <w:spacing w:after="120" w:line="240" w:lineRule="auto"/>
      </w:pPr>
      <w:r>
        <w:t>Click</w:t>
      </w:r>
      <w:r w:rsidR="00C0416E">
        <w:t xml:space="preserve"> </w:t>
      </w:r>
      <w:r w:rsidR="00C0416E" w:rsidRPr="00C0416E">
        <w:rPr>
          <w:b/>
        </w:rPr>
        <w:t>Security Options</w:t>
      </w:r>
      <w:r w:rsidR="00C0416E">
        <w:t xml:space="preserve">. </w:t>
      </w:r>
    </w:p>
    <w:p w14:paraId="72F25B24" w14:textId="17A0B4DC" w:rsidR="00E42D1D" w:rsidRDefault="00C0416E" w:rsidP="002F4D86">
      <w:pPr>
        <w:pStyle w:val="ListParagraph"/>
        <w:numPr>
          <w:ilvl w:val="0"/>
          <w:numId w:val="14"/>
        </w:numPr>
        <w:spacing w:after="120" w:line="240" w:lineRule="auto"/>
      </w:pPr>
      <w:r>
        <w:t xml:space="preserve">Select </w:t>
      </w:r>
      <w:r w:rsidR="00AE2EC1">
        <w:rPr>
          <w:rFonts w:ascii="Calibri" w:hAnsi="Calibri" w:cs="Calibri"/>
          <w:b/>
          <w:bCs/>
        </w:rPr>
        <w:t>User Account Control: Admin Approval Mode for the Built-in Administrator account</w:t>
      </w:r>
      <w:r w:rsidR="00F96D7B">
        <w:rPr>
          <w:b/>
        </w:rPr>
        <w:t xml:space="preserve"> </w:t>
      </w:r>
      <w:r w:rsidR="00F96D7B">
        <w:t xml:space="preserve">to display the </w:t>
      </w:r>
      <w:r w:rsidR="0076367E" w:rsidRPr="00E42D1D">
        <w:rPr>
          <w:b/>
        </w:rPr>
        <w:t xml:space="preserve">User Account Control </w:t>
      </w:r>
      <w:r w:rsidR="0076367E">
        <w:t>pop-up</w:t>
      </w:r>
      <w:r>
        <w:t>.</w:t>
      </w:r>
      <w:r>
        <w:br/>
      </w:r>
      <w:r w:rsidR="00EB2151">
        <w:br/>
      </w:r>
      <w:r w:rsidR="00AE2EC1">
        <w:rPr>
          <w:noProof/>
        </w:rPr>
        <w:drawing>
          <wp:inline distT="0" distB="0" distL="0" distR="0" wp14:anchorId="2FFDD3BF" wp14:editId="6BA594B0">
            <wp:extent cx="5612937" cy="382905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31868" cy="3841964"/>
                    </a:xfrm>
                    <a:prstGeom prst="rect">
                      <a:avLst/>
                    </a:prstGeom>
                    <a:noFill/>
                    <a:ln>
                      <a:noFill/>
                    </a:ln>
                  </pic:spPr>
                </pic:pic>
              </a:graphicData>
            </a:graphic>
          </wp:inline>
        </w:drawing>
      </w:r>
      <w:r w:rsidR="00E42D1D">
        <w:br/>
      </w:r>
    </w:p>
    <w:p w14:paraId="73DD1E79" w14:textId="77777777" w:rsidR="00E42D1D" w:rsidRDefault="00E42D1D">
      <w:r>
        <w:br w:type="page"/>
      </w:r>
    </w:p>
    <w:p w14:paraId="44F75B23" w14:textId="04A274A6" w:rsidR="0076367E" w:rsidRDefault="0076367E" w:rsidP="002F4D86">
      <w:pPr>
        <w:pStyle w:val="ListParagraph"/>
        <w:numPr>
          <w:ilvl w:val="0"/>
          <w:numId w:val="14"/>
        </w:numPr>
        <w:spacing w:after="120" w:line="240" w:lineRule="auto"/>
      </w:pPr>
      <w:r>
        <w:lastRenderedPageBreak/>
        <w:t>Change the Local Security Setting</w:t>
      </w:r>
      <w:r w:rsidR="00890AAC">
        <w:t xml:space="preserve"> to </w:t>
      </w:r>
      <w:r w:rsidR="00890AAC" w:rsidRPr="00890AAC">
        <w:rPr>
          <w:b/>
        </w:rPr>
        <w:t>Enabled</w:t>
      </w:r>
      <w:r>
        <w:t>.</w:t>
      </w:r>
    </w:p>
    <w:p w14:paraId="5B45356D" w14:textId="77777777" w:rsidR="0076367E" w:rsidRDefault="0076367E" w:rsidP="002F4D86">
      <w:pPr>
        <w:pStyle w:val="ListParagraph"/>
        <w:numPr>
          <w:ilvl w:val="0"/>
          <w:numId w:val="14"/>
        </w:numPr>
        <w:spacing w:after="120" w:line="240" w:lineRule="auto"/>
      </w:pPr>
      <w:r>
        <w:t xml:space="preserve">Click </w:t>
      </w:r>
      <w:r w:rsidRPr="00337CF0">
        <w:rPr>
          <w:b/>
        </w:rPr>
        <w:t>Apply</w:t>
      </w:r>
      <w:r>
        <w:t>.</w:t>
      </w:r>
    </w:p>
    <w:p w14:paraId="275C1349" w14:textId="2BCAA1EA" w:rsidR="0076367E" w:rsidRDefault="0076367E" w:rsidP="002F4D86">
      <w:pPr>
        <w:pStyle w:val="ListParagraph"/>
        <w:numPr>
          <w:ilvl w:val="0"/>
          <w:numId w:val="14"/>
        </w:numPr>
        <w:spacing w:after="120" w:line="240" w:lineRule="auto"/>
      </w:pPr>
      <w:r>
        <w:t xml:space="preserve">Click </w:t>
      </w:r>
      <w:r w:rsidRPr="00A510AE">
        <w:rPr>
          <w:b/>
        </w:rPr>
        <w:t>OK</w:t>
      </w:r>
      <w:r>
        <w:t>.</w:t>
      </w:r>
      <w:r w:rsidR="00E42D1D">
        <w:br/>
      </w:r>
      <w:r w:rsidR="003B422E">
        <w:br/>
      </w:r>
      <w:r w:rsidR="00FA7EFD">
        <w:rPr>
          <w:noProof/>
        </w:rPr>
        <w:drawing>
          <wp:inline distT="0" distB="0" distL="0" distR="0" wp14:anchorId="31C736A0" wp14:editId="0FEE4EF8">
            <wp:extent cx="4066674" cy="22288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94477" cy="2244088"/>
                    </a:xfrm>
                    <a:prstGeom prst="rect">
                      <a:avLst/>
                    </a:prstGeom>
                    <a:noFill/>
                    <a:ln>
                      <a:noFill/>
                    </a:ln>
                  </pic:spPr>
                </pic:pic>
              </a:graphicData>
            </a:graphic>
          </wp:inline>
        </w:drawing>
      </w:r>
      <w:r w:rsidR="00E42D1D">
        <w:br/>
      </w:r>
    </w:p>
    <w:p w14:paraId="31999C09" w14:textId="77777777" w:rsidR="0076367E" w:rsidRDefault="0076367E" w:rsidP="002F4D86">
      <w:pPr>
        <w:pStyle w:val="ListParagraph"/>
        <w:numPr>
          <w:ilvl w:val="0"/>
          <w:numId w:val="14"/>
        </w:numPr>
        <w:spacing w:before="120" w:after="120" w:line="240" w:lineRule="auto"/>
      </w:pPr>
      <w:r>
        <w:t xml:space="preserve">When prompted, restart the server. </w:t>
      </w:r>
    </w:p>
    <w:p w14:paraId="6D03D2AB" w14:textId="6091F857" w:rsidR="0076367E" w:rsidRDefault="0076367E" w:rsidP="002F4D86">
      <w:pPr>
        <w:pStyle w:val="ListParagraph"/>
        <w:numPr>
          <w:ilvl w:val="0"/>
          <w:numId w:val="14"/>
        </w:numPr>
        <w:spacing w:before="120" w:after="120" w:line="240" w:lineRule="auto"/>
      </w:pPr>
      <w:r>
        <w:t>Log in to the server as the local administrator.</w:t>
      </w:r>
      <w:r w:rsidRPr="00FE08AB">
        <w:rPr>
          <w:noProof/>
        </w:rPr>
        <w:t xml:space="preserve"> </w:t>
      </w:r>
    </w:p>
    <w:p w14:paraId="46B5DC50" w14:textId="5E03E59A" w:rsidR="0076367E" w:rsidRDefault="0076367E" w:rsidP="002F4D86">
      <w:pPr>
        <w:pStyle w:val="ListParagraph"/>
        <w:numPr>
          <w:ilvl w:val="0"/>
          <w:numId w:val="14"/>
        </w:numPr>
        <w:spacing w:before="120" w:after="120" w:line="240" w:lineRule="auto"/>
      </w:pPr>
      <w:r>
        <w:t xml:space="preserve">Right-click the STB server installation file and select </w:t>
      </w:r>
      <w:r w:rsidRPr="008114EA">
        <w:rPr>
          <w:b/>
        </w:rPr>
        <w:t>Run as administrator</w:t>
      </w:r>
      <w:r>
        <w:rPr>
          <w:b/>
        </w:rPr>
        <w:t xml:space="preserve"> </w:t>
      </w:r>
      <w:r>
        <w:t>to display the Welcome to Solution Test Setup Wizard.</w:t>
      </w:r>
      <w:bookmarkStart w:id="80" w:name="_Install_Continued"/>
      <w:bookmarkEnd w:id="80"/>
    </w:p>
    <w:p w14:paraId="0A333C63" w14:textId="3174AE79" w:rsidR="0076367E" w:rsidRDefault="0076367E" w:rsidP="002F4D86">
      <w:pPr>
        <w:pStyle w:val="ListParagraph"/>
        <w:numPr>
          <w:ilvl w:val="0"/>
          <w:numId w:val="14"/>
        </w:numPr>
        <w:spacing w:after="120" w:line="240" w:lineRule="auto"/>
      </w:pPr>
      <w:r>
        <w:t xml:space="preserve">Return to </w:t>
      </w:r>
      <w:hyperlink w:anchor="STBServerInstallStep2" w:history="1">
        <w:r w:rsidRPr="003845E6">
          <w:rPr>
            <w:rStyle w:val="Hyperlink"/>
            <w:b/>
            <w:u w:val="none"/>
          </w:rPr>
          <w:t>STB Server Installation Step 2</w:t>
        </w:r>
      </w:hyperlink>
      <w:r>
        <w:t>.</w:t>
      </w:r>
    </w:p>
    <w:p w14:paraId="201DD85D" w14:textId="257D7B0F" w:rsidR="003845E6" w:rsidRDefault="003845E6">
      <w:r>
        <w:br w:type="page"/>
      </w:r>
    </w:p>
    <w:p w14:paraId="2A2B51D9" w14:textId="5F852AF7" w:rsidR="003845E6" w:rsidRDefault="003845E6" w:rsidP="003845E6">
      <w:pPr>
        <w:pStyle w:val="Heading2"/>
      </w:pPr>
      <w:bookmarkStart w:id="81" w:name="_Determine_Print_Server"/>
      <w:bookmarkStart w:id="82" w:name="_Toc16859995"/>
      <w:bookmarkEnd w:id="81"/>
      <w:r>
        <w:lastRenderedPageBreak/>
        <w:t>Determine Print Server Device Allocation</w:t>
      </w:r>
      <w:bookmarkEnd w:id="82"/>
    </w:p>
    <w:p w14:paraId="401CE9D6" w14:textId="77777777" w:rsidR="003845E6" w:rsidRDefault="003845E6" w:rsidP="00E42D1D">
      <w:pPr>
        <w:spacing w:after="120"/>
        <w:contextualSpacing/>
      </w:pPr>
      <w:r>
        <w:t xml:space="preserve">Determine which scenarios are using which servers and devices to avoid causing conflicts or removing resources being used by other groups. </w:t>
      </w:r>
    </w:p>
    <w:p w14:paraId="00C7A84C" w14:textId="20786D04" w:rsidR="003845E6" w:rsidRPr="003845E6" w:rsidRDefault="003845E6" w:rsidP="00E42D1D">
      <w:pPr>
        <w:spacing w:after="120"/>
        <w:contextualSpacing/>
      </w:pPr>
      <w:r>
        <w:t xml:space="preserve">Follow the steps below to check the print server or specific devices on the server: </w:t>
      </w:r>
    </w:p>
    <w:p w14:paraId="074C7425" w14:textId="77777777" w:rsidR="003845E6" w:rsidRDefault="000B0AD4" w:rsidP="002F4D86">
      <w:pPr>
        <w:pStyle w:val="ListParagraph"/>
        <w:numPr>
          <w:ilvl w:val="0"/>
          <w:numId w:val="24"/>
        </w:numPr>
        <w:spacing w:before="120" w:after="120" w:line="240" w:lineRule="auto"/>
      </w:pPr>
      <w:hyperlink w:anchor="_Access_Control_Panel" w:history="1">
        <w:r w:rsidR="003845E6" w:rsidRPr="008A78DA">
          <w:rPr>
            <w:rStyle w:val="Hyperlink"/>
          </w:rPr>
          <w:t>Access the Admin control panel</w:t>
        </w:r>
      </w:hyperlink>
      <w:r w:rsidR="003845E6" w:rsidRPr="008A78DA">
        <w:rPr>
          <w:color w:val="0096D6"/>
        </w:rPr>
        <w:t xml:space="preserve"> </w:t>
      </w:r>
      <w:r w:rsidR="003845E6">
        <w:t xml:space="preserve">and select the </w:t>
      </w:r>
      <w:r w:rsidR="003845E6">
        <w:rPr>
          <w:b/>
        </w:rPr>
        <w:t>Print Server Inventory</w:t>
      </w:r>
      <w:r w:rsidR="003845E6">
        <w:t xml:space="preserve"> link to open the </w:t>
      </w:r>
      <w:r w:rsidR="003845E6">
        <w:rPr>
          <w:b/>
        </w:rPr>
        <w:t>Print Server Management</w:t>
      </w:r>
      <w:r w:rsidR="003845E6" w:rsidRPr="00483C1D">
        <w:rPr>
          <w:b/>
        </w:rPr>
        <w:t xml:space="preserve"> </w:t>
      </w:r>
      <w:r w:rsidR="003845E6">
        <w:t>window.</w:t>
      </w:r>
    </w:p>
    <w:p w14:paraId="25A3A6FC" w14:textId="77777777" w:rsidR="003845E6" w:rsidRDefault="003845E6" w:rsidP="002F4D86">
      <w:pPr>
        <w:pStyle w:val="ListParagraph"/>
        <w:numPr>
          <w:ilvl w:val="0"/>
          <w:numId w:val="24"/>
        </w:numPr>
        <w:spacing w:before="120" w:after="120" w:line="240" w:lineRule="auto"/>
      </w:pPr>
      <w:r>
        <w:t xml:space="preserve">Determine what scenarios the print server is currently supporting. </w:t>
      </w:r>
    </w:p>
    <w:p w14:paraId="34D01511" w14:textId="1CF085F5" w:rsidR="003845E6" w:rsidRDefault="00A22440" w:rsidP="002F4D86">
      <w:pPr>
        <w:pStyle w:val="ListParagraph"/>
        <w:numPr>
          <w:ilvl w:val="1"/>
          <w:numId w:val="24"/>
        </w:numPr>
        <w:spacing w:before="120" w:after="120" w:line="240" w:lineRule="auto"/>
      </w:pPr>
      <w:r>
        <w:t xml:space="preserve">Select a server and click </w:t>
      </w:r>
      <w:r w:rsidRPr="00E37613">
        <w:rPr>
          <w:b/>
        </w:rPr>
        <w:t>Usage</w:t>
      </w:r>
      <w:r>
        <w:t xml:space="preserve"> to review details.</w:t>
      </w:r>
      <w:r>
        <w:br/>
      </w:r>
      <w:r>
        <w:br/>
      </w:r>
      <w:r>
        <w:rPr>
          <w:noProof/>
          <w:lang w:val="en-GB" w:eastAsia="en-GB"/>
        </w:rPr>
        <w:drawing>
          <wp:inline distT="0" distB="0" distL="0" distR="0" wp14:anchorId="7A2D8B88" wp14:editId="2FDAF641">
            <wp:extent cx="4572000" cy="2097454"/>
            <wp:effectExtent l="0" t="0" r="0"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72000" cy="2097454"/>
                    </a:xfrm>
                    <a:prstGeom prst="rect">
                      <a:avLst/>
                    </a:prstGeom>
                  </pic:spPr>
                </pic:pic>
              </a:graphicData>
            </a:graphic>
          </wp:inline>
        </w:drawing>
      </w:r>
      <w:r w:rsidR="00E37613">
        <w:br/>
      </w:r>
    </w:p>
    <w:p w14:paraId="1B106B9D" w14:textId="5B2F462C" w:rsidR="003845E6" w:rsidRDefault="00A22440" w:rsidP="002F4D86">
      <w:pPr>
        <w:pStyle w:val="ListParagraph"/>
        <w:numPr>
          <w:ilvl w:val="0"/>
          <w:numId w:val="24"/>
        </w:numPr>
        <w:spacing w:after="120" w:line="240" w:lineRule="auto"/>
      </w:pPr>
      <w:r>
        <w:t xml:space="preserve">To determine details of the specific </w:t>
      </w:r>
      <w:r w:rsidR="003845E6">
        <w:t xml:space="preserve">scenarios </w:t>
      </w:r>
      <w:r>
        <w:t xml:space="preserve">the server </w:t>
      </w:r>
      <w:r w:rsidR="003845E6">
        <w:t xml:space="preserve">devices are </w:t>
      </w:r>
      <w:r>
        <w:t xml:space="preserve">supporting, go to the </w:t>
      </w:r>
      <w:r>
        <w:rPr>
          <w:b/>
        </w:rPr>
        <w:t xml:space="preserve">Asset Usages </w:t>
      </w:r>
      <w:r>
        <w:t>page</w:t>
      </w:r>
      <w:r w:rsidR="003845E6">
        <w:t>:</w:t>
      </w:r>
    </w:p>
    <w:p w14:paraId="5FFD140A" w14:textId="2D77D1B6" w:rsidR="00E37613" w:rsidRDefault="00E37613" w:rsidP="002F4D86">
      <w:pPr>
        <w:pStyle w:val="ListParagraph"/>
        <w:numPr>
          <w:ilvl w:val="1"/>
          <w:numId w:val="24"/>
        </w:numPr>
        <w:spacing w:after="120" w:line="240" w:lineRule="auto"/>
      </w:pPr>
      <w:r>
        <w:t xml:space="preserve">Click </w:t>
      </w:r>
      <w:r w:rsidR="003845E6" w:rsidRPr="00E37613">
        <w:rPr>
          <w:b/>
        </w:rPr>
        <w:t xml:space="preserve">Device Usage </w:t>
      </w:r>
      <w:r w:rsidRPr="00E37613">
        <w:rPr>
          <w:b/>
        </w:rPr>
        <w:t>S</w:t>
      </w:r>
      <w:r w:rsidR="003845E6" w:rsidRPr="00E37613">
        <w:rPr>
          <w:b/>
        </w:rPr>
        <w:t>ummary</w:t>
      </w:r>
      <w:r w:rsidR="003845E6">
        <w:t xml:space="preserve"> </w:t>
      </w:r>
      <w:r>
        <w:t>to view test scenarios affected</w:t>
      </w:r>
      <w:r w:rsidR="003845E6">
        <w:t>:</w:t>
      </w:r>
      <w:r w:rsidR="003845E6">
        <w:br/>
      </w:r>
      <w:r w:rsidR="003845E6">
        <w:br/>
      </w:r>
      <w:r w:rsidR="003845E6">
        <w:rPr>
          <w:noProof/>
          <w:lang w:val="en-GB" w:eastAsia="en-GB"/>
        </w:rPr>
        <w:drawing>
          <wp:inline distT="0" distB="0" distL="0" distR="0" wp14:anchorId="2C43345C" wp14:editId="293C6DB6">
            <wp:extent cx="4572000" cy="221273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72000" cy="2212731"/>
                    </a:xfrm>
                    <a:prstGeom prst="rect">
                      <a:avLst/>
                    </a:prstGeom>
                  </pic:spPr>
                </pic:pic>
              </a:graphicData>
            </a:graphic>
          </wp:inline>
        </w:drawing>
      </w:r>
      <w:r>
        <w:br/>
      </w:r>
    </w:p>
    <w:p w14:paraId="0D4A6081" w14:textId="77777777" w:rsidR="00E37613" w:rsidRDefault="00E37613">
      <w:r>
        <w:br w:type="page"/>
      </w:r>
    </w:p>
    <w:p w14:paraId="136487AE" w14:textId="4636009B" w:rsidR="003E03D1" w:rsidRDefault="003845E6" w:rsidP="002F4D86">
      <w:pPr>
        <w:pStyle w:val="ListParagraph"/>
        <w:numPr>
          <w:ilvl w:val="1"/>
          <w:numId w:val="24"/>
        </w:numPr>
        <w:spacing w:before="120" w:after="120" w:line="240" w:lineRule="auto"/>
      </w:pPr>
      <w:r>
        <w:lastRenderedPageBreak/>
        <w:t>Review the</w:t>
      </w:r>
      <w:r w:rsidR="00E37613">
        <w:t xml:space="preserve"> Test</w:t>
      </w:r>
      <w:r>
        <w:t xml:space="preserve"> Scenarios listed to </w:t>
      </w:r>
      <w:r w:rsidR="00A22440">
        <w:t>determine</w:t>
      </w:r>
      <w:r>
        <w:t xml:space="preserve"> impact</w:t>
      </w:r>
      <w:r w:rsidR="00A22440">
        <w:t>.</w:t>
      </w:r>
      <w:r w:rsidR="00A22440">
        <w:br/>
      </w:r>
      <w:r>
        <w:br/>
      </w:r>
      <w:r>
        <w:rPr>
          <w:noProof/>
          <w:lang w:val="en-GB" w:eastAsia="en-GB"/>
        </w:rPr>
        <w:drawing>
          <wp:inline distT="0" distB="0" distL="0" distR="0" wp14:anchorId="0E49B31D" wp14:editId="3C692AC4">
            <wp:extent cx="3657600" cy="29592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57600" cy="2959295"/>
                    </a:xfrm>
                    <a:prstGeom prst="rect">
                      <a:avLst/>
                    </a:prstGeom>
                  </pic:spPr>
                </pic:pic>
              </a:graphicData>
            </a:graphic>
          </wp:inline>
        </w:drawing>
      </w:r>
      <w:r w:rsidR="00E37613">
        <w:br/>
      </w:r>
    </w:p>
    <w:p w14:paraId="34785449" w14:textId="77777777" w:rsidR="003E03D1" w:rsidRDefault="003E03D1" w:rsidP="002F4D86">
      <w:pPr>
        <w:pStyle w:val="ListParagraph"/>
        <w:numPr>
          <w:ilvl w:val="0"/>
          <w:numId w:val="24"/>
        </w:numPr>
        <w:spacing w:before="120" w:after="120" w:line="240" w:lineRule="auto"/>
      </w:pPr>
      <w:r>
        <w:t>Once impact is determined, take appropriate action:</w:t>
      </w:r>
    </w:p>
    <w:p w14:paraId="5C413CDF" w14:textId="77777777" w:rsidR="003E03D1" w:rsidRDefault="007D4B2E" w:rsidP="002F4D86">
      <w:pPr>
        <w:pStyle w:val="ListParagraph"/>
        <w:numPr>
          <w:ilvl w:val="1"/>
          <w:numId w:val="24"/>
        </w:numPr>
        <w:spacing w:before="120" w:after="120" w:line="240" w:lineRule="auto"/>
      </w:pPr>
      <w:r>
        <w:t xml:space="preserve">If removing server, return to </w:t>
      </w:r>
      <w:hyperlink w:anchor="ServerQueueDeleteStep3" w:history="1">
        <w:r w:rsidRPr="003E03D1">
          <w:rPr>
            <w:rStyle w:val="Hyperlink"/>
            <w:b/>
          </w:rPr>
          <w:t>Remove Print Servers Step 3</w:t>
        </w:r>
      </w:hyperlink>
      <w:r>
        <w:t xml:space="preserve">. </w:t>
      </w:r>
    </w:p>
    <w:p w14:paraId="3A38623F" w14:textId="5F4999F5" w:rsidR="00512F69" w:rsidRDefault="003E03D1" w:rsidP="002F4D86">
      <w:pPr>
        <w:pStyle w:val="ListParagraph"/>
        <w:numPr>
          <w:ilvl w:val="1"/>
          <w:numId w:val="24"/>
        </w:numPr>
        <w:spacing w:before="120" w:after="120" w:line="240" w:lineRule="auto"/>
      </w:pPr>
      <w:r>
        <w:t xml:space="preserve">If reviewing server, return to </w:t>
      </w:r>
      <w:hyperlink w:anchor="EditPrintServerStep5" w:history="1">
        <w:r w:rsidR="00D53D8B" w:rsidRPr="00D53D8B">
          <w:rPr>
            <w:rStyle w:val="Hyperlink"/>
            <w:b/>
          </w:rPr>
          <w:t>Edit Print Servers Step 5</w:t>
        </w:r>
      </w:hyperlink>
      <w:r w:rsidR="00D53D8B">
        <w:t>.</w:t>
      </w:r>
      <w:r w:rsidR="003845E6">
        <w:br/>
      </w:r>
    </w:p>
    <w:p w14:paraId="25A42F49" w14:textId="77777777" w:rsidR="00512F69" w:rsidRDefault="00512F69">
      <w:r>
        <w:br w:type="page"/>
      </w:r>
    </w:p>
    <w:p w14:paraId="364E942D" w14:textId="2ABF151B" w:rsidR="00512F69" w:rsidRPr="00C0416E" w:rsidRDefault="008070A9" w:rsidP="00512F69">
      <w:pPr>
        <w:pStyle w:val="Heading2"/>
      </w:pPr>
      <w:bookmarkStart w:id="83" w:name="_Toc16859996"/>
      <w:bookmarkStart w:id="84" w:name="_Connecting_to_an"/>
      <w:bookmarkStart w:id="85" w:name="_GoBack"/>
      <w:bookmarkEnd w:id="84"/>
      <w:bookmarkEnd w:id="85"/>
      <w:r>
        <w:lastRenderedPageBreak/>
        <w:t xml:space="preserve">Connecting to an Existing </w:t>
      </w:r>
      <w:r w:rsidR="00512F69">
        <w:t>Database</w:t>
      </w:r>
      <w:bookmarkEnd w:id="83"/>
    </w:p>
    <w:p w14:paraId="1BDBEE17" w14:textId="3F0202FA" w:rsidR="003845E6" w:rsidRDefault="00C5710C" w:rsidP="00512F69">
      <w:pPr>
        <w:spacing w:before="120" w:after="120" w:line="240" w:lineRule="auto"/>
      </w:pPr>
      <w:r>
        <w:t>If the connection to the existing database fails during STB Server installation, check the following:</w:t>
      </w:r>
    </w:p>
    <w:p w14:paraId="4B38FD06" w14:textId="761219C1" w:rsidR="00C5710C" w:rsidRDefault="00C5710C" w:rsidP="00512F69">
      <w:pPr>
        <w:spacing w:before="120" w:after="120" w:line="240" w:lineRule="auto"/>
      </w:pPr>
      <w:r>
        <w:t xml:space="preserve">1.  </w:t>
      </w:r>
      <w:r w:rsidR="00CD43D4">
        <w:t xml:space="preserve">Check if </w:t>
      </w:r>
      <w:r>
        <w:t>TCP/IP</w:t>
      </w:r>
      <w:r w:rsidR="00CD43D4">
        <w:t xml:space="preserve"> remote connections are enabled.</w:t>
      </w:r>
    </w:p>
    <w:p w14:paraId="2F72F794" w14:textId="669EA9B7" w:rsidR="00CD43D4" w:rsidRDefault="00CD43D4" w:rsidP="00512F69">
      <w:pPr>
        <w:spacing w:before="120" w:after="120" w:line="240" w:lineRule="auto"/>
      </w:pPr>
      <w:r>
        <w:tab/>
        <w:t xml:space="preserve">a.  Click on the Windows </w:t>
      </w:r>
      <w:r w:rsidRPr="00CD43D4">
        <w:rPr>
          <w:b/>
        </w:rPr>
        <w:t>Start</w:t>
      </w:r>
      <w:r>
        <w:t xml:space="preserve"> button.</w:t>
      </w:r>
    </w:p>
    <w:p w14:paraId="157857C1" w14:textId="481D986F" w:rsidR="00CD43D4" w:rsidRDefault="00CD43D4" w:rsidP="00512F69">
      <w:pPr>
        <w:spacing w:before="120" w:after="120" w:line="240" w:lineRule="auto"/>
      </w:pPr>
      <w:r>
        <w:tab/>
        <w:t xml:space="preserve">b.  Find </w:t>
      </w:r>
      <w:r w:rsidRPr="00F6392E">
        <w:rPr>
          <w:b/>
        </w:rPr>
        <w:t>Microsoft SQL Server 2014</w:t>
      </w:r>
      <w:r>
        <w:t xml:space="preserve"> menu item and click it to drop down </w:t>
      </w:r>
      <w:proofErr w:type="spellStart"/>
      <w:r>
        <w:t>it’s</w:t>
      </w:r>
      <w:proofErr w:type="spellEnd"/>
      <w:r>
        <w:t xml:space="preserve"> contents.</w:t>
      </w:r>
    </w:p>
    <w:p w14:paraId="1DB89401" w14:textId="2C60D59C" w:rsidR="00CD43D4" w:rsidRDefault="00CD43D4" w:rsidP="00512F69">
      <w:pPr>
        <w:spacing w:before="120" w:after="120" w:line="240" w:lineRule="auto"/>
      </w:pPr>
      <w:r>
        <w:tab/>
        <w:t xml:space="preserve">c.  Find </w:t>
      </w:r>
      <w:r w:rsidRPr="00F6392E">
        <w:rPr>
          <w:b/>
        </w:rPr>
        <w:t>Configuration Tools</w:t>
      </w:r>
      <w:r>
        <w:t xml:space="preserve"> folder and click it to display </w:t>
      </w:r>
      <w:proofErr w:type="spellStart"/>
      <w:proofErr w:type="gramStart"/>
      <w:r>
        <w:t>it’s</w:t>
      </w:r>
      <w:proofErr w:type="spellEnd"/>
      <w:proofErr w:type="gramEnd"/>
      <w:r>
        <w:t xml:space="preserve"> contents.</w:t>
      </w:r>
    </w:p>
    <w:p w14:paraId="19EF7D3E" w14:textId="07846AE1" w:rsidR="00CD43D4" w:rsidRDefault="00CD43D4" w:rsidP="00512F69">
      <w:pPr>
        <w:spacing w:before="120" w:after="120" w:line="240" w:lineRule="auto"/>
      </w:pPr>
      <w:r>
        <w:tab/>
        <w:t>d. Click on</w:t>
      </w:r>
      <w:r w:rsidR="00F6392E">
        <w:t xml:space="preserve"> </w:t>
      </w:r>
      <w:r w:rsidR="00F6392E" w:rsidRPr="00F6392E">
        <w:rPr>
          <w:b/>
        </w:rPr>
        <w:t>SQL Server 2014 Configuration Manager</w:t>
      </w:r>
      <w:r w:rsidR="00F6392E">
        <w:t>.</w:t>
      </w:r>
    </w:p>
    <w:p w14:paraId="35587D54" w14:textId="3A5B7FA4" w:rsidR="00ED29F3" w:rsidRDefault="00ED29F3" w:rsidP="00F6392E">
      <w:pPr>
        <w:spacing w:before="120" w:after="120" w:line="240" w:lineRule="auto"/>
        <w:ind w:left="990"/>
      </w:pPr>
      <w:r>
        <w:rPr>
          <w:noProof/>
        </w:rPr>
        <w:drawing>
          <wp:inline distT="0" distB="0" distL="0" distR="0" wp14:anchorId="79D8A055" wp14:editId="4654BCE9">
            <wp:extent cx="3924300" cy="45434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24300" cy="4543425"/>
                    </a:xfrm>
                    <a:prstGeom prst="rect">
                      <a:avLst/>
                    </a:prstGeom>
                    <a:noFill/>
                    <a:ln>
                      <a:noFill/>
                    </a:ln>
                  </pic:spPr>
                </pic:pic>
              </a:graphicData>
            </a:graphic>
          </wp:inline>
        </w:drawing>
      </w:r>
    </w:p>
    <w:p w14:paraId="633C8241" w14:textId="20C4AF1B" w:rsidR="007E7BF8" w:rsidRDefault="007E7BF8">
      <w:r>
        <w:br w:type="page"/>
      </w:r>
    </w:p>
    <w:p w14:paraId="7D15D4EA" w14:textId="4CF3CF8A" w:rsidR="00F6392E" w:rsidRDefault="00F6392E" w:rsidP="00F6392E">
      <w:pPr>
        <w:spacing w:before="120" w:after="120" w:line="240" w:lineRule="auto"/>
      </w:pPr>
      <w:r>
        <w:lastRenderedPageBreak/>
        <w:tab/>
        <w:t xml:space="preserve">e.  Click on </w:t>
      </w:r>
      <w:r w:rsidRPr="00F6392E">
        <w:rPr>
          <w:b/>
        </w:rPr>
        <w:t>SQL Server Network Configuration</w:t>
      </w:r>
      <w:r>
        <w:t xml:space="preserve"> to display </w:t>
      </w:r>
      <w:proofErr w:type="spellStart"/>
      <w:proofErr w:type="gramStart"/>
      <w:r>
        <w:t>it’s</w:t>
      </w:r>
      <w:proofErr w:type="spellEnd"/>
      <w:proofErr w:type="gramEnd"/>
      <w:r>
        <w:t xml:space="preserve"> contents.</w:t>
      </w:r>
    </w:p>
    <w:p w14:paraId="406DB4AE" w14:textId="43595796" w:rsidR="00F6392E" w:rsidRDefault="00F6392E" w:rsidP="00491B1F">
      <w:pPr>
        <w:spacing w:before="120" w:after="120" w:line="240" w:lineRule="auto"/>
        <w:ind w:left="990" w:hanging="270"/>
      </w:pPr>
      <w:r>
        <w:t xml:space="preserve">f.  Click on </w:t>
      </w:r>
      <w:r w:rsidRPr="00F6392E">
        <w:rPr>
          <w:b/>
        </w:rPr>
        <w:t>Protocols for SQLEXPRESS</w:t>
      </w:r>
      <w:r>
        <w:t>.  If you are running a professional version of SQL Server, this may display something other than is shown below.</w:t>
      </w:r>
    </w:p>
    <w:p w14:paraId="5FCA9777" w14:textId="05FCB0DB" w:rsidR="00F6392E" w:rsidRDefault="00F6392E" w:rsidP="00392D1F">
      <w:pPr>
        <w:spacing w:before="120" w:after="120" w:line="240" w:lineRule="auto"/>
        <w:ind w:left="990"/>
      </w:pPr>
      <w:r>
        <w:rPr>
          <w:noProof/>
        </w:rPr>
        <w:drawing>
          <wp:inline distT="0" distB="0" distL="0" distR="0" wp14:anchorId="7C8DE443" wp14:editId="537B5616">
            <wp:extent cx="4819650" cy="3410829"/>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49826" cy="3432185"/>
                    </a:xfrm>
                    <a:prstGeom prst="rect">
                      <a:avLst/>
                    </a:prstGeom>
                    <a:noFill/>
                    <a:ln>
                      <a:noFill/>
                    </a:ln>
                  </pic:spPr>
                </pic:pic>
              </a:graphicData>
            </a:graphic>
          </wp:inline>
        </w:drawing>
      </w:r>
    </w:p>
    <w:p w14:paraId="4A1980DF" w14:textId="01C5EE51" w:rsidR="007E7BF8" w:rsidRDefault="007E7BF8" w:rsidP="00491B1F">
      <w:pPr>
        <w:spacing w:before="120" w:after="120" w:line="240" w:lineRule="auto"/>
        <w:ind w:left="1080" w:hanging="270"/>
      </w:pPr>
      <w:r>
        <w:t xml:space="preserve">g.  In the right-hand pane, note that the value of </w:t>
      </w:r>
      <w:r w:rsidRPr="007E7BF8">
        <w:rPr>
          <w:b/>
        </w:rPr>
        <w:t>TCP/IP</w:t>
      </w:r>
      <w:r>
        <w:t xml:space="preserve"> is disabled.  Right-click on the </w:t>
      </w:r>
      <w:r w:rsidR="000B4510">
        <w:t xml:space="preserve">value and select </w:t>
      </w:r>
      <w:r w:rsidR="000B4510" w:rsidRPr="000B4510">
        <w:rPr>
          <w:b/>
        </w:rPr>
        <w:t>Enabled</w:t>
      </w:r>
      <w:r w:rsidR="000B4510">
        <w:t>.</w:t>
      </w:r>
    </w:p>
    <w:p w14:paraId="0CBA695E" w14:textId="4AC783B5" w:rsidR="007E7BF8" w:rsidRDefault="00392D1F" w:rsidP="00392D1F">
      <w:pPr>
        <w:spacing w:before="120" w:after="120" w:line="240" w:lineRule="auto"/>
        <w:ind w:left="1080"/>
      </w:pPr>
      <w:r>
        <w:rPr>
          <w:noProof/>
        </w:rPr>
        <w:drawing>
          <wp:inline distT="0" distB="0" distL="0" distR="0" wp14:anchorId="063ED4A1" wp14:editId="6B90AC3C">
            <wp:extent cx="4781550" cy="3407718"/>
            <wp:effectExtent l="0" t="0" r="0" b="254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817581" cy="3433396"/>
                    </a:xfrm>
                    <a:prstGeom prst="rect">
                      <a:avLst/>
                    </a:prstGeom>
                    <a:noFill/>
                    <a:ln>
                      <a:noFill/>
                    </a:ln>
                  </pic:spPr>
                </pic:pic>
              </a:graphicData>
            </a:graphic>
          </wp:inline>
        </w:drawing>
      </w:r>
    </w:p>
    <w:p w14:paraId="63148580" w14:textId="5B64B791" w:rsidR="00477D33" w:rsidRDefault="00477D33" w:rsidP="00392D1F">
      <w:pPr>
        <w:spacing w:before="120" w:after="120" w:line="240" w:lineRule="auto"/>
        <w:ind w:left="1080"/>
      </w:pPr>
    </w:p>
    <w:p w14:paraId="41E31DAD" w14:textId="54DF82DD" w:rsidR="00477D33" w:rsidRDefault="00477D33" w:rsidP="00477D33">
      <w:pPr>
        <w:spacing w:before="120" w:after="120" w:line="240" w:lineRule="auto"/>
        <w:ind w:left="1080" w:hanging="270"/>
      </w:pPr>
      <w:r>
        <w:lastRenderedPageBreak/>
        <w:t>h.  After the value is changed, a message will be displayed.  Close the message.  The service can be restarted after the ports have been verified.</w:t>
      </w:r>
    </w:p>
    <w:p w14:paraId="30FAC719" w14:textId="5533C2F3" w:rsidR="00477D33" w:rsidRDefault="00477D33" w:rsidP="00477D33">
      <w:pPr>
        <w:spacing w:before="120" w:after="120" w:line="240" w:lineRule="auto"/>
        <w:ind w:left="1080" w:hanging="270"/>
      </w:pPr>
      <w:r>
        <w:rPr>
          <w:noProof/>
        </w:rPr>
        <w:drawing>
          <wp:inline distT="0" distB="0" distL="0" distR="0" wp14:anchorId="060027FF" wp14:editId="61FFD6EF">
            <wp:extent cx="4733925" cy="1628775"/>
            <wp:effectExtent l="0" t="0" r="9525"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733925" cy="1628775"/>
                    </a:xfrm>
                    <a:prstGeom prst="rect">
                      <a:avLst/>
                    </a:prstGeom>
                    <a:noFill/>
                    <a:ln>
                      <a:noFill/>
                    </a:ln>
                  </pic:spPr>
                </pic:pic>
              </a:graphicData>
            </a:graphic>
          </wp:inline>
        </w:drawing>
      </w:r>
    </w:p>
    <w:p w14:paraId="3DCAC28A" w14:textId="4823A38B" w:rsidR="00477D33" w:rsidRDefault="00477D33" w:rsidP="00477D33">
      <w:pPr>
        <w:spacing w:before="120" w:after="120" w:line="240" w:lineRule="auto"/>
        <w:ind w:left="1080" w:hanging="270"/>
      </w:pPr>
      <w:proofErr w:type="spellStart"/>
      <w:r>
        <w:t>i</w:t>
      </w:r>
      <w:proofErr w:type="spellEnd"/>
      <w:r>
        <w:t xml:space="preserve">.  </w:t>
      </w:r>
      <w:r w:rsidR="00C47189">
        <w:t xml:space="preserve">After enabling the TCP/IP protocol, right-click on it again and select </w:t>
      </w:r>
      <w:r w:rsidR="00C47189" w:rsidRPr="00C47189">
        <w:rPr>
          <w:b/>
        </w:rPr>
        <w:t>Properties</w:t>
      </w:r>
      <w:r w:rsidR="00C47189">
        <w:t>.</w:t>
      </w:r>
    </w:p>
    <w:p w14:paraId="1A45F466" w14:textId="71596010" w:rsidR="00C47189" w:rsidRDefault="00C47189" w:rsidP="00477D33">
      <w:pPr>
        <w:spacing w:before="120" w:after="120" w:line="240" w:lineRule="auto"/>
        <w:ind w:left="1080" w:hanging="270"/>
      </w:pPr>
      <w:r>
        <w:rPr>
          <w:noProof/>
        </w:rPr>
        <w:drawing>
          <wp:inline distT="0" distB="0" distL="0" distR="0" wp14:anchorId="4C5ACEB9" wp14:editId="52B96AD8">
            <wp:extent cx="4781550" cy="3407718"/>
            <wp:effectExtent l="0" t="0" r="0" b="254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817581" cy="3433396"/>
                    </a:xfrm>
                    <a:prstGeom prst="rect">
                      <a:avLst/>
                    </a:prstGeom>
                    <a:noFill/>
                    <a:ln>
                      <a:noFill/>
                    </a:ln>
                  </pic:spPr>
                </pic:pic>
              </a:graphicData>
            </a:graphic>
          </wp:inline>
        </w:drawing>
      </w:r>
    </w:p>
    <w:p w14:paraId="0CC73755" w14:textId="36875433" w:rsidR="008D687D" w:rsidRDefault="008D687D">
      <w:r>
        <w:br w:type="page"/>
      </w:r>
    </w:p>
    <w:p w14:paraId="1939E311" w14:textId="4356C1F7" w:rsidR="00C47189" w:rsidRDefault="00C47189" w:rsidP="00477D33">
      <w:pPr>
        <w:spacing w:before="120" w:after="120" w:line="240" w:lineRule="auto"/>
        <w:ind w:left="1080" w:hanging="270"/>
      </w:pPr>
      <w:r>
        <w:lastRenderedPageBreak/>
        <w:t xml:space="preserve">j.  </w:t>
      </w:r>
      <w:r w:rsidR="008D687D">
        <w:t xml:space="preserve">Under the heading </w:t>
      </w:r>
      <w:r w:rsidR="008D687D" w:rsidRPr="008D687D">
        <w:rPr>
          <w:b/>
        </w:rPr>
        <w:t>IP1</w:t>
      </w:r>
      <w:r w:rsidR="008D687D">
        <w:t xml:space="preserve">, check the value of </w:t>
      </w:r>
      <w:r w:rsidR="008D687D" w:rsidRPr="0040384A">
        <w:rPr>
          <w:b/>
        </w:rPr>
        <w:t>TCP Port</w:t>
      </w:r>
      <w:r w:rsidR="008D687D">
        <w:t xml:space="preserve"> and make sure it is set to 1433.</w:t>
      </w:r>
    </w:p>
    <w:p w14:paraId="4110045C" w14:textId="26F9EAD9" w:rsidR="008D687D" w:rsidRDefault="008D687D" w:rsidP="00477D33">
      <w:pPr>
        <w:spacing w:before="120" w:after="120" w:line="240" w:lineRule="auto"/>
        <w:ind w:left="1080" w:hanging="270"/>
      </w:pPr>
      <w:r>
        <w:rPr>
          <w:noProof/>
        </w:rPr>
        <w:drawing>
          <wp:inline distT="0" distB="0" distL="0" distR="0" wp14:anchorId="635C59D7" wp14:editId="54BB23EC">
            <wp:extent cx="3257550" cy="3662832"/>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287498" cy="3696505"/>
                    </a:xfrm>
                    <a:prstGeom prst="rect">
                      <a:avLst/>
                    </a:prstGeom>
                    <a:noFill/>
                    <a:ln>
                      <a:noFill/>
                    </a:ln>
                  </pic:spPr>
                </pic:pic>
              </a:graphicData>
            </a:graphic>
          </wp:inline>
        </w:drawing>
      </w:r>
    </w:p>
    <w:p w14:paraId="5CB34971" w14:textId="19507F3C" w:rsidR="008D687D" w:rsidRDefault="008D687D" w:rsidP="00477D33">
      <w:pPr>
        <w:spacing w:before="120" w:after="120" w:line="240" w:lineRule="auto"/>
        <w:ind w:left="1080" w:hanging="270"/>
      </w:pPr>
      <w:r>
        <w:t xml:space="preserve">k.  Under the heading </w:t>
      </w:r>
      <w:r w:rsidRPr="0040384A">
        <w:rPr>
          <w:b/>
        </w:rPr>
        <w:t>IP All</w:t>
      </w:r>
      <w:r>
        <w:t xml:space="preserve">, check the value of </w:t>
      </w:r>
      <w:r w:rsidRPr="0040384A">
        <w:rPr>
          <w:b/>
        </w:rPr>
        <w:t>TCP Port</w:t>
      </w:r>
      <w:r>
        <w:t xml:space="preserve"> and make sure it is set to 1433.</w:t>
      </w:r>
    </w:p>
    <w:p w14:paraId="062EDB66" w14:textId="1CFFC242" w:rsidR="008D687D" w:rsidRDefault="0040384A" w:rsidP="0040384A">
      <w:pPr>
        <w:spacing w:before="120" w:after="120" w:line="240" w:lineRule="auto"/>
        <w:ind w:left="1080" w:hanging="270"/>
      </w:pPr>
      <w:r>
        <w:rPr>
          <w:noProof/>
        </w:rPr>
        <w:drawing>
          <wp:inline distT="0" distB="0" distL="0" distR="0" wp14:anchorId="51800732" wp14:editId="219D1251">
            <wp:extent cx="3248025" cy="3652122"/>
            <wp:effectExtent l="0" t="0" r="0" b="571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266462" cy="3672853"/>
                    </a:xfrm>
                    <a:prstGeom prst="rect">
                      <a:avLst/>
                    </a:prstGeom>
                    <a:noFill/>
                    <a:ln>
                      <a:noFill/>
                    </a:ln>
                  </pic:spPr>
                </pic:pic>
              </a:graphicData>
            </a:graphic>
          </wp:inline>
        </w:drawing>
      </w:r>
    </w:p>
    <w:p w14:paraId="1ACC162D" w14:textId="00A659E8" w:rsidR="0040384A" w:rsidRDefault="0040384A" w:rsidP="0040384A">
      <w:pPr>
        <w:spacing w:before="120" w:after="120" w:line="240" w:lineRule="auto"/>
        <w:ind w:left="1080" w:hanging="270"/>
      </w:pPr>
    </w:p>
    <w:p w14:paraId="7D8743ED" w14:textId="3BB0C116" w:rsidR="00B92747" w:rsidRDefault="00B92747" w:rsidP="00B92747">
      <w:pPr>
        <w:spacing w:before="120" w:after="120" w:line="240" w:lineRule="auto"/>
        <w:ind w:left="1080" w:hanging="270"/>
      </w:pPr>
      <w:r>
        <w:lastRenderedPageBreak/>
        <w:t>l.  After any value is changed, a message will be displayed.  Close the message as well as the SQL Server Configuration Manager and continue</w:t>
      </w:r>
      <w:r w:rsidR="00142775">
        <w:t xml:space="preserve"> with restarting the service</w:t>
      </w:r>
      <w:r>
        <w:t>.</w:t>
      </w:r>
    </w:p>
    <w:p w14:paraId="4945DFF2" w14:textId="77777777" w:rsidR="00B92747" w:rsidRDefault="00B92747" w:rsidP="00B92747">
      <w:pPr>
        <w:spacing w:before="120" w:after="120" w:line="240" w:lineRule="auto"/>
        <w:ind w:left="1080" w:hanging="270"/>
      </w:pPr>
      <w:r>
        <w:rPr>
          <w:noProof/>
        </w:rPr>
        <w:drawing>
          <wp:inline distT="0" distB="0" distL="0" distR="0" wp14:anchorId="18AD22B4" wp14:editId="45191A6C">
            <wp:extent cx="4733925" cy="1628775"/>
            <wp:effectExtent l="0" t="0" r="9525" b="952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733925" cy="1628775"/>
                    </a:xfrm>
                    <a:prstGeom prst="rect">
                      <a:avLst/>
                    </a:prstGeom>
                    <a:noFill/>
                    <a:ln>
                      <a:noFill/>
                    </a:ln>
                  </pic:spPr>
                </pic:pic>
              </a:graphicData>
            </a:graphic>
          </wp:inline>
        </w:drawing>
      </w:r>
    </w:p>
    <w:p w14:paraId="08D3D6A7" w14:textId="6C5CAF8C" w:rsidR="0040384A" w:rsidRDefault="002E22EC" w:rsidP="002E22EC">
      <w:pPr>
        <w:spacing w:before="120" w:after="120" w:line="240" w:lineRule="auto"/>
        <w:ind w:left="270" w:hanging="270"/>
      </w:pPr>
      <w:r>
        <w:t>2.  Res</w:t>
      </w:r>
      <w:r w:rsidR="00964C2B">
        <w:t>t</w:t>
      </w:r>
      <w:r>
        <w:t>art the SQL Server Service.</w:t>
      </w:r>
    </w:p>
    <w:p w14:paraId="38C505AA" w14:textId="4F52497C" w:rsidR="00964C2B" w:rsidRDefault="00964C2B" w:rsidP="00964C2B">
      <w:pPr>
        <w:spacing w:before="120" w:after="120" w:line="240" w:lineRule="auto"/>
        <w:ind w:left="1080" w:hanging="270"/>
      </w:pPr>
      <w:r>
        <w:t xml:space="preserve">a.  Click on the Windows </w:t>
      </w:r>
      <w:r w:rsidRPr="00CD43D4">
        <w:rPr>
          <w:b/>
        </w:rPr>
        <w:t>Start</w:t>
      </w:r>
      <w:r>
        <w:t xml:space="preserve"> button.</w:t>
      </w:r>
    </w:p>
    <w:p w14:paraId="22D9F5B0" w14:textId="7BF26885" w:rsidR="00964C2B" w:rsidRDefault="00964C2B" w:rsidP="00964C2B">
      <w:pPr>
        <w:spacing w:before="120" w:after="120" w:line="240" w:lineRule="auto"/>
        <w:ind w:left="1080" w:hanging="270"/>
      </w:pPr>
      <w:r>
        <w:t xml:space="preserve">b.  Find and click on </w:t>
      </w:r>
      <w:r>
        <w:rPr>
          <w:b/>
        </w:rPr>
        <w:t>Control Panel</w:t>
      </w:r>
      <w:r>
        <w:t>.</w:t>
      </w:r>
      <w:r w:rsidR="00054E38">
        <w:t xml:space="preserve">  Click on </w:t>
      </w:r>
      <w:r w:rsidR="00054E38" w:rsidRPr="00054E38">
        <w:rPr>
          <w:b/>
        </w:rPr>
        <w:t>Administrative Tools</w:t>
      </w:r>
      <w:r w:rsidR="00054E38">
        <w:t>.</w:t>
      </w:r>
    </w:p>
    <w:p w14:paraId="331744B3" w14:textId="5BAF5F6B" w:rsidR="00964C2B" w:rsidRDefault="00964C2B" w:rsidP="00964C2B">
      <w:pPr>
        <w:spacing w:before="120" w:after="120" w:line="240" w:lineRule="auto"/>
        <w:ind w:left="1080" w:hanging="270"/>
      </w:pPr>
      <w:r>
        <w:rPr>
          <w:noProof/>
        </w:rPr>
        <w:drawing>
          <wp:inline distT="0" distB="0" distL="0" distR="0" wp14:anchorId="26556A00" wp14:editId="6A3F5795">
            <wp:extent cx="5502312" cy="3800475"/>
            <wp:effectExtent l="0" t="0" r="3175"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517991" cy="3811305"/>
                    </a:xfrm>
                    <a:prstGeom prst="rect">
                      <a:avLst/>
                    </a:prstGeom>
                    <a:noFill/>
                    <a:ln>
                      <a:noFill/>
                    </a:ln>
                  </pic:spPr>
                </pic:pic>
              </a:graphicData>
            </a:graphic>
          </wp:inline>
        </w:drawing>
      </w:r>
    </w:p>
    <w:p w14:paraId="71EC80FB" w14:textId="77777777" w:rsidR="00054E38" w:rsidRDefault="00054E38" w:rsidP="00964C2B">
      <w:pPr>
        <w:spacing w:before="120" w:after="120" w:line="240" w:lineRule="auto"/>
        <w:ind w:left="1080" w:hanging="270"/>
      </w:pPr>
    </w:p>
    <w:p w14:paraId="14EEB1EB" w14:textId="75BDE7F0" w:rsidR="00964C2B" w:rsidRDefault="00964C2B">
      <w:r>
        <w:br w:type="page"/>
      </w:r>
    </w:p>
    <w:p w14:paraId="626DFA96" w14:textId="13EFB581" w:rsidR="007B535F" w:rsidRDefault="00054E38" w:rsidP="00964C2B">
      <w:pPr>
        <w:spacing w:before="120" w:after="120" w:line="240" w:lineRule="auto"/>
        <w:ind w:left="1080" w:hanging="270"/>
      </w:pPr>
      <w:r>
        <w:lastRenderedPageBreak/>
        <w:t>c</w:t>
      </w:r>
      <w:r w:rsidR="007B535F">
        <w:t>.</w:t>
      </w:r>
      <w:r w:rsidR="00964C2B">
        <w:t xml:space="preserve">  Click on </w:t>
      </w:r>
      <w:r w:rsidR="00964C2B" w:rsidRPr="006D6369">
        <w:rPr>
          <w:b/>
        </w:rPr>
        <w:t>Services</w:t>
      </w:r>
      <w:r w:rsidR="00964C2B">
        <w:t>.</w:t>
      </w:r>
    </w:p>
    <w:p w14:paraId="2A6ED558" w14:textId="29D864AD" w:rsidR="00964C2B" w:rsidRDefault="00964C2B" w:rsidP="00964C2B">
      <w:pPr>
        <w:spacing w:before="120" w:after="120" w:line="240" w:lineRule="auto"/>
        <w:ind w:left="1080" w:hanging="270"/>
      </w:pPr>
      <w:r>
        <w:rPr>
          <w:noProof/>
        </w:rPr>
        <w:drawing>
          <wp:inline distT="0" distB="0" distL="0" distR="0" wp14:anchorId="217F0DB0" wp14:editId="035023CC">
            <wp:extent cx="5295457" cy="3657600"/>
            <wp:effectExtent l="0" t="0" r="63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31073" cy="3682200"/>
                    </a:xfrm>
                    <a:prstGeom prst="rect">
                      <a:avLst/>
                    </a:prstGeom>
                    <a:noFill/>
                    <a:ln>
                      <a:noFill/>
                    </a:ln>
                  </pic:spPr>
                </pic:pic>
              </a:graphicData>
            </a:graphic>
          </wp:inline>
        </w:drawing>
      </w:r>
    </w:p>
    <w:p w14:paraId="6D9B0D92" w14:textId="03495786" w:rsidR="004E6FAE" w:rsidRDefault="00054E38" w:rsidP="00964C2B">
      <w:pPr>
        <w:spacing w:before="120" w:after="120" w:line="240" w:lineRule="auto"/>
        <w:ind w:left="1080" w:hanging="270"/>
      </w:pPr>
      <w:r>
        <w:t>d</w:t>
      </w:r>
      <w:r w:rsidR="004E6FAE">
        <w:t xml:space="preserve">.  Find and select </w:t>
      </w:r>
      <w:r w:rsidR="004E6FAE" w:rsidRPr="004E6FAE">
        <w:rPr>
          <w:b/>
        </w:rPr>
        <w:t>SQL Server</w:t>
      </w:r>
      <w:r w:rsidR="004E6FAE">
        <w:t xml:space="preserve">, then click </w:t>
      </w:r>
      <w:r w:rsidR="004E6FAE" w:rsidRPr="004E6FAE">
        <w:rPr>
          <w:b/>
        </w:rPr>
        <w:t>Restart the service</w:t>
      </w:r>
      <w:r w:rsidR="004E6FAE">
        <w:t xml:space="preserve"> in the left column.</w:t>
      </w:r>
    </w:p>
    <w:p w14:paraId="341E8902" w14:textId="6E49BC10" w:rsidR="00746E79" w:rsidRPr="003845E6" w:rsidRDefault="004E6FAE" w:rsidP="00964C2B">
      <w:pPr>
        <w:spacing w:before="120" w:after="120" w:line="240" w:lineRule="auto"/>
        <w:ind w:left="1080" w:hanging="270"/>
      </w:pPr>
      <w:r>
        <w:rPr>
          <w:noProof/>
        </w:rPr>
        <w:drawing>
          <wp:inline distT="0" distB="0" distL="0" distR="0" wp14:anchorId="2DCCEF24" wp14:editId="3301A070">
            <wp:extent cx="5295265" cy="3875828"/>
            <wp:effectExtent l="0" t="0" r="63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19429" cy="3893515"/>
                    </a:xfrm>
                    <a:prstGeom prst="rect">
                      <a:avLst/>
                    </a:prstGeom>
                    <a:noFill/>
                    <a:ln>
                      <a:noFill/>
                    </a:ln>
                  </pic:spPr>
                </pic:pic>
              </a:graphicData>
            </a:graphic>
          </wp:inline>
        </w:drawing>
      </w:r>
    </w:p>
    <w:sectPr w:rsidR="00746E79" w:rsidRPr="003845E6" w:rsidSect="00D07A14">
      <w:headerReference w:type="default" r:id="rId82"/>
      <w:footerReference w:type="default" r:id="rId8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5AFFD" w14:textId="77777777" w:rsidR="000B0AD4" w:rsidRDefault="000B0AD4" w:rsidP="00D07A14">
      <w:pPr>
        <w:spacing w:after="0" w:line="240" w:lineRule="auto"/>
      </w:pPr>
      <w:r>
        <w:separator/>
      </w:r>
    </w:p>
  </w:endnote>
  <w:endnote w:type="continuationSeparator" w:id="0">
    <w:p w14:paraId="3CCCC9FC" w14:textId="77777777" w:rsidR="000B0AD4" w:rsidRDefault="000B0AD4" w:rsidP="00D07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P Simplified">
    <w:panose1 w:val="020B0804020204020204"/>
    <w:charset w:val="00"/>
    <w:family w:val="swiss"/>
    <w:pitch w:val="variable"/>
    <w:sig w:usb0="A00000AF" w:usb1="5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301CF" w14:textId="47993239" w:rsidR="005A41C4" w:rsidRDefault="000B0AD4">
    <w:pPr>
      <w:pStyle w:val="Footer"/>
      <w:rPr>
        <w:rFonts w:ascii="HP Simplified" w:hAnsi="HP Simplified"/>
        <w:sz w:val="18"/>
      </w:rPr>
    </w:pPr>
    <w:r>
      <w:rPr>
        <w:rFonts w:ascii="HP Simplified" w:hAnsi="HP Simplified"/>
        <w:sz w:val="18"/>
      </w:rPr>
      <w:pict w14:anchorId="5B288E3F">
        <v:rect id="_x0000_i1026" style="width:0;height:1.5pt" o:hralign="center" o:hrstd="t" o:hr="t" fillcolor="#a0a0a0" stroked="f"/>
      </w:pict>
    </w:r>
  </w:p>
  <w:p w14:paraId="0C41B7AD" w14:textId="50F21024" w:rsidR="005A41C4" w:rsidRPr="00246F58" w:rsidRDefault="005A41C4">
    <w:pPr>
      <w:pStyle w:val="Footer"/>
      <w:rPr>
        <w:rFonts w:ascii="HP Simplified" w:hAnsi="HP Simplified"/>
        <w:sz w:val="18"/>
      </w:rPr>
    </w:pPr>
    <w:r w:rsidRPr="00246F58">
      <w:rPr>
        <w:rFonts w:ascii="HP Simplified" w:hAnsi="HP Simplified"/>
        <w:sz w:val="18"/>
      </w:rPr>
      <w:t>Copyright © HP Inc., 2016</w:t>
    </w:r>
    <w:r>
      <w:ptab w:relativeTo="margin" w:alignment="center" w:leader="none"/>
    </w:r>
    <w:r w:rsidRPr="00246F58">
      <w:rPr>
        <w:rFonts w:ascii="HP Simplified" w:hAnsi="HP Simplified"/>
        <w:sz w:val="18"/>
        <w:szCs w:val="18"/>
      </w:rPr>
      <w:t xml:space="preserve">HP Solution Test Bench Installation </w:t>
    </w:r>
    <w:r>
      <w:rPr>
        <w:rFonts w:ascii="HP Simplified" w:hAnsi="HP Simplified"/>
        <w:sz w:val="18"/>
        <w:szCs w:val="18"/>
      </w:rPr>
      <w:t xml:space="preserve">and Administration </w:t>
    </w:r>
    <w:r w:rsidRPr="00246F58">
      <w:rPr>
        <w:rFonts w:ascii="HP Simplified" w:hAnsi="HP Simplified"/>
        <w:sz w:val="18"/>
        <w:szCs w:val="18"/>
      </w:rPr>
      <w:t>Guide</w:t>
    </w:r>
    <w:r>
      <w:ptab w:relativeTo="margin" w:alignment="right" w:leader="none"/>
    </w:r>
    <w:r w:rsidRPr="00246F58">
      <w:rPr>
        <w:rFonts w:ascii="HP Simplified" w:hAnsi="HP Simplified"/>
        <w:sz w:val="18"/>
      </w:rPr>
      <w:t xml:space="preserve">Page </w:t>
    </w:r>
    <w:r w:rsidRPr="00246F58">
      <w:rPr>
        <w:rFonts w:ascii="HP Simplified" w:hAnsi="HP Simplified"/>
        <w:b/>
        <w:bCs/>
        <w:sz w:val="18"/>
      </w:rPr>
      <w:fldChar w:fldCharType="begin"/>
    </w:r>
    <w:r w:rsidRPr="00246F58">
      <w:rPr>
        <w:rFonts w:ascii="HP Simplified" w:hAnsi="HP Simplified"/>
        <w:b/>
        <w:bCs/>
        <w:sz w:val="18"/>
      </w:rPr>
      <w:instrText xml:space="preserve"> PAGE  \* Arabic  \* MERGEFORMAT </w:instrText>
    </w:r>
    <w:r w:rsidRPr="00246F58">
      <w:rPr>
        <w:rFonts w:ascii="HP Simplified" w:hAnsi="HP Simplified"/>
        <w:b/>
        <w:bCs/>
        <w:sz w:val="18"/>
      </w:rPr>
      <w:fldChar w:fldCharType="separate"/>
    </w:r>
    <w:r>
      <w:rPr>
        <w:rFonts w:ascii="HP Simplified" w:hAnsi="HP Simplified"/>
        <w:b/>
        <w:bCs/>
        <w:noProof/>
        <w:sz w:val="18"/>
      </w:rPr>
      <w:t>22</w:t>
    </w:r>
    <w:r w:rsidRPr="00246F58">
      <w:rPr>
        <w:rFonts w:ascii="HP Simplified" w:hAnsi="HP Simplified"/>
        <w:b/>
        <w:bCs/>
        <w:sz w:val="18"/>
      </w:rPr>
      <w:fldChar w:fldCharType="end"/>
    </w:r>
    <w:r w:rsidRPr="00246F58">
      <w:rPr>
        <w:rFonts w:ascii="HP Simplified" w:hAnsi="HP Simplified"/>
        <w:sz w:val="18"/>
      </w:rPr>
      <w:t xml:space="preserve"> of </w:t>
    </w:r>
    <w:r w:rsidRPr="00246F58">
      <w:rPr>
        <w:rFonts w:ascii="HP Simplified" w:hAnsi="HP Simplified"/>
        <w:b/>
        <w:bCs/>
        <w:sz w:val="18"/>
      </w:rPr>
      <w:fldChar w:fldCharType="begin"/>
    </w:r>
    <w:r w:rsidRPr="00246F58">
      <w:rPr>
        <w:rFonts w:ascii="HP Simplified" w:hAnsi="HP Simplified"/>
        <w:b/>
        <w:bCs/>
        <w:sz w:val="18"/>
      </w:rPr>
      <w:instrText xml:space="preserve"> NUMPAGES  \* Arabic  \* MERGEFORMAT </w:instrText>
    </w:r>
    <w:r w:rsidRPr="00246F58">
      <w:rPr>
        <w:rFonts w:ascii="HP Simplified" w:hAnsi="HP Simplified"/>
        <w:b/>
        <w:bCs/>
        <w:sz w:val="18"/>
      </w:rPr>
      <w:fldChar w:fldCharType="separate"/>
    </w:r>
    <w:r>
      <w:rPr>
        <w:rFonts w:ascii="HP Simplified" w:hAnsi="HP Simplified"/>
        <w:b/>
        <w:bCs/>
        <w:noProof/>
        <w:sz w:val="18"/>
      </w:rPr>
      <w:t>44</w:t>
    </w:r>
    <w:r w:rsidRPr="00246F58">
      <w:rPr>
        <w:rFonts w:ascii="HP Simplified" w:hAnsi="HP Simplified"/>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7344A" w14:textId="77777777" w:rsidR="000B0AD4" w:rsidRDefault="000B0AD4" w:rsidP="00D07A14">
      <w:pPr>
        <w:spacing w:after="0" w:line="240" w:lineRule="auto"/>
      </w:pPr>
      <w:r>
        <w:separator/>
      </w:r>
    </w:p>
  </w:footnote>
  <w:footnote w:type="continuationSeparator" w:id="0">
    <w:p w14:paraId="0B5C1EDD" w14:textId="77777777" w:rsidR="000B0AD4" w:rsidRDefault="000B0AD4" w:rsidP="00D07A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42D3C" w14:textId="100F4509" w:rsidR="005A41C4" w:rsidRDefault="005A41C4">
    <w:pPr>
      <w:pStyle w:val="Header"/>
      <w:rPr>
        <w:sz w:val="18"/>
      </w:rPr>
    </w:pPr>
    <w:r>
      <w:rPr>
        <w:sz w:val="18"/>
      </w:rPr>
      <w:ptab w:relativeTo="margin" w:alignment="right" w:leader="none"/>
    </w:r>
    <w:r>
      <w:rPr>
        <w:sz w:val="18"/>
      </w:rPr>
      <w:fldChar w:fldCharType="begin"/>
    </w:r>
    <w:r>
      <w:rPr>
        <w:sz w:val="18"/>
      </w:rPr>
      <w:instrText xml:space="preserve"> STYLEREF  "Heading 1"  \* MERGEFORMAT </w:instrText>
    </w:r>
    <w:r>
      <w:rPr>
        <w:sz w:val="18"/>
      </w:rPr>
      <w:fldChar w:fldCharType="separate"/>
    </w:r>
    <w:r w:rsidR="00C37B09">
      <w:rPr>
        <w:noProof/>
        <w:sz w:val="18"/>
      </w:rPr>
      <w:t>Troubleshooting Guide</w:t>
    </w:r>
    <w:r>
      <w:rPr>
        <w:sz w:val="18"/>
      </w:rPr>
      <w:fldChar w:fldCharType="end"/>
    </w:r>
  </w:p>
  <w:p w14:paraId="5AC0998D" w14:textId="3903B373" w:rsidR="005A41C4" w:rsidRPr="00246F58" w:rsidRDefault="000B0AD4">
    <w:pPr>
      <w:pStyle w:val="Header"/>
      <w:rPr>
        <w:sz w:val="18"/>
      </w:rPr>
    </w:pPr>
    <w:r>
      <w:rPr>
        <w:rFonts w:ascii="HP Simplified" w:hAnsi="HP Simplified"/>
        <w:sz w:val="18"/>
      </w:rPr>
      <w:pict w14:anchorId="5825B0FD">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D17CD"/>
    <w:multiLevelType w:val="hybridMultilevel"/>
    <w:tmpl w:val="CDEC9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03265"/>
    <w:multiLevelType w:val="hybridMultilevel"/>
    <w:tmpl w:val="18D03E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82596E"/>
    <w:multiLevelType w:val="hybridMultilevel"/>
    <w:tmpl w:val="034E13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0377F"/>
    <w:multiLevelType w:val="hybridMultilevel"/>
    <w:tmpl w:val="034E13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424A7"/>
    <w:multiLevelType w:val="hybridMultilevel"/>
    <w:tmpl w:val="9C668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96C9A"/>
    <w:multiLevelType w:val="hybridMultilevel"/>
    <w:tmpl w:val="220A5330"/>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6" w15:restartNumberingAfterBreak="0">
    <w:nsid w:val="144E3857"/>
    <w:multiLevelType w:val="hybridMultilevel"/>
    <w:tmpl w:val="07B61F8C"/>
    <w:lvl w:ilvl="0" w:tplc="40E0597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4C12B4"/>
    <w:multiLevelType w:val="hybridMultilevel"/>
    <w:tmpl w:val="B7B2D4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5C7A79"/>
    <w:multiLevelType w:val="hybridMultilevel"/>
    <w:tmpl w:val="2DFEBD2C"/>
    <w:lvl w:ilvl="0" w:tplc="40E0597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8625F7"/>
    <w:multiLevelType w:val="hybridMultilevel"/>
    <w:tmpl w:val="7BA2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9F3D7B"/>
    <w:multiLevelType w:val="hybridMultilevel"/>
    <w:tmpl w:val="10FE42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321CB"/>
    <w:multiLevelType w:val="hybridMultilevel"/>
    <w:tmpl w:val="2EF25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D36A47"/>
    <w:multiLevelType w:val="hybridMultilevel"/>
    <w:tmpl w:val="07B61F8C"/>
    <w:lvl w:ilvl="0" w:tplc="40E0597A">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EC3798"/>
    <w:multiLevelType w:val="hybridMultilevel"/>
    <w:tmpl w:val="4D74E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B65CB5"/>
    <w:multiLevelType w:val="hybridMultilevel"/>
    <w:tmpl w:val="CDEC9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124063"/>
    <w:multiLevelType w:val="hybridMultilevel"/>
    <w:tmpl w:val="2DFEBD2C"/>
    <w:lvl w:ilvl="0" w:tplc="40E0597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D1577C"/>
    <w:multiLevelType w:val="hybridMultilevel"/>
    <w:tmpl w:val="DCDA5294"/>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2FBB47A8"/>
    <w:multiLevelType w:val="hybridMultilevel"/>
    <w:tmpl w:val="2DFEBD2C"/>
    <w:lvl w:ilvl="0" w:tplc="40E0597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A11B18"/>
    <w:multiLevelType w:val="hybridMultilevel"/>
    <w:tmpl w:val="4342D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71758E"/>
    <w:multiLevelType w:val="hybridMultilevel"/>
    <w:tmpl w:val="FBEA0AA8"/>
    <w:lvl w:ilvl="0" w:tplc="40E0597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2C005A"/>
    <w:multiLevelType w:val="hybridMultilevel"/>
    <w:tmpl w:val="AEF209E4"/>
    <w:lvl w:ilvl="0" w:tplc="4D7027A8">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DDE1B8F"/>
    <w:multiLevelType w:val="hybridMultilevel"/>
    <w:tmpl w:val="FD72B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77013A"/>
    <w:multiLevelType w:val="hybridMultilevel"/>
    <w:tmpl w:val="CDEC9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0204B4"/>
    <w:multiLevelType w:val="hybridMultilevel"/>
    <w:tmpl w:val="515EEB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807693E"/>
    <w:multiLevelType w:val="hybridMultilevel"/>
    <w:tmpl w:val="60700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C5499"/>
    <w:multiLevelType w:val="hybridMultilevel"/>
    <w:tmpl w:val="7A00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714EAE"/>
    <w:multiLevelType w:val="hybridMultilevel"/>
    <w:tmpl w:val="CDEC9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F057E9"/>
    <w:multiLevelType w:val="hybridMultilevel"/>
    <w:tmpl w:val="F0520BF8"/>
    <w:lvl w:ilvl="0" w:tplc="08090001">
      <w:start w:val="1"/>
      <w:numFmt w:val="bullet"/>
      <w:lvlText w:val=""/>
      <w:lvlJc w:val="left"/>
      <w:pPr>
        <w:ind w:left="2160" w:hanging="360"/>
      </w:pPr>
      <w:rPr>
        <w:rFonts w:ascii="Symbol" w:hAnsi="Symbol" w:hint="default"/>
      </w:rPr>
    </w:lvl>
    <w:lvl w:ilvl="1" w:tplc="11321E96">
      <w:numFmt w:val="bullet"/>
      <w:lvlText w:val=""/>
      <w:lvlJc w:val="left"/>
      <w:pPr>
        <w:ind w:left="2925" w:hanging="405"/>
      </w:pPr>
      <w:rPr>
        <w:rFonts w:ascii="Wingdings" w:eastAsiaTheme="minorHAnsi" w:hAnsi="Wingdings" w:cs="Courier New" w:hint="default"/>
      </w:rPr>
    </w:lvl>
    <w:lvl w:ilvl="2" w:tplc="08090005">
      <w:start w:val="1"/>
      <w:numFmt w:val="bullet"/>
      <w:lvlText w:val=""/>
      <w:lvlJc w:val="left"/>
      <w:pPr>
        <w:ind w:left="3600" w:hanging="360"/>
      </w:pPr>
      <w:rPr>
        <w:rFonts w:ascii="Wingdings" w:hAnsi="Wingdings" w:hint="default"/>
      </w:rPr>
    </w:lvl>
    <w:lvl w:ilvl="3" w:tplc="0809000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8" w15:restartNumberingAfterBreak="0">
    <w:nsid w:val="4D1D24EB"/>
    <w:multiLevelType w:val="hybridMultilevel"/>
    <w:tmpl w:val="C89A3DF0"/>
    <w:lvl w:ilvl="0" w:tplc="2C4EFD8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532A58"/>
    <w:multiLevelType w:val="hybridMultilevel"/>
    <w:tmpl w:val="10FE42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AB0039"/>
    <w:multiLevelType w:val="hybridMultilevel"/>
    <w:tmpl w:val="CDEC9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7A320D"/>
    <w:multiLevelType w:val="hybridMultilevel"/>
    <w:tmpl w:val="FBEA0AA8"/>
    <w:lvl w:ilvl="0" w:tplc="40E0597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E6560E"/>
    <w:multiLevelType w:val="hybridMultilevel"/>
    <w:tmpl w:val="1DAA45C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FEB7FB1"/>
    <w:multiLevelType w:val="hybridMultilevel"/>
    <w:tmpl w:val="2DFEBD2C"/>
    <w:lvl w:ilvl="0" w:tplc="40E0597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F62347"/>
    <w:multiLevelType w:val="hybridMultilevel"/>
    <w:tmpl w:val="FBEA0AA8"/>
    <w:lvl w:ilvl="0" w:tplc="40E0597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5A630A"/>
    <w:multiLevelType w:val="hybridMultilevel"/>
    <w:tmpl w:val="82EAB1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403336"/>
    <w:multiLevelType w:val="hybridMultilevel"/>
    <w:tmpl w:val="034E13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191A7C"/>
    <w:multiLevelType w:val="hybridMultilevel"/>
    <w:tmpl w:val="4ED26456"/>
    <w:lvl w:ilvl="0" w:tplc="9304753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840E6F"/>
    <w:multiLevelType w:val="hybridMultilevel"/>
    <w:tmpl w:val="10FE4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D9246E"/>
    <w:multiLevelType w:val="hybridMultilevel"/>
    <w:tmpl w:val="E8F802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740BC12">
      <w:start w:val="1"/>
      <w:numFmt w:val="decimal"/>
      <w:lvlText w:val="%4&gt;"/>
      <w:lvlJc w:val="left"/>
      <w:pPr>
        <w:ind w:left="2925" w:hanging="405"/>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4827BB"/>
    <w:multiLevelType w:val="hybridMultilevel"/>
    <w:tmpl w:val="CDEC9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4503CF"/>
    <w:multiLevelType w:val="hybridMultilevel"/>
    <w:tmpl w:val="85E2A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705858"/>
    <w:multiLevelType w:val="hybridMultilevel"/>
    <w:tmpl w:val="CDEC9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8938FE"/>
    <w:multiLevelType w:val="hybridMultilevel"/>
    <w:tmpl w:val="5150E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FA0519"/>
    <w:multiLevelType w:val="hybridMultilevel"/>
    <w:tmpl w:val="07B61F8C"/>
    <w:lvl w:ilvl="0" w:tplc="40E0597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2E0FE1"/>
    <w:multiLevelType w:val="hybridMultilevel"/>
    <w:tmpl w:val="D1CC0C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83E2FD5"/>
    <w:multiLevelType w:val="hybridMultilevel"/>
    <w:tmpl w:val="6E3EB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797098"/>
    <w:multiLevelType w:val="hybridMultilevel"/>
    <w:tmpl w:val="CDEC9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B6E77AA"/>
    <w:multiLevelType w:val="hybridMultilevel"/>
    <w:tmpl w:val="EA72C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36"/>
  </w:num>
  <w:num w:numId="4">
    <w:abstractNumId w:val="29"/>
  </w:num>
  <w:num w:numId="5">
    <w:abstractNumId w:val="38"/>
  </w:num>
  <w:num w:numId="6">
    <w:abstractNumId w:val="41"/>
  </w:num>
  <w:num w:numId="7">
    <w:abstractNumId w:val="37"/>
  </w:num>
  <w:num w:numId="8">
    <w:abstractNumId w:val="13"/>
  </w:num>
  <w:num w:numId="9">
    <w:abstractNumId w:val="20"/>
  </w:num>
  <w:num w:numId="10">
    <w:abstractNumId w:val="24"/>
  </w:num>
  <w:num w:numId="11">
    <w:abstractNumId w:val="9"/>
  </w:num>
  <w:num w:numId="12">
    <w:abstractNumId w:val="45"/>
  </w:num>
  <w:num w:numId="13">
    <w:abstractNumId w:val="43"/>
  </w:num>
  <w:num w:numId="14">
    <w:abstractNumId w:val="34"/>
  </w:num>
  <w:num w:numId="15">
    <w:abstractNumId w:val="12"/>
  </w:num>
  <w:num w:numId="16">
    <w:abstractNumId w:val="44"/>
  </w:num>
  <w:num w:numId="17">
    <w:abstractNumId w:val="48"/>
  </w:num>
  <w:num w:numId="18">
    <w:abstractNumId w:val="6"/>
  </w:num>
  <w:num w:numId="19">
    <w:abstractNumId w:val="11"/>
  </w:num>
  <w:num w:numId="20">
    <w:abstractNumId w:val="10"/>
  </w:num>
  <w:num w:numId="21">
    <w:abstractNumId w:val="2"/>
  </w:num>
  <w:num w:numId="22">
    <w:abstractNumId w:val="3"/>
  </w:num>
  <w:num w:numId="23">
    <w:abstractNumId w:val="40"/>
  </w:num>
  <w:num w:numId="24">
    <w:abstractNumId w:val="0"/>
  </w:num>
  <w:num w:numId="25">
    <w:abstractNumId w:val="35"/>
  </w:num>
  <w:num w:numId="26">
    <w:abstractNumId w:val="26"/>
  </w:num>
  <w:num w:numId="27">
    <w:abstractNumId w:val="30"/>
  </w:num>
  <w:num w:numId="28">
    <w:abstractNumId w:val="47"/>
  </w:num>
  <w:num w:numId="29">
    <w:abstractNumId w:val="14"/>
  </w:num>
  <w:num w:numId="30">
    <w:abstractNumId w:val="22"/>
  </w:num>
  <w:num w:numId="31">
    <w:abstractNumId w:val="42"/>
  </w:num>
  <w:num w:numId="32">
    <w:abstractNumId w:val="5"/>
  </w:num>
  <w:num w:numId="33">
    <w:abstractNumId w:val="21"/>
  </w:num>
  <w:num w:numId="34">
    <w:abstractNumId w:val="16"/>
  </w:num>
  <w:num w:numId="35">
    <w:abstractNumId w:val="25"/>
  </w:num>
  <w:num w:numId="36">
    <w:abstractNumId w:val="46"/>
  </w:num>
  <w:num w:numId="37">
    <w:abstractNumId w:val="4"/>
  </w:num>
  <w:num w:numId="38">
    <w:abstractNumId w:val="31"/>
  </w:num>
  <w:num w:numId="39">
    <w:abstractNumId w:val="28"/>
  </w:num>
  <w:num w:numId="40">
    <w:abstractNumId w:val="39"/>
  </w:num>
  <w:num w:numId="41">
    <w:abstractNumId w:val="27"/>
  </w:num>
  <w:num w:numId="42">
    <w:abstractNumId w:val="18"/>
  </w:num>
  <w:num w:numId="43">
    <w:abstractNumId w:val="19"/>
  </w:num>
  <w:num w:numId="44">
    <w:abstractNumId w:val="15"/>
  </w:num>
  <w:num w:numId="45">
    <w:abstractNumId w:val="17"/>
  </w:num>
  <w:num w:numId="46">
    <w:abstractNumId w:val="33"/>
  </w:num>
  <w:num w:numId="47">
    <w:abstractNumId w:val="23"/>
  </w:num>
  <w:num w:numId="48">
    <w:abstractNumId w:val="32"/>
  </w:num>
  <w:num w:numId="49">
    <w:abstractNumId w:val="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NjcwNjW1NDG2NLZQ0lEKTi0uzszPAykwqgUA5SYOCCwAAAA="/>
  </w:docVars>
  <w:rsids>
    <w:rsidRoot w:val="005D0411"/>
    <w:rsid w:val="00002B5F"/>
    <w:rsid w:val="00015999"/>
    <w:rsid w:val="00021ED4"/>
    <w:rsid w:val="000234E3"/>
    <w:rsid w:val="00025A04"/>
    <w:rsid w:val="00027C53"/>
    <w:rsid w:val="00027FDC"/>
    <w:rsid w:val="000376F3"/>
    <w:rsid w:val="000527DE"/>
    <w:rsid w:val="00054E38"/>
    <w:rsid w:val="00055671"/>
    <w:rsid w:val="00066498"/>
    <w:rsid w:val="0007357D"/>
    <w:rsid w:val="00077032"/>
    <w:rsid w:val="00077851"/>
    <w:rsid w:val="00085F78"/>
    <w:rsid w:val="00093C7C"/>
    <w:rsid w:val="000A16B5"/>
    <w:rsid w:val="000A45C3"/>
    <w:rsid w:val="000B0AD4"/>
    <w:rsid w:val="000B393D"/>
    <w:rsid w:val="000B4510"/>
    <w:rsid w:val="000B7955"/>
    <w:rsid w:val="000C44C1"/>
    <w:rsid w:val="000D3DAA"/>
    <w:rsid w:val="000D5BF4"/>
    <w:rsid w:val="000F1DDE"/>
    <w:rsid w:val="000F39B7"/>
    <w:rsid w:val="0012199F"/>
    <w:rsid w:val="001240E3"/>
    <w:rsid w:val="00124CA7"/>
    <w:rsid w:val="0013769E"/>
    <w:rsid w:val="00142775"/>
    <w:rsid w:val="00151224"/>
    <w:rsid w:val="00156BB1"/>
    <w:rsid w:val="001653AA"/>
    <w:rsid w:val="00165CEA"/>
    <w:rsid w:val="001660F5"/>
    <w:rsid w:val="00173764"/>
    <w:rsid w:val="00175523"/>
    <w:rsid w:val="00176018"/>
    <w:rsid w:val="00182635"/>
    <w:rsid w:val="001851F2"/>
    <w:rsid w:val="001852B6"/>
    <w:rsid w:val="00187712"/>
    <w:rsid w:val="00191118"/>
    <w:rsid w:val="00191C77"/>
    <w:rsid w:val="001A2DA0"/>
    <w:rsid w:val="001D346D"/>
    <w:rsid w:val="001D3A5A"/>
    <w:rsid w:val="001D682A"/>
    <w:rsid w:val="001E099C"/>
    <w:rsid w:val="001E74D0"/>
    <w:rsid w:val="001F02AF"/>
    <w:rsid w:val="001F1D97"/>
    <w:rsid w:val="002130EC"/>
    <w:rsid w:val="0021551E"/>
    <w:rsid w:val="00220041"/>
    <w:rsid w:val="002306CE"/>
    <w:rsid w:val="002341A7"/>
    <w:rsid w:val="00236818"/>
    <w:rsid w:val="00240DF5"/>
    <w:rsid w:val="00246F58"/>
    <w:rsid w:val="0025219E"/>
    <w:rsid w:val="0025506D"/>
    <w:rsid w:val="0025517B"/>
    <w:rsid w:val="00262DD7"/>
    <w:rsid w:val="00265421"/>
    <w:rsid w:val="00274218"/>
    <w:rsid w:val="00275385"/>
    <w:rsid w:val="002809A9"/>
    <w:rsid w:val="00285E3D"/>
    <w:rsid w:val="002878D5"/>
    <w:rsid w:val="002A5BDF"/>
    <w:rsid w:val="002A701B"/>
    <w:rsid w:val="002C1A80"/>
    <w:rsid w:val="002C3EB4"/>
    <w:rsid w:val="002C692D"/>
    <w:rsid w:val="002D0AA0"/>
    <w:rsid w:val="002D1A18"/>
    <w:rsid w:val="002D2C8D"/>
    <w:rsid w:val="002D3D4A"/>
    <w:rsid w:val="002D4DE2"/>
    <w:rsid w:val="002D5656"/>
    <w:rsid w:val="002D6E90"/>
    <w:rsid w:val="002D72E2"/>
    <w:rsid w:val="002E0FC0"/>
    <w:rsid w:val="002E22EC"/>
    <w:rsid w:val="002F2244"/>
    <w:rsid w:val="002F29A0"/>
    <w:rsid w:val="002F3587"/>
    <w:rsid w:val="002F4D86"/>
    <w:rsid w:val="002F7879"/>
    <w:rsid w:val="00303379"/>
    <w:rsid w:val="00304374"/>
    <w:rsid w:val="00317FB6"/>
    <w:rsid w:val="003208F3"/>
    <w:rsid w:val="0032182C"/>
    <w:rsid w:val="00330164"/>
    <w:rsid w:val="00330943"/>
    <w:rsid w:val="00334183"/>
    <w:rsid w:val="00334A4C"/>
    <w:rsid w:val="00337CF0"/>
    <w:rsid w:val="00347A17"/>
    <w:rsid w:val="00353DEE"/>
    <w:rsid w:val="0035438A"/>
    <w:rsid w:val="0035745C"/>
    <w:rsid w:val="00361CDA"/>
    <w:rsid w:val="00362470"/>
    <w:rsid w:val="003703C7"/>
    <w:rsid w:val="003845E6"/>
    <w:rsid w:val="00392D1F"/>
    <w:rsid w:val="003A4548"/>
    <w:rsid w:val="003A6A32"/>
    <w:rsid w:val="003A722C"/>
    <w:rsid w:val="003A7885"/>
    <w:rsid w:val="003B1F97"/>
    <w:rsid w:val="003B3233"/>
    <w:rsid w:val="003B409D"/>
    <w:rsid w:val="003B422E"/>
    <w:rsid w:val="003C741B"/>
    <w:rsid w:val="003E03D1"/>
    <w:rsid w:val="003E1E76"/>
    <w:rsid w:val="003E70F9"/>
    <w:rsid w:val="003E7BC4"/>
    <w:rsid w:val="003F2AAB"/>
    <w:rsid w:val="003F4AE1"/>
    <w:rsid w:val="004032AA"/>
    <w:rsid w:val="0040384A"/>
    <w:rsid w:val="00403FBC"/>
    <w:rsid w:val="0042716C"/>
    <w:rsid w:val="004271CD"/>
    <w:rsid w:val="004315BF"/>
    <w:rsid w:val="0043380D"/>
    <w:rsid w:val="00435CCF"/>
    <w:rsid w:val="00437824"/>
    <w:rsid w:val="00440957"/>
    <w:rsid w:val="00440E78"/>
    <w:rsid w:val="00443D36"/>
    <w:rsid w:val="00447556"/>
    <w:rsid w:val="00450D3D"/>
    <w:rsid w:val="004578A0"/>
    <w:rsid w:val="00467CE3"/>
    <w:rsid w:val="0047311C"/>
    <w:rsid w:val="0047376B"/>
    <w:rsid w:val="00474CA5"/>
    <w:rsid w:val="00477D33"/>
    <w:rsid w:val="00480EE5"/>
    <w:rsid w:val="00483C1D"/>
    <w:rsid w:val="0048636C"/>
    <w:rsid w:val="00490714"/>
    <w:rsid w:val="00491B1F"/>
    <w:rsid w:val="004963F4"/>
    <w:rsid w:val="00496AAD"/>
    <w:rsid w:val="004A1FA2"/>
    <w:rsid w:val="004A339C"/>
    <w:rsid w:val="004B6D8A"/>
    <w:rsid w:val="004C4ADE"/>
    <w:rsid w:val="004C7B1F"/>
    <w:rsid w:val="004D1380"/>
    <w:rsid w:val="004E20CE"/>
    <w:rsid w:val="004E47BB"/>
    <w:rsid w:val="004E6FAE"/>
    <w:rsid w:val="00502B8C"/>
    <w:rsid w:val="00507092"/>
    <w:rsid w:val="005122F0"/>
    <w:rsid w:val="00512F69"/>
    <w:rsid w:val="00530A28"/>
    <w:rsid w:val="00530B3E"/>
    <w:rsid w:val="00532967"/>
    <w:rsid w:val="00550FDB"/>
    <w:rsid w:val="00552A12"/>
    <w:rsid w:val="00564909"/>
    <w:rsid w:val="00567ACC"/>
    <w:rsid w:val="005749B9"/>
    <w:rsid w:val="00577934"/>
    <w:rsid w:val="00582B88"/>
    <w:rsid w:val="00592B4D"/>
    <w:rsid w:val="005A41C4"/>
    <w:rsid w:val="005A502D"/>
    <w:rsid w:val="005C3C9E"/>
    <w:rsid w:val="005C4917"/>
    <w:rsid w:val="005D0411"/>
    <w:rsid w:val="005D52A8"/>
    <w:rsid w:val="005E1CE7"/>
    <w:rsid w:val="005F1945"/>
    <w:rsid w:val="00610949"/>
    <w:rsid w:val="00616344"/>
    <w:rsid w:val="00617F7C"/>
    <w:rsid w:val="00620433"/>
    <w:rsid w:val="00621413"/>
    <w:rsid w:val="00626518"/>
    <w:rsid w:val="006327FC"/>
    <w:rsid w:val="00634502"/>
    <w:rsid w:val="0064398E"/>
    <w:rsid w:val="00643E6D"/>
    <w:rsid w:val="00647B30"/>
    <w:rsid w:val="00653D58"/>
    <w:rsid w:val="00654F4F"/>
    <w:rsid w:val="0065688F"/>
    <w:rsid w:val="00657153"/>
    <w:rsid w:val="006600FD"/>
    <w:rsid w:val="00665DD7"/>
    <w:rsid w:val="00670A26"/>
    <w:rsid w:val="0067288C"/>
    <w:rsid w:val="00677160"/>
    <w:rsid w:val="00683993"/>
    <w:rsid w:val="00693D8C"/>
    <w:rsid w:val="0069418D"/>
    <w:rsid w:val="006A2221"/>
    <w:rsid w:val="006A4523"/>
    <w:rsid w:val="006B23E3"/>
    <w:rsid w:val="006B3255"/>
    <w:rsid w:val="006B3282"/>
    <w:rsid w:val="006C3FBD"/>
    <w:rsid w:val="006D39D3"/>
    <w:rsid w:val="006D6369"/>
    <w:rsid w:val="006E0F29"/>
    <w:rsid w:val="006F4FC2"/>
    <w:rsid w:val="00700836"/>
    <w:rsid w:val="00705C62"/>
    <w:rsid w:val="0071369F"/>
    <w:rsid w:val="00713915"/>
    <w:rsid w:val="00734BA0"/>
    <w:rsid w:val="00735483"/>
    <w:rsid w:val="007376AA"/>
    <w:rsid w:val="00743212"/>
    <w:rsid w:val="00746D82"/>
    <w:rsid w:val="00746E79"/>
    <w:rsid w:val="0074726B"/>
    <w:rsid w:val="00750ED7"/>
    <w:rsid w:val="007628CB"/>
    <w:rsid w:val="0076367E"/>
    <w:rsid w:val="00765F1A"/>
    <w:rsid w:val="00766EFA"/>
    <w:rsid w:val="00791834"/>
    <w:rsid w:val="00793142"/>
    <w:rsid w:val="007A29FD"/>
    <w:rsid w:val="007A6ED6"/>
    <w:rsid w:val="007B0DD9"/>
    <w:rsid w:val="007B3372"/>
    <w:rsid w:val="007B3A4D"/>
    <w:rsid w:val="007B3F23"/>
    <w:rsid w:val="007B535F"/>
    <w:rsid w:val="007B5C67"/>
    <w:rsid w:val="007C38ED"/>
    <w:rsid w:val="007C6ACA"/>
    <w:rsid w:val="007D46F4"/>
    <w:rsid w:val="007D4B2E"/>
    <w:rsid w:val="007E1D6C"/>
    <w:rsid w:val="007E6AA3"/>
    <w:rsid w:val="007E7BF8"/>
    <w:rsid w:val="007F1F4D"/>
    <w:rsid w:val="00802455"/>
    <w:rsid w:val="0080248B"/>
    <w:rsid w:val="00803030"/>
    <w:rsid w:val="00805DBE"/>
    <w:rsid w:val="008070A9"/>
    <w:rsid w:val="008107C6"/>
    <w:rsid w:val="0081145A"/>
    <w:rsid w:val="008114EA"/>
    <w:rsid w:val="00816C06"/>
    <w:rsid w:val="0082384A"/>
    <w:rsid w:val="00825979"/>
    <w:rsid w:val="00830300"/>
    <w:rsid w:val="008352BE"/>
    <w:rsid w:val="00840224"/>
    <w:rsid w:val="00844147"/>
    <w:rsid w:val="008448C2"/>
    <w:rsid w:val="00844B4E"/>
    <w:rsid w:val="00844D31"/>
    <w:rsid w:val="0084554E"/>
    <w:rsid w:val="00870152"/>
    <w:rsid w:val="00872386"/>
    <w:rsid w:val="00872CA0"/>
    <w:rsid w:val="0087493C"/>
    <w:rsid w:val="00884E84"/>
    <w:rsid w:val="00890AAC"/>
    <w:rsid w:val="008949E5"/>
    <w:rsid w:val="008964AB"/>
    <w:rsid w:val="008969B5"/>
    <w:rsid w:val="008A3A31"/>
    <w:rsid w:val="008A78DA"/>
    <w:rsid w:val="008B0D98"/>
    <w:rsid w:val="008B29A0"/>
    <w:rsid w:val="008C0072"/>
    <w:rsid w:val="008C2F7E"/>
    <w:rsid w:val="008C42F5"/>
    <w:rsid w:val="008C43C5"/>
    <w:rsid w:val="008D1266"/>
    <w:rsid w:val="008D61C3"/>
    <w:rsid w:val="008D67A6"/>
    <w:rsid w:val="008D687D"/>
    <w:rsid w:val="008E0932"/>
    <w:rsid w:val="008E3D71"/>
    <w:rsid w:val="008E65AF"/>
    <w:rsid w:val="008F112D"/>
    <w:rsid w:val="008F27D7"/>
    <w:rsid w:val="008F7E1A"/>
    <w:rsid w:val="00900D7F"/>
    <w:rsid w:val="00902B81"/>
    <w:rsid w:val="00910C84"/>
    <w:rsid w:val="00924C0C"/>
    <w:rsid w:val="00926482"/>
    <w:rsid w:val="00943709"/>
    <w:rsid w:val="00946FE6"/>
    <w:rsid w:val="00957628"/>
    <w:rsid w:val="009600AC"/>
    <w:rsid w:val="00963FE8"/>
    <w:rsid w:val="00964C2B"/>
    <w:rsid w:val="00965CED"/>
    <w:rsid w:val="009753B9"/>
    <w:rsid w:val="0098115D"/>
    <w:rsid w:val="00982BA2"/>
    <w:rsid w:val="00984D3F"/>
    <w:rsid w:val="00993DE4"/>
    <w:rsid w:val="00994260"/>
    <w:rsid w:val="00996A71"/>
    <w:rsid w:val="00997985"/>
    <w:rsid w:val="009A0504"/>
    <w:rsid w:val="009B5EA9"/>
    <w:rsid w:val="009C3919"/>
    <w:rsid w:val="009C404B"/>
    <w:rsid w:val="009C6EAF"/>
    <w:rsid w:val="009D53F1"/>
    <w:rsid w:val="009E2994"/>
    <w:rsid w:val="009E5F5B"/>
    <w:rsid w:val="009F25D6"/>
    <w:rsid w:val="009F4228"/>
    <w:rsid w:val="009F45B8"/>
    <w:rsid w:val="009F5911"/>
    <w:rsid w:val="00A05D87"/>
    <w:rsid w:val="00A066E7"/>
    <w:rsid w:val="00A22440"/>
    <w:rsid w:val="00A263DD"/>
    <w:rsid w:val="00A303BF"/>
    <w:rsid w:val="00A32726"/>
    <w:rsid w:val="00A3648E"/>
    <w:rsid w:val="00A47215"/>
    <w:rsid w:val="00A47C0E"/>
    <w:rsid w:val="00A510AE"/>
    <w:rsid w:val="00A60C36"/>
    <w:rsid w:val="00A70DFB"/>
    <w:rsid w:val="00A71E30"/>
    <w:rsid w:val="00A753A9"/>
    <w:rsid w:val="00A7564F"/>
    <w:rsid w:val="00A80241"/>
    <w:rsid w:val="00A83B8F"/>
    <w:rsid w:val="00A970A1"/>
    <w:rsid w:val="00AA36D6"/>
    <w:rsid w:val="00AA6F00"/>
    <w:rsid w:val="00AB3ED7"/>
    <w:rsid w:val="00AC2BCA"/>
    <w:rsid w:val="00AC2C06"/>
    <w:rsid w:val="00AC4953"/>
    <w:rsid w:val="00AC56BA"/>
    <w:rsid w:val="00AD55C4"/>
    <w:rsid w:val="00AD639B"/>
    <w:rsid w:val="00AD727D"/>
    <w:rsid w:val="00AE08BA"/>
    <w:rsid w:val="00AE1F7F"/>
    <w:rsid w:val="00AE2EC1"/>
    <w:rsid w:val="00AE64DC"/>
    <w:rsid w:val="00B02E43"/>
    <w:rsid w:val="00B063C4"/>
    <w:rsid w:val="00B06B87"/>
    <w:rsid w:val="00B12142"/>
    <w:rsid w:val="00B12FAB"/>
    <w:rsid w:val="00B16A4D"/>
    <w:rsid w:val="00B20AB2"/>
    <w:rsid w:val="00B30671"/>
    <w:rsid w:val="00B31191"/>
    <w:rsid w:val="00B312CE"/>
    <w:rsid w:val="00B438D9"/>
    <w:rsid w:val="00B43A55"/>
    <w:rsid w:val="00B5227B"/>
    <w:rsid w:val="00B54821"/>
    <w:rsid w:val="00B57906"/>
    <w:rsid w:val="00B637DD"/>
    <w:rsid w:val="00B700F0"/>
    <w:rsid w:val="00B71281"/>
    <w:rsid w:val="00B83279"/>
    <w:rsid w:val="00B92747"/>
    <w:rsid w:val="00B92757"/>
    <w:rsid w:val="00B97111"/>
    <w:rsid w:val="00B974C5"/>
    <w:rsid w:val="00BA05E0"/>
    <w:rsid w:val="00BA2B4E"/>
    <w:rsid w:val="00BA64D8"/>
    <w:rsid w:val="00BB0A39"/>
    <w:rsid w:val="00BB5B33"/>
    <w:rsid w:val="00BC3591"/>
    <w:rsid w:val="00BC50D3"/>
    <w:rsid w:val="00BC7D3C"/>
    <w:rsid w:val="00BD286F"/>
    <w:rsid w:val="00BD3C14"/>
    <w:rsid w:val="00BD5019"/>
    <w:rsid w:val="00BE3DE1"/>
    <w:rsid w:val="00C02C9F"/>
    <w:rsid w:val="00C0416E"/>
    <w:rsid w:val="00C059EB"/>
    <w:rsid w:val="00C11DA9"/>
    <w:rsid w:val="00C13339"/>
    <w:rsid w:val="00C151D1"/>
    <w:rsid w:val="00C218E1"/>
    <w:rsid w:val="00C307A4"/>
    <w:rsid w:val="00C33AD7"/>
    <w:rsid w:val="00C37B09"/>
    <w:rsid w:val="00C439FE"/>
    <w:rsid w:val="00C44E6B"/>
    <w:rsid w:val="00C46418"/>
    <w:rsid w:val="00C46A76"/>
    <w:rsid w:val="00C46EBF"/>
    <w:rsid w:val="00C47189"/>
    <w:rsid w:val="00C5710C"/>
    <w:rsid w:val="00C617E4"/>
    <w:rsid w:val="00C63614"/>
    <w:rsid w:val="00C91B29"/>
    <w:rsid w:val="00CA092E"/>
    <w:rsid w:val="00CA49DB"/>
    <w:rsid w:val="00CA5E78"/>
    <w:rsid w:val="00CA6AC0"/>
    <w:rsid w:val="00CB4A76"/>
    <w:rsid w:val="00CB7B07"/>
    <w:rsid w:val="00CD31B7"/>
    <w:rsid w:val="00CD417B"/>
    <w:rsid w:val="00CD43D4"/>
    <w:rsid w:val="00CD5312"/>
    <w:rsid w:val="00CD5918"/>
    <w:rsid w:val="00CE14F0"/>
    <w:rsid w:val="00CE4775"/>
    <w:rsid w:val="00CE5831"/>
    <w:rsid w:val="00CF0ACE"/>
    <w:rsid w:val="00D01E6D"/>
    <w:rsid w:val="00D02B7D"/>
    <w:rsid w:val="00D04C5E"/>
    <w:rsid w:val="00D07A14"/>
    <w:rsid w:val="00D118E2"/>
    <w:rsid w:val="00D20621"/>
    <w:rsid w:val="00D37A9F"/>
    <w:rsid w:val="00D455F0"/>
    <w:rsid w:val="00D52956"/>
    <w:rsid w:val="00D5357F"/>
    <w:rsid w:val="00D53D8B"/>
    <w:rsid w:val="00D56A00"/>
    <w:rsid w:val="00D87593"/>
    <w:rsid w:val="00D97AD2"/>
    <w:rsid w:val="00DA007B"/>
    <w:rsid w:val="00DA17FF"/>
    <w:rsid w:val="00DB110B"/>
    <w:rsid w:val="00DC020B"/>
    <w:rsid w:val="00DD3F6F"/>
    <w:rsid w:val="00DE1E4B"/>
    <w:rsid w:val="00DE27F6"/>
    <w:rsid w:val="00DF0829"/>
    <w:rsid w:val="00DF2459"/>
    <w:rsid w:val="00DF26AC"/>
    <w:rsid w:val="00DF2A60"/>
    <w:rsid w:val="00DF4DEF"/>
    <w:rsid w:val="00E00ADB"/>
    <w:rsid w:val="00E10F3F"/>
    <w:rsid w:val="00E1134C"/>
    <w:rsid w:val="00E12912"/>
    <w:rsid w:val="00E152E4"/>
    <w:rsid w:val="00E20B46"/>
    <w:rsid w:val="00E2259B"/>
    <w:rsid w:val="00E37613"/>
    <w:rsid w:val="00E407C2"/>
    <w:rsid w:val="00E42D1D"/>
    <w:rsid w:val="00E47A29"/>
    <w:rsid w:val="00E91025"/>
    <w:rsid w:val="00E92803"/>
    <w:rsid w:val="00E941A7"/>
    <w:rsid w:val="00EB2151"/>
    <w:rsid w:val="00EB28BB"/>
    <w:rsid w:val="00EB4EB1"/>
    <w:rsid w:val="00EC0539"/>
    <w:rsid w:val="00EC075E"/>
    <w:rsid w:val="00EC294A"/>
    <w:rsid w:val="00EC7D0C"/>
    <w:rsid w:val="00ED29F3"/>
    <w:rsid w:val="00ED64E7"/>
    <w:rsid w:val="00EE311B"/>
    <w:rsid w:val="00EE7040"/>
    <w:rsid w:val="00EE774D"/>
    <w:rsid w:val="00EE7A33"/>
    <w:rsid w:val="00EF6688"/>
    <w:rsid w:val="00F05687"/>
    <w:rsid w:val="00F14612"/>
    <w:rsid w:val="00F14A4F"/>
    <w:rsid w:val="00F14DDB"/>
    <w:rsid w:val="00F2385A"/>
    <w:rsid w:val="00F33D6A"/>
    <w:rsid w:val="00F42813"/>
    <w:rsid w:val="00F4338C"/>
    <w:rsid w:val="00F57A04"/>
    <w:rsid w:val="00F6392E"/>
    <w:rsid w:val="00F72CFE"/>
    <w:rsid w:val="00F76B86"/>
    <w:rsid w:val="00F81536"/>
    <w:rsid w:val="00F85EA5"/>
    <w:rsid w:val="00F96D7B"/>
    <w:rsid w:val="00FA49E7"/>
    <w:rsid w:val="00FA7EFD"/>
    <w:rsid w:val="00FB1D94"/>
    <w:rsid w:val="00FB70F1"/>
    <w:rsid w:val="00FC019E"/>
    <w:rsid w:val="00FC1DB6"/>
    <w:rsid w:val="00FD40BC"/>
    <w:rsid w:val="00FF176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7A7A1"/>
  <w15:chartTrackingRefBased/>
  <w15:docId w15:val="{5B788ECE-9049-4F80-A7C0-F9D0F3D58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0164"/>
  </w:style>
  <w:style w:type="paragraph" w:styleId="Heading1">
    <w:name w:val="heading 1"/>
    <w:basedOn w:val="Normal"/>
    <w:next w:val="Normal"/>
    <w:link w:val="Heading1Char"/>
    <w:uiPriority w:val="9"/>
    <w:qFormat/>
    <w:rsid w:val="006771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716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33AD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53A9"/>
    <w:pPr>
      <w:ind w:left="720"/>
      <w:contextualSpacing/>
    </w:pPr>
  </w:style>
  <w:style w:type="character" w:customStyle="1" w:styleId="Heading1Char">
    <w:name w:val="Heading 1 Char"/>
    <w:basedOn w:val="DefaultParagraphFont"/>
    <w:link w:val="Heading1"/>
    <w:uiPriority w:val="9"/>
    <w:rsid w:val="006771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77160"/>
    <w:pPr>
      <w:outlineLvl w:val="9"/>
    </w:pPr>
  </w:style>
  <w:style w:type="character" w:customStyle="1" w:styleId="Heading2Char">
    <w:name w:val="Heading 2 Char"/>
    <w:basedOn w:val="DefaultParagraphFont"/>
    <w:link w:val="Heading2"/>
    <w:uiPriority w:val="9"/>
    <w:rsid w:val="00677160"/>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qFormat/>
    <w:rsid w:val="00CE14F0"/>
    <w:rPr>
      <w:color w:val="0096D6"/>
      <w:u w:val="single"/>
    </w:rPr>
  </w:style>
  <w:style w:type="character" w:styleId="FollowedHyperlink">
    <w:name w:val="FollowedHyperlink"/>
    <w:basedOn w:val="DefaultParagraphFont"/>
    <w:uiPriority w:val="99"/>
    <w:semiHidden/>
    <w:unhideWhenUsed/>
    <w:rsid w:val="00677160"/>
    <w:rPr>
      <w:color w:val="954F72" w:themeColor="followedHyperlink"/>
      <w:u w:val="single"/>
    </w:rPr>
  </w:style>
  <w:style w:type="paragraph" w:styleId="TOC1">
    <w:name w:val="toc 1"/>
    <w:basedOn w:val="Normal"/>
    <w:next w:val="Normal"/>
    <w:autoRedefine/>
    <w:uiPriority w:val="39"/>
    <w:unhideWhenUsed/>
    <w:rsid w:val="00677160"/>
    <w:pPr>
      <w:spacing w:after="100"/>
    </w:pPr>
  </w:style>
  <w:style w:type="paragraph" w:styleId="TOC2">
    <w:name w:val="toc 2"/>
    <w:basedOn w:val="Normal"/>
    <w:next w:val="Normal"/>
    <w:autoRedefine/>
    <w:uiPriority w:val="39"/>
    <w:unhideWhenUsed/>
    <w:rsid w:val="00677160"/>
    <w:pPr>
      <w:spacing w:after="100"/>
      <w:ind w:left="220"/>
    </w:pPr>
  </w:style>
  <w:style w:type="paragraph" w:styleId="Title">
    <w:name w:val="Title"/>
    <w:basedOn w:val="Normal"/>
    <w:next w:val="Normal"/>
    <w:link w:val="TitleChar"/>
    <w:uiPriority w:val="10"/>
    <w:qFormat/>
    <w:rsid w:val="006771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7160"/>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C33AD7"/>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793142"/>
    <w:pPr>
      <w:spacing w:after="100"/>
      <w:ind w:left="440"/>
    </w:pPr>
  </w:style>
  <w:style w:type="character" w:styleId="CommentReference">
    <w:name w:val="annotation reference"/>
    <w:basedOn w:val="DefaultParagraphFont"/>
    <w:uiPriority w:val="99"/>
    <w:semiHidden/>
    <w:unhideWhenUsed/>
    <w:rsid w:val="00A71E30"/>
    <w:rPr>
      <w:sz w:val="16"/>
      <w:szCs w:val="16"/>
    </w:rPr>
  </w:style>
  <w:style w:type="paragraph" w:styleId="CommentText">
    <w:name w:val="annotation text"/>
    <w:basedOn w:val="Normal"/>
    <w:link w:val="CommentTextChar"/>
    <w:uiPriority w:val="99"/>
    <w:semiHidden/>
    <w:unhideWhenUsed/>
    <w:rsid w:val="00A71E30"/>
    <w:pPr>
      <w:spacing w:line="240" w:lineRule="auto"/>
    </w:pPr>
    <w:rPr>
      <w:sz w:val="20"/>
      <w:szCs w:val="20"/>
    </w:rPr>
  </w:style>
  <w:style w:type="character" w:customStyle="1" w:styleId="CommentTextChar">
    <w:name w:val="Comment Text Char"/>
    <w:basedOn w:val="DefaultParagraphFont"/>
    <w:link w:val="CommentText"/>
    <w:uiPriority w:val="99"/>
    <w:semiHidden/>
    <w:rsid w:val="00A71E30"/>
    <w:rPr>
      <w:sz w:val="20"/>
      <w:szCs w:val="20"/>
    </w:rPr>
  </w:style>
  <w:style w:type="paragraph" w:styleId="CommentSubject">
    <w:name w:val="annotation subject"/>
    <w:basedOn w:val="CommentText"/>
    <w:next w:val="CommentText"/>
    <w:link w:val="CommentSubjectChar"/>
    <w:uiPriority w:val="99"/>
    <w:semiHidden/>
    <w:unhideWhenUsed/>
    <w:rsid w:val="00A71E30"/>
    <w:rPr>
      <w:b/>
      <w:bCs/>
    </w:rPr>
  </w:style>
  <w:style w:type="character" w:customStyle="1" w:styleId="CommentSubjectChar">
    <w:name w:val="Comment Subject Char"/>
    <w:basedOn w:val="CommentTextChar"/>
    <w:link w:val="CommentSubject"/>
    <w:uiPriority w:val="99"/>
    <w:semiHidden/>
    <w:rsid w:val="00A71E30"/>
    <w:rPr>
      <w:b/>
      <w:bCs/>
      <w:sz w:val="20"/>
      <w:szCs w:val="20"/>
    </w:rPr>
  </w:style>
  <w:style w:type="paragraph" w:styleId="BalloonText">
    <w:name w:val="Balloon Text"/>
    <w:basedOn w:val="Normal"/>
    <w:link w:val="BalloonTextChar"/>
    <w:uiPriority w:val="99"/>
    <w:semiHidden/>
    <w:unhideWhenUsed/>
    <w:rsid w:val="00A71E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1E30"/>
    <w:rPr>
      <w:rFonts w:ascii="Segoe UI" w:hAnsi="Segoe UI" w:cs="Segoe UI"/>
      <w:sz w:val="18"/>
      <w:szCs w:val="18"/>
    </w:rPr>
  </w:style>
  <w:style w:type="paragraph" w:styleId="Revision">
    <w:name w:val="Revision"/>
    <w:hidden/>
    <w:uiPriority w:val="99"/>
    <w:semiHidden/>
    <w:rsid w:val="007E1D6C"/>
    <w:pPr>
      <w:spacing w:after="0" w:line="240" w:lineRule="auto"/>
    </w:pPr>
  </w:style>
  <w:style w:type="paragraph" w:styleId="Header">
    <w:name w:val="header"/>
    <w:basedOn w:val="Normal"/>
    <w:link w:val="HeaderChar"/>
    <w:uiPriority w:val="99"/>
    <w:unhideWhenUsed/>
    <w:rsid w:val="00D07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A14"/>
  </w:style>
  <w:style w:type="paragraph" w:styleId="Footer">
    <w:name w:val="footer"/>
    <w:basedOn w:val="Normal"/>
    <w:link w:val="FooterChar"/>
    <w:uiPriority w:val="99"/>
    <w:unhideWhenUsed/>
    <w:rsid w:val="00D07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header" Target="header1.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www.microsoft.com/en-us/download/details.aspx?id=53591" TargetMode="External"/><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49DAA-9BED-4B96-92D6-DB70D0400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5</TotalTime>
  <Pages>55</Pages>
  <Words>6221</Words>
  <Characters>35463</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Hewlett Packard</Company>
  <LinksUpToDate>false</LinksUpToDate>
  <CharactersWithSpaces>41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att, Scott (Adecco Engineering &amp; Technical)</dc:creator>
  <cp:keywords/>
  <dc:description/>
  <cp:lastModifiedBy>Youngman, Kelly (RDL Boise)</cp:lastModifiedBy>
  <cp:revision>131</cp:revision>
  <cp:lastPrinted>2019-08-16T20:59:00Z</cp:lastPrinted>
  <dcterms:created xsi:type="dcterms:W3CDTF">2016-05-11T17:00:00Z</dcterms:created>
  <dcterms:modified xsi:type="dcterms:W3CDTF">2019-08-26T16:06:00Z</dcterms:modified>
</cp:coreProperties>
</file>